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0A02A7D1" w14:textId="77777777" w:rsidR="00A035BF" w:rsidRDefault="002916E3">
          <w:pPr>
            <w:pStyle w:val="TOC1"/>
            <w:tabs>
              <w:tab w:val="right" w:leader="dot" w:pos="11102"/>
            </w:tabs>
            <w:rPr>
              <w:rFonts w:eastAsiaTheme="minorEastAsia"/>
              <w:noProof/>
              <w:lang w:eastAsia="en-GB"/>
            </w:rPr>
          </w:pPr>
          <w:r>
            <w:fldChar w:fldCharType="begin"/>
          </w:r>
          <w:r>
            <w:instrText xml:space="preserve"> TOC \o "1-5" \h \z \u </w:instrText>
          </w:r>
          <w:r>
            <w:fldChar w:fldCharType="separate"/>
          </w:r>
          <w:hyperlink w:anchor="_Toc116381365" w:history="1">
            <w:r w:rsidR="00A035BF" w:rsidRPr="001D1BC1">
              <w:rPr>
                <w:rStyle w:val="Hyperlink"/>
                <w:rFonts w:cstheme="minorHAnsi"/>
                <w:noProof/>
              </w:rPr>
              <w:t>Analysis</w:t>
            </w:r>
            <w:r w:rsidR="00A035BF">
              <w:rPr>
                <w:noProof/>
                <w:webHidden/>
              </w:rPr>
              <w:tab/>
            </w:r>
            <w:r w:rsidR="00A035BF">
              <w:rPr>
                <w:noProof/>
                <w:webHidden/>
              </w:rPr>
              <w:fldChar w:fldCharType="begin"/>
            </w:r>
            <w:r w:rsidR="00A035BF">
              <w:rPr>
                <w:noProof/>
                <w:webHidden/>
              </w:rPr>
              <w:instrText xml:space="preserve"> PAGEREF _Toc116381365 \h </w:instrText>
            </w:r>
            <w:r w:rsidR="00A035BF">
              <w:rPr>
                <w:noProof/>
                <w:webHidden/>
              </w:rPr>
            </w:r>
            <w:r w:rsidR="00A035BF">
              <w:rPr>
                <w:noProof/>
                <w:webHidden/>
              </w:rPr>
              <w:fldChar w:fldCharType="separate"/>
            </w:r>
            <w:r w:rsidR="00A035BF">
              <w:rPr>
                <w:noProof/>
                <w:webHidden/>
              </w:rPr>
              <w:t>7</w:t>
            </w:r>
            <w:r w:rsidR="00A035BF">
              <w:rPr>
                <w:noProof/>
                <w:webHidden/>
              </w:rPr>
              <w:fldChar w:fldCharType="end"/>
            </w:r>
          </w:hyperlink>
        </w:p>
        <w:p w14:paraId="22ECC276" w14:textId="77777777" w:rsidR="00A035BF" w:rsidRDefault="00000000">
          <w:pPr>
            <w:pStyle w:val="TOC2"/>
            <w:tabs>
              <w:tab w:val="right" w:leader="dot" w:pos="11102"/>
            </w:tabs>
            <w:rPr>
              <w:rFonts w:eastAsiaTheme="minorEastAsia"/>
              <w:noProof/>
              <w:lang w:eastAsia="en-GB"/>
            </w:rPr>
          </w:pPr>
          <w:hyperlink w:anchor="_Toc116381366" w:history="1">
            <w:r w:rsidR="00A035BF" w:rsidRPr="001D1BC1">
              <w:rPr>
                <w:rStyle w:val="Hyperlink"/>
                <w:rFonts w:cstheme="minorHAnsi"/>
                <w:noProof/>
              </w:rPr>
              <w:t>Product Definition</w:t>
            </w:r>
            <w:r w:rsidR="00A035BF">
              <w:rPr>
                <w:noProof/>
                <w:webHidden/>
              </w:rPr>
              <w:tab/>
            </w:r>
            <w:r w:rsidR="00A035BF">
              <w:rPr>
                <w:noProof/>
                <w:webHidden/>
              </w:rPr>
              <w:fldChar w:fldCharType="begin"/>
            </w:r>
            <w:r w:rsidR="00A035BF">
              <w:rPr>
                <w:noProof/>
                <w:webHidden/>
              </w:rPr>
              <w:instrText xml:space="preserve"> PAGEREF _Toc116381366 \h </w:instrText>
            </w:r>
            <w:r w:rsidR="00A035BF">
              <w:rPr>
                <w:noProof/>
                <w:webHidden/>
              </w:rPr>
            </w:r>
            <w:r w:rsidR="00A035BF">
              <w:rPr>
                <w:noProof/>
                <w:webHidden/>
              </w:rPr>
              <w:fldChar w:fldCharType="separate"/>
            </w:r>
            <w:r w:rsidR="00A035BF">
              <w:rPr>
                <w:noProof/>
                <w:webHidden/>
              </w:rPr>
              <w:t>7</w:t>
            </w:r>
            <w:r w:rsidR="00A035BF">
              <w:rPr>
                <w:noProof/>
                <w:webHidden/>
              </w:rPr>
              <w:fldChar w:fldCharType="end"/>
            </w:r>
          </w:hyperlink>
        </w:p>
        <w:p w14:paraId="6FECF1EB" w14:textId="77777777" w:rsidR="00A035BF" w:rsidRDefault="00000000">
          <w:pPr>
            <w:pStyle w:val="TOC3"/>
            <w:tabs>
              <w:tab w:val="right" w:leader="dot" w:pos="11102"/>
            </w:tabs>
            <w:rPr>
              <w:rFonts w:eastAsiaTheme="minorEastAsia"/>
              <w:noProof/>
              <w:lang w:eastAsia="en-GB"/>
            </w:rPr>
          </w:pPr>
          <w:hyperlink w:anchor="_Toc116381367" w:history="1">
            <w:r w:rsidR="00A035BF" w:rsidRPr="001D1BC1">
              <w:rPr>
                <w:rStyle w:val="Hyperlink"/>
                <w:rFonts w:cstheme="minorHAnsi"/>
                <w:noProof/>
              </w:rPr>
              <w:t>Background</w:t>
            </w:r>
            <w:r w:rsidR="00A035BF">
              <w:rPr>
                <w:noProof/>
                <w:webHidden/>
              </w:rPr>
              <w:tab/>
            </w:r>
            <w:r w:rsidR="00A035BF">
              <w:rPr>
                <w:noProof/>
                <w:webHidden/>
              </w:rPr>
              <w:fldChar w:fldCharType="begin"/>
            </w:r>
            <w:r w:rsidR="00A035BF">
              <w:rPr>
                <w:noProof/>
                <w:webHidden/>
              </w:rPr>
              <w:instrText xml:space="preserve"> PAGEREF _Toc116381367 \h </w:instrText>
            </w:r>
            <w:r w:rsidR="00A035BF">
              <w:rPr>
                <w:noProof/>
                <w:webHidden/>
              </w:rPr>
            </w:r>
            <w:r w:rsidR="00A035BF">
              <w:rPr>
                <w:noProof/>
                <w:webHidden/>
              </w:rPr>
              <w:fldChar w:fldCharType="separate"/>
            </w:r>
            <w:r w:rsidR="00A035BF">
              <w:rPr>
                <w:noProof/>
                <w:webHidden/>
              </w:rPr>
              <w:t>7</w:t>
            </w:r>
            <w:r w:rsidR="00A035BF">
              <w:rPr>
                <w:noProof/>
                <w:webHidden/>
              </w:rPr>
              <w:fldChar w:fldCharType="end"/>
            </w:r>
          </w:hyperlink>
        </w:p>
        <w:p w14:paraId="7009C864" w14:textId="77777777" w:rsidR="00A035BF" w:rsidRDefault="00000000">
          <w:pPr>
            <w:pStyle w:val="TOC3"/>
            <w:tabs>
              <w:tab w:val="right" w:leader="dot" w:pos="11102"/>
            </w:tabs>
            <w:rPr>
              <w:rFonts w:eastAsiaTheme="minorEastAsia"/>
              <w:noProof/>
              <w:lang w:eastAsia="en-GB"/>
            </w:rPr>
          </w:pPr>
          <w:hyperlink w:anchor="_Toc116381368" w:history="1">
            <w:r w:rsidR="00A035BF" w:rsidRPr="001D1BC1">
              <w:rPr>
                <w:rStyle w:val="Hyperlink"/>
                <w:rFonts w:cstheme="minorHAnsi"/>
                <w:noProof/>
              </w:rPr>
              <w:t>The problem</w:t>
            </w:r>
            <w:r w:rsidR="00A035BF">
              <w:rPr>
                <w:noProof/>
                <w:webHidden/>
              </w:rPr>
              <w:tab/>
            </w:r>
            <w:r w:rsidR="00A035BF">
              <w:rPr>
                <w:noProof/>
                <w:webHidden/>
              </w:rPr>
              <w:fldChar w:fldCharType="begin"/>
            </w:r>
            <w:r w:rsidR="00A035BF">
              <w:rPr>
                <w:noProof/>
                <w:webHidden/>
              </w:rPr>
              <w:instrText xml:space="preserve"> PAGEREF _Toc116381368 \h </w:instrText>
            </w:r>
            <w:r w:rsidR="00A035BF">
              <w:rPr>
                <w:noProof/>
                <w:webHidden/>
              </w:rPr>
            </w:r>
            <w:r w:rsidR="00A035BF">
              <w:rPr>
                <w:noProof/>
                <w:webHidden/>
              </w:rPr>
              <w:fldChar w:fldCharType="separate"/>
            </w:r>
            <w:r w:rsidR="00A035BF">
              <w:rPr>
                <w:noProof/>
                <w:webHidden/>
              </w:rPr>
              <w:t>7</w:t>
            </w:r>
            <w:r w:rsidR="00A035BF">
              <w:rPr>
                <w:noProof/>
                <w:webHidden/>
              </w:rPr>
              <w:fldChar w:fldCharType="end"/>
            </w:r>
          </w:hyperlink>
        </w:p>
        <w:p w14:paraId="4259A6A1" w14:textId="77777777" w:rsidR="00A035BF" w:rsidRDefault="00000000">
          <w:pPr>
            <w:pStyle w:val="TOC3"/>
            <w:tabs>
              <w:tab w:val="right" w:leader="dot" w:pos="11102"/>
            </w:tabs>
            <w:rPr>
              <w:rFonts w:eastAsiaTheme="minorEastAsia"/>
              <w:noProof/>
              <w:lang w:eastAsia="en-GB"/>
            </w:rPr>
          </w:pPr>
          <w:hyperlink w:anchor="_Toc116381369" w:history="1">
            <w:r w:rsidR="00A035BF" w:rsidRPr="001D1BC1">
              <w:rPr>
                <w:rStyle w:val="Hyperlink"/>
                <w:rFonts w:cstheme="minorHAnsi"/>
                <w:noProof/>
              </w:rPr>
              <w:t>Intentions</w:t>
            </w:r>
            <w:r w:rsidR="00A035BF">
              <w:rPr>
                <w:noProof/>
                <w:webHidden/>
              </w:rPr>
              <w:tab/>
            </w:r>
            <w:r w:rsidR="00A035BF">
              <w:rPr>
                <w:noProof/>
                <w:webHidden/>
              </w:rPr>
              <w:fldChar w:fldCharType="begin"/>
            </w:r>
            <w:r w:rsidR="00A035BF">
              <w:rPr>
                <w:noProof/>
                <w:webHidden/>
              </w:rPr>
              <w:instrText xml:space="preserve"> PAGEREF _Toc116381369 \h </w:instrText>
            </w:r>
            <w:r w:rsidR="00A035BF">
              <w:rPr>
                <w:noProof/>
                <w:webHidden/>
              </w:rPr>
            </w:r>
            <w:r w:rsidR="00A035BF">
              <w:rPr>
                <w:noProof/>
                <w:webHidden/>
              </w:rPr>
              <w:fldChar w:fldCharType="separate"/>
            </w:r>
            <w:r w:rsidR="00A035BF">
              <w:rPr>
                <w:noProof/>
                <w:webHidden/>
              </w:rPr>
              <w:t>7</w:t>
            </w:r>
            <w:r w:rsidR="00A035BF">
              <w:rPr>
                <w:noProof/>
                <w:webHidden/>
              </w:rPr>
              <w:fldChar w:fldCharType="end"/>
            </w:r>
          </w:hyperlink>
        </w:p>
        <w:p w14:paraId="045A4389" w14:textId="77777777" w:rsidR="00A035BF" w:rsidRDefault="00000000">
          <w:pPr>
            <w:pStyle w:val="TOC3"/>
            <w:tabs>
              <w:tab w:val="right" w:leader="dot" w:pos="11102"/>
            </w:tabs>
            <w:rPr>
              <w:rFonts w:eastAsiaTheme="minorEastAsia"/>
              <w:noProof/>
              <w:lang w:eastAsia="en-GB"/>
            </w:rPr>
          </w:pPr>
          <w:hyperlink w:anchor="_Toc116381370" w:history="1">
            <w:r w:rsidR="00A035BF" w:rsidRPr="001D1BC1">
              <w:rPr>
                <w:rStyle w:val="Hyperlink"/>
                <w:rFonts w:cstheme="minorHAnsi"/>
                <w:noProof/>
              </w:rPr>
              <w:t>The reason the solution is needed</w:t>
            </w:r>
            <w:r w:rsidR="00A035BF">
              <w:rPr>
                <w:noProof/>
                <w:webHidden/>
              </w:rPr>
              <w:tab/>
            </w:r>
            <w:r w:rsidR="00A035BF">
              <w:rPr>
                <w:noProof/>
                <w:webHidden/>
              </w:rPr>
              <w:fldChar w:fldCharType="begin"/>
            </w:r>
            <w:r w:rsidR="00A035BF">
              <w:rPr>
                <w:noProof/>
                <w:webHidden/>
              </w:rPr>
              <w:instrText xml:space="preserve"> PAGEREF _Toc116381370 \h </w:instrText>
            </w:r>
            <w:r w:rsidR="00A035BF">
              <w:rPr>
                <w:noProof/>
                <w:webHidden/>
              </w:rPr>
            </w:r>
            <w:r w:rsidR="00A035BF">
              <w:rPr>
                <w:noProof/>
                <w:webHidden/>
              </w:rPr>
              <w:fldChar w:fldCharType="separate"/>
            </w:r>
            <w:r w:rsidR="00A035BF">
              <w:rPr>
                <w:noProof/>
                <w:webHidden/>
              </w:rPr>
              <w:t>7</w:t>
            </w:r>
            <w:r w:rsidR="00A035BF">
              <w:rPr>
                <w:noProof/>
                <w:webHidden/>
              </w:rPr>
              <w:fldChar w:fldCharType="end"/>
            </w:r>
          </w:hyperlink>
        </w:p>
        <w:p w14:paraId="15DD9878" w14:textId="77777777" w:rsidR="00A035BF" w:rsidRDefault="00000000">
          <w:pPr>
            <w:pStyle w:val="TOC3"/>
            <w:tabs>
              <w:tab w:val="right" w:leader="dot" w:pos="11102"/>
            </w:tabs>
            <w:rPr>
              <w:rFonts w:eastAsiaTheme="minorEastAsia"/>
              <w:noProof/>
              <w:lang w:eastAsia="en-GB"/>
            </w:rPr>
          </w:pPr>
          <w:hyperlink w:anchor="_Toc116381371" w:history="1">
            <w:r w:rsidR="00A035BF" w:rsidRPr="001D1BC1">
              <w:rPr>
                <w:rStyle w:val="Hyperlink"/>
                <w:rFonts w:cstheme="minorHAnsi"/>
                <w:noProof/>
              </w:rPr>
              <w:t>Next Steps</w:t>
            </w:r>
            <w:r w:rsidR="00A035BF">
              <w:rPr>
                <w:noProof/>
                <w:webHidden/>
              </w:rPr>
              <w:tab/>
            </w:r>
            <w:r w:rsidR="00A035BF">
              <w:rPr>
                <w:noProof/>
                <w:webHidden/>
              </w:rPr>
              <w:fldChar w:fldCharType="begin"/>
            </w:r>
            <w:r w:rsidR="00A035BF">
              <w:rPr>
                <w:noProof/>
                <w:webHidden/>
              </w:rPr>
              <w:instrText xml:space="preserve"> PAGEREF _Toc116381371 \h </w:instrText>
            </w:r>
            <w:r w:rsidR="00A035BF">
              <w:rPr>
                <w:noProof/>
                <w:webHidden/>
              </w:rPr>
            </w:r>
            <w:r w:rsidR="00A035BF">
              <w:rPr>
                <w:noProof/>
                <w:webHidden/>
              </w:rPr>
              <w:fldChar w:fldCharType="separate"/>
            </w:r>
            <w:r w:rsidR="00A035BF">
              <w:rPr>
                <w:noProof/>
                <w:webHidden/>
              </w:rPr>
              <w:t>7</w:t>
            </w:r>
            <w:r w:rsidR="00A035BF">
              <w:rPr>
                <w:noProof/>
                <w:webHidden/>
              </w:rPr>
              <w:fldChar w:fldCharType="end"/>
            </w:r>
          </w:hyperlink>
        </w:p>
        <w:p w14:paraId="712EE1D2" w14:textId="77777777" w:rsidR="00A035BF" w:rsidRDefault="00000000">
          <w:pPr>
            <w:pStyle w:val="TOC2"/>
            <w:tabs>
              <w:tab w:val="right" w:leader="dot" w:pos="11102"/>
            </w:tabs>
            <w:rPr>
              <w:rFonts w:eastAsiaTheme="minorEastAsia"/>
              <w:noProof/>
              <w:lang w:eastAsia="en-GB"/>
            </w:rPr>
          </w:pPr>
          <w:hyperlink w:anchor="_Toc116381372" w:history="1">
            <w:r w:rsidR="00A035BF" w:rsidRPr="001D1BC1">
              <w:rPr>
                <w:rStyle w:val="Hyperlink"/>
                <w:rFonts w:cstheme="minorHAnsi"/>
                <w:noProof/>
              </w:rPr>
              <w:t>Stakeholders</w:t>
            </w:r>
            <w:r w:rsidR="00A035BF">
              <w:rPr>
                <w:noProof/>
                <w:webHidden/>
              </w:rPr>
              <w:tab/>
            </w:r>
            <w:r w:rsidR="00A035BF">
              <w:rPr>
                <w:noProof/>
                <w:webHidden/>
              </w:rPr>
              <w:fldChar w:fldCharType="begin"/>
            </w:r>
            <w:r w:rsidR="00A035BF">
              <w:rPr>
                <w:noProof/>
                <w:webHidden/>
              </w:rPr>
              <w:instrText xml:space="preserve"> PAGEREF _Toc116381372 \h </w:instrText>
            </w:r>
            <w:r w:rsidR="00A035BF">
              <w:rPr>
                <w:noProof/>
                <w:webHidden/>
              </w:rPr>
            </w:r>
            <w:r w:rsidR="00A035BF">
              <w:rPr>
                <w:noProof/>
                <w:webHidden/>
              </w:rPr>
              <w:fldChar w:fldCharType="separate"/>
            </w:r>
            <w:r w:rsidR="00A035BF">
              <w:rPr>
                <w:noProof/>
                <w:webHidden/>
              </w:rPr>
              <w:t>7</w:t>
            </w:r>
            <w:r w:rsidR="00A035BF">
              <w:rPr>
                <w:noProof/>
                <w:webHidden/>
              </w:rPr>
              <w:fldChar w:fldCharType="end"/>
            </w:r>
          </w:hyperlink>
        </w:p>
        <w:p w14:paraId="2E9A3844" w14:textId="77777777" w:rsidR="00A035BF" w:rsidRDefault="00000000">
          <w:pPr>
            <w:pStyle w:val="TOC2"/>
            <w:tabs>
              <w:tab w:val="right" w:leader="dot" w:pos="11102"/>
            </w:tabs>
            <w:rPr>
              <w:rFonts w:eastAsiaTheme="minorEastAsia"/>
              <w:noProof/>
              <w:lang w:eastAsia="en-GB"/>
            </w:rPr>
          </w:pPr>
          <w:hyperlink w:anchor="_Toc116381373" w:history="1">
            <w:r w:rsidR="00A035BF" w:rsidRPr="001D1BC1">
              <w:rPr>
                <w:rStyle w:val="Hyperlink"/>
                <w:rFonts w:cstheme="minorHAnsi"/>
                <w:noProof/>
              </w:rPr>
              <w:t>Research</w:t>
            </w:r>
            <w:r w:rsidR="00A035BF">
              <w:rPr>
                <w:noProof/>
                <w:webHidden/>
              </w:rPr>
              <w:tab/>
            </w:r>
            <w:r w:rsidR="00A035BF">
              <w:rPr>
                <w:noProof/>
                <w:webHidden/>
              </w:rPr>
              <w:fldChar w:fldCharType="begin"/>
            </w:r>
            <w:r w:rsidR="00A035BF">
              <w:rPr>
                <w:noProof/>
                <w:webHidden/>
              </w:rPr>
              <w:instrText xml:space="preserve"> PAGEREF _Toc116381373 \h </w:instrText>
            </w:r>
            <w:r w:rsidR="00A035BF">
              <w:rPr>
                <w:noProof/>
                <w:webHidden/>
              </w:rPr>
            </w:r>
            <w:r w:rsidR="00A035BF">
              <w:rPr>
                <w:noProof/>
                <w:webHidden/>
              </w:rPr>
              <w:fldChar w:fldCharType="separate"/>
            </w:r>
            <w:r w:rsidR="00A035BF">
              <w:rPr>
                <w:noProof/>
                <w:webHidden/>
              </w:rPr>
              <w:t>8</w:t>
            </w:r>
            <w:r w:rsidR="00A035BF">
              <w:rPr>
                <w:noProof/>
                <w:webHidden/>
              </w:rPr>
              <w:fldChar w:fldCharType="end"/>
            </w:r>
          </w:hyperlink>
        </w:p>
        <w:p w14:paraId="6D6D4FA8" w14:textId="77777777" w:rsidR="00A035BF" w:rsidRDefault="00000000">
          <w:pPr>
            <w:pStyle w:val="TOC3"/>
            <w:tabs>
              <w:tab w:val="right" w:leader="dot" w:pos="11102"/>
            </w:tabs>
            <w:rPr>
              <w:rFonts w:eastAsiaTheme="minorEastAsia"/>
              <w:noProof/>
              <w:lang w:eastAsia="en-GB"/>
            </w:rPr>
          </w:pPr>
          <w:hyperlink w:anchor="_Toc116381374" w:history="1">
            <w:r w:rsidR="00A035BF" w:rsidRPr="001D1BC1">
              <w:rPr>
                <w:rStyle w:val="Hyperlink"/>
                <w:rFonts w:cstheme="minorHAnsi"/>
                <w:noProof/>
              </w:rPr>
              <w:t>Interview</w:t>
            </w:r>
            <w:r w:rsidR="00A035BF">
              <w:rPr>
                <w:noProof/>
                <w:webHidden/>
              </w:rPr>
              <w:tab/>
            </w:r>
            <w:r w:rsidR="00A035BF">
              <w:rPr>
                <w:noProof/>
                <w:webHidden/>
              </w:rPr>
              <w:fldChar w:fldCharType="begin"/>
            </w:r>
            <w:r w:rsidR="00A035BF">
              <w:rPr>
                <w:noProof/>
                <w:webHidden/>
              </w:rPr>
              <w:instrText xml:space="preserve"> PAGEREF _Toc116381374 \h </w:instrText>
            </w:r>
            <w:r w:rsidR="00A035BF">
              <w:rPr>
                <w:noProof/>
                <w:webHidden/>
              </w:rPr>
            </w:r>
            <w:r w:rsidR="00A035BF">
              <w:rPr>
                <w:noProof/>
                <w:webHidden/>
              </w:rPr>
              <w:fldChar w:fldCharType="separate"/>
            </w:r>
            <w:r w:rsidR="00A035BF">
              <w:rPr>
                <w:noProof/>
                <w:webHidden/>
              </w:rPr>
              <w:t>8</w:t>
            </w:r>
            <w:r w:rsidR="00A035BF">
              <w:rPr>
                <w:noProof/>
                <w:webHidden/>
              </w:rPr>
              <w:fldChar w:fldCharType="end"/>
            </w:r>
          </w:hyperlink>
        </w:p>
        <w:p w14:paraId="1595E0C3" w14:textId="77777777" w:rsidR="00A035BF" w:rsidRDefault="00000000">
          <w:pPr>
            <w:pStyle w:val="TOC4"/>
            <w:tabs>
              <w:tab w:val="right" w:leader="dot" w:pos="11102"/>
            </w:tabs>
            <w:rPr>
              <w:rFonts w:eastAsiaTheme="minorEastAsia"/>
              <w:noProof/>
              <w:lang w:eastAsia="en-GB"/>
            </w:rPr>
          </w:pPr>
          <w:hyperlink w:anchor="_Toc116381375" w:history="1">
            <w:r w:rsidR="00A035BF" w:rsidRPr="001D1BC1">
              <w:rPr>
                <w:rStyle w:val="Hyperlink"/>
                <w:rFonts w:cstheme="minorHAnsi"/>
                <w:noProof/>
              </w:rPr>
              <w:t>Questions</w:t>
            </w:r>
            <w:r w:rsidR="00A035BF">
              <w:rPr>
                <w:noProof/>
                <w:webHidden/>
              </w:rPr>
              <w:tab/>
            </w:r>
            <w:r w:rsidR="00A035BF">
              <w:rPr>
                <w:noProof/>
                <w:webHidden/>
              </w:rPr>
              <w:fldChar w:fldCharType="begin"/>
            </w:r>
            <w:r w:rsidR="00A035BF">
              <w:rPr>
                <w:noProof/>
                <w:webHidden/>
              </w:rPr>
              <w:instrText xml:space="preserve"> PAGEREF _Toc116381375 \h </w:instrText>
            </w:r>
            <w:r w:rsidR="00A035BF">
              <w:rPr>
                <w:noProof/>
                <w:webHidden/>
              </w:rPr>
            </w:r>
            <w:r w:rsidR="00A035BF">
              <w:rPr>
                <w:noProof/>
                <w:webHidden/>
              </w:rPr>
              <w:fldChar w:fldCharType="separate"/>
            </w:r>
            <w:r w:rsidR="00A035BF">
              <w:rPr>
                <w:noProof/>
                <w:webHidden/>
              </w:rPr>
              <w:t>8</w:t>
            </w:r>
            <w:r w:rsidR="00A035BF">
              <w:rPr>
                <w:noProof/>
                <w:webHidden/>
              </w:rPr>
              <w:fldChar w:fldCharType="end"/>
            </w:r>
          </w:hyperlink>
        </w:p>
        <w:p w14:paraId="31DC4EB7" w14:textId="77777777" w:rsidR="00A035BF" w:rsidRDefault="00000000">
          <w:pPr>
            <w:pStyle w:val="TOC4"/>
            <w:tabs>
              <w:tab w:val="right" w:leader="dot" w:pos="11102"/>
            </w:tabs>
            <w:rPr>
              <w:rFonts w:eastAsiaTheme="minorEastAsia"/>
              <w:noProof/>
              <w:lang w:eastAsia="en-GB"/>
            </w:rPr>
          </w:pPr>
          <w:hyperlink w:anchor="_Toc116381376" w:history="1">
            <w:r w:rsidR="00A035BF" w:rsidRPr="001D1BC1">
              <w:rPr>
                <w:rStyle w:val="Hyperlink"/>
                <w:rFonts w:cstheme="minorHAnsi"/>
                <w:noProof/>
              </w:rPr>
              <w:t>Small corner store owner</w:t>
            </w:r>
            <w:r w:rsidR="00A035BF">
              <w:rPr>
                <w:noProof/>
                <w:webHidden/>
              </w:rPr>
              <w:tab/>
            </w:r>
            <w:r w:rsidR="00A035BF">
              <w:rPr>
                <w:noProof/>
                <w:webHidden/>
              </w:rPr>
              <w:fldChar w:fldCharType="begin"/>
            </w:r>
            <w:r w:rsidR="00A035BF">
              <w:rPr>
                <w:noProof/>
                <w:webHidden/>
              </w:rPr>
              <w:instrText xml:space="preserve"> PAGEREF _Toc116381376 \h </w:instrText>
            </w:r>
            <w:r w:rsidR="00A035BF">
              <w:rPr>
                <w:noProof/>
                <w:webHidden/>
              </w:rPr>
            </w:r>
            <w:r w:rsidR="00A035BF">
              <w:rPr>
                <w:noProof/>
                <w:webHidden/>
              </w:rPr>
              <w:fldChar w:fldCharType="separate"/>
            </w:r>
            <w:r w:rsidR="00A035BF">
              <w:rPr>
                <w:noProof/>
                <w:webHidden/>
              </w:rPr>
              <w:t>8</w:t>
            </w:r>
            <w:r w:rsidR="00A035BF">
              <w:rPr>
                <w:noProof/>
                <w:webHidden/>
              </w:rPr>
              <w:fldChar w:fldCharType="end"/>
            </w:r>
          </w:hyperlink>
        </w:p>
        <w:p w14:paraId="6BC48CF5" w14:textId="77777777" w:rsidR="00A035BF" w:rsidRDefault="00000000">
          <w:pPr>
            <w:pStyle w:val="TOC4"/>
            <w:tabs>
              <w:tab w:val="right" w:leader="dot" w:pos="11102"/>
            </w:tabs>
            <w:rPr>
              <w:rFonts w:eastAsiaTheme="minorEastAsia"/>
              <w:noProof/>
              <w:lang w:eastAsia="en-GB"/>
            </w:rPr>
          </w:pPr>
          <w:hyperlink w:anchor="_Toc116381377" w:history="1">
            <w:r w:rsidR="00A035BF" w:rsidRPr="001D1BC1">
              <w:rPr>
                <w:rStyle w:val="Hyperlink"/>
                <w:rFonts w:cstheme="minorHAnsi"/>
                <w:noProof/>
              </w:rPr>
              <w:t>Theme Park</w:t>
            </w:r>
            <w:r w:rsidR="00A035BF">
              <w:rPr>
                <w:noProof/>
                <w:webHidden/>
              </w:rPr>
              <w:tab/>
            </w:r>
            <w:r w:rsidR="00A035BF">
              <w:rPr>
                <w:noProof/>
                <w:webHidden/>
              </w:rPr>
              <w:fldChar w:fldCharType="begin"/>
            </w:r>
            <w:r w:rsidR="00A035BF">
              <w:rPr>
                <w:noProof/>
                <w:webHidden/>
              </w:rPr>
              <w:instrText xml:space="preserve"> PAGEREF _Toc116381377 \h </w:instrText>
            </w:r>
            <w:r w:rsidR="00A035BF">
              <w:rPr>
                <w:noProof/>
                <w:webHidden/>
              </w:rPr>
            </w:r>
            <w:r w:rsidR="00A035BF">
              <w:rPr>
                <w:noProof/>
                <w:webHidden/>
              </w:rPr>
              <w:fldChar w:fldCharType="separate"/>
            </w:r>
            <w:r w:rsidR="00A035BF">
              <w:rPr>
                <w:noProof/>
                <w:webHidden/>
              </w:rPr>
              <w:t>8</w:t>
            </w:r>
            <w:r w:rsidR="00A035BF">
              <w:rPr>
                <w:noProof/>
                <w:webHidden/>
              </w:rPr>
              <w:fldChar w:fldCharType="end"/>
            </w:r>
          </w:hyperlink>
        </w:p>
        <w:p w14:paraId="6E6081F8" w14:textId="77777777" w:rsidR="00A035BF" w:rsidRDefault="00000000">
          <w:pPr>
            <w:pStyle w:val="TOC4"/>
            <w:tabs>
              <w:tab w:val="right" w:leader="dot" w:pos="11102"/>
            </w:tabs>
            <w:rPr>
              <w:rFonts w:eastAsiaTheme="minorEastAsia"/>
              <w:noProof/>
              <w:lang w:eastAsia="en-GB"/>
            </w:rPr>
          </w:pPr>
          <w:hyperlink w:anchor="_Toc116381378" w:history="1">
            <w:r w:rsidR="00A035BF" w:rsidRPr="001D1BC1">
              <w:rPr>
                <w:rStyle w:val="Hyperlink"/>
                <w:rFonts w:cstheme="minorHAnsi"/>
                <w:noProof/>
              </w:rPr>
              <w:t>Rapidly growing Coffee Shop</w:t>
            </w:r>
            <w:r w:rsidR="00A035BF">
              <w:rPr>
                <w:noProof/>
                <w:webHidden/>
              </w:rPr>
              <w:tab/>
            </w:r>
            <w:r w:rsidR="00A035BF">
              <w:rPr>
                <w:noProof/>
                <w:webHidden/>
              </w:rPr>
              <w:fldChar w:fldCharType="begin"/>
            </w:r>
            <w:r w:rsidR="00A035BF">
              <w:rPr>
                <w:noProof/>
                <w:webHidden/>
              </w:rPr>
              <w:instrText xml:space="preserve"> PAGEREF _Toc116381378 \h </w:instrText>
            </w:r>
            <w:r w:rsidR="00A035BF">
              <w:rPr>
                <w:noProof/>
                <w:webHidden/>
              </w:rPr>
            </w:r>
            <w:r w:rsidR="00A035BF">
              <w:rPr>
                <w:noProof/>
                <w:webHidden/>
              </w:rPr>
              <w:fldChar w:fldCharType="separate"/>
            </w:r>
            <w:r w:rsidR="00A035BF">
              <w:rPr>
                <w:noProof/>
                <w:webHidden/>
              </w:rPr>
              <w:t>9</w:t>
            </w:r>
            <w:r w:rsidR="00A035BF">
              <w:rPr>
                <w:noProof/>
                <w:webHidden/>
              </w:rPr>
              <w:fldChar w:fldCharType="end"/>
            </w:r>
          </w:hyperlink>
        </w:p>
        <w:p w14:paraId="076707C0" w14:textId="77777777" w:rsidR="00A035BF" w:rsidRDefault="00000000">
          <w:pPr>
            <w:pStyle w:val="TOC3"/>
            <w:tabs>
              <w:tab w:val="right" w:leader="dot" w:pos="11102"/>
            </w:tabs>
            <w:rPr>
              <w:rFonts w:eastAsiaTheme="minorEastAsia"/>
              <w:noProof/>
              <w:lang w:eastAsia="en-GB"/>
            </w:rPr>
          </w:pPr>
          <w:hyperlink w:anchor="_Toc116381379" w:history="1">
            <w:r w:rsidR="00A035BF" w:rsidRPr="001D1BC1">
              <w:rPr>
                <w:rStyle w:val="Hyperlink"/>
                <w:rFonts w:cstheme="minorHAnsi"/>
                <w:noProof/>
              </w:rPr>
              <w:t>Underpinning knowledge and calculations</w:t>
            </w:r>
            <w:r w:rsidR="00A035BF">
              <w:rPr>
                <w:noProof/>
                <w:webHidden/>
              </w:rPr>
              <w:tab/>
            </w:r>
            <w:r w:rsidR="00A035BF">
              <w:rPr>
                <w:noProof/>
                <w:webHidden/>
              </w:rPr>
              <w:fldChar w:fldCharType="begin"/>
            </w:r>
            <w:r w:rsidR="00A035BF">
              <w:rPr>
                <w:noProof/>
                <w:webHidden/>
              </w:rPr>
              <w:instrText xml:space="preserve"> PAGEREF _Toc116381379 \h </w:instrText>
            </w:r>
            <w:r w:rsidR="00A035BF">
              <w:rPr>
                <w:noProof/>
                <w:webHidden/>
              </w:rPr>
            </w:r>
            <w:r w:rsidR="00A035BF">
              <w:rPr>
                <w:noProof/>
                <w:webHidden/>
              </w:rPr>
              <w:fldChar w:fldCharType="separate"/>
            </w:r>
            <w:r w:rsidR="00A035BF">
              <w:rPr>
                <w:noProof/>
                <w:webHidden/>
              </w:rPr>
              <w:t>10</w:t>
            </w:r>
            <w:r w:rsidR="00A035BF">
              <w:rPr>
                <w:noProof/>
                <w:webHidden/>
              </w:rPr>
              <w:fldChar w:fldCharType="end"/>
            </w:r>
          </w:hyperlink>
        </w:p>
        <w:p w14:paraId="16A0FF95" w14:textId="77777777" w:rsidR="00A035BF" w:rsidRDefault="00000000">
          <w:pPr>
            <w:pStyle w:val="TOC3"/>
            <w:tabs>
              <w:tab w:val="right" w:leader="dot" w:pos="11102"/>
            </w:tabs>
            <w:rPr>
              <w:rFonts w:eastAsiaTheme="minorEastAsia"/>
              <w:noProof/>
              <w:lang w:eastAsia="en-GB"/>
            </w:rPr>
          </w:pPr>
          <w:hyperlink w:anchor="_Toc116381380" w:history="1">
            <w:r w:rsidR="00A035BF" w:rsidRPr="001D1BC1">
              <w:rPr>
                <w:rStyle w:val="Hyperlink"/>
                <w:rFonts w:cstheme="minorHAnsi"/>
                <w:noProof/>
              </w:rPr>
              <w:t>Existing Systems</w:t>
            </w:r>
            <w:r w:rsidR="00A035BF">
              <w:rPr>
                <w:noProof/>
                <w:webHidden/>
              </w:rPr>
              <w:tab/>
            </w:r>
            <w:r w:rsidR="00A035BF">
              <w:rPr>
                <w:noProof/>
                <w:webHidden/>
              </w:rPr>
              <w:fldChar w:fldCharType="begin"/>
            </w:r>
            <w:r w:rsidR="00A035BF">
              <w:rPr>
                <w:noProof/>
                <w:webHidden/>
              </w:rPr>
              <w:instrText xml:space="preserve"> PAGEREF _Toc116381380 \h </w:instrText>
            </w:r>
            <w:r w:rsidR="00A035BF">
              <w:rPr>
                <w:noProof/>
                <w:webHidden/>
              </w:rPr>
            </w:r>
            <w:r w:rsidR="00A035BF">
              <w:rPr>
                <w:noProof/>
                <w:webHidden/>
              </w:rPr>
              <w:fldChar w:fldCharType="separate"/>
            </w:r>
            <w:r w:rsidR="00A035BF">
              <w:rPr>
                <w:noProof/>
                <w:webHidden/>
              </w:rPr>
              <w:t>10</w:t>
            </w:r>
            <w:r w:rsidR="00A035BF">
              <w:rPr>
                <w:noProof/>
                <w:webHidden/>
              </w:rPr>
              <w:fldChar w:fldCharType="end"/>
            </w:r>
          </w:hyperlink>
        </w:p>
        <w:p w14:paraId="3979BEC3" w14:textId="77777777" w:rsidR="00A035BF" w:rsidRDefault="00000000">
          <w:pPr>
            <w:pStyle w:val="TOC4"/>
            <w:tabs>
              <w:tab w:val="right" w:leader="dot" w:pos="11102"/>
            </w:tabs>
            <w:rPr>
              <w:rFonts w:eastAsiaTheme="minorEastAsia"/>
              <w:noProof/>
              <w:lang w:eastAsia="en-GB"/>
            </w:rPr>
          </w:pPr>
          <w:hyperlink w:anchor="_Toc116381381" w:history="1">
            <w:r w:rsidR="00A035BF" w:rsidRPr="001D1BC1">
              <w:rPr>
                <w:rStyle w:val="Hyperlink"/>
                <w:rFonts w:cstheme="minorHAnsi"/>
                <w:noProof/>
              </w:rPr>
              <w:t xml:space="preserve">Tillpoint </w:t>
            </w:r>
            <w:r w:rsidR="00A035BF" w:rsidRPr="001D1BC1">
              <w:rPr>
                <w:rStyle w:val="Hyperlink"/>
                <w:rFonts w:cstheme="minorHAnsi"/>
                <w:noProof/>
                <w:vertAlign w:val="superscript"/>
              </w:rPr>
              <w:t>(3)</w:t>
            </w:r>
            <w:r w:rsidR="00A035BF">
              <w:rPr>
                <w:noProof/>
                <w:webHidden/>
              </w:rPr>
              <w:tab/>
            </w:r>
            <w:r w:rsidR="00A035BF">
              <w:rPr>
                <w:noProof/>
                <w:webHidden/>
              </w:rPr>
              <w:fldChar w:fldCharType="begin"/>
            </w:r>
            <w:r w:rsidR="00A035BF">
              <w:rPr>
                <w:noProof/>
                <w:webHidden/>
              </w:rPr>
              <w:instrText xml:space="preserve"> PAGEREF _Toc116381381 \h </w:instrText>
            </w:r>
            <w:r w:rsidR="00A035BF">
              <w:rPr>
                <w:noProof/>
                <w:webHidden/>
              </w:rPr>
            </w:r>
            <w:r w:rsidR="00A035BF">
              <w:rPr>
                <w:noProof/>
                <w:webHidden/>
              </w:rPr>
              <w:fldChar w:fldCharType="separate"/>
            </w:r>
            <w:r w:rsidR="00A035BF">
              <w:rPr>
                <w:noProof/>
                <w:webHidden/>
              </w:rPr>
              <w:t>10</w:t>
            </w:r>
            <w:r w:rsidR="00A035BF">
              <w:rPr>
                <w:noProof/>
                <w:webHidden/>
              </w:rPr>
              <w:fldChar w:fldCharType="end"/>
            </w:r>
          </w:hyperlink>
        </w:p>
        <w:p w14:paraId="0E980B32" w14:textId="77777777" w:rsidR="00A035BF" w:rsidRDefault="00000000">
          <w:pPr>
            <w:pStyle w:val="TOC4"/>
            <w:tabs>
              <w:tab w:val="right" w:leader="dot" w:pos="11102"/>
            </w:tabs>
            <w:rPr>
              <w:rFonts w:eastAsiaTheme="minorEastAsia"/>
              <w:noProof/>
              <w:lang w:eastAsia="en-GB"/>
            </w:rPr>
          </w:pPr>
          <w:hyperlink w:anchor="_Toc116381382" w:history="1">
            <w:r w:rsidR="00A035BF" w:rsidRPr="001D1BC1">
              <w:rPr>
                <w:rStyle w:val="Hyperlink"/>
                <w:rFonts w:cstheme="minorHAnsi"/>
                <w:noProof/>
              </w:rPr>
              <w:t xml:space="preserve">Lightspeed </w:t>
            </w:r>
            <w:r w:rsidR="00A035BF" w:rsidRPr="001D1BC1">
              <w:rPr>
                <w:rStyle w:val="Hyperlink"/>
                <w:rFonts w:cstheme="minorHAnsi"/>
                <w:noProof/>
                <w:vertAlign w:val="superscript"/>
              </w:rPr>
              <w:t>(4)</w:t>
            </w:r>
            <w:r w:rsidR="00A035BF">
              <w:rPr>
                <w:noProof/>
                <w:webHidden/>
              </w:rPr>
              <w:tab/>
            </w:r>
            <w:r w:rsidR="00A035BF">
              <w:rPr>
                <w:noProof/>
                <w:webHidden/>
              </w:rPr>
              <w:fldChar w:fldCharType="begin"/>
            </w:r>
            <w:r w:rsidR="00A035BF">
              <w:rPr>
                <w:noProof/>
                <w:webHidden/>
              </w:rPr>
              <w:instrText xml:space="preserve"> PAGEREF _Toc116381382 \h </w:instrText>
            </w:r>
            <w:r w:rsidR="00A035BF">
              <w:rPr>
                <w:noProof/>
                <w:webHidden/>
              </w:rPr>
            </w:r>
            <w:r w:rsidR="00A035BF">
              <w:rPr>
                <w:noProof/>
                <w:webHidden/>
              </w:rPr>
              <w:fldChar w:fldCharType="separate"/>
            </w:r>
            <w:r w:rsidR="00A035BF">
              <w:rPr>
                <w:noProof/>
                <w:webHidden/>
              </w:rPr>
              <w:t>12</w:t>
            </w:r>
            <w:r w:rsidR="00A035BF">
              <w:rPr>
                <w:noProof/>
                <w:webHidden/>
              </w:rPr>
              <w:fldChar w:fldCharType="end"/>
            </w:r>
          </w:hyperlink>
        </w:p>
        <w:p w14:paraId="79F23429" w14:textId="77777777" w:rsidR="00A035BF" w:rsidRDefault="00000000">
          <w:pPr>
            <w:pStyle w:val="TOC4"/>
            <w:tabs>
              <w:tab w:val="right" w:leader="dot" w:pos="11102"/>
            </w:tabs>
            <w:rPr>
              <w:rFonts w:eastAsiaTheme="minorEastAsia"/>
              <w:noProof/>
              <w:lang w:eastAsia="en-GB"/>
            </w:rPr>
          </w:pPr>
          <w:hyperlink w:anchor="_Toc116381383" w:history="1">
            <w:bookmarkStart w:id="0" w:name="_Toc116380917"/>
            <w:r w:rsidR="00A035BF" w:rsidRPr="001D1BC1">
              <w:rPr>
                <w:rStyle w:val="Hyperlink"/>
                <w:rFonts w:cstheme="minorHAnsi"/>
                <w:noProof/>
                <w:lang w:eastAsia="en-GB"/>
              </w:rPr>
              <w:drawing>
                <wp:inline distT="0" distB="0" distL="0" distR="0" wp14:anchorId="26A380CE" wp14:editId="699129E9">
                  <wp:extent cx="4781585" cy="3305199"/>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0"/>
            <w:r w:rsidR="00A035BF">
              <w:rPr>
                <w:noProof/>
                <w:webHidden/>
              </w:rPr>
              <w:tab/>
            </w:r>
            <w:r w:rsidR="00A035BF">
              <w:rPr>
                <w:noProof/>
                <w:webHidden/>
              </w:rPr>
              <w:fldChar w:fldCharType="begin"/>
            </w:r>
            <w:r w:rsidR="00A035BF">
              <w:rPr>
                <w:noProof/>
                <w:webHidden/>
              </w:rPr>
              <w:instrText xml:space="preserve"> PAGEREF _Toc116381383 \h </w:instrText>
            </w:r>
            <w:r w:rsidR="00A035BF">
              <w:rPr>
                <w:noProof/>
                <w:webHidden/>
              </w:rPr>
            </w:r>
            <w:r w:rsidR="00A035BF">
              <w:rPr>
                <w:noProof/>
                <w:webHidden/>
              </w:rPr>
              <w:fldChar w:fldCharType="separate"/>
            </w:r>
            <w:r w:rsidR="00A035BF">
              <w:rPr>
                <w:noProof/>
                <w:webHidden/>
              </w:rPr>
              <w:t>13</w:t>
            </w:r>
            <w:r w:rsidR="00A035BF">
              <w:rPr>
                <w:noProof/>
                <w:webHidden/>
              </w:rPr>
              <w:fldChar w:fldCharType="end"/>
            </w:r>
          </w:hyperlink>
        </w:p>
        <w:p w14:paraId="5BC7EF2C" w14:textId="77777777" w:rsidR="00A035BF" w:rsidRDefault="00000000">
          <w:pPr>
            <w:pStyle w:val="TOC4"/>
            <w:tabs>
              <w:tab w:val="right" w:leader="dot" w:pos="11102"/>
            </w:tabs>
            <w:rPr>
              <w:rFonts w:eastAsiaTheme="minorEastAsia"/>
              <w:noProof/>
              <w:lang w:eastAsia="en-GB"/>
            </w:rPr>
          </w:pPr>
          <w:hyperlink w:anchor="_Toc116381384" w:history="1">
            <w:r w:rsidR="00A035BF" w:rsidRPr="001D1BC1">
              <w:rPr>
                <w:rStyle w:val="Hyperlink"/>
                <w:rFonts w:cstheme="minorHAnsi"/>
                <w:noProof/>
              </w:rPr>
              <w:t xml:space="preserve">EPoSnow </w:t>
            </w:r>
            <w:r w:rsidR="00A035BF" w:rsidRPr="001D1BC1">
              <w:rPr>
                <w:rStyle w:val="Hyperlink"/>
                <w:rFonts w:cstheme="minorHAnsi"/>
                <w:noProof/>
                <w:vertAlign w:val="superscript"/>
              </w:rPr>
              <w:t>(6)</w:t>
            </w:r>
            <w:r w:rsidR="00A035BF">
              <w:rPr>
                <w:noProof/>
                <w:webHidden/>
              </w:rPr>
              <w:tab/>
            </w:r>
            <w:r w:rsidR="00A035BF">
              <w:rPr>
                <w:noProof/>
                <w:webHidden/>
              </w:rPr>
              <w:fldChar w:fldCharType="begin"/>
            </w:r>
            <w:r w:rsidR="00A035BF">
              <w:rPr>
                <w:noProof/>
                <w:webHidden/>
              </w:rPr>
              <w:instrText xml:space="preserve"> PAGEREF _Toc116381384 \h </w:instrText>
            </w:r>
            <w:r w:rsidR="00A035BF">
              <w:rPr>
                <w:noProof/>
                <w:webHidden/>
              </w:rPr>
            </w:r>
            <w:r w:rsidR="00A035BF">
              <w:rPr>
                <w:noProof/>
                <w:webHidden/>
              </w:rPr>
              <w:fldChar w:fldCharType="separate"/>
            </w:r>
            <w:r w:rsidR="00A035BF">
              <w:rPr>
                <w:noProof/>
                <w:webHidden/>
              </w:rPr>
              <w:t>14</w:t>
            </w:r>
            <w:r w:rsidR="00A035BF">
              <w:rPr>
                <w:noProof/>
                <w:webHidden/>
              </w:rPr>
              <w:fldChar w:fldCharType="end"/>
            </w:r>
          </w:hyperlink>
        </w:p>
        <w:p w14:paraId="202F4294" w14:textId="77777777" w:rsidR="00A035BF" w:rsidRDefault="00000000">
          <w:pPr>
            <w:pStyle w:val="TOC4"/>
            <w:tabs>
              <w:tab w:val="right" w:leader="dot" w:pos="11102"/>
            </w:tabs>
            <w:rPr>
              <w:rFonts w:eastAsiaTheme="minorEastAsia"/>
              <w:noProof/>
              <w:lang w:eastAsia="en-GB"/>
            </w:rPr>
          </w:pPr>
          <w:hyperlink w:anchor="_Toc116381385" w:history="1">
            <w:r w:rsidR="00A035BF" w:rsidRPr="001D1BC1">
              <w:rPr>
                <w:rStyle w:val="Hyperlink"/>
                <w:rFonts w:cstheme="minorHAnsi"/>
                <w:noProof/>
              </w:rPr>
              <w:t xml:space="preserve">SumUp </w:t>
            </w:r>
            <w:r w:rsidR="00A035BF" w:rsidRPr="001D1BC1">
              <w:rPr>
                <w:rStyle w:val="Hyperlink"/>
                <w:rFonts w:cstheme="minorHAnsi"/>
                <w:noProof/>
                <w:vertAlign w:val="superscript"/>
              </w:rPr>
              <w:t>[10]</w:t>
            </w:r>
            <w:r w:rsidR="00A035BF">
              <w:rPr>
                <w:noProof/>
                <w:webHidden/>
              </w:rPr>
              <w:tab/>
            </w:r>
            <w:r w:rsidR="00A035BF">
              <w:rPr>
                <w:noProof/>
                <w:webHidden/>
              </w:rPr>
              <w:fldChar w:fldCharType="begin"/>
            </w:r>
            <w:r w:rsidR="00A035BF">
              <w:rPr>
                <w:noProof/>
                <w:webHidden/>
              </w:rPr>
              <w:instrText xml:space="preserve"> PAGEREF _Toc116381385 \h </w:instrText>
            </w:r>
            <w:r w:rsidR="00A035BF">
              <w:rPr>
                <w:noProof/>
                <w:webHidden/>
              </w:rPr>
            </w:r>
            <w:r w:rsidR="00A035BF">
              <w:rPr>
                <w:noProof/>
                <w:webHidden/>
              </w:rPr>
              <w:fldChar w:fldCharType="separate"/>
            </w:r>
            <w:r w:rsidR="00A035BF">
              <w:rPr>
                <w:noProof/>
                <w:webHidden/>
              </w:rPr>
              <w:t>15</w:t>
            </w:r>
            <w:r w:rsidR="00A035BF">
              <w:rPr>
                <w:noProof/>
                <w:webHidden/>
              </w:rPr>
              <w:fldChar w:fldCharType="end"/>
            </w:r>
          </w:hyperlink>
        </w:p>
        <w:p w14:paraId="5019E834" w14:textId="77777777" w:rsidR="00A035BF" w:rsidRDefault="00000000">
          <w:pPr>
            <w:pStyle w:val="TOC3"/>
            <w:tabs>
              <w:tab w:val="right" w:leader="dot" w:pos="11102"/>
            </w:tabs>
            <w:rPr>
              <w:rFonts w:eastAsiaTheme="minorEastAsia"/>
              <w:noProof/>
              <w:lang w:eastAsia="en-GB"/>
            </w:rPr>
          </w:pPr>
          <w:hyperlink w:anchor="_Toc116381386" w:history="1">
            <w:r w:rsidR="00A035BF" w:rsidRPr="001D1BC1">
              <w:rPr>
                <w:rStyle w:val="Hyperlink"/>
                <w:rFonts w:cstheme="minorHAnsi"/>
                <w:noProof/>
              </w:rPr>
              <w:t>Stakeholder and user needs</w:t>
            </w:r>
            <w:r w:rsidR="00A035BF">
              <w:rPr>
                <w:noProof/>
                <w:webHidden/>
              </w:rPr>
              <w:tab/>
            </w:r>
            <w:r w:rsidR="00A035BF">
              <w:rPr>
                <w:noProof/>
                <w:webHidden/>
              </w:rPr>
              <w:fldChar w:fldCharType="begin"/>
            </w:r>
            <w:r w:rsidR="00A035BF">
              <w:rPr>
                <w:noProof/>
                <w:webHidden/>
              </w:rPr>
              <w:instrText xml:space="preserve"> PAGEREF _Toc116381386 \h </w:instrText>
            </w:r>
            <w:r w:rsidR="00A035BF">
              <w:rPr>
                <w:noProof/>
                <w:webHidden/>
              </w:rPr>
            </w:r>
            <w:r w:rsidR="00A035BF">
              <w:rPr>
                <w:noProof/>
                <w:webHidden/>
              </w:rPr>
              <w:fldChar w:fldCharType="separate"/>
            </w:r>
            <w:r w:rsidR="00A035BF">
              <w:rPr>
                <w:noProof/>
                <w:webHidden/>
              </w:rPr>
              <w:t>17</w:t>
            </w:r>
            <w:r w:rsidR="00A035BF">
              <w:rPr>
                <w:noProof/>
                <w:webHidden/>
              </w:rPr>
              <w:fldChar w:fldCharType="end"/>
            </w:r>
          </w:hyperlink>
        </w:p>
        <w:p w14:paraId="0CEDF4D3" w14:textId="77777777" w:rsidR="00A035BF" w:rsidRDefault="00000000">
          <w:pPr>
            <w:pStyle w:val="TOC3"/>
            <w:tabs>
              <w:tab w:val="right" w:leader="dot" w:pos="11102"/>
            </w:tabs>
            <w:rPr>
              <w:rFonts w:eastAsiaTheme="minorEastAsia"/>
              <w:noProof/>
              <w:lang w:eastAsia="en-GB"/>
            </w:rPr>
          </w:pPr>
          <w:hyperlink w:anchor="_Toc116381387" w:history="1">
            <w:r w:rsidR="00A035BF" w:rsidRPr="001D1BC1">
              <w:rPr>
                <w:rStyle w:val="Hyperlink"/>
                <w:rFonts w:cstheme="minorHAnsi"/>
                <w:noProof/>
              </w:rPr>
              <w:t>My Ideas and approach</w:t>
            </w:r>
            <w:r w:rsidR="00A035BF">
              <w:rPr>
                <w:noProof/>
                <w:webHidden/>
              </w:rPr>
              <w:tab/>
            </w:r>
            <w:r w:rsidR="00A035BF">
              <w:rPr>
                <w:noProof/>
                <w:webHidden/>
              </w:rPr>
              <w:fldChar w:fldCharType="begin"/>
            </w:r>
            <w:r w:rsidR="00A035BF">
              <w:rPr>
                <w:noProof/>
                <w:webHidden/>
              </w:rPr>
              <w:instrText xml:space="preserve"> PAGEREF _Toc116381387 \h </w:instrText>
            </w:r>
            <w:r w:rsidR="00A035BF">
              <w:rPr>
                <w:noProof/>
                <w:webHidden/>
              </w:rPr>
            </w:r>
            <w:r w:rsidR="00A035BF">
              <w:rPr>
                <w:noProof/>
                <w:webHidden/>
              </w:rPr>
              <w:fldChar w:fldCharType="separate"/>
            </w:r>
            <w:r w:rsidR="00A035BF">
              <w:rPr>
                <w:noProof/>
                <w:webHidden/>
              </w:rPr>
              <w:t>18</w:t>
            </w:r>
            <w:r w:rsidR="00A035BF">
              <w:rPr>
                <w:noProof/>
                <w:webHidden/>
              </w:rPr>
              <w:fldChar w:fldCharType="end"/>
            </w:r>
          </w:hyperlink>
        </w:p>
        <w:p w14:paraId="1FD605A4" w14:textId="77777777" w:rsidR="00A035BF" w:rsidRDefault="00000000">
          <w:pPr>
            <w:pStyle w:val="TOC3"/>
            <w:tabs>
              <w:tab w:val="right" w:leader="dot" w:pos="11102"/>
            </w:tabs>
            <w:rPr>
              <w:rFonts w:eastAsiaTheme="minorEastAsia"/>
              <w:noProof/>
              <w:lang w:eastAsia="en-GB"/>
            </w:rPr>
          </w:pPr>
          <w:hyperlink w:anchor="_Toc116381388" w:history="1">
            <w:r w:rsidR="00A035BF" w:rsidRPr="001D1BC1">
              <w:rPr>
                <w:rStyle w:val="Hyperlink"/>
                <w:rFonts w:cstheme="minorHAnsi"/>
                <w:noProof/>
              </w:rPr>
              <w:t>The Essential Features of the solution</w:t>
            </w:r>
            <w:r w:rsidR="00A035BF">
              <w:rPr>
                <w:noProof/>
                <w:webHidden/>
              </w:rPr>
              <w:tab/>
            </w:r>
            <w:r w:rsidR="00A035BF">
              <w:rPr>
                <w:noProof/>
                <w:webHidden/>
              </w:rPr>
              <w:fldChar w:fldCharType="begin"/>
            </w:r>
            <w:r w:rsidR="00A035BF">
              <w:rPr>
                <w:noProof/>
                <w:webHidden/>
              </w:rPr>
              <w:instrText xml:space="preserve"> PAGEREF _Toc116381388 \h </w:instrText>
            </w:r>
            <w:r w:rsidR="00A035BF">
              <w:rPr>
                <w:noProof/>
                <w:webHidden/>
              </w:rPr>
            </w:r>
            <w:r w:rsidR="00A035BF">
              <w:rPr>
                <w:noProof/>
                <w:webHidden/>
              </w:rPr>
              <w:fldChar w:fldCharType="separate"/>
            </w:r>
            <w:r w:rsidR="00A035BF">
              <w:rPr>
                <w:noProof/>
                <w:webHidden/>
              </w:rPr>
              <w:t>18</w:t>
            </w:r>
            <w:r w:rsidR="00A035BF">
              <w:rPr>
                <w:noProof/>
                <w:webHidden/>
              </w:rPr>
              <w:fldChar w:fldCharType="end"/>
            </w:r>
          </w:hyperlink>
        </w:p>
        <w:p w14:paraId="70A326E3" w14:textId="77777777" w:rsidR="00A035BF" w:rsidRDefault="00000000">
          <w:pPr>
            <w:pStyle w:val="TOC4"/>
            <w:tabs>
              <w:tab w:val="right" w:leader="dot" w:pos="11102"/>
            </w:tabs>
            <w:rPr>
              <w:rFonts w:eastAsiaTheme="minorEastAsia"/>
              <w:noProof/>
              <w:lang w:eastAsia="en-GB"/>
            </w:rPr>
          </w:pPr>
          <w:hyperlink w:anchor="_Toc116381389" w:history="1">
            <w:r w:rsidR="00A035BF" w:rsidRPr="001D1BC1">
              <w:rPr>
                <w:rStyle w:val="Hyperlink"/>
                <w:rFonts w:cstheme="minorHAnsi"/>
                <w:noProof/>
              </w:rPr>
              <w:t>Limitations</w:t>
            </w:r>
            <w:r w:rsidR="00A035BF">
              <w:rPr>
                <w:noProof/>
                <w:webHidden/>
              </w:rPr>
              <w:tab/>
            </w:r>
            <w:r w:rsidR="00A035BF">
              <w:rPr>
                <w:noProof/>
                <w:webHidden/>
              </w:rPr>
              <w:fldChar w:fldCharType="begin"/>
            </w:r>
            <w:r w:rsidR="00A035BF">
              <w:rPr>
                <w:noProof/>
                <w:webHidden/>
              </w:rPr>
              <w:instrText xml:space="preserve"> PAGEREF _Toc116381389 \h </w:instrText>
            </w:r>
            <w:r w:rsidR="00A035BF">
              <w:rPr>
                <w:noProof/>
                <w:webHidden/>
              </w:rPr>
            </w:r>
            <w:r w:rsidR="00A035BF">
              <w:rPr>
                <w:noProof/>
                <w:webHidden/>
              </w:rPr>
              <w:fldChar w:fldCharType="separate"/>
            </w:r>
            <w:r w:rsidR="00A035BF">
              <w:rPr>
                <w:noProof/>
                <w:webHidden/>
              </w:rPr>
              <w:t>19</w:t>
            </w:r>
            <w:r w:rsidR="00A035BF">
              <w:rPr>
                <w:noProof/>
                <w:webHidden/>
              </w:rPr>
              <w:fldChar w:fldCharType="end"/>
            </w:r>
          </w:hyperlink>
        </w:p>
        <w:p w14:paraId="3E17C927" w14:textId="77777777" w:rsidR="00A035BF" w:rsidRDefault="00000000">
          <w:pPr>
            <w:pStyle w:val="TOC4"/>
            <w:tabs>
              <w:tab w:val="right" w:leader="dot" w:pos="11102"/>
            </w:tabs>
            <w:rPr>
              <w:rFonts w:eastAsiaTheme="minorEastAsia"/>
              <w:noProof/>
              <w:lang w:eastAsia="en-GB"/>
            </w:rPr>
          </w:pPr>
          <w:hyperlink w:anchor="_Toc116381390" w:history="1">
            <w:r w:rsidR="00A035BF" w:rsidRPr="001D1BC1">
              <w:rPr>
                <w:rStyle w:val="Hyperlink"/>
                <w:rFonts w:cstheme="minorHAnsi"/>
                <w:noProof/>
              </w:rPr>
              <w:t>Computational Methods</w:t>
            </w:r>
            <w:r w:rsidR="00A035BF">
              <w:rPr>
                <w:noProof/>
                <w:webHidden/>
              </w:rPr>
              <w:tab/>
            </w:r>
            <w:r w:rsidR="00A035BF">
              <w:rPr>
                <w:noProof/>
                <w:webHidden/>
              </w:rPr>
              <w:fldChar w:fldCharType="begin"/>
            </w:r>
            <w:r w:rsidR="00A035BF">
              <w:rPr>
                <w:noProof/>
                <w:webHidden/>
              </w:rPr>
              <w:instrText xml:space="preserve"> PAGEREF _Toc116381390 \h </w:instrText>
            </w:r>
            <w:r w:rsidR="00A035BF">
              <w:rPr>
                <w:noProof/>
                <w:webHidden/>
              </w:rPr>
            </w:r>
            <w:r w:rsidR="00A035BF">
              <w:rPr>
                <w:noProof/>
                <w:webHidden/>
              </w:rPr>
              <w:fldChar w:fldCharType="separate"/>
            </w:r>
            <w:r w:rsidR="00A035BF">
              <w:rPr>
                <w:noProof/>
                <w:webHidden/>
              </w:rPr>
              <w:t>19</w:t>
            </w:r>
            <w:r w:rsidR="00A035BF">
              <w:rPr>
                <w:noProof/>
                <w:webHidden/>
              </w:rPr>
              <w:fldChar w:fldCharType="end"/>
            </w:r>
          </w:hyperlink>
        </w:p>
        <w:p w14:paraId="318CAC38" w14:textId="77777777" w:rsidR="00A035BF" w:rsidRDefault="00000000">
          <w:pPr>
            <w:pStyle w:val="TOC4"/>
            <w:tabs>
              <w:tab w:val="right" w:leader="dot" w:pos="11102"/>
            </w:tabs>
            <w:rPr>
              <w:rFonts w:eastAsiaTheme="minorEastAsia"/>
              <w:noProof/>
              <w:lang w:eastAsia="en-GB"/>
            </w:rPr>
          </w:pPr>
          <w:hyperlink w:anchor="_Toc116381391" w:history="1">
            <w:r w:rsidR="00A035BF" w:rsidRPr="001D1BC1">
              <w:rPr>
                <w:rStyle w:val="Hyperlink"/>
                <w:rFonts w:cstheme="minorHAnsi"/>
                <w:noProof/>
              </w:rPr>
              <w:t>Order of design and creation</w:t>
            </w:r>
            <w:r w:rsidR="00A035BF">
              <w:rPr>
                <w:noProof/>
                <w:webHidden/>
              </w:rPr>
              <w:tab/>
            </w:r>
            <w:r w:rsidR="00A035BF">
              <w:rPr>
                <w:noProof/>
                <w:webHidden/>
              </w:rPr>
              <w:fldChar w:fldCharType="begin"/>
            </w:r>
            <w:r w:rsidR="00A035BF">
              <w:rPr>
                <w:noProof/>
                <w:webHidden/>
              </w:rPr>
              <w:instrText xml:space="preserve"> PAGEREF _Toc116381391 \h </w:instrText>
            </w:r>
            <w:r w:rsidR="00A035BF">
              <w:rPr>
                <w:noProof/>
                <w:webHidden/>
              </w:rPr>
            </w:r>
            <w:r w:rsidR="00A035BF">
              <w:rPr>
                <w:noProof/>
                <w:webHidden/>
              </w:rPr>
              <w:fldChar w:fldCharType="separate"/>
            </w:r>
            <w:r w:rsidR="00A035BF">
              <w:rPr>
                <w:noProof/>
                <w:webHidden/>
              </w:rPr>
              <w:t>19</w:t>
            </w:r>
            <w:r w:rsidR="00A035BF">
              <w:rPr>
                <w:noProof/>
                <w:webHidden/>
              </w:rPr>
              <w:fldChar w:fldCharType="end"/>
            </w:r>
          </w:hyperlink>
        </w:p>
        <w:p w14:paraId="7CB7AC05" w14:textId="77777777" w:rsidR="00A035BF" w:rsidRDefault="00000000">
          <w:pPr>
            <w:pStyle w:val="TOC4"/>
            <w:tabs>
              <w:tab w:val="right" w:leader="dot" w:pos="11102"/>
            </w:tabs>
            <w:rPr>
              <w:rFonts w:eastAsiaTheme="minorEastAsia"/>
              <w:noProof/>
              <w:lang w:eastAsia="en-GB"/>
            </w:rPr>
          </w:pPr>
          <w:hyperlink w:anchor="_Toc116381392" w:history="1">
            <w:r w:rsidR="00A035BF" w:rsidRPr="001D1BC1">
              <w:rPr>
                <w:rStyle w:val="Hyperlink"/>
                <w:rFonts w:cstheme="minorHAnsi"/>
                <w:noProof/>
              </w:rPr>
              <w:t>Hardware and software requirements</w:t>
            </w:r>
            <w:r w:rsidR="00A035BF">
              <w:rPr>
                <w:noProof/>
                <w:webHidden/>
              </w:rPr>
              <w:tab/>
            </w:r>
            <w:r w:rsidR="00A035BF">
              <w:rPr>
                <w:noProof/>
                <w:webHidden/>
              </w:rPr>
              <w:fldChar w:fldCharType="begin"/>
            </w:r>
            <w:r w:rsidR="00A035BF">
              <w:rPr>
                <w:noProof/>
                <w:webHidden/>
              </w:rPr>
              <w:instrText xml:space="preserve"> PAGEREF _Toc116381392 \h </w:instrText>
            </w:r>
            <w:r w:rsidR="00A035BF">
              <w:rPr>
                <w:noProof/>
                <w:webHidden/>
              </w:rPr>
            </w:r>
            <w:r w:rsidR="00A035BF">
              <w:rPr>
                <w:noProof/>
                <w:webHidden/>
              </w:rPr>
              <w:fldChar w:fldCharType="separate"/>
            </w:r>
            <w:r w:rsidR="00A035BF">
              <w:rPr>
                <w:noProof/>
                <w:webHidden/>
              </w:rPr>
              <w:t>21</w:t>
            </w:r>
            <w:r w:rsidR="00A035BF">
              <w:rPr>
                <w:noProof/>
                <w:webHidden/>
              </w:rPr>
              <w:fldChar w:fldCharType="end"/>
            </w:r>
          </w:hyperlink>
        </w:p>
        <w:p w14:paraId="2D4F2731" w14:textId="77777777" w:rsidR="00A035BF" w:rsidRDefault="00000000">
          <w:pPr>
            <w:pStyle w:val="TOC3"/>
            <w:tabs>
              <w:tab w:val="right" w:leader="dot" w:pos="11102"/>
            </w:tabs>
            <w:rPr>
              <w:rFonts w:eastAsiaTheme="minorEastAsia"/>
              <w:noProof/>
              <w:lang w:eastAsia="en-GB"/>
            </w:rPr>
          </w:pPr>
          <w:hyperlink w:anchor="_Toc116381393" w:history="1">
            <w:r w:rsidR="00A035BF" w:rsidRPr="001D1BC1">
              <w:rPr>
                <w:rStyle w:val="Hyperlink"/>
                <w:rFonts w:cstheme="minorHAnsi"/>
                <w:noProof/>
              </w:rPr>
              <w:t>Measurable Success Criteria</w:t>
            </w:r>
            <w:r w:rsidR="00A035BF">
              <w:rPr>
                <w:noProof/>
                <w:webHidden/>
              </w:rPr>
              <w:tab/>
            </w:r>
            <w:r w:rsidR="00A035BF">
              <w:rPr>
                <w:noProof/>
                <w:webHidden/>
              </w:rPr>
              <w:fldChar w:fldCharType="begin"/>
            </w:r>
            <w:r w:rsidR="00A035BF">
              <w:rPr>
                <w:noProof/>
                <w:webHidden/>
              </w:rPr>
              <w:instrText xml:space="preserve"> PAGEREF _Toc116381393 \h </w:instrText>
            </w:r>
            <w:r w:rsidR="00A035BF">
              <w:rPr>
                <w:noProof/>
                <w:webHidden/>
              </w:rPr>
            </w:r>
            <w:r w:rsidR="00A035BF">
              <w:rPr>
                <w:noProof/>
                <w:webHidden/>
              </w:rPr>
              <w:fldChar w:fldCharType="separate"/>
            </w:r>
            <w:r w:rsidR="00A035BF">
              <w:rPr>
                <w:noProof/>
                <w:webHidden/>
              </w:rPr>
              <w:t>22</w:t>
            </w:r>
            <w:r w:rsidR="00A035BF">
              <w:rPr>
                <w:noProof/>
                <w:webHidden/>
              </w:rPr>
              <w:fldChar w:fldCharType="end"/>
            </w:r>
          </w:hyperlink>
        </w:p>
        <w:p w14:paraId="509F4184" w14:textId="77777777" w:rsidR="00A035BF" w:rsidRDefault="00000000">
          <w:pPr>
            <w:pStyle w:val="TOC1"/>
            <w:tabs>
              <w:tab w:val="right" w:leader="dot" w:pos="11102"/>
            </w:tabs>
            <w:rPr>
              <w:rFonts w:eastAsiaTheme="minorEastAsia"/>
              <w:noProof/>
              <w:lang w:eastAsia="en-GB"/>
            </w:rPr>
          </w:pPr>
          <w:hyperlink w:anchor="_Toc116381394" w:history="1">
            <w:r w:rsidR="00A035BF" w:rsidRPr="001D1BC1">
              <w:rPr>
                <w:rStyle w:val="Hyperlink"/>
                <w:rFonts w:cstheme="minorHAnsi"/>
                <w:noProof/>
              </w:rPr>
              <w:t>Design</w:t>
            </w:r>
            <w:r w:rsidR="00A035BF">
              <w:rPr>
                <w:noProof/>
                <w:webHidden/>
              </w:rPr>
              <w:tab/>
            </w:r>
            <w:r w:rsidR="00A035BF">
              <w:rPr>
                <w:noProof/>
                <w:webHidden/>
              </w:rPr>
              <w:fldChar w:fldCharType="begin"/>
            </w:r>
            <w:r w:rsidR="00A035BF">
              <w:rPr>
                <w:noProof/>
                <w:webHidden/>
              </w:rPr>
              <w:instrText xml:space="preserve"> PAGEREF _Toc116381394 \h </w:instrText>
            </w:r>
            <w:r w:rsidR="00A035BF">
              <w:rPr>
                <w:noProof/>
                <w:webHidden/>
              </w:rPr>
            </w:r>
            <w:r w:rsidR="00A035BF">
              <w:rPr>
                <w:noProof/>
                <w:webHidden/>
              </w:rPr>
              <w:fldChar w:fldCharType="separate"/>
            </w:r>
            <w:r w:rsidR="00A035BF">
              <w:rPr>
                <w:noProof/>
                <w:webHidden/>
              </w:rPr>
              <w:t>25</w:t>
            </w:r>
            <w:r w:rsidR="00A035BF">
              <w:rPr>
                <w:noProof/>
                <w:webHidden/>
              </w:rPr>
              <w:fldChar w:fldCharType="end"/>
            </w:r>
          </w:hyperlink>
        </w:p>
        <w:p w14:paraId="08A14012" w14:textId="77777777" w:rsidR="00A035BF" w:rsidRDefault="00000000">
          <w:pPr>
            <w:pStyle w:val="TOC2"/>
            <w:tabs>
              <w:tab w:val="right" w:leader="dot" w:pos="11102"/>
            </w:tabs>
            <w:rPr>
              <w:rFonts w:eastAsiaTheme="minorEastAsia"/>
              <w:noProof/>
              <w:lang w:eastAsia="en-GB"/>
            </w:rPr>
          </w:pPr>
          <w:hyperlink w:anchor="_Toc116381395" w:history="1">
            <w:r w:rsidR="00A035BF" w:rsidRPr="001D1BC1">
              <w:rPr>
                <w:rStyle w:val="Hyperlink"/>
                <w:rFonts w:cstheme="minorHAnsi"/>
                <w:noProof/>
              </w:rPr>
              <w:t>Branding</w:t>
            </w:r>
            <w:r w:rsidR="00A035BF">
              <w:rPr>
                <w:noProof/>
                <w:webHidden/>
              </w:rPr>
              <w:tab/>
            </w:r>
            <w:r w:rsidR="00A035BF">
              <w:rPr>
                <w:noProof/>
                <w:webHidden/>
              </w:rPr>
              <w:fldChar w:fldCharType="begin"/>
            </w:r>
            <w:r w:rsidR="00A035BF">
              <w:rPr>
                <w:noProof/>
                <w:webHidden/>
              </w:rPr>
              <w:instrText xml:space="preserve"> PAGEREF _Toc116381395 \h </w:instrText>
            </w:r>
            <w:r w:rsidR="00A035BF">
              <w:rPr>
                <w:noProof/>
                <w:webHidden/>
              </w:rPr>
            </w:r>
            <w:r w:rsidR="00A035BF">
              <w:rPr>
                <w:noProof/>
                <w:webHidden/>
              </w:rPr>
              <w:fldChar w:fldCharType="separate"/>
            </w:r>
            <w:r w:rsidR="00A035BF">
              <w:rPr>
                <w:noProof/>
                <w:webHidden/>
              </w:rPr>
              <w:t>25</w:t>
            </w:r>
            <w:r w:rsidR="00A035BF">
              <w:rPr>
                <w:noProof/>
                <w:webHidden/>
              </w:rPr>
              <w:fldChar w:fldCharType="end"/>
            </w:r>
          </w:hyperlink>
        </w:p>
        <w:p w14:paraId="2D23A139" w14:textId="77777777" w:rsidR="00A035BF" w:rsidRDefault="00000000">
          <w:pPr>
            <w:pStyle w:val="TOC2"/>
            <w:tabs>
              <w:tab w:val="right" w:leader="dot" w:pos="11102"/>
            </w:tabs>
            <w:rPr>
              <w:rFonts w:eastAsiaTheme="minorEastAsia"/>
              <w:noProof/>
              <w:lang w:eastAsia="en-GB"/>
            </w:rPr>
          </w:pPr>
          <w:hyperlink w:anchor="_Toc116381396" w:history="1">
            <w:r w:rsidR="00A035BF" w:rsidRPr="001D1BC1">
              <w:rPr>
                <w:rStyle w:val="Hyperlink"/>
                <w:rFonts w:cstheme="minorHAnsi"/>
                <w:noProof/>
              </w:rPr>
              <w:t>Breaking The Problem down</w:t>
            </w:r>
            <w:r w:rsidR="00A035BF">
              <w:rPr>
                <w:noProof/>
                <w:webHidden/>
              </w:rPr>
              <w:tab/>
            </w:r>
            <w:r w:rsidR="00A035BF">
              <w:rPr>
                <w:noProof/>
                <w:webHidden/>
              </w:rPr>
              <w:fldChar w:fldCharType="begin"/>
            </w:r>
            <w:r w:rsidR="00A035BF">
              <w:rPr>
                <w:noProof/>
                <w:webHidden/>
              </w:rPr>
              <w:instrText xml:space="preserve"> PAGEREF _Toc116381396 \h </w:instrText>
            </w:r>
            <w:r w:rsidR="00A035BF">
              <w:rPr>
                <w:noProof/>
                <w:webHidden/>
              </w:rPr>
            </w:r>
            <w:r w:rsidR="00A035BF">
              <w:rPr>
                <w:noProof/>
                <w:webHidden/>
              </w:rPr>
              <w:fldChar w:fldCharType="separate"/>
            </w:r>
            <w:r w:rsidR="00A035BF">
              <w:rPr>
                <w:noProof/>
                <w:webHidden/>
              </w:rPr>
              <w:t>25</w:t>
            </w:r>
            <w:r w:rsidR="00A035BF">
              <w:rPr>
                <w:noProof/>
                <w:webHidden/>
              </w:rPr>
              <w:fldChar w:fldCharType="end"/>
            </w:r>
          </w:hyperlink>
        </w:p>
        <w:p w14:paraId="4AECC167" w14:textId="77777777" w:rsidR="00A035BF" w:rsidRDefault="00000000">
          <w:pPr>
            <w:pStyle w:val="TOC4"/>
            <w:tabs>
              <w:tab w:val="right" w:leader="dot" w:pos="11102"/>
            </w:tabs>
            <w:rPr>
              <w:rFonts w:eastAsiaTheme="minorEastAsia"/>
              <w:noProof/>
              <w:lang w:eastAsia="en-GB"/>
            </w:rPr>
          </w:pPr>
          <w:hyperlink w:anchor="_Toc116381397" w:history="1">
            <w:r w:rsidR="00A035BF" w:rsidRPr="001D1BC1">
              <w:rPr>
                <w:rStyle w:val="Hyperlink"/>
                <w:rFonts w:cstheme="minorHAnsi"/>
                <w:noProof/>
              </w:rPr>
              <w:t>Key for the structure diagrams</w:t>
            </w:r>
            <w:r w:rsidR="00A035BF">
              <w:rPr>
                <w:noProof/>
                <w:webHidden/>
              </w:rPr>
              <w:tab/>
            </w:r>
            <w:r w:rsidR="00A035BF">
              <w:rPr>
                <w:noProof/>
                <w:webHidden/>
              </w:rPr>
              <w:fldChar w:fldCharType="begin"/>
            </w:r>
            <w:r w:rsidR="00A035BF">
              <w:rPr>
                <w:noProof/>
                <w:webHidden/>
              </w:rPr>
              <w:instrText xml:space="preserve"> PAGEREF _Toc116381397 \h </w:instrText>
            </w:r>
            <w:r w:rsidR="00A035BF">
              <w:rPr>
                <w:noProof/>
                <w:webHidden/>
              </w:rPr>
            </w:r>
            <w:r w:rsidR="00A035BF">
              <w:rPr>
                <w:noProof/>
                <w:webHidden/>
              </w:rPr>
              <w:fldChar w:fldCharType="separate"/>
            </w:r>
            <w:r w:rsidR="00A035BF">
              <w:rPr>
                <w:noProof/>
                <w:webHidden/>
              </w:rPr>
              <w:t>25</w:t>
            </w:r>
            <w:r w:rsidR="00A035BF">
              <w:rPr>
                <w:noProof/>
                <w:webHidden/>
              </w:rPr>
              <w:fldChar w:fldCharType="end"/>
            </w:r>
          </w:hyperlink>
        </w:p>
        <w:p w14:paraId="77C46102" w14:textId="77777777" w:rsidR="00A035BF" w:rsidRDefault="00000000">
          <w:pPr>
            <w:pStyle w:val="TOC3"/>
            <w:tabs>
              <w:tab w:val="right" w:leader="dot" w:pos="11102"/>
            </w:tabs>
            <w:rPr>
              <w:rFonts w:eastAsiaTheme="minorEastAsia"/>
              <w:noProof/>
              <w:lang w:eastAsia="en-GB"/>
            </w:rPr>
          </w:pPr>
          <w:hyperlink w:anchor="_Toc116381398" w:history="1">
            <w:r w:rsidR="00A035BF" w:rsidRPr="001D1BC1">
              <w:rPr>
                <w:rStyle w:val="Hyperlink"/>
                <w:rFonts w:cstheme="minorHAnsi"/>
                <w:noProof/>
              </w:rPr>
              <w:t>Client Structure Diagram</w:t>
            </w:r>
            <w:r w:rsidR="00A035BF">
              <w:rPr>
                <w:noProof/>
                <w:webHidden/>
              </w:rPr>
              <w:tab/>
            </w:r>
            <w:r w:rsidR="00A035BF">
              <w:rPr>
                <w:noProof/>
                <w:webHidden/>
              </w:rPr>
              <w:fldChar w:fldCharType="begin"/>
            </w:r>
            <w:r w:rsidR="00A035BF">
              <w:rPr>
                <w:noProof/>
                <w:webHidden/>
              </w:rPr>
              <w:instrText xml:space="preserve"> PAGEREF _Toc116381398 \h </w:instrText>
            </w:r>
            <w:r w:rsidR="00A035BF">
              <w:rPr>
                <w:noProof/>
                <w:webHidden/>
              </w:rPr>
            </w:r>
            <w:r w:rsidR="00A035BF">
              <w:rPr>
                <w:noProof/>
                <w:webHidden/>
              </w:rPr>
              <w:fldChar w:fldCharType="separate"/>
            </w:r>
            <w:r w:rsidR="00A035BF">
              <w:rPr>
                <w:noProof/>
                <w:webHidden/>
              </w:rPr>
              <w:t>25</w:t>
            </w:r>
            <w:r w:rsidR="00A035BF">
              <w:rPr>
                <w:noProof/>
                <w:webHidden/>
              </w:rPr>
              <w:fldChar w:fldCharType="end"/>
            </w:r>
          </w:hyperlink>
        </w:p>
        <w:p w14:paraId="43CA8CB4" w14:textId="77777777" w:rsidR="00A035BF" w:rsidRDefault="00000000">
          <w:pPr>
            <w:pStyle w:val="TOC3"/>
            <w:tabs>
              <w:tab w:val="right" w:leader="dot" w:pos="11102"/>
            </w:tabs>
            <w:rPr>
              <w:rFonts w:eastAsiaTheme="minorEastAsia"/>
              <w:noProof/>
              <w:lang w:eastAsia="en-GB"/>
            </w:rPr>
          </w:pPr>
          <w:hyperlink w:anchor="_Toc116381399" w:history="1">
            <w:r w:rsidR="00A035BF" w:rsidRPr="001D1BC1">
              <w:rPr>
                <w:rStyle w:val="Hyperlink"/>
                <w:rFonts w:cstheme="minorHAnsi"/>
                <w:noProof/>
              </w:rPr>
              <w:t>Server Structure Diagram</w:t>
            </w:r>
            <w:r w:rsidR="00A035BF">
              <w:rPr>
                <w:noProof/>
                <w:webHidden/>
              </w:rPr>
              <w:tab/>
            </w:r>
            <w:r w:rsidR="00A035BF">
              <w:rPr>
                <w:noProof/>
                <w:webHidden/>
              </w:rPr>
              <w:fldChar w:fldCharType="begin"/>
            </w:r>
            <w:r w:rsidR="00A035BF">
              <w:rPr>
                <w:noProof/>
                <w:webHidden/>
              </w:rPr>
              <w:instrText xml:space="preserve"> PAGEREF _Toc116381399 \h </w:instrText>
            </w:r>
            <w:r w:rsidR="00A035BF">
              <w:rPr>
                <w:noProof/>
                <w:webHidden/>
              </w:rPr>
            </w:r>
            <w:r w:rsidR="00A035BF">
              <w:rPr>
                <w:noProof/>
                <w:webHidden/>
              </w:rPr>
              <w:fldChar w:fldCharType="separate"/>
            </w:r>
            <w:r w:rsidR="00A035BF">
              <w:rPr>
                <w:noProof/>
                <w:webHidden/>
              </w:rPr>
              <w:t>26</w:t>
            </w:r>
            <w:r w:rsidR="00A035BF">
              <w:rPr>
                <w:noProof/>
                <w:webHidden/>
              </w:rPr>
              <w:fldChar w:fldCharType="end"/>
            </w:r>
          </w:hyperlink>
        </w:p>
        <w:p w14:paraId="4C849C59" w14:textId="77777777" w:rsidR="00A035BF" w:rsidRDefault="00000000">
          <w:pPr>
            <w:pStyle w:val="TOC3"/>
            <w:tabs>
              <w:tab w:val="right" w:leader="dot" w:pos="11102"/>
            </w:tabs>
            <w:rPr>
              <w:rFonts w:eastAsiaTheme="minorEastAsia"/>
              <w:noProof/>
              <w:lang w:eastAsia="en-GB"/>
            </w:rPr>
          </w:pPr>
          <w:hyperlink w:anchor="_Toc116381400" w:history="1">
            <w:r w:rsidR="00A035BF" w:rsidRPr="001D1BC1">
              <w:rPr>
                <w:rStyle w:val="Hyperlink"/>
                <w:rFonts w:cstheme="minorHAnsi"/>
                <w:noProof/>
              </w:rPr>
              <w:t>Usability Features</w:t>
            </w:r>
            <w:r w:rsidR="00A035BF">
              <w:rPr>
                <w:noProof/>
                <w:webHidden/>
              </w:rPr>
              <w:tab/>
            </w:r>
            <w:r w:rsidR="00A035BF">
              <w:rPr>
                <w:noProof/>
                <w:webHidden/>
              </w:rPr>
              <w:fldChar w:fldCharType="begin"/>
            </w:r>
            <w:r w:rsidR="00A035BF">
              <w:rPr>
                <w:noProof/>
                <w:webHidden/>
              </w:rPr>
              <w:instrText xml:space="preserve"> PAGEREF _Toc116381400 \h </w:instrText>
            </w:r>
            <w:r w:rsidR="00A035BF">
              <w:rPr>
                <w:noProof/>
                <w:webHidden/>
              </w:rPr>
            </w:r>
            <w:r w:rsidR="00A035BF">
              <w:rPr>
                <w:noProof/>
                <w:webHidden/>
              </w:rPr>
              <w:fldChar w:fldCharType="separate"/>
            </w:r>
            <w:r w:rsidR="00A035BF">
              <w:rPr>
                <w:noProof/>
                <w:webHidden/>
              </w:rPr>
              <w:t>26</w:t>
            </w:r>
            <w:r w:rsidR="00A035BF">
              <w:rPr>
                <w:noProof/>
                <w:webHidden/>
              </w:rPr>
              <w:fldChar w:fldCharType="end"/>
            </w:r>
          </w:hyperlink>
        </w:p>
        <w:p w14:paraId="166EDCB3" w14:textId="77777777" w:rsidR="00A035BF" w:rsidRDefault="00000000">
          <w:pPr>
            <w:pStyle w:val="TOC2"/>
            <w:tabs>
              <w:tab w:val="right" w:leader="dot" w:pos="11102"/>
            </w:tabs>
            <w:rPr>
              <w:rFonts w:eastAsiaTheme="minorEastAsia"/>
              <w:noProof/>
              <w:lang w:eastAsia="en-GB"/>
            </w:rPr>
          </w:pPr>
          <w:hyperlink w:anchor="_Toc116381401" w:history="1">
            <w:r w:rsidR="00A035BF" w:rsidRPr="001D1BC1">
              <w:rPr>
                <w:rStyle w:val="Hyperlink"/>
                <w:rFonts w:cstheme="minorHAnsi"/>
                <w:noProof/>
              </w:rPr>
              <w:t>Defining the structure of the solution to be developed</w:t>
            </w:r>
            <w:r w:rsidR="00A035BF">
              <w:rPr>
                <w:noProof/>
                <w:webHidden/>
              </w:rPr>
              <w:tab/>
            </w:r>
            <w:r w:rsidR="00A035BF">
              <w:rPr>
                <w:noProof/>
                <w:webHidden/>
              </w:rPr>
              <w:fldChar w:fldCharType="begin"/>
            </w:r>
            <w:r w:rsidR="00A035BF">
              <w:rPr>
                <w:noProof/>
                <w:webHidden/>
              </w:rPr>
              <w:instrText xml:space="preserve"> PAGEREF _Toc116381401 \h </w:instrText>
            </w:r>
            <w:r w:rsidR="00A035BF">
              <w:rPr>
                <w:noProof/>
                <w:webHidden/>
              </w:rPr>
            </w:r>
            <w:r w:rsidR="00A035BF">
              <w:rPr>
                <w:noProof/>
                <w:webHidden/>
              </w:rPr>
              <w:fldChar w:fldCharType="separate"/>
            </w:r>
            <w:r w:rsidR="00A035BF">
              <w:rPr>
                <w:noProof/>
                <w:webHidden/>
              </w:rPr>
              <w:t>26</w:t>
            </w:r>
            <w:r w:rsidR="00A035BF">
              <w:rPr>
                <w:noProof/>
                <w:webHidden/>
              </w:rPr>
              <w:fldChar w:fldCharType="end"/>
            </w:r>
          </w:hyperlink>
        </w:p>
        <w:p w14:paraId="361574C0" w14:textId="77777777" w:rsidR="00A035BF" w:rsidRDefault="00000000">
          <w:pPr>
            <w:pStyle w:val="TOC3"/>
            <w:tabs>
              <w:tab w:val="right" w:leader="dot" w:pos="11102"/>
            </w:tabs>
            <w:rPr>
              <w:rFonts w:eastAsiaTheme="minorEastAsia"/>
              <w:noProof/>
              <w:lang w:eastAsia="en-GB"/>
            </w:rPr>
          </w:pPr>
          <w:hyperlink w:anchor="_Toc116381402" w:history="1">
            <w:r w:rsidR="00A035BF" w:rsidRPr="001D1BC1">
              <w:rPr>
                <w:rStyle w:val="Hyperlink"/>
                <w:rFonts w:cstheme="minorHAnsi"/>
                <w:noProof/>
              </w:rPr>
              <w:t>Interfaces</w:t>
            </w:r>
            <w:r w:rsidR="00A035BF">
              <w:rPr>
                <w:noProof/>
                <w:webHidden/>
              </w:rPr>
              <w:tab/>
            </w:r>
            <w:r w:rsidR="00A035BF">
              <w:rPr>
                <w:noProof/>
                <w:webHidden/>
              </w:rPr>
              <w:fldChar w:fldCharType="begin"/>
            </w:r>
            <w:r w:rsidR="00A035BF">
              <w:rPr>
                <w:noProof/>
                <w:webHidden/>
              </w:rPr>
              <w:instrText xml:space="preserve"> PAGEREF _Toc116381402 \h </w:instrText>
            </w:r>
            <w:r w:rsidR="00A035BF">
              <w:rPr>
                <w:noProof/>
                <w:webHidden/>
              </w:rPr>
            </w:r>
            <w:r w:rsidR="00A035BF">
              <w:rPr>
                <w:noProof/>
                <w:webHidden/>
              </w:rPr>
              <w:fldChar w:fldCharType="separate"/>
            </w:r>
            <w:r w:rsidR="00A035BF">
              <w:rPr>
                <w:noProof/>
                <w:webHidden/>
              </w:rPr>
              <w:t>26</w:t>
            </w:r>
            <w:r w:rsidR="00A035BF">
              <w:rPr>
                <w:noProof/>
                <w:webHidden/>
              </w:rPr>
              <w:fldChar w:fldCharType="end"/>
            </w:r>
          </w:hyperlink>
        </w:p>
        <w:p w14:paraId="702CCCA7" w14:textId="77777777" w:rsidR="00A035BF" w:rsidRDefault="00000000">
          <w:pPr>
            <w:pStyle w:val="TOC4"/>
            <w:tabs>
              <w:tab w:val="right" w:leader="dot" w:pos="11102"/>
            </w:tabs>
            <w:rPr>
              <w:rFonts w:eastAsiaTheme="minorEastAsia"/>
              <w:noProof/>
              <w:lang w:eastAsia="en-GB"/>
            </w:rPr>
          </w:pPr>
          <w:hyperlink w:anchor="_Toc116381403" w:history="1">
            <w:r w:rsidR="00A035BF" w:rsidRPr="001D1BC1">
              <w:rPr>
                <w:rStyle w:val="Hyperlink"/>
                <w:rFonts w:cstheme="minorHAnsi"/>
                <w:noProof/>
              </w:rPr>
              <w:t>Login Screen</w:t>
            </w:r>
            <w:r w:rsidR="00A035BF">
              <w:rPr>
                <w:noProof/>
                <w:webHidden/>
              </w:rPr>
              <w:tab/>
            </w:r>
            <w:r w:rsidR="00A035BF">
              <w:rPr>
                <w:noProof/>
                <w:webHidden/>
              </w:rPr>
              <w:fldChar w:fldCharType="begin"/>
            </w:r>
            <w:r w:rsidR="00A035BF">
              <w:rPr>
                <w:noProof/>
                <w:webHidden/>
              </w:rPr>
              <w:instrText xml:space="preserve"> PAGEREF _Toc116381403 \h </w:instrText>
            </w:r>
            <w:r w:rsidR="00A035BF">
              <w:rPr>
                <w:noProof/>
                <w:webHidden/>
              </w:rPr>
            </w:r>
            <w:r w:rsidR="00A035BF">
              <w:rPr>
                <w:noProof/>
                <w:webHidden/>
              </w:rPr>
              <w:fldChar w:fldCharType="separate"/>
            </w:r>
            <w:r w:rsidR="00A035BF">
              <w:rPr>
                <w:noProof/>
                <w:webHidden/>
              </w:rPr>
              <w:t>27</w:t>
            </w:r>
            <w:r w:rsidR="00A035BF">
              <w:rPr>
                <w:noProof/>
                <w:webHidden/>
              </w:rPr>
              <w:fldChar w:fldCharType="end"/>
            </w:r>
          </w:hyperlink>
        </w:p>
        <w:p w14:paraId="01B419E2" w14:textId="77777777" w:rsidR="00A035BF" w:rsidRDefault="00000000">
          <w:pPr>
            <w:pStyle w:val="TOC4"/>
            <w:tabs>
              <w:tab w:val="right" w:leader="dot" w:pos="11102"/>
            </w:tabs>
            <w:rPr>
              <w:rFonts w:eastAsiaTheme="minorEastAsia"/>
              <w:noProof/>
              <w:lang w:eastAsia="en-GB"/>
            </w:rPr>
          </w:pPr>
          <w:hyperlink w:anchor="_Toc116381404" w:history="1">
            <w:r w:rsidR="00A035BF" w:rsidRPr="001D1BC1">
              <w:rPr>
                <w:rStyle w:val="Hyperlink"/>
                <w:rFonts w:cstheme="minorHAnsi"/>
                <w:noProof/>
              </w:rPr>
              <w:t>Main Menu Screen</w:t>
            </w:r>
            <w:r w:rsidR="00A035BF">
              <w:rPr>
                <w:noProof/>
                <w:webHidden/>
              </w:rPr>
              <w:tab/>
            </w:r>
            <w:r w:rsidR="00A035BF">
              <w:rPr>
                <w:noProof/>
                <w:webHidden/>
              </w:rPr>
              <w:fldChar w:fldCharType="begin"/>
            </w:r>
            <w:r w:rsidR="00A035BF">
              <w:rPr>
                <w:noProof/>
                <w:webHidden/>
              </w:rPr>
              <w:instrText xml:space="preserve"> PAGEREF _Toc116381404 \h </w:instrText>
            </w:r>
            <w:r w:rsidR="00A035BF">
              <w:rPr>
                <w:noProof/>
                <w:webHidden/>
              </w:rPr>
            </w:r>
            <w:r w:rsidR="00A035BF">
              <w:rPr>
                <w:noProof/>
                <w:webHidden/>
              </w:rPr>
              <w:fldChar w:fldCharType="separate"/>
            </w:r>
            <w:r w:rsidR="00A035BF">
              <w:rPr>
                <w:noProof/>
                <w:webHidden/>
              </w:rPr>
              <w:t>27</w:t>
            </w:r>
            <w:r w:rsidR="00A035BF">
              <w:rPr>
                <w:noProof/>
                <w:webHidden/>
              </w:rPr>
              <w:fldChar w:fldCharType="end"/>
            </w:r>
          </w:hyperlink>
        </w:p>
        <w:p w14:paraId="7551A646" w14:textId="77777777" w:rsidR="00A035BF" w:rsidRDefault="00000000">
          <w:pPr>
            <w:pStyle w:val="TOC4"/>
            <w:tabs>
              <w:tab w:val="right" w:leader="dot" w:pos="11102"/>
            </w:tabs>
            <w:rPr>
              <w:rFonts w:eastAsiaTheme="minorEastAsia"/>
              <w:noProof/>
              <w:lang w:eastAsia="en-GB"/>
            </w:rPr>
          </w:pPr>
          <w:hyperlink w:anchor="_Toc116381405" w:history="1">
            <w:r w:rsidR="00A035BF" w:rsidRPr="001D1BC1">
              <w:rPr>
                <w:rStyle w:val="Hyperlink"/>
                <w:rFonts w:cstheme="minorHAnsi"/>
                <w:noProof/>
              </w:rPr>
              <w:t>Stock Lookup Screen</w:t>
            </w:r>
            <w:r w:rsidR="00A035BF">
              <w:rPr>
                <w:noProof/>
                <w:webHidden/>
              </w:rPr>
              <w:tab/>
            </w:r>
            <w:r w:rsidR="00A035BF">
              <w:rPr>
                <w:noProof/>
                <w:webHidden/>
              </w:rPr>
              <w:fldChar w:fldCharType="begin"/>
            </w:r>
            <w:r w:rsidR="00A035BF">
              <w:rPr>
                <w:noProof/>
                <w:webHidden/>
              </w:rPr>
              <w:instrText xml:space="preserve"> PAGEREF _Toc116381405 \h </w:instrText>
            </w:r>
            <w:r w:rsidR="00A035BF">
              <w:rPr>
                <w:noProof/>
                <w:webHidden/>
              </w:rPr>
            </w:r>
            <w:r w:rsidR="00A035BF">
              <w:rPr>
                <w:noProof/>
                <w:webHidden/>
              </w:rPr>
              <w:fldChar w:fldCharType="separate"/>
            </w:r>
            <w:r w:rsidR="00A035BF">
              <w:rPr>
                <w:noProof/>
                <w:webHidden/>
              </w:rPr>
              <w:t>28</w:t>
            </w:r>
            <w:r w:rsidR="00A035BF">
              <w:rPr>
                <w:noProof/>
                <w:webHidden/>
              </w:rPr>
              <w:fldChar w:fldCharType="end"/>
            </w:r>
          </w:hyperlink>
        </w:p>
        <w:p w14:paraId="5864CDF5" w14:textId="77777777" w:rsidR="00A035BF" w:rsidRDefault="00000000">
          <w:pPr>
            <w:pStyle w:val="TOC4"/>
            <w:tabs>
              <w:tab w:val="right" w:leader="dot" w:pos="11102"/>
            </w:tabs>
            <w:rPr>
              <w:rFonts w:eastAsiaTheme="minorEastAsia"/>
              <w:noProof/>
              <w:lang w:eastAsia="en-GB"/>
            </w:rPr>
          </w:pPr>
          <w:hyperlink w:anchor="_Toc116381406" w:history="1">
            <w:r w:rsidR="00A035BF" w:rsidRPr="001D1BC1">
              <w:rPr>
                <w:rStyle w:val="Hyperlink"/>
                <w:rFonts w:cstheme="minorHAnsi"/>
                <w:noProof/>
              </w:rPr>
              <w:t>Validation of inputs</w:t>
            </w:r>
            <w:r w:rsidR="00A035BF">
              <w:rPr>
                <w:noProof/>
                <w:webHidden/>
              </w:rPr>
              <w:tab/>
            </w:r>
            <w:r w:rsidR="00A035BF">
              <w:rPr>
                <w:noProof/>
                <w:webHidden/>
              </w:rPr>
              <w:fldChar w:fldCharType="begin"/>
            </w:r>
            <w:r w:rsidR="00A035BF">
              <w:rPr>
                <w:noProof/>
                <w:webHidden/>
              </w:rPr>
              <w:instrText xml:space="preserve"> PAGEREF _Toc116381406 \h </w:instrText>
            </w:r>
            <w:r w:rsidR="00A035BF">
              <w:rPr>
                <w:noProof/>
                <w:webHidden/>
              </w:rPr>
            </w:r>
            <w:r w:rsidR="00A035BF">
              <w:rPr>
                <w:noProof/>
                <w:webHidden/>
              </w:rPr>
              <w:fldChar w:fldCharType="separate"/>
            </w:r>
            <w:r w:rsidR="00A035BF">
              <w:rPr>
                <w:noProof/>
                <w:webHidden/>
              </w:rPr>
              <w:t>28</w:t>
            </w:r>
            <w:r w:rsidR="00A035BF">
              <w:rPr>
                <w:noProof/>
                <w:webHidden/>
              </w:rPr>
              <w:fldChar w:fldCharType="end"/>
            </w:r>
          </w:hyperlink>
        </w:p>
        <w:p w14:paraId="2E3E0A98" w14:textId="77777777" w:rsidR="00A035BF" w:rsidRDefault="00000000">
          <w:pPr>
            <w:pStyle w:val="TOC2"/>
            <w:tabs>
              <w:tab w:val="right" w:leader="dot" w:pos="11102"/>
            </w:tabs>
            <w:rPr>
              <w:rFonts w:eastAsiaTheme="minorEastAsia"/>
              <w:noProof/>
              <w:lang w:eastAsia="en-GB"/>
            </w:rPr>
          </w:pPr>
          <w:hyperlink w:anchor="_Toc116381407" w:history="1">
            <w:r w:rsidR="00A035BF" w:rsidRPr="001D1BC1">
              <w:rPr>
                <w:rStyle w:val="Hyperlink"/>
                <w:rFonts w:cstheme="minorHAnsi"/>
                <w:noProof/>
              </w:rPr>
              <w:t>Key classes, variables and Annotations</w:t>
            </w:r>
            <w:r w:rsidR="00A035BF">
              <w:rPr>
                <w:noProof/>
                <w:webHidden/>
              </w:rPr>
              <w:tab/>
            </w:r>
            <w:r w:rsidR="00A035BF">
              <w:rPr>
                <w:noProof/>
                <w:webHidden/>
              </w:rPr>
              <w:fldChar w:fldCharType="begin"/>
            </w:r>
            <w:r w:rsidR="00A035BF">
              <w:rPr>
                <w:noProof/>
                <w:webHidden/>
              </w:rPr>
              <w:instrText xml:space="preserve"> PAGEREF _Toc116381407 \h </w:instrText>
            </w:r>
            <w:r w:rsidR="00A035BF">
              <w:rPr>
                <w:noProof/>
                <w:webHidden/>
              </w:rPr>
            </w:r>
            <w:r w:rsidR="00A035BF">
              <w:rPr>
                <w:noProof/>
                <w:webHidden/>
              </w:rPr>
              <w:fldChar w:fldCharType="separate"/>
            </w:r>
            <w:r w:rsidR="00A035BF">
              <w:rPr>
                <w:noProof/>
                <w:webHidden/>
              </w:rPr>
              <w:t>29</w:t>
            </w:r>
            <w:r w:rsidR="00A035BF">
              <w:rPr>
                <w:noProof/>
                <w:webHidden/>
              </w:rPr>
              <w:fldChar w:fldCharType="end"/>
            </w:r>
          </w:hyperlink>
        </w:p>
        <w:p w14:paraId="1D2933DA" w14:textId="77777777" w:rsidR="00A035BF" w:rsidRDefault="00000000">
          <w:pPr>
            <w:pStyle w:val="TOC3"/>
            <w:tabs>
              <w:tab w:val="right" w:leader="dot" w:pos="11102"/>
            </w:tabs>
            <w:rPr>
              <w:rFonts w:eastAsiaTheme="minorEastAsia"/>
              <w:noProof/>
              <w:lang w:eastAsia="en-GB"/>
            </w:rPr>
          </w:pPr>
          <w:hyperlink w:anchor="_Toc116381408" w:history="1">
            <w:r w:rsidR="00A035BF" w:rsidRPr="001D1BC1">
              <w:rPr>
                <w:rStyle w:val="Hyperlink"/>
                <w:noProof/>
              </w:rPr>
              <w:t>Database Request Format</w:t>
            </w:r>
            <w:r w:rsidR="00A035BF">
              <w:rPr>
                <w:noProof/>
                <w:webHidden/>
              </w:rPr>
              <w:tab/>
            </w:r>
            <w:r w:rsidR="00A035BF">
              <w:rPr>
                <w:noProof/>
                <w:webHidden/>
              </w:rPr>
              <w:fldChar w:fldCharType="begin"/>
            </w:r>
            <w:r w:rsidR="00A035BF">
              <w:rPr>
                <w:noProof/>
                <w:webHidden/>
              </w:rPr>
              <w:instrText xml:space="preserve"> PAGEREF _Toc116381408 \h </w:instrText>
            </w:r>
            <w:r w:rsidR="00A035BF">
              <w:rPr>
                <w:noProof/>
                <w:webHidden/>
              </w:rPr>
            </w:r>
            <w:r w:rsidR="00A035BF">
              <w:rPr>
                <w:noProof/>
                <w:webHidden/>
              </w:rPr>
              <w:fldChar w:fldCharType="separate"/>
            </w:r>
            <w:r w:rsidR="00A035BF">
              <w:rPr>
                <w:noProof/>
                <w:webHidden/>
              </w:rPr>
              <w:t>29</w:t>
            </w:r>
            <w:r w:rsidR="00A035BF">
              <w:rPr>
                <w:noProof/>
                <w:webHidden/>
              </w:rPr>
              <w:fldChar w:fldCharType="end"/>
            </w:r>
          </w:hyperlink>
        </w:p>
        <w:p w14:paraId="50B6E260" w14:textId="77777777" w:rsidR="00A035BF" w:rsidRDefault="00000000">
          <w:pPr>
            <w:pStyle w:val="TOC3"/>
            <w:tabs>
              <w:tab w:val="right" w:leader="dot" w:pos="11102"/>
            </w:tabs>
            <w:rPr>
              <w:rFonts w:eastAsiaTheme="minorEastAsia"/>
              <w:noProof/>
              <w:lang w:eastAsia="en-GB"/>
            </w:rPr>
          </w:pPr>
          <w:hyperlink w:anchor="_Toc116381409" w:history="1">
            <w:r w:rsidR="00A035BF" w:rsidRPr="001D1BC1">
              <w:rPr>
                <w:rStyle w:val="Hyperlink"/>
                <w:noProof/>
              </w:rPr>
              <w:t>Server.cs</w:t>
            </w:r>
            <w:r w:rsidR="00A035BF">
              <w:rPr>
                <w:noProof/>
                <w:webHidden/>
              </w:rPr>
              <w:tab/>
            </w:r>
            <w:r w:rsidR="00A035BF">
              <w:rPr>
                <w:noProof/>
                <w:webHidden/>
              </w:rPr>
              <w:fldChar w:fldCharType="begin"/>
            </w:r>
            <w:r w:rsidR="00A035BF">
              <w:rPr>
                <w:noProof/>
                <w:webHidden/>
              </w:rPr>
              <w:instrText xml:space="preserve"> PAGEREF _Toc116381409 \h </w:instrText>
            </w:r>
            <w:r w:rsidR="00A035BF">
              <w:rPr>
                <w:noProof/>
                <w:webHidden/>
              </w:rPr>
            </w:r>
            <w:r w:rsidR="00A035BF">
              <w:rPr>
                <w:noProof/>
                <w:webHidden/>
              </w:rPr>
              <w:fldChar w:fldCharType="separate"/>
            </w:r>
            <w:r w:rsidR="00A035BF">
              <w:rPr>
                <w:noProof/>
                <w:webHidden/>
              </w:rPr>
              <w:t>30</w:t>
            </w:r>
            <w:r w:rsidR="00A035BF">
              <w:rPr>
                <w:noProof/>
                <w:webHidden/>
              </w:rPr>
              <w:fldChar w:fldCharType="end"/>
            </w:r>
          </w:hyperlink>
        </w:p>
        <w:p w14:paraId="13174EDA" w14:textId="77777777" w:rsidR="00A035BF" w:rsidRDefault="00000000">
          <w:pPr>
            <w:pStyle w:val="TOC4"/>
            <w:tabs>
              <w:tab w:val="right" w:leader="dot" w:pos="11102"/>
            </w:tabs>
            <w:rPr>
              <w:rFonts w:eastAsiaTheme="minorEastAsia"/>
              <w:noProof/>
              <w:lang w:eastAsia="en-GB"/>
            </w:rPr>
          </w:pPr>
          <w:hyperlink w:anchor="_Toc116381410"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10 \h </w:instrText>
            </w:r>
            <w:r w:rsidR="00A035BF">
              <w:rPr>
                <w:noProof/>
                <w:webHidden/>
              </w:rPr>
            </w:r>
            <w:r w:rsidR="00A035BF">
              <w:rPr>
                <w:noProof/>
                <w:webHidden/>
              </w:rPr>
              <w:fldChar w:fldCharType="separate"/>
            </w:r>
            <w:r w:rsidR="00A035BF">
              <w:rPr>
                <w:noProof/>
                <w:webHidden/>
              </w:rPr>
              <w:t>30</w:t>
            </w:r>
            <w:r w:rsidR="00A035BF">
              <w:rPr>
                <w:noProof/>
                <w:webHidden/>
              </w:rPr>
              <w:fldChar w:fldCharType="end"/>
            </w:r>
          </w:hyperlink>
        </w:p>
        <w:p w14:paraId="0038A9BC" w14:textId="77777777" w:rsidR="00A035BF" w:rsidRDefault="00000000">
          <w:pPr>
            <w:pStyle w:val="TOC4"/>
            <w:tabs>
              <w:tab w:val="right" w:leader="dot" w:pos="11102"/>
            </w:tabs>
            <w:rPr>
              <w:rFonts w:eastAsiaTheme="minorEastAsia"/>
              <w:noProof/>
              <w:lang w:eastAsia="en-GB"/>
            </w:rPr>
          </w:pPr>
          <w:hyperlink w:anchor="_Toc116381411"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11 \h </w:instrText>
            </w:r>
            <w:r w:rsidR="00A035BF">
              <w:rPr>
                <w:noProof/>
                <w:webHidden/>
              </w:rPr>
            </w:r>
            <w:r w:rsidR="00A035BF">
              <w:rPr>
                <w:noProof/>
                <w:webHidden/>
              </w:rPr>
              <w:fldChar w:fldCharType="separate"/>
            </w:r>
            <w:r w:rsidR="00A035BF">
              <w:rPr>
                <w:noProof/>
                <w:webHidden/>
              </w:rPr>
              <w:t>30</w:t>
            </w:r>
            <w:r w:rsidR="00A035BF">
              <w:rPr>
                <w:noProof/>
                <w:webHidden/>
              </w:rPr>
              <w:fldChar w:fldCharType="end"/>
            </w:r>
          </w:hyperlink>
        </w:p>
        <w:p w14:paraId="18D44F0A" w14:textId="77777777" w:rsidR="00A035BF" w:rsidRDefault="00000000">
          <w:pPr>
            <w:pStyle w:val="TOC4"/>
            <w:tabs>
              <w:tab w:val="right" w:leader="dot" w:pos="11102"/>
            </w:tabs>
            <w:rPr>
              <w:rFonts w:eastAsiaTheme="minorEastAsia"/>
              <w:noProof/>
              <w:lang w:eastAsia="en-GB"/>
            </w:rPr>
          </w:pPr>
          <w:hyperlink w:anchor="_Toc116381412" w:history="1">
            <w:r w:rsidR="00A035BF" w:rsidRPr="001D1BC1">
              <w:rPr>
                <w:rStyle w:val="Hyperlink"/>
                <w:noProof/>
              </w:rPr>
              <w:t>Flow Diagram</w:t>
            </w:r>
            <w:r w:rsidR="00A035BF">
              <w:rPr>
                <w:noProof/>
                <w:webHidden/>
              </w:rPr>
              <w:tab/>
            </w:r>
            <w:r w:rsidR="00A035BF">
              <w:rPr>
                <w:noProof/>
                <w:webHidden/>
              </w:rPr>
              <w:fldChar w:fldCharType="begin"/>
            </w:r>
            <w:r w:rsidR="00A035BF">
              <w:rPr>
                <w:noProof/>
                <w:webHidden/>
              </w:rPr>
              <w:instrText xml:space="preserve"> PAGEREF _Toc116381412 \h </w:instrText>
            </w:r>
            <w:r w:rsidR="00A035BF">
              <w:rPr>
                <w:noProof/>
                <w:webHidden/>
              </w:rPr>
            </w:r>
            <w:r w:rsidR="00A035BF">
              <w:rPr>
                <w:noProof/>
                <w:webHidden/>
              </w:rPr>
              <w:fldChar w:fldCharType="separate"/>
            </w:r>
            <w:r w:rsidR="00A035BF">
              <w:rPr>
                <w:noProof/>
                <w:webHidden/>
              </w:rPr>
              <w:t>32</w:t>
            </w:r>
            <w:r w:rsidR="00A035BF">
              <w:rPr>
                <w:noProof/>
                <w:webHidden/>
              </w:rPr>
              <w:fldChar w:fldCharType="end"/>
            </w:r>
          </w:hyperlink>
        </w:p>
        <w:p w14:paraId="23E8FFE3" w14:textId="77777777" w:rsidR="00A035BF" w:rsidRDefault="00000000">
          <w:pPr>
            <w:pStyle w:val="TOC4"/>
            <w:tabs>
              <w:tab w:val="right" w:leader="dot" w:pos="11102"/>
            </w:tabs>
            <w:rPr>
              <w:rFonts w:eastAsiaTheme="minorEastAsia"/>
              <w:noProof/>
              <w:lang w:eastAsia="en-GB"/>
            </w:rPr>
          </w:pPr>
          <w:hyperlink w:anchor="_Toc116381413" w:history="1">
            <w:r w:rsidR="00A035BF" w:rsidRPr="001D1BC1">
              <w:rPr>
                <w:rStyle w:val="Hyperlink"/>
                <w:noProof/>
              </w:rPr>
              <w:t>Class diagrams</w:t>
            </w:r>
            <w:r w:rsidR="00A035BF">
              <w:rPr>
                <w:noProof/>
                <w:webHidden/>
              </w:rPr>
              <w:tab/>
            </w:r>
            <w:r w:rsidR="00A035BF">
              <w:rPr>
                <w:noProof/>
                <w:webHidden/>
              </w:rPr>
              <w:fldChar w:fldCharType="begin"/>
            </w:r>
            <w:r w:rsidR="00A035BF">
              <w:rPr>
                <w:noProof/>
                <w:webHidden/>
              </w:rPr>
              <w:instrText xml:space="preserve"> PAGEREF _Toc116381413 \h </w:instrText>
            </w:r>
            <w:r w:rsidR="00A035BF">
              <w:rPr>
                <w:noProof/>
                <w:webHidden/>
              </w:rPr>
            </w:r>
            <w:r w:rsidR="00A035BF">
              <w:rPr>
                <w:noProof/>
                <w:webHidden/>
              </w:rPr>
              <w:fldChar w:fldCharType="separate"/>
            </w:r>
            <w:r w:rsidR="00A035BF">
              <w:rPr>
                <w:noProof/>
                <w:webHidden/>
              </w:rPr>
              <w:t>32</w:t>
            </w:r>
            <w:r w:rsidR="00A035BF">
              <w:rPr>
                <w:noProof/>
                <w:webHidden/>
              </w:rPr>
              <w:fldChar w:fldCharType="end"/>
            </w:r>
          </w:hyperlink>
        </w:p>
        <w:p w14:paraId="3CAD73B9" w14:textId="77777777" w:rsidR="00A035BF" w:rsidRDefault="00000000">
          <w:pPr>
            <w:pStyle w:val="TOC4"/>
            <w:tabs>
              <w:tab w:val="right" w:leader="dot" w:pos="11102"/>
            </w:tabs>
            <w:rPr>
              <w:rFonts w:eastAsiaTheme="minorEastAsia"/>
              <w:noProof/>
              <w:lang w:eastAsia="en-GB"/>
            </w:rPr>
          </w:pPr>
          <w:hyperlink w:anchor="_Toc116381414"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14 \h </w:instrText>
            </w:r>
            <w:r w:rsidR="00A035BF">
              <w:rPr>
                <w:noProof/>
                <w:webHidden/>
              </w:rPr>
            </w:r>
            <w:r w:rsidR="00A035BF">
              <w:rPr>
                <w:noProof/>
                <w:webHidden/>
              </w:rPr>
              <w:fldChar w:fldCharType="separate"/>
            </w:r>
            <w:r w:rsidR="00A035BF">
              <w:rPr>
                <w:noProof/>
                <w:webHidden/>
              </w:rPr>
              <w:t>32</w:t>
            </w:r>
            <w:r w:rsidR="00A035BF">
              <w:rPr>
                <w:noProof/>
                <w:webHidden/>
              </w:rPr>
              <w:fldChar w:fldCharType="end"/>
            </w:r>
          </w:hyperlink>
        </w:p>
        <w:p w14:paraId="653D5E77" w14:textId="77777777" w:rsidR="00A035BF" w:rsidRDefault="00000000">
          <w:pPr>
            <w:pStyle w:val="TOC3"/>
            <w:tabs>
              <w:tab w:val="right" w:leader="dot" w:pos="11102"/>
            </w:tabs>
            <w:rPr>
              <w:rFonts w:eastAsiaTheme="minorEastAsia"/>
              <w:noProof/>
              <w:lang w:eastAsia="en-GB"/>
            </w:rPr>
          </w:pPr>
          <w:hyperlink w:anchor="_Toc116381415" w:history="1">
            <w:r w:rsidR="00A035BF" w:rsidRPr="001D1BC1">
              <w:rPr>
                <w:rStyle w:val="Hyperlink"/>
                <w:noProof/>
              </w:rPr>
              <w:t>Client.cs</w:t>
            </w:r>
            <w:r w:rsidR="00A035BF">
              <w:rPr>
                <w:noProof/>
                <w:webHidden/>
              </w:rPr>
              <w:tab/>
            </w:r>
            <w:r w:rsidR="00A035BF">
              <w:rPr>
                <w:noProof/>
                <w:webHidden/>
              </w:rPr>
              <w:fldChar w:fldCharType="begin"/>
            </w:r>
            <w:r w:rsidR="00A035BF">
              <w:rPr>
                <w:noProof/>
                <w:webHidden/>
              </w:rPr>
              <w:instrText xml:space="preserve"> PAGEREF _Toc116381415 \h </w:instrText>
            </w:r>
            <w:r w:rsidR="00A035BF">
              <w:rPr>
                <w:noProof/>
                <w:webHidden/>
              </w:rPr>
            </w:r>
            <w:r w:rsidR="00A035BF">
              <w:rPr>
                <w:noProof/>
                <w:webHidden/>
              </w:rPr>
              <w:fldChar w:fldCharType="separate"/>
            </w:r>
            <w:r w:rsidR="00A035BF">
              <w:rPr>
                <w:noProof/>
                <w:webHidden/>
              </w:rPr>
              <w:t>33</w:t>
            </w:r>
            <w:r w:rsidR="00A035BF">
              <w:rPr>
                <w:noProof/>
                <w:webHidden/>
              </w:rPr>
              <w:fldChar w:fldCharType="end"/>
            </w:r>
          </w:hyperlink>
        </w:p>
        <w:p w14:paraId="7E5DE866" w14:textId="77777777" w:rsidR="00A035BF" w:rsidRDefault="00000000">
          <w:pPr>
            <w:pStyle w:val="TOC4"/>
            <w:tabs>
              <w:tab w:val="right" w:leader="dot" w:pos="11102"/>
            </w:tabs>
            <w:rPr>
              <w:rFonts w:eastAsiaTheme="minorEastAsia"/>
              <w:noProof/>
              <w:lang w:eastAsia="en-GB"/>
            </w:rPr>
          </w:pPr>
          <w:hyperlink w:anchor="_Toc116381416"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16 \h </w:instrText>
            </w:r>
            <w:r w:rsidR="00A035BF">
              <w:rPr>
                <w:noProof/>
                <w:webHidden/>
              </w:rPr>
            </w:r>
            <w:r w:rsidR="00A035BF">
              <w:rPr>
                <w:noProof/>
                <w:webHidden/>
              </w:rPr>
              <w:fldChar w:fldCharType="separate"/>
            </w:r>
            <w:r w:rsidR="00A035BF">
              <w:rPr>
                <w:noProof/>
                <w:webHidden/>
              </w:rPr>
              <w:t>33</w:t>
            </w:r>
            <w:r w:rsidR="00A035BF">
              <w:rPr>
                <w:noProof/>
                <w:webHidden/>
              </w:rPr>
              <w:fldChar w:fldCharType="end"/>
            </w:r>
          </w:hyperlink>
        </w:p>
        <w:p w14:paraId="73A983D8" w14:textId="77777777" w:rsidR="00A035BF" w:rsidRDefault="00000000">
          <w:pPr>
            <w:pStyle w:val="TOC4"/>
            <w:tabs>
              <w:tab w:val="right" w:leader="dot" w:pos="11102"/>
            </w:tabs>
            <w:rPr>
              <w:rFonts w:eastAsiaTheme="minorEastAsia"/>
              <w:noProof/>
              <w:lang w:eastAsia="en-GB"/>
            </w:rPr>
          </w:pPr>
          <w:hyperlink w:anchor="_Toc116381417"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17 \h </w:instrText>
            </w:r>
            <w:r w:rsidR="00A035BF">
              <w:rPr>
                <w:noProof/>
                <w:webHidden/>
              </w:rPr>
            </w:r>
            <w:r w:rsidR="00A035BF">
              <w:rPr>
                <w:noProof/>
                <w:webHidden/>
              </w:rPr>
              <w:fldChar w:fldCharType="separate"/>
            </w:r>
            <w:r w:rsidR="00A035BF">
              <w:rPr>
                <w:noProof/>
                <w:webHidden/>
              </w:rPr>
              <w:t>33</w:t>
            </w:r>
            <w:r w:rsidR="00A035BF">
              <w:rPr>
                <w:noProof/>
                <w:webHidden/>
              </w:rPr>
              <w:fldChar w:fldCharType="end"/>
            </w:r>
          </w:hyperlink>
        </w:p>
        <w:p w14:paraId="4933D9CC" w14:textId="77777777" w:rsidR="00A035BF" w:rsidRDefault="00000000">
          <w:pPr>
            <w:pStyle w:val="TOC4"/>
            <w:tabs>
              <w:tab w:val="right" w:leader="dot" w:pos="11102"/>
            </w:tabs>
            <w:rPr>
              <w:rFonts w:eastAsiaTheme="minorEastAsia"/>
              <w:noProof/>
              <w:lang w:eastAsia="en-GB"/>
            </w:rPr>
          </w:pPr>
          <w:hyperlink w:anchor="_Toc116381418" w:history="1">
            <w:r w:rsidR="00A035BF" w:rsidRPr="001D1BC1">
              <w:rPr>
                <w:rStyle w:val="Hyperlink"/>
                <w:noProof/>
              </w:rPr>
              <w:t>Flow Diagram</w:t>
            </w:r>
            <w:r w:rsidR="00A035BF">
              <w:rPr>
                <w:noProof/>
                <w:webHidden/>
              </w:rPr>
              <w:tab/>
            </w:r>
            <w:r w:rsidR="00A035BF">
              <w:rPr>
                <w:noProof/>
                <w:webHidden/>
              </w:rPr>
              <w:fldChar w:fldCharType="begin"/>
            </w:r>
            <w:r w:rsidR="00A035BF">
              <w:rPr>
                <w:noProof/>
                <w:webHidden/>
              </w:rPr>
              <w:instrText xml:space="preserve"> PAGEREF _Toc116381418 \h </w:instrText>
            </w:r>
            <w:r w:rsidR="00A035BF">
              <w:rPr>
                <w:noProof/>
                <w:webHidden/>
              </w:rPr>
            </w:r>
            <w:r w:rsidR="00A035BF">
              <w:rPr>
                <w:noProof/>
                <w:webHidden/>
              </w:rPr>
              <w:fldChar w:fldCharType="separate"/>
            </w:r>
            <w:r w:rsidR="00A035BF">
              <w:rPr>
                <w:noProof/>
                <w:webHidden/>
              </w:rPr>
              <w:t>35</w:t>
            </w:r>
            <w:r w:rsidR="00A035BF">
              <w:rPr>
                <w:noProof/>
                <w:webHidden/>
              </w:rPr>
              <w:fldChar w:fldCharType="end"/>
            </w:r>
          </w:hyperlink>
        </w:p>
        <w:p w14:paraId="65374957" w14:textId="77777777" w:rsidR="00A035BF" w:rsidRDefault="00000000">
          <w:pPr>
            <w:pStyle w:val="TOC4"/>
            <w:tabs>
              <w:tab w:val="right" w:leader="dot" w:pos="11102"/>
            </w:tabs>
            <w:rPr>
              <w:rFonts w:eastAsiaTheme="minorEastAsia"/>
              <w:noProof/>
              <w:lang w:eastAsia="en-GB"/>
            </w:rPr>
          </w:pPr>
          <w:hyperlink w:anchor="_Toc116381419" w:history="1">
            <w:r w:rsidR="00A035BF" w:rsidRPr="001D1BC1">
              <w:rPr>
                <w:rStyle w:val="Hyperlink"/>
                <w:noProof/>
              </w:rPr>
              <w:t>Class Diagram</w:t>
            </w:r>
            <w:r w:rsidR="00A035BF">
              <w:rPr>
                <w:noProof/>
                <w:webHidden/>
              </w:rPr>
              <w:tab/>
            </w:r>
            <w:r w:rsidR="00A035BF">
              <w:rPr>
                <w:noProof/>
                <w:webHidden/>
              </w:rPr>
              <w:fldChar w:fldCharType="begin"/>
            </w:r>
            <w:r w:rsidR="00A035BF">
              <w:rPr>
                <w:noProof/>
                <w:webHidden/>
              </w:rPr>
              <w:instrText xml:space="preserve"> PAGEREF _Toc116381419 \h </w:instrText>
            </w:r>
            <w:r w:rsidR="00A035BF">
              <w:rPr>
                <w:noProof/>
                <w:webHidden/>
              </w:rPr>
            </w:r>
            <w:r w:rsidR="00A035BF">
              <w:rPr>
                <w:noProof/>
                <w:webHidden/>
              </w:rPr>
              <w:fldChar w:fldCharType="separate"/>
            </w:r>
            <w:r w:rsidR="00A035BF">
              <w:rPr>
                <w:noProof/>
                <w:webHidden/>
              </w:rPr>
              <w:t>35</w:t>
            </w:r>
            <w:r w:rsidR="00A035BF">
              <w:rPr>
                <w:noProof/>
                <w:webHidden/>
              </w:rPr>
              <w:fldChar w:fldCharType="end"/>
            </w:r>
          </w:hyperlink>
        </w:p>
        <w:p w14:paraId="15056D78" w14:textId="77777777" w:rsidR="00A035BF" w:rsidRDefault="00000000">
          <w:pPr>
            <w:pStyle w:val="TOC4"/>
            <w:tabs>
              <w:tab w:val="right" w:leader="dot" w:pos="11102"/>
            </w:tabs>
            <w:rPr>
              <w:rFonts w:eastAsiaTheme="minorEastAsia"/>
              <w:noProof/>
              <w:lang w:eastAsia="en-GB"/>
            </w:rPr>
          </w:pPr>
          <w:hyperlink w:anchor="_Toc116381420"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20 \h </w:instrText>
            </w:r>
            <w:r w:rsidR="00A035BF">
              <w:rPr>
                <w:noProof/>
                <w:webHidden/>
              </w:rPr>
            </w:r>
            <w:r w:rsidR="00A035BF">
              <w:rPr>
                <w:noProof/>
                <w:webHidden/>
              </w:rPr>
              <w:fldChar w:fldCharType="separate"/>
            </w:r>
            <w:r w:rsidR="00A035BF">
              <w:rPr>
                <w:noProof/>
                <w:webHidden/>
              </w:rPr>
              <w:t>35</w:t>
            </w:r>
            <w:r w:rsidR="00A035BF">
              <w:rPr>
                <w:noProof/>
                <w:webHidden/>
              </w:rPr>
              <w:fldChar w:fldCharType="end"/>
            </w:r>
          </w:hyperlink>
        </w:p>
        <w:p w14:paraId="0C45466D" w14:textId="77777777" w:rsidR="00A035BF" w:rsidRDefault="00000000">
          <w:pPr>
            <w:pStyle w:val="TOC3"/>
            <w:tabs>
              <w:tab w:val="right" w:leader="dot" w:pos="11102"/>
            </w:tabs>
            <w:rPr>
              <w:rFonts w:eastAsiaTheme="minorEastAsia"/>
              <w:noProof/>
              <w:lang w:eastAsia="en-GB"/>
            </w:rPr>
          </w:pPr>
          <w:hyperlink w:anchor="_Toc116381421" w:history="1">
            <w:r w:rsidR="00A035BF" w:rsidRPr="001D1BC1">
              <w:rPr>
                <w:rStyle w:val="Hyperlink"/>
                <w:noProof/>
              </w:rPr>
              <w:t>Encryption.cs</w:t>
            </w:r>
            <w:r w:rsidR="00A035BF">
              <w:rPr>
                <w:noProof/>
                <w:webHidden/>
              </w:rPr>
              <w:tab/>
            </w:r>
            <w:r w:rsidR="00A035BF">
              <w:rPr>
                <w:noProof/>
                <w:webHidden/>
              </w:rPr>
              <w:fldChar w:fldCharType="begin"/>
            </w:r>
            <w:r w:rsidR="00A035BF">
              <w:rPr>
                <w:noProof/>
                <w:webHidden/>
              </w:rPr>
              <w:instrText xml:space="preserve"> PAGEREF _Toc116381421 \h </w:instrText>
            </w:r>
            <w:r w:rsidR="00A035BF">
              <w:rPr>
                <w:noProof/>
                <w:webHidden/>
              </w:rPr>
            </w:r>
            <w:r w:rsidR="00A035BF">
              <w:rPr>
                <w:noProof/>
                <w:webHidden/>
              </w:rPr>
              <w:fldChar w:fldCharType="separate"/>
            </w:r>
            <w:r w:rsidR="00A035BF">
              <w:rPr>
                <w:noProof/>
                <w:webHidden/>
              </w:rPr>
              <w:t>35</w:t>
            </w:r>
            <w:r w:rsidR="00A035BF">
              <w:rPr>
                <w:noProof/>
                <w:webHidden/>
              </w:rPr>
              <w:fldChar w:fldCharType="end"/>
            </w:r>
          </w:hyperlink>
        </w:p>
        <w:p w14:paraId="58AB6F0E" w14:textId="77777777" w:rsidR="00A035BF" w:rsidRDefault="00000000">
          <w:pPr>
            <w:pStyle w:val="TOC4"/>
            <w:tabs>
              <w:tab w:val="right" w:leader="dot" w:pos="11102"/>
            </w:tabs>
            <w:rPr>
              <w:rFonts w:eastAsiaTheme="minorEastAsia"/>
              <w:noProof/>
              <w:lang w:eastAsia="en-GB"/>
            </w:rPr>
          </w:pPr>
          <w:hyperlink w:anchor="_Toc116381422"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22 \h </w:instrText>
            </w:r>
            <w:r w:rsidR="00A035BF">
              <w:rPr>
                <w:noProof/>
                <w:webHidden/>
              </w:rPr>
            </w:r>
            <w:r w:rsidR="00A035BF">
              <w:rPr>
                <w:noProof/>
                <w:webHidden/>
              </w:rPr>
              <w:fldChar w:fldCharType="separate"/>
            </w:r>
            <w:r w:rsidR="00A035BF">
              <w:rPr>
                <w:noProof/>
                <w:webHidden/>
              </w:rPr>
              <w:t>35</w:t>
            </w:r>
            <w:r w:rsidR="00A035BF">
              <w:rPr>
                <w:noProof/>
                <w:webHidden/>
              </w:rPr>
              <w:fldChar w:fldCharType="end"/>
            </w:r>
          </w:hyperlink>
        </w:p>
        <w:p w14:paraId="43D0536A" w14:textId="77777777" w:rsidR="00A035BF" w:rsidRDefault="00000000">
          <w:pPr>
            <w:pStyle w:val="TOC4"/>
            <w:tabs>
              <w:tab w:val="right" w:leader="dot" w:pos="11102"/>
            </w:tabs>
            <w:rPr>
              <w:rFonts w:eastAsiaTheme="minorEastAsia"/>
              <w:noProof/>
              <w:lang w:eastAsia="en-GB"/>
            </w:rPr>
          </w:pPr>
          <w:hyperlink w:anchor="_Toc116381423"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23 \h </w:instrText>
            </w:r>
            <w:r w:rsidR="00A035BF">
              <w:rPr>
                <w:noProof/>
                <w:webHidden/>
              </w:rPr>
            </w:r>
            <w:r w:rsidR="00A035BF">
              <w:rPr>
                <w:noProof/>
                <w:webHidden/>
              </w:rPr>
              <w:fldChar w:fldCharType="separate"/>
            </w:r>
            <w:r w:rsidR="00A035BF">
              <w:rPr>
                <w:noProof/>
                <w:webHidden/>
              </w:rPr>
              <w:t>36</w:t>
            </w:r>
            <w:r w:rsidR="00A035BF">
              <w:rPr>
                <w:noProof/>
                <w:webHidden/>
              </w:rPr>
              <w:fldChar w:fldCharType="end"/>
            </w:r>
          </w:hyperlink>
        </w:p>
        <w:p w14:paraId="2A1CCF7E" w14:textId="77777777" w:rsidR="00A035BF" w:rsidRDefault="00000000">
          <w:pPr>
            <w:pStyle w:val="TOC4"/>
            <w:tabs>
              <w:tab w:val="right" w:leader="dot" w:pos="11102"/>
            </w:tabs>
            <w:rPr>
              <w:rFonts w:eastAsiaTheme="minorEastAsia"/>
              <w:noProof/>
              <w:lang w:eastAsia="en-GB"/>
            </w:rPr>
          </w:pPr>
          <w:hyperlink w:anchor="_Toc116381424" w:history="1">
            <w:r w:rsidR="00A035BF" w:rsidRPr="001D1BC1">
              <w:rPr>
                <w:rStyle w:val="Hyperlink"/>
                <w:noProof/>
              </w:rPr>
              <w:t>Class Diagram</w:t>
            </w:r>
            <w:r w:rsidR="00A035BF">
              <w:rPr>
                <w:noProof/>
                <w:webHidden/>
              </w:rPr>
              <w:tab/>
            </w:r>
            <w:r w:rsidR="00A035BF">
              <w:rPr>
                <w:noProof/>
                <w:webHidden/>
              </w:rPr>
              <w:fldChar w:fldCharType="begin"/>
            </w:r>
            <w:r w:rsidR="00A035BF">
              <w:rPr>
                <w:noProof/>
                <w:webHidden/>
              </w:rPr>
              <w:instrText xml:space="preserve"> PAGEREF _Toc116381424 \h </w:instrText>
            </w:r>
            <w:r w:rsidR="00A035BF">
              <w:rPr>
                <w:noProof/>
                <w:webHidden/>
              </w:rPr>
            </w:r>
            <w:r w:rsidR="00A035BF">
              <w:rPr>
                <w:noProof/>
                <w:webHidden/>
              </w:rPr>
              <w:fldChar w:fldCharType="separate"/>
            </w:r>
            <w:r w:rsidR="00A035BF">
              <w:rPr>
                <w:noProof/>
                <w:webHidden/>
              </w:rPr>
              <w:t>36</w:t>
            </w:r>
            <w:r w:rsidR="00A035BF">
              <w:rPr>
                <w:noProof/>
                <w:webHidden/>
              </w:rPr>
              <w:fldChar w:fldCharType="end"/>
            </w:r>
          </w:hyperlink>
        </w:p>
        <w:p w14:paraId="2E50E147" w14:textId="77777777" w:rsidR="00A035BF" w:rsidRDefault="00000000">
          <w:pPr>
            <w:pStyle w:val="TOC4"/>
            <w:tabs>
              <w:tab w:val="right" w:leader="dot" w:pos="11102"/>
            </w:tabs>
            <w:rPr>
              <w:rFonts w:eastAsiaTheme="minorEastAsia"/>
              <w:noProof/>
              <w:lang w:eastAsia="en-GB"/>
            </w:rPr>
          </w:pPr>
          <w:hyperlink w:anchor="_Toc116381425"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25 \h </w:instrText>
            </w:r>
            <w:r w:rsidR="00A035BF">
              <w:rPr>
                <w:noProof/>
                <w:webHidden/>
              </w:rPr>
            </w:r>
            <w:r w:rsidR="00A035BF">
              <w:rPr>
                <w:noProof/>
                <w:webHidden/>
              </w:rPr>
              <w:fldChar w:fldCharType="separate"/>
            </w:r>
            <w:r w:rsidR="00A035BF">
              <w:rPr>
                <w:noProof/>
                <w:webHidden/>
              </w:rPr>
              <w:t>37</w:t>
            </w:r>
            <w:r w:rsidR="00A035BF">
              <w:rPr>
                <w:noProof/>
                <w:webHidden/>
              </w:rPr>
              <w:fldChar w:fldCharType="end"/>
            </w:r>
          </w:hyperlink>
        </w:p>
        <w:p w14:paraId="6FDF25B9" w14:textId="77777777" w:rsidR="00A035BF" w:rsidRDefault="00000000">
          <w:pPr>
            <w:pStyle w:val="TOC3"/>
            <w:tabs>
              <w:tab w:val="right" w:leader="dot" w:pos="11102"/>
            </w:tabs>
            <w:rPr>
              <w:rFonts w:eastAsiaTheme="minorEastAsia"/>
              <w:noProof/>
              <w:lang w:eastAsia="en-GB"/>
            </w:rPr>
          </w:pPr>
          <w:hyperlink w:anchor="_Toc116381426" w:history="1">
            <w:r w:rsidR="00A035BF" w:rsidRPr="001D1BC1">
              <w:rPr>
                <w:rStyle w:val="Hyperlink"/>
                <w:noProof/>
              </w:rPr>
              <w:t>Item.cs</w:t>
            </w:r>
            <w:r w:rsidR="00A035BF">
              <w:rPr>
                <w:noProof/>
                <w:webHidden/>
              </w:rPr>
              <w:tab/>
            </w:r>
            <w:r w:rsidR="00A035BF">
              <w:rPr>
                <w:noProof/>
                <w:webHidden/>
              </w:rPr>
              <w:fldChar w:fldCharType="begin"/>
            </w:r>
            <w:r w:rsidR="00A035BF">
              <w:rPr>
                <w:noProof/>
                <w:webHidden/>
              </w:rPr>
              <w:instrText xml:space="preserve"> PAGEREF _Toc116381426 \h </w:instrText>
            </w:r>
            <w:r w:rsidR="00A035BF">
              <w:rPr>
                <w:noProof/>
                <w:webHidden/>
              </w:rPr>
            </w:r>
            <w:r w:rsidR="00A035BF">
              <w:rPr>
                <w:noProof/>
                <w:webHidden/>
              </w:rPr>
              <w:fldChar w:fldCharType="separate"/>
            </w:r>
            <w:r w:rsidR="00A035BF">
              <w:rPr>
                <w:noProof/>
                <w:webHidden/>
              </w:rPr>
              <w:t>37</w:t>
            </w:r>
            <w:r w:rsidR="00A035BF">
              <w:rPr>
                <w:noProof/>
                <w:webHidden/>
              </w:rPr>
              <w:fldChar w:fldCharType="end"/>
            </w:r>
          </w:hyperlink>
        </w:p>
        <w:p w14:paraId="5EB72E9B" w14:textId="77777777" w:rsidR="00A035BF" w:rsidRDefault="00000000">
          <w:pPr>
            <w:pStyle w:val="TOC4"/>
            <w:tabs>
              <w:tab w:val="right" w:leader="dot" w:pos="11102"/>
            </w:tabs>
            <w:rPr>
              <w:rFonts w:eastAsiaTheme="minorEastAsia"/>
              <w:noProof/>
              <w:lang w:eastAsia="en-GB"/>
            </w:rPr>
          </w:pPr>
          <w:hyperlink w:anchor="_Toc116381427"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27 \h </w:instrText>
            </w:r>
            <w:r w:rsidR="00A035BF">
              <w:rPr>
                <w:noProof/>
                <w:webHidden/>
              </w:rPr>
            </w:r>
            <w:r w:rsidR="00A035BF">
              <w:rPr>
                <w:noProof/>
                <w:webHidden/>
              </w:rPr>
              <w:fldChar w:fldCharType="separate"/>
            </w:r>
            <w:r w:rsidR="00A035BF">
              <w:rPr>
                <w:noProof/>
                <w:webHidden/>
              </w:rPr>
              <w:t>37</w:t>
            </w:r>
            <w:r w:rsidR="00A035BF">
              <w:rPr>
                <w:noProof/>
                <w:webHidden/>
              </w:rPr>
              <w:fldChar w:fldCharType="end"/>
            </w:r>
          </w:hyperlink>
        </w:p>
        <w:p w14:paraId="3483C8A6" w14:textId="77777777" w:rsidR="00A035BF" w:rsidRDefault="00000000">
          <w:pPr>
            <w:pStyle w:val="TOC4"/>
            <w:tabs>
              <w:tab w:val="right" w:leader="dot" w:pos="11102"/>
            </w:tabs>
            <w:rPr>
              <w:rFonts w:eastAsiaTheme="minorEastAsia"/>
              <w:noProof/>
              <w:lang w:eastAsia="en-GB"/>
            </w:rPr>
          </w:pPr>
          <w:hyperlink w:anchor="_Toc116381428"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28 \h </w:instrText>
            </w:r>
            <w:r w:rsidR="00A035BF">
              <w:rPr>
                <w:noProof/>
                <w:webHidden/>
              </w:rPr>
            </w:r>
            <w:r w:rsidR="00A035BF">
              <w:rPr>
                <w:noProof/>
                <w:webHidden/>
              </w:rPr>
              <w:fldChar w:fldCharType="separate"/>
            </w:r>
            <w:r w:rsidR="00A035BF">
              <w:rPr>
                <w:noProof/>
                <w:webHidden/>
              </w:rPr>
              <w:t>37</w:t>
            </w:r>
            <w:r w:rsidR="00A035BF">
              <w:rPr>
                <w:noProof/>
                <w:webHidden/>
              </w:rPr>
              <w:fldChar w:fldCharType="end"/>
            </w:r>
          </w:hyperlink>
        </w:p>
        <w:p w14:paraId="3EB56810" w14:textId="77777777" w:rsidR="00A035BF" w:rsidRDefault="00000000">
          <w:pPr>
            <w:pStyle w:val="TOC4"/>
            <w:tabs>
              <w:tab w:val="right" w:leader="dot" w:pos="11102"/>
            </w:tabs>
            <w:rPr>
              <w:rFonts w:eastAsiaTheme="minorEastAsia"/>
              <w:noProof/>
              <w:lang w:eastAsia="en-GB"/>
            </w:rPr>
          </w:pPr>
          <w:hyperlink w:anchor="_Toc116381429" w:history="1">
            <w:r w:rsidR="00A035BF" w:rsidRPr="001D1BC1">
              <w:rPr>
                <w:rStyle w:val="Hyperlink"/>
                <w:noProof/>
              </w:rPr>
              <w:t>Class Diagram</w:t>
            </w:r>
            <w:r w:rsidR="00A035BF">
              <w:rPr>
                <w:noProof/>
                <w:webHidden/>
              </w:rPr>
              <w:tab/>
            </w:r>
            <w:r w:rsidR="00A035BF">
              <w:rPr>
                <w:noProof/>
                <w:webHidden/>
              </w:rPr>
              <w:fldChar w:fldCharType="begin"/>
            </w:r>
            <w:r w:rsidR="00A035BF">
              <w:rPr>
                <w:noProof/>
                <w:webHidden/>
              </w:rPr>
              <w:instrText xml:space="preserve"> PAGEREF _Toc116381429 \h </w:instrText>
            </w:r>
            <w:r w:rsidR="00A035BF">
              <w:rPr>
                <w:noProof/>
                <w:webHidden/>
              </w:rPr>
            </w:r>
            <w:r w:rsidR="00A035BF">
              <w:rPr>
                <w:noProof/>
                <w:webHidden/>
              </w:rPr>
              <w:fldChar w:fldCharType="separate"/>
            </w:r>
            <w:r w:rsidR="00A035BF">
              <w:rPr>
                <w:noProof/>
                <w:webHidden/>
              </w:rPr>
              <w:t>37</w:t>
            </w:r>
            <w:r w:rsidR="00A035BF">
              <w:rPr>
                <w:noProof/>
                <w:webHidden/>
              </w:rPr>
              <w:fldChar w:fldCharType="end"/>
            </w:r>
          </w:hyperlink>
        </w:p>
        <w:p w14:paraId="50660CE5" w14:textId="77777777" w:rsidR="00A035BF" w:rsidRDefault="00000000">
          <w:pPr>
            <w:pStyle w:val="TOC4"/>
            <w:tabs>
              <w:tab w:val="right" w:leader="dot" w:pos="11102"/>
            </w:tabs>
            <w:rPr>
              <w:rFonts w:eastAsiaTheme="minorEastAsia"/>
              <w:noProof/>
              <w:lang w:eastAsia="en-GB"/>
            </w:rPr>
          </w:pPr>
          <w:hyperlink w:anchor="_Toc116381430"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30 \h </w:instrText>
            </w:r>
            <w:r w:rsidR="00A035BF">
              <w:rPr>
                <w:noProof/>
                <w:webHidden/>
              </w:rPr>
            </w:r>
            <w:r w:rsidR="00A035BF">
              <w:rPr>
                <w:noProof/>
                <w:webHidden/>
              </w:rPr>
              <w:fldChar w:fldCharType="separate"/>
            </w:r>
            <w:r w:rsidR="00A035BF">
              <w:rPr>
                <w:noProof/>
                <w:webHidden/>
              </w:rPr>
              <w:t>37</w:t>
            </w:r>
            <w:r w:rsidR="00A035BF">
              <w:rPr>
                <w:noProof/>
                <w:webHidden/>
              </w:rPr>
              <w:fldChar w:fldCharType="end"/>
            </w:r>
          </w:hyperlink>
        </w:p>
        <w:p w14:paraId="76099A49" w14:textId="77777777" w:rsidR="00A035BF" w:rsidRDefault="00000000">
          <w:pPr>
            <w:pStyle w:val="TOC3"/>
            <w:tabs>
              <w:tab w:val="right" w:leader="dot" w:pos="11102"/>
            </w:tabs>
            <w:rPr>
              <w:rFonts w:eastAsiaTheme="minorEastAsia"/>
              <w:noProof/>
              <w:lang w:eastAsia="en-GB"/>
            </w:rPr>
          </w:pPr>
          <w:hyperlink w:anchor="_Toc116381431" w:history="1">
            <w:r w:rsidR="00A035BF" w:rsidRPr="001D1BC1">
              <w:rPr>
                <w:rStyle w:val="Hyperlink"/>
                <w:noProof/>
              </w:rPr>
              <w:t>DatabaseManager.CS</w:t>
            </w:r>
            <w:r w:rsidR="00A035BF">
              <w:rPr>
                <w:noProof/>
                <w:webHidden/>
              </w:rPr>
              <w:tab/>
            </w:r>
            <w:r w:rsidR="00A035BF">
              <w:rPr>
                <w:noProof/>
                <w:webHidden/>
              </w:rPr>
              <w:fldChar w:fldCharType="begin"/>
            </w:r>
            <w:r w:rsidR="00A035BF">
              <w:rPr>
                <w:noProof/>
                <w:webHidden/>
              </w:rPr>
              <w:instrText xml:space="preserve"> PAGEREF _Toc116381431 \h </w:instrText>
            </w:r>
            <w:r w:rsidR="00A035BF">
              <w:rPr>
                <w:noProof/>
                <w:webHidden/>
              </w:rPr>
            </w:r>
            <w:r w:rsidR="00A035BF">
              <w:rPr>
                <w:noProof/>
                <w:webHidden/>
              </w:rPr>
              <w:fldChar w:fldCharType="separate"/>
            </w:r>
            <w:r w:rsidR="00A035BF">
              <w:rPr>
                <w:noProof/>
                <w:webHidden/>
              </w:rPr>
              <w:t>38</w:t>
            </w:r>
            <w:r w:rsidR="00A035BF">
              <w:rPr>
                <w:noProof/>
                <w:webHidden/>
              </w:rPr>
              <w:fldChar w:fldCharType="end"/>
            </w:r>
          </w:hyperlink>
        </w:p>
        <w:p w14:paraId="6970CE57" w14:textId="77777777" w:rsidR="00A035BF" w:rsidRDefault="00000000">
          <w:pPr>
            <w:pStyle w:val="TOC4"/>
            <w:tabs>
              <w:tab w:val="right" w:leader="dot" w:pos="11102"/>
            </w:tabs>
            <w:rPr>
              <w:rFonts w:eastAsiaTheme="minorEastAsia"/>
              <w:noProof/>
              <w:lang w:eastAsia="en-GB"/>
            </w:rPr>
          </w:pPr>
          <w:hyperlink w:anchor="_Toc116381432"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32 \h </w:instrText>
            </w:r>
            <w:r w:rsidR="00A035BF">
              <w:rPr>
                <w:noProof/>
                <w:webHidden/>
              </w:rPr>
            </w:r>
            <w:r w:rsidR="00A035BF">
              <w:rPr>
                <w:noProof/>
                <w:webHidden/>
              </w:rPr>
              <w:fldChar w:fldCharType="separate"/>
            </w:r>
            <w:r w:rsidR="00A035BF">
              <w:rPr>
                <w:noProof/>
                <w:webHidden/>
              </w:rPr>
              <w:t>38</w:t>
            </w:r>
            <w:r w:rsidR="00A035BF">
              <w:rPr>
                <w:noProof/>
                <w:webHidden/>
              </w:rPr>
              <w:fldChar w:fldCharType="end"/>
            </w:r>
          </w:hyperlink>
        </w:p>
        <w:p w14:paraId="27A8C822" w14:textId="77777777" w:rsidR="00A035BF" w:rsidRDefault="00000000">
          <w:pPr>
            <w:pStyle w:val="TOC4"/>
            <w:tabs>
              <w:tab w:val="right" w:leader="dot" w:pos="11102"/>
            </w:tabs>
            <w:rPr>
              <w:rFonts w:eastAsiaTheme="minorEastAsia"/>
              <w:noProof/>
              <w:lang w:eastAsia="en-GB"/>
            </w:rPr>
          </w:pPr>
          <w:hyperlink w:anchor="_Toc116381433"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33 \h </w:instrText>
            </w:r>
            <w:r w:rsidR="00A035BF">
              <w:rPr>
                <w:noProof/>
                <w:webHidden/>
              </w:rPr>
            </w:r>
            <w:r w:rsidR="00A035BF">
              <w:rPr>
                <w:noProof/>
                <w:webHidden/>
              </w:rPr>
              <w:fldChar w:fldCharType="separate"/>
            </w:r>
            <w:r w:rsidR="00A035BF">
              <w:rPr>
                <w:noProof/>
                <w:webHidden/>
              </w:rPr>
              <w:t>38</w:t>
            </w:r>
            <w:r w:rsidR="00A035BF">
              <w:rPr>
                <w:noProof/>
                <w:webHidden/>
              </w:rPr>
              <w:fldChar w:fldCharType="end"/>
            </w:r>
          </w:hyperlink>
        </w:p>
        <w:p w14:paraId="111282BE" w14:textId="77777777" w:rsidR="00A035BF" w:rsidRDefault="00000000">
          <w:pPr>
            <w:pStyle w:val="TOC4"/>
            <w:tabs>
              <w:tab w:val="right" w:leader="dot" w:pos="11102"/>
            </w:tabs>
            <w:rPr>
              <w:rFonts w:eastAsiaTheme="minorEastAsia"/>
              <w:noProof/>
              <w:lang w:eastAsia="en-GB"/>
            </w:rPr>
          </w:pPr>
          <w:hyperlink w:anchor="_Toc116381434" w:history="1">
            <w:r w:rsidR="00A035BF" w:rsidRPr="001D1BC1">
              <w:rPr>
                <w:rStyle w:val="Hyperlink"/>
                <w:noProof/>
              </w:rPr>
              <w:t>Class diagram</w:t>
            </w:r>
            <w:r w:rsidR="00A035BF">
              <w:rPr>
                <w:noProof/>
                <w:webHidden/>
              </w:rPr>
              <w:tab/>
            </w:r>
            <w:r w:rsidR="00A035BF">
              <w:rPr>
                <w:noProof/>
                <w:webHidden/>
              </w:rPr>
              <w:fldChar w:fldCharType="begin"/>
            </w:r>
            <w:r w:rsidR="00A035BF">
              <w:rPr>
                <w:noProof/>
                <w:webHidden/>
              </w:rPr>
              <w:instrText xml:space="preserve"> PAGEREF _Toc116381434 \h </w:instrText>
            </w:r>
            <w:r w:rsidR="00A035BF">
              <w:rPr>
                <w:noProof/>
                <w:webHidden/>
              </w:rPr>
            </w:r>
            <w:r w:rsidR="00A035BF">
              <w:rPr>
                <w:noProof/>
                <w:webHidden/>
              </w:rPr>
              <w:fldChar w:fldCharType="separate"/>
            </w:r>
            <w:r w:rsidR="00A035BF">
              <w:rPr>
                <w:noProof/>
                <w:webHidden/>
              </w:rPr>
              <w:t>40</w:t>
            </w:r>
            <w:r w:rsidR="00A035BF">
              <w:rPr>
                <w:noProof/>
                <w:webHidden/>
              </w:rPr>
              <w:fldChar w:fldCharType="end"/>
            </w:r>
          </w:hyperlink>
        </w:p>
        <w:p w14:paraId="0E2E63F4" w14:textId="77777777" w:rsidR="00A035BF" w:rsidRDefault="00000000">
          <w:pPr>
            <w:pStyle w:val="TOC4"/>
            <w:tabs>
              <w:tab w:val="right" w:leader="dot" w:pos="11102"/>
            </w:tabs>
            <w:rPr>
              <w:rFonts w:eastAsiaTheme="minorEastAsia"/>
              <w:noProof/>
              <w:lang w:eastAsia="en-GB"/>
            </w:rPr>
          </w:pPr>
          <w:hyperlink w:anchor="_Toc116381435"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35 \h </w:instrText>
            </w:r>
            <w:r w:rsidR="00A035BF">
              <w:rPr>
                <w:noProof/>
                <w:webHidden/>
              </w:rPr>
            </w:r>
            <w:r w:rsidR="00A035BF">
              <w:rPr>
                <w:noProof/>
                <w:webHidden/>
              </w:rPr>
              <w:fldChar w:fldCharType="separate"/>
            </w:r>
            <w:r w:rsidR="00A035BF">
              <w:rPr>
                <w:noProof/>
                <w:webHidden/>
              </w:rPr>
              <w:t>40</w:t>
            </w:r>
            <w:r w:rsidR="00A035BF">
              <w:rPr>
                <w:noProof/>
                <w:webHidden/>
              </w:rPr>
              <w:fldChar w:fldCharType="end"/>
            </w:r>
          </w:hyperlink>
        </w:p>
        <w:p w14:paraId="24BD5292" w14:textId="77777777" w:rsidR="00A035BF" w:rsidRDefault="00000000">
          <w:pPr>
            <w:pStyle w:val="TOC3"/>
            <w:tabs>
              <w:tab w:val="right" w:leader="dot" w:pos="11102"/>
            </w:tabs>
            <w:rPr>
              <w:rFonts w:eastAsiaTheme="minorEastAsia"/>
              <w:noProof/>
              <w:lang w:eastAsia="en-GB"/>
            </w:rPr>
          </w:pPr>
          <w:hyperlink w:anchor="_Toc116381436" w:history="1">
            <w:r w:rsidR="00A035BF" w:rsidRPr="001D1BC1">
              <w:rPr>
                <w:rStyle w:val="Hyperlink"/>
                <w:noProof/>
              </w:rPr>
              <w:t>StockLookUp.cs</w:t>
            </w:r>
            <w:r w:rsidR="00A035BF">
              <w:rPr>
                <w:noProof/>
                <w:webHidden/>
              </w:rPr>
              <w:tab/>
            </w:r>
            <w:r w:rsidR="00A035BF">
              <w:rPr>
                <w:noProof/>
                <w:webHidden/>
              </w:rPr>
              <w:fldChar w:fldCharType="begin"/>
            </w:r>
            <w:r w:rsidR="00A035BF">
              <w:rPr>
                <w:noProof/>
                <w:webHidden/>
              </w:rPr>
              <w:instrText xml:space="preserve"> PAGEREF _Toc116381436 \h </w:instrText>
            </w:r>
            <w:r w:rsidR="00A035BF">
              <w:rPr>
                <w:noProof/>
                <w:webHidden/>
              </w:rPr>
            </w:r>
            <w:r w:rsidR="00A035BF">
              <w:rPr>
                <w:noProof/>
                <w:webHidden/>
              </w:rPr>
              <w:fldChar w:fldCharType="separate"/>
            </w:r>
            <w:r w:rsidR="00A035BF">
              <w:rPr>
                <w:noProof/>
                <w:webHidden/>
              </w:rPr>
              <w:t>41</w:t>
            </w:r>
            <w:r w:rsidR="00A035BF">
              <w:rPr>
                <w:noProof/>
                <w:webHidden/>
              </w:rPr>
              <w:fldChar w:fldCharType="end"/>
            </w:r>
          </w:hyperlink>
        </w:p>
        <w:p w14:paraId="0E157718" w14:textId="77777777" w:rsidR="00A035BF" w:rsidRDefault="00000000">
          <w:pPr>
            <w:pStyle w:val="TOC4"/>
            <w:tabs>
              <w:tab w:val="right" w:leader="dot" w:pos="11102"/>
            </w:tabs>
            <w:rPr>
              <w:rFonts w:eastAsiaTheme="minorEastAsia"/>
              <w:noProof/>
              <w:lang w:eastAsia="en-GB"/>
            </w:rPr>
          </w:pPr>
          <w:hyperlink w:anchor="_Toc116381437"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37 \h </w:instrText>
            </w:r>
            <w:r w:rsidR="00A035BF">
              <w:rPr>
                <w:noProof/>
                <w:webHidden/>
              </w:rPr>
            </w:r>
            <w:r w:rsidR="00A035BF">
              <w:rPr>
                <w:noProof/>
                <w:webHidden/>
              </w:rPr>
              <w:fldChar w:fldCharType="separate"/>
            </w:r>
            <w:r w:rsidR="00A035BF">
              <w:rPr>
                <w:noProof/>
                <w:webHidden/>
              </w:rPr>
              <w:t>41</w:t>
            </w:r>
            <w:r w:rsidR="00A035BF">
              <w:rPr>
                <w:noProof/>
                <w:webHidden/>
              </w:rPr>
              <w:fldChar w:fldCharType="end"/>
            </w:r>
          </w:hyperlink>
        </w:p>
        <w:p w14:paraId="68869534" w14:textId="77777777" w:rsidR="00A035BF" w:rsidRDefault="00000000">
          <w:pPr>
            <w:pStyle w:val="TOC4"/>
            <w:tabs>
              <w:tab w:val="right" w:leader="dot" w:pos="11102"/>
            </w:tabs>
            <w:rPr>
              <w:rFonts w:eastAsiaTheme="minorEastAsia"/>
              <w:noProof/>
              <w:lang w:eastAsia="en-GB"/>
            </w:rPr>
          </w:pPr>
          <w:hyperlink w:anchor="_Toc116381438"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38 \h </w:instrText>
            </w:r>
            <w:r w:rsidR="00A035BF">
              <w:rPr>
                <w:noProof/>
                <w:webHidden/>
              </w:rPr>
            </w:r>
            <w:r w:rsidR="00A035BF">
              <w:rPr>
                <w:noProof/>
                <w:webHidden/>
              </w:rPr>
              <w:fldChar w:fldCharType="separate"/>
            </w:r>
            <w:r w:rsidR="00A035BF">
              <w:rPr>
                <w:noProof/>
                <w:webHidden/>
              </w:rPr>
              <w:t>41</w:t>
            </w:r>
            <w:r w:rsidR="00A035BF">
              <w:rPr>
                <w:noProof/>
                <w:webHidden/>
              </w:rPr>
              <w:fldChar w:fldCharType="end"/>
            </w:r>
          </w:hyperlink>
        </w:p>
        <w:p w14:paraId="0E16E2A8" w14:textId="77777777" w:rsidR="00A035BF" w:rsidRDefault="00000000">
          <w:pPr>
            <w:pStyle w:val="TOC4"/>
            <w:tabs>
              <w:tab w:val="right" w:leader="dot" w:pos="11102"/>
            </w:tabs>
            <w:rPr>
              <w:rFonts w:eastAsiaTheme="minorEastAsia"/>
              <w:noProof/>
              <w:lang w:eastAsia="en-GB"/>
            </w:rPr>
          </w:pPr>
          <w:hyperlink w:anchor="_Toc116381439" w:history="1">
            <w:r w:rsidR="00A035BF" w:rsidRPr="001D1BC1">
              <w:rPr>
                <w:rStyle w:val="Hyperlink"/>
                <w:noProof/>
              </w:rPr>
              <w:t>Class Diagram</w:t>
            </w:r>
            <w:r w:rsidR="00A035BF">
              <w:rPr>
                <w:noProof/>
                <w:webHidden/>
              </w:rPr>
              <w:tab/>
            </w:r>
            <w:r w:rsidR="00A035BF">
              <w:rPr>
                <w:noProof/>
                <w:webHidden/>
              </w:rPr>
              <w:fldChar w:fldCharType="begin"/>
            </w:r>
            <w:r w:rsidR="00A035BF">
              <w:rPr>
                <w:noProof/>
                <w:webHidden/>
              </w:rPr>
              <w:instrText xml:space="preserve"> PAGEREF _Toc116381439 \h </w:instrText>
            </w:r>
            <w:r w:rsidR="00A035BF">
              <w:rPr>
                <w:noProof/>
                <w:webHidden/>
              </w:rPr>
            </w:r>
            <w:r w:rsidR="00A035BF">
              <w:rPr>
                <w:noProof/>
                <w:webHidden/>
              </w:rPr>
              <w:fldChar w:fldCharType="separate"/>
            </w:r>
            <w:r w:rsidR="00A035BF">
              <w:rPr>
                <w:noProof/>
                <w:webHidden/>
              </w:rPr>
              <w:t>41</w:t>
            </w:r>
            <w:r w:rsidR="00A035BF">
              <w:rPr>
                <w:noProof/>
                <w:webHidden/>
              </w:rPr>
              <w:fldChar w:fldCharType="end"/>
            </w:r>
          </w:hyperlink>
        </w:p>
        <w:p w14:paraId="1F01F6B0" w14:textId="77777777" w:rsidR="00A035BF" w:rsidRDefault="00000000">
          <w:pPr>
            <w:pStyle w:val="TOC4"/>
            <w:tabs>
              <w:tab w:val="right" w:leader="dot" w:pos="11102"/>
            </w:tabs>
            <w:rPr>
              <w:rFonts w:eastAsiaTheme="minorEastAsia"/>
              <w:noProof/>
              <w:lang w:eastAsia="en-GB"/>
            </w:rPr>
          </w:pPr>
          <w:hyperlink w:anchor="_Toc116381440"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40 \h </w:instrText>
            </w:r>
            <w:r w:rsidR="00A035BF">
              <w:rPr>
                <w:noProof/>
                <w:webHidden/>
              </w:rPr>
            </w:r>
            <w:r w:rsidR="00A035BF">
              <w:rPr>
                <w:noProof/>
                <w:webHidden/>
              </w:rPr>
              <w:fldChar w:fldCharType="separate"/>
            </w:r>
            <w:r w:rsidR="00A035BF">
              <w:rPr>
                <w:noProof/>
                <w:webHidden/>
              </w:rPr>
              <w:t>41</w:t>
            </w:r>
            <w:r w:rsidR="00A035BF">
              <w:rPr>
                <w:noProof/>
                <w:webHidden/>
              </w:rPr>
              <w:fldChar w:fldCharType="end"/>
            </w:r>
          </w:hyperlink>
        </w:p>
        <w:p w14:paraId="2961857F" w14:textId="77777777" w:rsidR="00A035BF" w:rsidRDefault="00000000">
          <w:pPr>
            <w:pStyle w:val="TOC3"/>
            <w:tabs>
              <w:tab w:val="right" w:leader="dot" w:pos="11102"/>
            </w:tabs>
            <w:rPr>
              <w:rFonts w:eastAsiaTheme="minorEastAsia"/>
              <w:noProof/>
              <w:lang w:eastAsia="en-GB"/>
            </w:rPr>
          </w:pPr>
          <w:hyperlink w:anchor="_Toc116381441" w:history="1">
            <w:r w:rsidR="00A035BF" w:rsidRPr="001D1BC1">
              <w:rPr>
                <w:rStyle w:val="Hyperlink"/>
                <w:noProof/>
              </w:rPr>
              <w:t>StaffLogin.cs</w:t>
            </w:r>
            <w:r w:rsidR="00A035BF">
              <w:rPr>
                <w:noProof/>
                <w:webHidden/>
              </w:rPr>
              <w:tab/>
            </w:r>
            <w:r w:rsidR="00A035BF">
              <w:rPr>
                <w:noProof/>
                <w:webHidden/>
              </w:rPr>
              <w:fldChar w:fldCharType="begin"/>
            </w:r>
            <w:r w:rsidR="00A035BF">
              <w:rPr>
                <w:noProof/>
                <w:webHidden/>
              </w:rPr>
              <w:instrText xml:space="preserve"> PAGEREF _Toc116381441 \h </w:instrText>
            </w:r>
            <w:r w:rsidR="00A035BF">
              <w:rPr>
                <w:noProof/>
                <w:webHidden/>
              </w:rPr>
            </w:r>
            <w:r w:rsidR="00A035BF">
              <w:rPr>
                <w:noProof/>
                <w:webHidden/>
              </w:rPr>
              <w:fldChar w:fldCharType="separate"/>
            </w:r>
            <w:r w:rsidR="00A035BF">
              <w:rPr>
                <w:noProof/>
                <w:webHidden/>
              </w:rPr>
              <w:t>42</w:t>
            </w:r>
            <w:r w:rsidR="00A035BF">
              <w:rPr>
                <w:noProof/>
                <w:webHidden/>
              </w:rPr>
              <w:fldChar w:fldCharType="end"/>
            </w:r>
          </w:hyperlink>
        </w:p>
        <w:p w14:paraId="1D4B1E86" w14:textId="77777777" w:rsidR="00A035BF" w:rsidRDefault="00000000">
          <w:pPr>
            <w:pStyle w:val="TOC4"/>
            <w:tabs>
              <w:tab w:val="right" w:leader="dot" w:pos="11102"/>
            </w:tabs>
            <w:rPr>
              <w:rFonts w:eastAsiaTheme="minorEastAsia"/>
              <w:noProof/>
              <w:lang w:eastAsia="en-GB"/>
            </w:rPr>
          </w:pPr>
          <w:hyperlink w:anchor="_Toc116381442"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42 \h </w:instrText>
            </w:r>
            <w:r w:rsidR="00A035BF">
              <w:rPr>
                <w:noProof/>
                <w:webHidden/>
              </w:rPr>
            </w:r>
            <w:r w:rsidR="00A035BF">
              <w:rPr>
                <w:noProof/>
                <w:webHidden/>
              </w:rPr>
              <w:fldChar w:fldCharType="separate"/>
            </w:r>
            <w:r w:rsidR="00A035BF">
              <w:rPr>
                <w:noProof/>
                <w:webHidden/>
              </w:rPr>
              <w:t>42</w:t>
            </w:r>
            <w:r w:rsidR="00A035BF">
              <w:rPr>
                <w:noProof/>
                <w:webHidden/>
              </w:rPr>
              <w:fldChar w:fldCharType="end"/>
            </w:r>
          </w:hyperlink>
        </w:p>
        <w:p w14:paraId="65DEB5CC" w14:textId="77777777" w:rsidR="00A035BF" w:rsidRDefault="00000000">
          <w:pPr>
            <w:pStyle w:val="TOC4"/>
            <w:tabs>
              <w:tab w:val="right" w:leader="dot" w:pos="11102"/>
            </w:tabs>
            <w:rPr>
              <w:rFonts w:eastAsiaTheme="minorEastAsia"/>
              <w:noProof/>
              <w:lang w:eastAsia="en-GB"/>
            </w:rPr>
          </w:pPr>
          <w:hyperlink w:anchor="_Toc116381443"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43 \h </w:instrText>
            </w:r>
            <w:r w:rsidR="00A035BF">
              <w:rPr>
                <w:noProof/>
                <w:webHidden/>
              </w:rPr>
            </w:r>
            <w:r w:rsidR="00A035BF">
              <w:rPr>
                <w:noProof/>
                <w:webHidden/>
              </w:rPr>
              <w:fldChar w:fldCharType="separate"/>
            </w:r>
            <w:r w:rsidR="00A035BF">
              <w:rPr>
                <w:noProof/>
                <w:webHidden/>
              </w:rPr>
              <w:t>42</w:t>
            </w:r>
            <w:r w:rsidR="00A035BF">
              <w:rPr>
                <w:noProof/>
                <w:webHidden/>
              </w:rPr>
              <w:fldChar w:fldCharType="end"/>
            </w:r>
          </w:hyperlink>
        </w:p>
        <w:p w14:paraId="2BF13903" w14:textId="77777777" w:rsidR="00A035BF" w:rsidRDefault="00000000">
          <w:pPr>
            <w:pStyle w:val="TOC4"/>
            <w:tabs>
              <w:tab w:val="right" w:leader="dot" w:pos="11102"/>
            </w:tabs>
            <w:rPr>
              <w:rFonts w:eastAsiaTheme="minorEastAsia"/>
              <w:noProof/>
              <w:lang w:eastAsia="en-GB"/>
            </w:rPr>
          </w:pPr>
          <w:hyperlink w:anchor="_Toc116381444" w:history="1">
            <w:r w:rsidR="00A035BF" w:rsidRPr="001D1BC1">
              <w:rPr>
                <w:rStyle w:val="Hyperlink"/>
                <w:noProof/>
              </w:rPr>
              <w:t>Class Diagram</w:t>
            </w:r>
            <w:r w:rsidR="00A035BF">
              <w:rPr>
                <w:noProof/>
                <w:webHidden/>
              </w:rPr>
              <w:tab/>
            </w:r>
            <w:r w:rsidR="00A035BF">
              <w:rPr>
                <w:noProof/>
                <w:webHidden/>
              </w:rPr>
              <w:fldChar w:fldCharType="begin"/>
            </w:r>
            <w:r w:rsidR="00A035BF">
              <w:rPr>
                <w:noProof/>
                <w:webHidden/>
              </w:rPr>
              <w:instrText xml:space="preserve"> PAGEREF _Toc116381444 \h </w:instrText>
            </w:r>
            <w:r w:rsidR="00A035BF">
              <w:rPr>
                <w:noProof/>
                <w:webHidden/>
              </w:rPr>
            </w:r>
            <w:r w:rsidR="00A035BF">
              <w:rPr>
                <w:noProof/>
                <w:webHidden/>
              </w:rPr>
              <w:fldChar w:fldCharType="separate"/>
            </w:r>
            <w:r w:rsidR="00A035BF">
              <w:rPr>
                <w:noProof/>
                <w:webHidden/>
              </w:rPr>
              <w:t>42</w:t>
            </w:r>
            <w:r w:rsidR="00A035BF">
              <w:rPr>
                <w:noProof/>
                <w:webHidden/>
              </w:rPr>
              <w:fldChar w:fldCharType="end"/>
            </w:r>
          </w:hyperlink>
        </w:p>
        <w:p w14:paraId="60250320" w14:textId="77777777" w:rsidR="00A035BF" w:rsidRDefault="00000000">
          <w:pPr>
            <w:pStyle w:val="TOC4"/>
            <w:tabs>
              <w:tab w:val="right" w:leader="dot" w:pos="11102"/>
            </w:tabs>
            <w:rPr>
              <w:rFonts w:eastAsiaTheme="minorEastAsia"/>
              <w:noProof/>
              <w:lang w:eastAsia="en-GB"/>
            </w:rPr>
          </w:pPr>
          <w:hyperlink w:anchor="_Toc116381445"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45 \h </w:instrText>
            </w:r>
            <w:r w:rsidR="00A035BF">
              <w:rPr>
                <w:noProof/>
                <w:webHidden/>
              </w:rPr>
            </w:r>
            <w:r w:rsidR="00A035BF">
              <w:rPr>
                <w:noProof/>
                <w:webHidden/>
              </w:rPr>
              <w:fldChar w:fldCharType="separate"/>
            </w:r>
            <w:r w:rsidR="00A035BF">
              <w:rPr>
                <w:noProof/>
                <w:webHidden/>
              </w:rPr>
              <w:t>42</w:t>
            </w:r>
            <w:r w:rsidR="00A035BF">
              <w:rPr>
                <w:noProof/>
                <w:webHidden/>
              </w:rPr>
              <w:fldChar w:fldCharType="end"/>
            </w:r>
          </w:hyperlink>
        </w:p>
        <w:p w14:paraId="06F5D711" w14:textId="77777777" w:rsidR="00A035BF" w:rsidRDefault="00000000">
          <w:pPr>
            <w:pStyle w:val="TOC3"/>
            <w:tabs>
              <w:tab w:val="right" w:leader="dot" w:pos="11102"/>
            </w:tabs>
            <w:rPr>
              <w:rFonts w:eastAsiaTheme="minorEastAsia"/>
              <w:noProof/>
              <w:lang w:eastAsia="en-GB"/>
            </w:rPr>
          </w:pPr>
          <w:hyperlink w:anchor="_Toc116381446" w:history="1">
            <w:r w:rsidR="00A035BF" w:rsidRPr="001D1BC1">
              <w:rPr>
                <w:rStyle w:val="Hyperlink"/>
                <w:noProof/>
              </w:rPr>
              <w:t>POSController.cs</w:t>
            </w:r>
            <w:r w:rsidR="00A035BF">
              <w:rPr>
                <w:noProof/>
                <w:webHidden/>
              </w:rPr>
              <w:tab/>
            </w:r>
            <w:r w:rsidR="00A035BF">
              <w:rPr>
                <w:noProof/>
                <w:webHidden/>
              </w:rPr>
              <w:fldChar w:fldCharType="begin"/>
            </w:r>
            <w:r w:rsidR="00A035BF">
              <w:rPr>
                <w:noProof/>
                <w:webHidden/>
              </w:rPr>
              <w:instrText xml:space="preserve"> PAGEREF _Toc116381446 \h </w:instrText>
            </w:r>
            <w:r w:rsidR="00A035BF">
              <w:rPr>
                <w:noProof/>
                <w:webHidden/>
              </w:rPr>
            </w:r>
            <w:r w:rsidR="00A035BF">
              <w:rPr>
                <w:noProof/>
                <w:webHidden/>
              </w:rPr>
              <w:fldChar w:fldCharType="separate"/>
            </w:r>
            <w:r w:rsidR="00A035BF">
              <w:rPr>
                <w:noProof/>
                <w:webHidden/>
              </w:rPr>
              <w:t>42</w:t>
            </w:r>
            <w:r w:rsidR="00A035BF">
              <w:rPr>
                <w:noProof/>
                <w:webHidden/>
              </w:rPr>
              <w:fldChar w:fldCharType="end"/>
            </w:r>
          </w:hyperlink>
        </w:p>
        <w:p w14:paraId="204864FE" w14:textId="77777777" w:rsidR="00A035BF" w:rsidRDefault="00000000">
          <w:pPr>
            <w:pStyle w:val="TOC4"/>
            <w:tabs>
              <w:tab w:val="right" w:leader="dot" w:pos="11102"/>
            </w:tabs>
            <w:rPr>
              <w:rFonts w:eastAsiaTheme="minorEastAsia"/>
              <w:noProof/>
              <w:lang w:eastAsia="en-GB"/>
            </w:rPr>
          </w:pPr>
          <w:hyperlink w:anchor="_Toc116381447"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47 \h </w:instrText>
            </w:r>
            <w:r w:rsidR="00A035BF">
              <w:rPr>
                <w:noProof/>
                <w:webHidden/>
              </w:rPr>
            </w:r>
            <w:r w:rsidR="00A035BF">
              <w:rPr>
                <w:noProof/>
                <w:webHidden/>
              </w:rPr>
              <w:fldChar w:fldCharType="separate"/>
            </w:r>
            <w:r w:rsidR="00A035BF">
              <w:rPr>
                <w:noProof/>
                <w:webHidden/>
              </w:rPr>
              <w:t>42</w:t>
            </w:r>
            <w:r w:rsidR="00A035BF">
              <w:rPr>
                <w:noProof/>
                <w:webHidden/>
              </w:rPr>
              <w:fldChar w:fldCharType="end"/>
            </w:r>
          </w:hyperlink>
        </w:p>
        <w:p w14:paraId="1457387F" w14:textId="77777777" w:rsidR="00A035BF" w:rsidRDefault="00000000">
          <w:pPr>
            <w:pStyle w:val="TOC4"/>
            <w:tabs>
              <w:tab w:val="right" w:leader="dot" w:pos="11102"/>
            </w:tabs>
            <w:rPr>
              <w:rFonts w:eastAsiaTheme="minorEastAsia"/>
              <w:noProof/>
              <w:lang w:eastAsia="en-GB"/>
            </w:rPr>
          </w:pPr>
          <w:hyperlink w:anchor="_Toc116381448"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48 \h </w:instrText>
            </w:r>
            <w:r w:rsidR="00A035BF">
              <w:rPr>
                <w:noProof/>
                <w:webHidden/>
              </w:rPr>
            </w:r>
            <w:r w:rsidR="00A035BF">
              <w:rPr>
                <w:noProof/>
                <w:webHidden/>
              </w:rPr>
              <w:fldChar w:fldCharType="separate"/>
            </w:r>
            <w:r w:rsidR="00A035BF">
              <w:rPr>
                <w:noProof/>
                <w:webHidden/>
              </w:rPr>
              <w:t>42</w:t>
            </w:r>
            <w:r w:rsidR="00A035BF">
              <w:rPr>
                <w:noProof/>
                <w:webHidden/>
              </w:rPr>
              <w:fldChar w:fldCharType="end"/>
            </w:r>
          </w:hyperlink>
        </w:p>
        <w:p w14:paraId="711F19E7" w14:textId="77777777" w:rsidR="00A035BF" w:rsidRDefault="00000000">
          <w:pPr>
            <w:pStyle w:val="TOC4"/>
            <w:tabs>
              <w:tab w:val="right" w:leader="dot" w:pos="11102"/>
            </w:tabs>
            <w:rPr>
              <w:rFonts w:eastAsiaTheme="minorEastAsia"/>
              <w:noProof/>
              <w:lang w:eastAsia="en-GB"/>
            </w:rPr>
          </w:pPr>
          <w:hyperlink w:anchor="_Toc116381449" w:history="1">
            <w:r w:rsidR="00A035BF" w:rsidRPr="001D1BC1">
              <w:rPr>
                <w:rStyle w:val="Hyperlink"/>
                <w:noProof/>
              </w:rPr>
              <w:t>Class Diagram</w:t>
            </w:r>
            <w:r w:rsidR="00A035BF">
              <w:rPr>
                <w:noProof/>
                <w:webHidden/>
              </w:rPr>
              <w:tab/>
            </w:r>
            <w:r w:rsidR="00A035BF">
              <w:rPr>
                <w:noProof/>
                <w:webHidden/>
              </w:rPr>
              <w:fldChar w:fldCharType="begin"/>
            </w:r>
            <w:r w:rsidR="00A035BF">
              <w:rPr>
                <w:noProof/>
                <w:webHidden/>
              </w:rPr>
              <w:instrText xml:space="preserve"> PAGEREF _Toc116381449 \h </w:instrText>
            </w:r>
            <w:r w:rsidR="00A035BF">
              <w:rPr>
                <w:noProof/>
                <w:webHidden/>
              </w:rPr>
            </w:r>
            <w:r w:rsidR="00A035BF">
              <w:rPr>
                <w:noProof/>
                <w:webHidden/>
              </w:rPr>
              <w:fldChar w:fldCharType="separate"/>
            </w:r>
            <w:r w:rsidR="00A035BF">
              <w:rPr>
                <w:noProof/>
                <w:webHidden/>
              </w:rPr>
              <w:t>43</w:t>
            </w:r>
            <w:r w:rsidR="00A035BF">
              <w:rPr>
                <w:noProof/>
                <w:webHidden/>
              </w:rPr>
              <w:fldChar w:fldCharType="end"/>
            </w:r>
          </w:hyperlink>
        </w:p>
        <w:p w14:paraId="5131B4D8" w14:textId="77777777" w:rsidR="00A035BF" w:rsidRDefault="00000000">
          <w:pPr>
            <w:pStyle w:val="TOC4"/>
            <w:tabs>
              <w:tab w:val="right" w:leader="dot" w:pos="11102"/>
            </w:tabs>
            <w:rPr>
              <w:rFonts w:eastAsiaTheme="minorEastAsia"/>
              <w:noProof/>
              <w:lang w:eastAsia="en-GB"/>
            </w:rPr>
          </w:pPr>
          <w:hyperlink w:anchor="_Toc116381450"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50 \h </w:instrText>
            </w:r>
            <w:r w:rsidR="00A035BF">
              <w:rPr>
                <w:noProof/>
                <w:webHidden/>
              </w:rPr>
            </w:r>
            <w:r w:rsidR="00A035BF">
              <w:rPr>
                <w:noProof/>
                <w:webHidden/>
              </w:rPr>
              <w:fldChar w:fldCharType="separate"/>
            </w:r>
            <w:r w:rsidR="00A035BF">
              <w:rPr>
                <w:noProof/>
                <w:webHidden/>
              </w:rPr>
              <w:t>43</w:t>
            </w:r>
            <w:r w:rsidR="00A035BF">
              <w:rPr>
                <w:noProof/>
                <w:webHidden/>
              </w:rPr>
              <w:fldChar w:fldCharType="end"/>
            </w:r>
          </w:hyperlink>
        </w:p>
        <w:p w14:paraId="7AF39B1B" w14:textId="77777777" w:rsidR="00A035BF" w:rsidRDefault="00000000">
          <w:pPr>
            <w:pStyle w:val="TOC3"/>
            <w:tabs>
              <w:tab w:val="right" w:leader="dot" w:pos="11102"/>
            </w:tabs>
            <w:rPr>
              <w:rFonts w:eastAsiaTheme="minorEastAsia"/>
              <w:noProof/>
              <w:lang w:eastAsia="en-GB"/>
            </w:rPr>
          </w:pPr>
          <w:hyperlink w:anchor="_Toc116381451" w:history="1">
            <w:r w:rsidR="00A035BF" w:rsidRPr="001D1BC1">
              <w:rPr>
                <w:rStyle w:val="Hyperlink"/>
                <w:noProof/>
              </w:rPr>
              <w:t>TransactionController.cs</w:t>
            </w:r>
            <w:r w:rsidR="00A035BF">
              <w:rPr>
                <w:noProof/>
                <w:webHidden/>
              </w:rPr>
              <w:tab/>
            </w:r>
            <w:r w:rsidR="00A035BF">
              <w:rPr>
                <w:noProof/>
                <w:webHidden/>
              </w:rPr>
              <w:fldChar w:fldCharType="begin"/>
            </w:r>
            <w:r w:rsidR="00A035BF">
              <w:rPr>
                <w:noProof/>
                <w:webHidden/>
              </w:rPr>
              <w:instrText xml:space="preserve"> PAGEREF _Toc116381451 \h </w:instrText>
            </w:r>
            <w:r w:rsidR="00A035BF">
              <w:rPr>
                <w:noProof/>
                <w:webHidden/>
              </w:rPr>
            </w:r>
            <w:r w:rsidR="00A035BF">
              <w:rPr>
                <w:noProof/>
                <w:webHidden/>
              </w:rPr>
              <w:fldChar w:fldCharType="separate"/>
            </w:r>
            <w:r w:rsidR="00A035BF">
              <w:rPr>
                <w:noProof/>
                <w:webHidden/>
              </w:rPr>
              <w:t>43</w:t>
            </w:r>
            <w:r w:rsidR="00A035BF">
              <w:rPr>
                <w:noProof/>
                <w:webHidden/>
              </w:rPr>
              <w:fldChar w:fldCharType="end"/>
            </w:r>
          </w:hyperlink>
        </w:p>
        <w:p w14:paraId="6E925670" w14:textId="77777777" w:rsidR="00A035BF" w:rsidRDefault="00000000">
          <w:pPr>
            <w:pStyle w:val="TOC4"/>
            <w:tabs>
              <w:tab w:val="right" w:leader="dot" w:pos="11102"/>
            </w:tabs>
            <w:rPr>
              <w:rFonts w:eastAsiaTheme="minorEastAsia"/>
              <w:noProof/>
              <w:lang w:eastAsia="en-GB"/>
            </w:rPr>
          </w:pPr>
          <w:hyperlink w:anchor="_Toc116381452"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52 \h </w:instrText>
            </w:r>
            <w:r w:rsidR="00A035BF">
              <w:rPr>
                <w:noProof/>
                <w:webHidden/>
              </w:rPr>
            </w:r>
            <w:r w:rsidR="00A035BF">
              <w:rPr>
                <w:noProof/>
                <w:webHidden/>
              </w:rPr>
              <w:fldChar w:fldCharType="separate"/>
            </w:r>
            <w:r w:rsidR="00A035BF">
              <w:rPr>
                <w:noProof/>
                <w:webHidden/>
              </w:rPr>
              <w:t>43</w:t>
            </w:r>
            <w:r w:rsidR="00A035BF">
              <w:rPr>
                <w:noProof/>
                <w:webHidden/>
              </w:rPr>
              <w:fldChar w:fldCharType="end"/>
            </w:r>
          </w:hyperlink>
        </w:p>
        <w:p w14:paraId="7F0AFBCC" w14:textId="77777777" w:rsidR="00A035BF" w:rsidRDefault="00000000">
          <w:pPr>
            <w:pStyle w:val="TOC4"/>
            <w:tabs>
              <w:tab w:val="right" w:leader="dot" w:pos="11102"/>
            </w:tabs>
            <w:rPr>
              <w:rFonts w:eastAsiaTheme="minorEastAsia"/>
              <w:noProof/>
              <w:lang w:eastAsia="en-GB"/>
            </w:rPr>
          </w:pPr>
          <w:hyperlink w:anchor="_Toc116381453"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53 \h </w:instrText>
            </w:r>
            <w:r w:rsidR="00A035BF">
              <w:rPr>
                <w:noProof/>
                <w:webHidden/>
              </w:rPr>
            </w:r>
            <w:r w:rsidR="00A035BF">
              <w:rPr>
                <w:noProof/>
                <w:webHidden/>
              </w:rPr>
              <w:fldChar w:fldCharType="separate"/>
            </w:r>
            <w:r w:rsidR="00A035BF">
              <w:rPr>
                <w:noProof/>
                <w:webHidden/>
              </w:rPr>
              <w:t>43</w:t>
            </w:r>
            <w:r w:rsidR="00A035BF">
              <w:rPr>
                <w:noProof/>
                <w:webHidden/>
              </w:rPr>
              <w:fldChar w:fldCharType="end"/>
            </w:r>
          </w:hyperlink>
        </w:p>
        <w:p w14:paraId="636ABDB7" w14:textId="77777777" w:rsidR="00A035BF" w:rsidRDefault="00000000">
          <w:pPr>
            <w:pStyle w:val="TOC4"/>
            <w:tabs>
              <w:tab w:val="right" w:leader="dot" w:pos="11102"/>
            </w:tabs>
            <w:rPr>
              <w:rFonts w:eastAsiaTheme="minorEastAsia"/>
              <w:noProof/>
              <w:lang w:eastAsia="en-GB"/>
            </w:rPr>
          </w:pPr>
          <w:hyperlink w:anchor="_Toc116381454" w:history="1">
            <w:r w:rsidR="00A035BF" w:rsidRPr="001D1BC1">
              <w:rPr>
                <w:rStyle w:val="Hyperlink"/>
                <w:noProof/>
                <w:lang w:val="fr-FR"/>
              </w:rPr>
              <w:t>Class Diagram</w:t>
            </w:r>
            <w:r w:rsidR="00A035BF">
              <w:rPr>
                <w:noProof/>
                <w:webHidden/>
              </w:rPr>
              <w:tab/>
            </w:r>
            <w:r w:rsidR="00A035BF">
              <w:rPr>
                <w:noProof/>
                <w:webHidden/>
              </w:rPr>
              <w:fldChar w:fldCharType="begin"/>
            </w:r>
            <w:r w:rsidR="00A035BF">
              <w:rPr>
                <w:noProof/>
                <w:webHidden/>
              </w:rPr>
              <w:instrText xml:space="preserve"> PAGEREF _Toc116381454 \h </w:instrText>
            </w:r>
            <w:r w:rsidR="00A035BF">
              <w:rPr>
                <w:noProof/>
                <w:webHidden/>
              </w:rPr>
            </w:r>
            <w:r w:rsidR="00A035BF">
              <w:rPr>
                <w:noProof/>
                <w:webHidden/>
              </w:rPr>
              <w:fldChar w:fldCharType="separate"/>
            </w:r>
            <w:r w:rsidR="00A035BF">
              <w:rPr>
                <w:noProof/>
                <w:webHidden/>
              </w:rPr>
              <w:t>44</w:t>
            </w:r>
            <w:r w:rsidR="00A035BF">
              <w:rPr>
                <w:noProof/>
                <w:webHidden/>
              </w:rPr>
              <w:fldChar w:fldCharType="end"/>
            </w:r>
          </w:hyperlink>
        </w:p>
        <w:p w14:paraId="10FCF205" w14:textId="77777777" w:rsidR="00A035BF" w:rsidRDefault="00000000">
          <w:pPr>
            <w:pStyle w:val="TOC4"/>
            <w:tabs>
              <w:tab w:val="right" w:leader="dot" w:pos="11102"/>
            </w:tabs>
            <w:rPr>
              <w:rFonts w:eastAsiaTheme="minorEastAsia"/>
              <w:noProof/>
              <w:lang w:eastAsia="en-GB"/>
            </w:rPr>
          </w:pPr>
          <w:hyperlink w:anchor="_Toc116381455"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55 \h </w:instrText>
            </w:r>
            <w:r w:rsidR="00A035BF">
              <w:rPr>
                <w:noProof/>
                <w:webHidden/>
              </w:rPr>
            </w:r>
            <w:r w:rsidR="00A035BF">
              <w:rPr>
                <w:noProof/>
                <w:webHidden/>
              </w:rPr>
              <w:fldChar w:fldCharType="separate"/>
            </w:r>
            <w:r w:rsidR="00A035BF">
              <w:rPr>
                <w:noProof/>
                <w:webHidden/>
              </w:rPr>
              <w:t>44</w:t>
            </w:r>
            <w:r w:rsidR="00A035BF">
              <w:rPr>
                <w:noProof/>
                <w:webHidden/>
              </w:rPr>
              <w:fldChar w:fldCharType="end"/>
            </w:r>
          </w:hyperlink>
        </w:p>
        <w:p w14:paraId="52DD69CE" w14:textId="77777777" w:rsidR="00A035BF" w:rsidRDefault="00000000">
          <w:pPr>
            <w:pStyle w:val="TOC3"/>
            <w:tabs>
              <w:tab w:val="right" w:leader="dot" w:pos="11102"/>
            </w:tabs>
            <w:rPr>
              <w:rFonts w:eastAsiaTheme="minorEastAsia"/>
              <w:noProof/>
              <w:lang w:eastAsia="en-GB"/>
            </w:rPr>
          </w:pPr>
          <w:hyperlink w:anchor="_Toc116381456" w:history="1">
            <w:r w:rsidR="00A035BF" w:rsidRPr="001D1BC1">
              <w:rPr>
                <w:rStyle w:val="Hyperlink"/>
                <w:noProof/>
              </w:rPr>
              <w:t>ClientDataSave.cs</w:t>
            </w:r>
            <w:r w:rsidR="00A035BF">
              <w:rPr>
                <w:noProof/>
                <w:webHidden/>
              </w:rPr>
              <w:tab/>
            </w:r>
            <w:r w:rsidR="00A035BF">
              <w:rPr>
                <w:noProof/>
                <w:webHidden/>
              </w:rPr>
              <w:fldChar w:fldCharType="begin"/>
            </w:r>
            <w:r w:rsidR="00A035BF">
              <w:rPr>
                <w:noProof/>
                <w:webHidden/>
              </w:rPr>
              <w:instrText xml:space="preserve"> PAGEREF _Toc116381456 \h </w:instrText>
            </w:r>
            <w:r w:rsidR="00A035BF">
              <w:rPr>
                <w:noProof/>
                <w:webHidden/>
              </w:rPr>
            </w:r>
            <w:r w:rsidR="00A035BF">
              <w:rPr>
                <w:noProof/>
                <w:webHidden/>
              </w:rPr>
              <w:fldChar w:fldCharType="separate"/>
            </w:r>
            <w:r w:rsidR="00A035BF">
              <w:rPr>
                <w:noProof/>
                <w:webHidden/>
              </w:rPr>
              <w:t>44</w:t>
            </w:r>
            <w:r w:rsidR="00A035BF">
              <w:rPr>
                <w:noProof/>
                <w:webHidden/>
              </w:rPr>
              <w:fldChar w:fldCharType="end"/>
            </w:r>
          </w:hyperlink>
        </w:p>
        <w:p w14:paraId="1330E253" w14:textId="77777777" w:rsidR="00A035BF" w:rsidRDefault="00000000">
          <w:pPr>
            <w:pStyle w:val="TOC4"/>
            <w:tabs>
              <w:tab w:val="right" w:leader="dot" w:pos="11102"/>
            </w:tabs>
            <w:rPr>
              <w:rFonts w:eastAsiaTheme="minorEastAsia"/>
              <w:noProof/>
              <w:lang w:eastAsia="en-GB"/>
            </w:rPr>
          </w:pPr>
          <w:hyperlink w:anchor="_Toc116381457" w:history="1">
            <w:r w:rsidR="00A035BF" w:rsidRPr="001D1BC1">
              <w:rPr>
                <w:rStyle w:val="Hyperlink"/>
                <w:noProof/>
              </w:rPr>
              <w:t>Modules and Processes</w:t>
            </w:r>
            <w:r w:rsidR="00A035BF">
              <w:rPr>
                <w:noProof/>
                <w:webHidden/>
              </w:rPr>
              <w:tab/>
            </w:r>
            <w:r w:rsidR="00A035BF">
              <w:rPr>
                <w:noProof/>
                <w:webHidden/>
              </w:rPr>
              <w:fldChar w:fldCharType="begin"/>
            </w:r>
            <w:r w:rsidR="00A035BF">
              <w:rPr>
                <w:noProof/>
                <w:webHidden/>
              </w:rPr>
              <w:instrText xml:space="preserve"> PAGEREF _Toc116381457 \h </w:instrText>
            </w:r>
            <w:r w:rsidR="00A035BF">
              <w:rPr>
                <w:noProof/>
                <w:webHidden/>
              </w:rPr>
            </w:r>
            <w:r w:rsidR="00A035BF">
              <w:rPr>
                <w:noProof/>
                <w:webHidden/>
              </w:rPr>
              <w:fldChar w:fldCharType="separate"/>
            </w:r>
            <w:r w:rsidR="00A035BF">
              <w:rPr>
                <w:noProof/>
                <w:webHidden/>
              </w:rPr>
              <w:t>44</w:t>
            </w:r>
            <w:r w:rsidR="00A035BF">
              <w:rPr>
                <w:noProof/>
                <w:webHidden/>
              </w:rPr>
              <w:fldChar w:fldCharType="end"/>
            </w:r>
          </w:hyperlink>
        </w:p>
        <w:p w14:paraId="55673F80" w14:textId="77777777" w:rsidR="00A035BF" w:rsidRDefault="00000000">
          <w:pPr>
            <w:pStyle w:val="TOC4"/>
            <w:tabs>
              <w:tab w:val="right" w:leader="dot" w:pos="11102"/>
            </w:tabs>
            <w:rPr>
              <w:rFonts w:eastAsiaTheme="minorEastAsia"/>
              <w:noProof/>
              <w:lang w:eastAsia="en-GB"/>
            </w:rPr>
          </w:pPr>
          <w:hyperlink w:anchor="_Toc116381458" w:history="1">
            <w:r w:rsidR="00A035BF" w:rsidRPr="001D1BC1">
              <w:rPr>
                <w:rStyle w:val="Hyperlink"/>
                <w:noProof/>
              </w:rPr>
              <w:t>Pseudocode</w:t>
            </w:r>
            <w:r w:rsidR="00A035BF">
              <w:rPr>
                <w:noProof/>
                <w:webHidden/>
              </w:rPr>
              <w:tab/>
            </w:r>
            <w:r w:rsidR="00A035BF">
              <w:rPr>
                <w:noProof/>
                <w:webHidden/>
              </w:rPr>
              <w:fldChar w:fldCharType="begin"/>
            </w:r>
            <w:r w:rsidR="00A035BF">
              <w:rPr>
                <w:noProof/>
                <w:webHidden/>
              </w:rPr>
              <w:instrText xml:space="preserve"> PAGEREF _Toc116381458 \h </w:instrText>
            </w:r>
            <w:r w:rsidR="00A035BF">
              <w:rPr>
                <w:noProof/>
                <w:webHidden/>
              </w:rPr>
            </w:r>
            <w:r w:rsidR="00A035BF">
              <w:rPr>
                <w:noProof/>
                <w:webHidden/>
              </w:rPr>
              <w:fldChar w:fldCharType="separate"/>
            </w:r>
            <w:r w:rsidR="00A035BF">
              <w:rPr>
                <w:noProof/>
                <w:webHidden/>
              </w:rPr>
              <w:t>44</w:t>
            </w:r>
            <w:r w:rsidR="00A035BF">
              <w:rPr>
                <w:noProof/>
                <w:webHidden/>
              </w:rPr>
              <w:fldChar w:fldCharType="end"/>
            </w:r>
          </w:hyperlink>
        </w:p>
        <w:p w14:paraId="74FBF7ED" w14:textId="77777777" w:rsidR="00A035BF" w:rsidRDefault="00000000">
          <w:pPr>
            <w:pStyle w:val="TOC4"/>
            <w:tabs>
              <w:tab w:val="right" w:leader="dot" w:pos="11102"/>
            </w:tabs>
            <w:rPr>
              <w:rFonts w:eastAsiaTheme="minorEastAsia"/>
              <w:noProof/>
              <w:lang w:eastAsia="en-GB"/>
            </w:rPr>
          </w:pPr>
          <w:hyperlink w:anchor="_Toc116381459" w:history="1">
            <w:r w:rsidR="00A035BF" w:rsidRPr="001D1BC1">
              <w:rPr>
                <w:rStyle w:val="Hyperlink"/>
                <w:noProof/>
              </w:rPr>
              <w:t>Class Diagram</w:t>
            </w:r>
            <w:r w:rsidR="00A035BF">
              <w:rPr>
                <w:noProof/>
                <w:webHidden/>
              </w:rPr>
              <w:tab/>
            </w:r>
            <w:r w:rsidR="00A035BF">
              <w:rPr>
                <w:noProof/>
                <w:webHidden/>
              </w:rPr>
              <w:fldChar w:fldCharType="begin"/>
            </w:r>
            <w:r w:rsidR="00A035BF">
              <w:rPr>
                <w:noProof/>
                <w:webHidden/>
              </w:rPr>
              <w:instrText xml:space="preserve"> PAGEREF _Toc116381459 \h </w:instrText>
            </w:r>
            <w:r w:rsidR="00A035BF">
              <w:rPr>
                <w:noProof/>
                <w:webHidden/>
              </w:rPr>
            </w:r>
            <w:r w:rsidR="00A035BF">
              <w:rPr>
                <w:noProof/>
                <w:webHidden/>
              </w:rPr>
              <w:fldChar w:fldCharType="separate"/>
            </w:r>
            <w:r w:rsidR="00A035BF">
              <w:rPr>
                <w:noProof/>
                <w:webHidden/>
              </w:rPr>
              <w:t>45</w:t>
            </w:r>
            <w:r w:rsidR="00A035BF">
              <w:rPr>
                <w:noProof/>
                <w:webHidden/>
              </w:rPr>
              <w:fldChar w:fldCharType="end"/>
            </w:r>
          </w:hyperlink>
        </w:p>
        <w:p w14:paraId="0163248E" w14:textId="77777777" w:rsidR="00A035BF" w:rsidRDefault="00000000">
          <w:pPr>
            <w:pStyle w:val="TOC4"/>
            <w:tabs>
              <w:tab w:val="right" w:leader="dot" w:pos="11102"/>
            </w:tabs>
            <w:rPr>
              <w:rFonts w:eastAsiaTheme="minorEastAsia"/>
              <w:noProof/>
              <w:lang w:eastAsia="en-GB"/>
            </w:rPr>
          </w:pPr>
          <w:hyperlink w:anchor="_Toc116381460" w:history="1">
            <w:r w:rsidR="00A035BF" w:rsidRPr="001D1BC1">
              <w:rPr>
                <w:rStyle w:val="Hyperlink"/>
                <w:noProof/>
              </w:rPr>
              <w:t>Variable Justification</w:t>
            </w:r>
            <w:r w:rsidR="00A035BF">
              <w:rPr>
                <w:noProof/>
                <w:webHidden/>
              </w:rPr>
              <w:tab/>
            </w:r>
            <w:r w:rsidR="00A035BF">
              <w:rPr>
                <w:noProof/>
                <w:webHidden/>
              </w:rPr>
              <w:fldChar w:fldCharType="begin"/>
            </w:r>
            <w:r w:rsidR="00A035BF">
              <w:rPr>
                <w:noProof/>
                <w:webHidden/>
              </w:rPr>
              <w:instrText xml:space="preserve"> PAGEREF _Toc116381460 \h </w:instrText>
            </w:r>
            <w:r w:rsidR="00A035BF">
              <w:rPr>
                <w:noProof/>
                <w:webHidden/>
              </w:rPr>
            </w:r>
            <w:r w:rsidR="00A035BF">
              <w:rPr>
                <w:noProof/>
                <w:webHidden/>
              </w:rPr>
              <w:fldChar w:fldCharType="separate"/>
            </w:r>
            <w:r w:rsidR="00A035BF">
              <w:rPr>
                <w:noProof/>
                <w:webHidden/>
              </w:rPr>
              <w:t>45</w:t>
            </w:r>
            <w:r w:rsidR="00A035BF">
              <w:rPr>
                <w:noProof/>
                <w:webHidden/>
              </w:rPr>
              <w:fldChar w:fldCharType="end"/>
            </w:r>
          </w:hyperlink>
        </w:p>
        <w:p w14:paraId="537E0CF6" w14:textId="77777777" w:rsidR="00A035BF" w:rsidRDefault="00000000">
          <w:pPr>
            <w:pStyle w:val="TOC3"/>
            <w:tabs>
              <w:tab w:val="right" w:leader="dot" w:pos="11102"/>
            </w:tabs>
            <w:rPr>
              <w:rFonts w:eastAsiaTheme="minorEastAsia"/>
              <w:noProof/>
              <w:lang w:eastAsia="en-GB"/>
            </w:rPr>
          </w:pPr>
          <w:hyperlink w:anchor="_Toc116381461" w:history="1">
            <w:r w:rsidR="00A035BF" w:rsidRPr="001D1BC1">
              <w:rPr>
                <w:rStyle w:val="Hyperlink"/>
                <w:noProof/>
              </w:rPr>
              <w:t>Flies</w:t>
            </w:r>
            <w:r w:rsidR="00A035BF">
              <w:rPr>
                <w:noProof/>
                <w:webHidden/>
              </w:rPr>
              <w:tab/>
            </w:r>
            <w:r w:rsidR="00A035BF">
              <w:rPr>
                <w:noProof/>
                <w:webHidden/>
              </w:rPr>
              <w:fldChar w:fldCharType="begin"/>
            </w:r>
            <w:r w:rsidR="00A035BF">
              <w:rPr>
                <w:noProof/>
                <w:webHidden/>
              </w:rPr>
              <w:instrText xml:space="preserve"> PAGEREF _Toc116381461 \h </w:instrText>
            </w:r>
            <w:r w:rsidR="00A035BF">
              <w:rPr>
                <w:noProof/>
                <w:webHidden/>
              </w:rPr>
            </w:r>
            <w:r w:rsidR="00A035BF">
              <w:rPr>
                <w:noProof/>
                <w:webHidden/>
              </w:rPr>
              <w:fldChar w:fldCharType="separate"/>
            </w:r>
            <w:r w:rsidR="00A035BF">
              <w:rPr>
                <w:noProof/>
                <w:webHidden/>
              </w:rPr>
              <w:t>45</w:t>
            </w:r>
            <w:r w:rsidR="00A035BF">
              <w:rPr>
                <w:noProof/>
                <w:webHidden/>
              </w:rPr>
              <w:fldChar w:fldCharType="end"/>
            </w:r>
          </w:hyperlink>
        </w:p>
        <w:p w14:paraId="25C42E1C" w14:textId="77777777" w:rsidR="00A035BF" w:rsidRDefault="00000000">
          <w:pPr>
            <w:pStyle w:val="TOC4"/>
            <w:tabs>
              <w:tab w:val="right" w:leader="dot" w:pos="11102"/>
            </w:tabs>
            <w:rPr>
              <w:rFonts w:eastAsiaTheme="minorEastAsia"/>
              <w:noProof/>
              <w:lang w:eastAsia="en-GB"/>
            </w:rPr>
          </w:pPr>
          <w:hyperlink w:anchor="_Toc116381462" w:history="1">
            <w:r w:rsidR="00A035BF" w:rsidRPr="001D1BC1">
              <w:rPr>
                <w:rStyle w:val="Hyperlink"/>
                <w:noProof/>
              </w:rPr>
              <w:t>Client Starting Data (JSON file)</w:t>
            </w:r>
            <w:r w:rsidR="00A035BF">
              <w:rPr>
                <w:noProof/>
                <w:webHidden/>
              </w:rPr>
              <w:tab/>
            </w:r>
            <w:r w:rsidR="00A035BF">
              <w:rPr>
                <w:noProof/>
                <w:webHidden/>
              </w:rPr>
              <w:fldChar w:fldCharType="begin"/>
            </w:r>
            <w:r w:rsidR="00A035BF">
              <w:rPr>
                <w:noProof/>
                <w:webHidden/>
              </w:rPr>
              <w:instrText xml:space="preserve"> PAGEREF _Toc116381462 \h </w:instrText>
            </w:r>
            <w:r w:rsidR="00A035BF">
              <w:rPr>
                <w:noProof/>
                <w:webHidden/>
              </w:rPr>
            </w:r>
            <w:r w:rsidR="00A035BF">
              <w:rPr>
                <w:noProof/>
                <w:webHidden/>
              </w:rPr>
              <w:fldChar w:fldCharType="separate"/>
            </w:r>
            <w:r w:rsidR="00A035BF">
              <w:rPr>
                <w:noProof/>
                <w:webHidden/>
              </w:rPr>
              <w:t>45</w:t>
            </w:r>
            <w:r w:rsidR="00A035BF">
              <w:rPr>
                <w:noProof/>
                <w:webHidden/>
              </w:rPr>
              <w:fldChar w:fldCharType="end"/>
            </w:r>
          </w:hyperlink>
        </w:p>
        <w:p w14:paraId="7229A6F6" w14:textId="77777777" w:rsidR="00A035BF" w:rsidRDefault="00000000">
          <w:pPr>
            <w:pStyle w:val="TOC4"/>
            <w:tabs>
              <w:tab w:val="right" w:leader="dot" w:pos="11102"/>
            </w:tabs>
            <w:rPr>
              <w:rFonts w:eastAsiaTheme="minorEastAsia"/>
              <w:noProof/>
              <w:lang w:eastAsia="en-GB"/>
            </w:rPr>
          </w:pPr>
          <w:hyperlink w:anchor="_Toc116381463" w:history="1">
            <w:r w:rsidR="00A035BF" w:rsidRPr="001D1BC1">
              <w:rPr>
                <w:rStyle w:val="Hyperlink"/>
                <w:noProof/>
              </w:rPr>
              <w:t>Main Database (db file)</w:t>
            </w:r>
            <w:r w:rsidR="00A035BF">
              <w:rPr>
                <w:noProof/>
                <w:webHidden/>
              </w:rPr>
              <w:tab/>
            </w:r>
            <w:r w:rsidR="00A035BF">
              <w:rPr>
                <w:noProof/>
                <w:webHidden/>
              </w:rPr>
              <w:fldChar w:fldCharType="begin"/>
            </w:r>
            <w:r w:rsidR="00A035BF">
              <w:rPr>
                <w:noProof/>
                <w:webHidden/>
              </w:rPr>
              <w:instrText xml:space="preserve"> PAGEREF _Toc116381463 \h </w:instrText>
            </w:r>
            <w:r w:rsidR="00A035BF">
              <w:rPr>
                <w:noProof/>
                <w:webHidden/>
              </w:rPr>
            </w:r>
            <w:r w:rsidR="00A035BF">
              <w:rPr>
                <w:noProof/>
                <w:webHidden/>
              </w:rPr>
              <w:fldChar w:fldCharType="separate"/>
            </w:r>
            <w:r w:rsidR="00A035BF">
              <w:rPr>
                <w:noProof/>
                <w:webHidden/>
              </w:rPr>
              <w:t>45</w:t>
            </w:r>
            <w:r w:rsidR="00A035BF">
              <w:rPr>
                <w:noProof/>
                <w:webHidden/>
              </w:rPr>
              <w:fldChar w:fldCharType="end"/>
            </w:r>
          </w:hyperlink>
        </w:p>
        <w:p w14:paraId="42F70D73" w14:textId="77777777" w:rsidR="00A035BF" w:rsidRDefault="00000000">
          <w:pPr>
            <w:pStyle w:val="TOC2"/>
            <w:tabs>
              <w:tab w:val="right" w:leader="dot" w:pos="11102"/>
            </w:tabs>
            <w:rPr>
              <w:rFonts w:eastAsiaTheme="minorEastAsia"/>
              <w:noProof/>
              <w:lang w:eastAsia="en-GB"/>
            </w:rPr>
          </w:pPr>
          <w:hyperlink w:anchor="_Toc116381464" w:history="1">
            <w:r w:rsidR="00A035BF" w:rsidRPr="001D1BC1">
              <w:rPr>
                <w:rStyle w:val="Hyperlink"/>
                <w:noProof/>
              </w:rPr>
              <w:t>Identifying test data to be used during iterative development</w:t>
            </w:r>
            <w:r w:rsidR="00A035BF">
              <w:rPr>
                <w:noProof/>
                <w:webHidden/>
              </w:rPr>
              <w:tab/>
            </w:r>
            <w:r w:rsidR="00A035BF">
              <w:rPr>
                <w:noProof/>
                <w:webHidden/>
              </w:rPr>
              <w:fldChar w:fldCharType="begin"/>
            </w:r>
            <w:r w:rsidR="00A035BF">
              <w:rPr>
                <w:noProof/>
                <w:webHidden/>
              </w:rPr>
              <w:instrText xml:space="preserve"> PAGEREF _Toc116381464 \h </w:instrText>
            </w:r>
            <w:r w:rsidR="00A035BF">
              <w:rPr>
                <w:noProof/>
                <w:webHidden/>
              </w:rPr>
            </w:r>
            <w:r w:rsidR="00A035BF">
              <w:rPr>
                <w:noProof/>
                <w:webHidden/>
              </w:rPr>
              <w:fldChar w:fldCharType="separate"/>
            </w:r>
            <w:r w:rsidR="00A035BF">
              <w:rPr>
                <w:noProof/>
                <w:webHidden/>
              </w:rPr>
              <w:t>47</w:t>
            </w:r>
            <w:r w:rsidR="00A035BF">
              <w:rPr>
                <w:noProof/>
                <w:webHidden/>
              </w:rPr>
              <w:fldChar w:fldCharType="end"/>
            </w:r>
          </w:hyperlink>
        </w:p>
        <w:p w14:paraId="1ACBC5C7" w14:textId="77777777" w:rsidR="00A035BF" w:rsidRDefault="00000000">
          <w:pPr>
            <w:pStyle w:val="TOC3"/>
            <w:tabs>
              <w:tab w:val="right" w:leader="dot" w:pos="11102"/>
            </w:tabs>
            <w:rPr>
              <w:rFonts w:eastAsiaTheme="minorEastAsia"/>
              <w:noProof/>
              <w:lang w:eastAsia="en-GB"/>
            </w:rPr>
          </w:pPr>
          <w:hyperlink w:anchor="_Toc116381465" w:history="1">
            <w:r w:rsidR="00A035BF" w:rsidRPr="001D1BC1">
              <w:rPr>
                <w:rStyle w:val="Hyperlink"/>
                <w:noProof/>
              </w:rPr>
              <w:t>Milestone Tests</w:t>
            </w:r>
            <w:r w:rsidR="00A035BF">
              <w:rPr>
                <w:noProof/>
                <w:webHidden/>
              </w:rPr>
              <w:tab/>
            </w:r>
            <w:r w:rsidR="00A035BF">
              <w:rPr>
                <w:noProof/>
                <w:webHidden/>
              </w:rPr>
              <w:fldChar w:fldCharType="begin"/>
            </w:r>
            <w:r w:rsidR="00A035BF">
              <w:rPr>
                <w:noProof/>
                <w:webHidden/>
              </w:rPr>
              <w:instrText xml:space="preserve"> PAGEREF _Toc116381465 \h </w:instrText>
            </w:r>
            <w:r w:rsidR="00A035BF">
              <w:rPr>
                <w:noProof/>
                <w:webHidden/>
              </w:rPr>
            </w:r>
            <w:r w:rsidR="00A035BF">
              <w:rPr>
                <w:noProof/>
                <w:webHidden/>
              </w:rPr>
              <w:fldChar w:fldCharType="separate"/>
            </w:r>
            <w:r w:rsidR="00A035BF">
              <w:rPr>
                <w:noProof/>
                <w:webHidden/>
              </w:rPr>
              <w:t>47</w:t>
            </w:r>
            <w:r w:rsidR="00A035BF">
              <w:rPr>
                <w:noProof/>
                <w:webHidden/>
              </w:rPr>
              <w:fldChar w:fldCharType="end"/>
            </w:r>
          </w:hyperlink>
        </w:p>
        <w:p w14:paraId="166F2455" w14:textId="77777777" w:rsidR="00A035BF" w:rsidRDefault="00000000">
          <w:pPr>
            <w:pStyle w:val="TOC4"/>
            <w:tabs>
              <w:tab w:val="right" w:leader="dot" w:pos="11102"/>
            </w:tabs>
            <w:rPr>
              <w:rFonts w:eastAsiaTheme="minorEastAsia"/>
              <w:noProof/>
              <w:lang w:eastAsia="en-GB"/>
            </w:rPr>
          </w:pPr>
          <w:hyperlink w:anchor="_Toc116381466" w:history="1">
            <w:r w:rsidR="00A035BF" w:rsidRPr="001D1BC1">
              <w:rPr>
                <w:rStyle w:val="Hyperlink"/>
                <w:noProof/>
              </w:rPr>
              <w:t>Milestone 1</w:t>
            </w:r>
            <w:r w:rsidR="00A035BF">
              <w:rPr>
                <w:noProof/>
                <w:webHidden/>
              </w:rPr>
              <w:tab/>
            </w:r>
            <w:r w:rsidR="00A035BF">
              <w:rPr>
                <w:noProof/>
                <w:webHidden/>
              </w:rPr>
              <w:fldChar w:fldCharType="begin"/>
            </w:r>
            <w:r w:rsidR="00A035BF">
              <w:rPr>
                <w:noProof/>
                <w:webHidden/>
              </w:rPr>
              <w:instrText xml:space="preserve"> PAGEREF _Toc116381466 \h </w:instrText>
            </w:r>
            <w:r w:rsidR="00A035BF">
              <w:rPr>
                <w:noProof/>
                <w:webHidden/>
              </w:rPr>
            </w:r>
            <w:r w:rsidR="00A035BF">
              <w:rPr>
                <w:noProof/>
                <w:webHidden/>
              </w:rPr>
              <w:fldChar w:fldCharType="separate"/>
            </w:r>
            <w:r w:rsidR="00A035BF">
              <w:rPr>
                <w:noProof/>
                <w:webHidden/>
              </w:rPr>
              <w:t>47</w:t>
            </w:r>
            <w:r w:rsidR="00A035BF">
              <w:rPr>
                <w:noProof/>
                <w:webHidden/>
              </w:rPr>
              <w:fldChar w:fldCharType="end"/>
            </w:r>
          </w:hyperlink>
        </w:p>
        <w:p w14:paraId="40D19DD5" w14:textId="77777777" w:rsidR="00A035BF" w:rsidRDefault="00000000">
          <w:pPr>
            <w:pStyle w:val="TOC4"/>
            <w:tabs>
              <w:tab w:val="right" w:leader="dot" w:pos="11102"/>
            </w:tabs>
            <w:rPr>
              <w:rFonts w:eastAsiaTheme="minorEastAsia"/>
              <w:noProof/>
              <w:lang w:eastAsia="en-GB"/>
            </w:rPr>
          </w:pPr>
          <w:hyperlink w:anchor="_Toc116381467" w:history="1">
            <w:r w:rsidR="00A035BF" w:rsidRPr="001D1BC1">
              <w:rPr>
                <w:rStyle w:val="Hyperlink"/>
                <w:noProof/>
              </w:rPr>
              <w:t>Milestone 2</w:t>
            </w:r>
            <w:r w:rsidR="00A035BF">
              <w:rPr>
                <w:noProof/>
                <w:webHidden/>
              </w:rPr>
              <w:tab/>
            </w:r>
            <w:r w:rsidR="00A035BF">
              <w:rPr>
                <w:noProof/>
                <w:webHidden/>
              </w:rPr>
              <w:fldChar w:fldCharType="begin"/>
            </w:r>
            <w:r w:rsidR="00A035BF">
              <w:rPr>
                <w:noProof/>
                <w:webHidden/>
              </w:rPr>
              <w:instrText xml:space="preserve"> PAGEREF _Toc116381467 \h </w:instrText>
            </w:r>
            <w:r w:rsidR="00A035BF">
              <w:rPr>
                <w:noProof/>
                <w:webHidden/>
              </w:rPr>
            </w:r>
            <w:r w:rsidR="00A035BF">
              <w:rPr>
                <w:noProof/>
                <w:webHidden/>
              </w:rPr>
              <w:fldChar w:fldCharType="separate"/>
            </w:r>
            <w:r w:rsidR="00A035BF">
              <w:rPr>
                <w:noProof/>
                <w:webHidden/>
              </w:rPr>
              <w:t>48</w:t>
            </w:r>
            <w:r w:rsidR="00A035BF">
              <w:rPr>
                <w:noProof/>
                <w:webHidden/>
              </w:rPr>
              <w:fldChar w:fldCharType="end"/>
            </w:r>
          </w:hyperlink>
        </w:p>
        <w:p w14:paraId="44A0BCC2" w14:textId="77777777" w:rsidR="00A035BF" w:rsidRDefault="00000000">
          <w:pPr>
            <w:pStyle w:val="TOC4"/>
            <w:tabs>
              <w:tab w:val="right" w:leader="dot" w:pos="11102"/>
            </w:tabs>
            <w:rPr>
              <w:rFonts w:eastAsiaTheme="minorEastAsia"/>
              <w:noProof/>
              <w:lang w:eastAsia="en-GB"/>
            </w:rPr>
          </w:pPr>
          <w:hyperlink w:anchor="_Toc116381468" w:history="1">
            <w:r w:rsidR="00A035BF" w:rsidRPr="001D1BC1">
              <w:rPr>
                <w:rStyle w:val="Hyperlink"/>
                <w:noProof/>
              </w:rPr>
              <w:t>Milestone 3</w:t>
            </w:r>
            <w:r w:rsidR="00A035BF">
              <w:rPr>
                <w:noProof/>
                <w:webHidden/>
              </w:rPr>
              <w:tab/>
            </w:r>
            <w:r w:rsidR="00A035BF">
              <w:rPr>
                <w:noProof/>
                <w:webHidden/>
              </w:rPr>
              <w:fldChar w:fldCharType="begin"/>
            </w:r>
            <w:r w:rsidR="00A035BF">
              <w:rPr>
                <w:noProof/>
                <w:webHidden/>
              </w:rPr>
              <w:instrText xml:space="preserve"> PAGEREF _Toc116381468 \h </w:instrText>
            </w:r>
            <w:r w:rsidR="00A035BF">
              <w:rPr>
                <w:noProof/>
                <w:webHidden/>
              </w:rPr>
            </w:r>
            <w:r w:rsidR="00A035BF">
              <w:rPr>
                <w:noProof/>
                <w:webHidden/>
              </w:rPr>
              <w:fldChar w:fldCharType="separate"/>
            </w:r>
            <w:r w:rsidR="00A035BF">
              <w:rPr>
                <w:noProof/>
                <w:webHidden/>
              </w:rPr>
              <w:t>48</w:t>
            </w:r>
            <w:r w:rsidR="00A035BF">
              <w:rPr>
                <w:noProof/>
                <w:webHidden/>
              </w:rPr>
              <w:fldChar w:fldCharType="end"/>
            </w:r>
          </w:hyperlink>
        </w:p>
        <w:p w14:paraId="65764A26" w14:textId="77777777" w:rsidR="00A035BF" w:rsidRDefault="00000000">
          <w:pPr>
            <w:pStyle w:val="TOC4"/>
            <w:tabs>
              <w:tab w:val="right" w:leader="dot" w:pos="11102"/>
            </w:tabs>
            <w:rPr>
              <w:rFonts w:eastAsiaTheme="minorEastAsia"/>
              <w:noProof/>
              <w:lang w:eastAsia="en-GB"/>
            </w:rPr>
          </w:pPr>
          <w:hyperlink w:anchor="_Toc116381469" w:history="1">
            <w:r w:rsidR="00A035BF" w:rsidRPr="001D1BC1">
              <w:rPr>
                <w:rStyle w:val="Hyperlink"/>
                <w:noProof/>
              </w:rPr>
              <w:t>Milestone 4</w:t>
            </w:r>
            <w:r w:rsidR="00A035BF">
              <w:rPr>
                <w:noProof/>
                <w:webHidden/>
              </w:rPr>
              <w:tab/>
            </w:r>
            <w:r w:rsidR="00A035BF">
              <w:rPr>
                <w:noProof/>
                <w:webHidden/>
              </w:rPr>
              <w:fldChar w:fldCharType="begin"/>
            </w:r>
            <w:r w:rsidR="00A035BF">
              <w:rPr>
                <w:noProof/>
                <w:webHidden/>
              </w:rPr>
              <w:instrText xml:space="preserve"> PAGEREF _Toc116381469 \h </w:instrText>
            </w:r>
            <w:r w:rsidR="00A035BF">
              <w:rPr>
                <w:noProof/>
                <w:webHidden/>
              </w:rPr>
            </w:r>
            <w:r w:rsidR="00A035BF">
              <w:rPr>
                <w:noProof/>
                <w:webHidden/>
              </w:rPr>
              <w:fldChar w:fldCharType="separate"/>
            </w:r>
            <w:r w:rsidR="00A035BF">
              <w:rPr>
                <w:noProof/>
                <w:webHidden/>
              </w:rPr>
              <w:t>48</w:t>
            </w:r>
            <w:r w:rsidR="00A035BF">
              <w:rPr>
                <w:noProof/>
                <w:webHidden/>
              </w:rPr>
              <w:fldChar w:fldCharType="end"/>
            </w:r>
          </w:hyperlink>
        </w:p>
        <w:p w14:paraId="06076E52" w14:textId="77777777" w:rsidR="00A035BF" w:rsidRDefault="00000000">
          <w:pPr>
            <w:pStyle w:val="TOC4"/>
            <w:tabs>
              <w:tab w:val="right" w:leader="dot" w:pos="11102"/>
            </w:tabs>
            <w:rPr>
              <w:rFonts w:eastAsiaTheme="minorEastAsia"/>
              <w:noProof/>
              <w:lang w:eastAsia="en-GB"/>
            </w:rPr>
          </w:pPr>
          <w:hyperlink w:anchor="_Toc116381470" w:history="1">
            <w:r w:rsidR="00A035BF" w:rsidRPr="001D1BC1">
              <w:rPr>
                <w:rStyle w:val="Hyperlink"/>
                <w:noProof/>
              </w:rPr>
              <w:t>Milestone 5</w:t>
            </w:r>
            <w:r w:rsidR="00A035BF">
              <w:rPr>
                <w:noProof/>
                <w:webHidden/>
              </w:rPr>
              <w:tab/>
            </w:r>
            <w:r w:rsidR="00A035BF">
              <w:rPr>
                <w:noProof/>
                <w:webHidden/>
              </w:rPr>
              <w:fldChar w:fldCharType="begin"/>
            </w:r>
            <w:r w:rsidR="00A035BF">
              <w:rPr>
                <w:noProof/>
                <w:webHidden/>
              </w:rPr>
              <w:instrText xml:space="preserve"> PAGEREF _Toc116381470 \h </w:instrText>
            </w:r>
            <w:r w:rsidR="00A035BF">
              <w:rPr>
                <w:noProof/>
                <w:webHidden/>
              </w:rPr>
            </w:r>
            <w:r w:rsidR="00A035BF">
              <w:rPr>
                <w:noProof/>
                <w:webHidden/>
              </w:rPr>
              <w:fldChar w:fldCharType="separate"/>
            </w:r>
            <w:r w:rsidR="00A035BF">
              <w:rPr>
                <w:noProof/>
                <w:webHidden/>
              </w:rPr>
              <w:t>49</w:t>
            </w:r>
            <w:r w:rsidR="00A035BF">
              <w:rPr>
                <w:noProof/>
                <w:webHidden/>
              </w:rPr>
              <w:fldChar w:fldCharType="end"/>
            </w:r>
          </w:hyperlink>
        </w:p>
        <w:p w14:paraId="66200373" w14:textId="77777777" w:rsidR="00A035BF" w:rsidRDefault="00000000">
          <w:pPr>
            <w:pStyle w:val="TOC4"/>
            <w:tabs>
              <w:tab w:val="right" w:leader="dot" w:pos="11102"/>
            </w:tabs>
            <w:rPr>
              <w:rFonts w:eastAsiaTheme="minorEastAsia"/>
              <w:noProof/>
              <w:lang w:eastAsia="en-GB"/>
            </w:rPr>
          </w:pPr>
          <w:hyperlink w:anchor="_Toc116381471" w:history="1">
            <w:r w:rsidR="00A035BF" w:rsidRPr="001D1BC1">
              <w:rPr>
                <w:rStyle w:val="Hyperlink"/>
                <w:noProof/>
              </w:rPr>
              <w:t>Milestone 6</w:t>
            </w:r>
            <w:r w:rsidR="00A035BF">
              <w:rPr>
                <w:noProof/>
                <w:webHidden/>
              </w:rPr>
              <w:tab/>
            </w:r>
            <w:r w:rsidR="00A035BF">
              <w:rPr>
                <w:noProof/>
                <w:webHidden/>
              </w:rPr>
              <w:fldChar w:fldCharType="begin"/>
            </w:r>
            <w:r w:rsidR="00A035BF">
              <w:rPr>
                <w:noProof/>
                <w:webHidden/>
              </w:rPr>
              <w:instrText xml:space="preserve"> PAGEREF _Toc116381471 \h </w:instrText>
            </w:r>
            <w:r w:rsidR="00A035BF">
              <w:rPr>
                <w:noProof/>
                <w:webHidden/>
              </w:rPr>
            </w:r>
            <w:r w:rsidR="00A035BF">
              <w:rPr>
                <w:noProof/>
                <w:webHidden/>
              </w:rPr>
              <w:fldChar w:fldCharType="separate"/>
            </w:r>
            <w:r w:rsidR="00A035BF">
              <w:rPr>
                <w:noProof/>
                <w:webHidden/>
              </w:rPr>
              <w:t>49</w:t>
            </w:r>
            <w:r w:rsidR="00A035BF">
              <w:rPr>
                <w:noProof/>
                <w:webHidden/>
              </w:rPr>
              <w:fldChar w:fldCharType="end"/>
            </w:r>
          </w:hyperlink>
        </w:p>
        <w:p w14:paraId="75312D70" w14:textId="77777777" w:rsidR="00A035BF" w:rsidRDefault="00000000">
          <w:pPr>
            <w:pStyle w:val="TOC4"/>
            <w:tabs>
              <w:tab w:val="right" w:leader="dot" w:pos="11102"/>
            </w:tabs>
            <w:rPr>
              <w:rFonts w:eastAsiaTheme="minorEastAsia"/>
              <w:noProof/>
              <w:lang w:eastAsia="en-GB"/>
            </w:rPr>
          </w:pPr>
          <w:hyperlink w:anchor="_Toc116381472" w:history="1">
            <w:r w:rsidR="00A035BF" w:rsidRPr="001D1BC1">
              <w:rPr>
                <w:rStyle w:val="Hyperlink"/>
                <w:noProof/>
              </w:rPr>
              <w:t>Milestone 7</w:t>
            </w:r>
            <w:r w:rsidR="00A035BF">
              <w:rPr>
                <w:noProof/>
                <w:webHidden/>
              </w:rPr>
              <w:tab/>
            </w:r>
            <w:r w:rsidR="00A035BF">
              <w:rPr>
                <w:noProof/>
                <w:webHidden/>
              </w:rPr>
              <w:fldChar w:fldCharType="begin"/>
            </w:r>
            <w:r w:rsidR="00A035BF">
              <w:rPr>
                <w:noProof/>
                <w:webHidden/>
              </w:rPr>
              <w:instrText xml:space="preserve"> PAGEREF _Toc116381472 \h </w:instrText>
            </w:r>
            <w:r w:rsidR="00A035BF">
              <w:rPr>
                <w:noProof/>
                <w:webHidden/>
              </w:rPr>
            </w:r>
            <w:r w:rsidR="00A035BF">
              <w:rPr>
                <w:noProof/>
                <w:webHidden/>
              </w:rPr>
              <w:fldChar w:fldCharType="separate"/>
            </w:r>
            <w:r w:rsidR="00A035BF">
              <w:rPr>
                <w:noProof/>
                <w:webHidden/>
              </w:rPr>
              <w:t>49</w:t>
            </w:r>
            <w:r w:rsidR="00A035BF">
              <w:rPr>
                <w:noProof/>
                <w:webHidden/>
              </w:rPr>
              <w:fldChar w:fldCharType="end"/>
            </w:r>
          </w:hyperlink>
        </w:p>
        <w:p w14:paraId="7AA919A5" w14:textId="77777777" w:rsidR="00A035BF" w:rsidRDefault="00000000">
          <w:pPr>
            <w:pStyle w:val="TOC4"/>
            <w:tabs>
              <w:tab w:val="right" w:leader="dot" w:pos="11102"/>
            </w:tabs>
            <w:rPr>
              <w:rFonts w:eastAsiaTheme="minorEastAsia"/>
              <w:noProof/>
              <w:lang w:eastAsia="en-GB"/>
            </w:rPr>
          </w:pPr>
          <w:hyperlink w:anchor="_Toc116381473" w:history="1">
            <w:r w:rsidR="00A035BF" w:rsidRPr="001D1BC1">
              <w:rPr>
                <w:rStyle w:val="Hyperlink"/>
                <w:noProof/>
              </w:rPr>
              <w:t>Milestone 8</w:t>
            </w:r>
            <w:r w:rsidR="00A035BF">
              <w:rPr>
                <w:noProof/>
                <w:webHidden/>
              </w:rPr>
              <w:tab/>
            </w:r>
            <w:r w:rsidR="00A035BF">
              <w:rPr>
                <w:noProof/>
                <w:webHidden/>
              </w:rPr>
              <w:fldChar w:fldCharType="begin"/>
            </w:r>
            <w:r w:rsidR="00A035BF">
              <w:rPr>
                <w:noProof/>
                <w:webHidden/>
              </w:rPr>
              <w:instrText xml:space="preserve"> PAGEREF _Toc116381473 \h </w:instrText>
            </w:r>
            <w:r w:rsidR="00A035BF">
              <w:rPr>
                <w:noProof/>
                <w:webHidden/>
              </w:rPr>
            </w:r>
            <w:r w:rsidR="00A035BF">
              <w:rPr>
                <w:noProof/>
                <w:webHidden/>
              </w:rPr>
              <w:fldChar w:fldCharType="separate"/>
            </w:r>
            <w:r w:rsidR="00A035BF">
              <w:rPr>
                <w:noProof/>
                <w:webHidden/>
              </w:rPr>
              <w:t>50</w:t>
            </w:r>
            <w:r w:rsidR="00A035BF">
              <w:rPr>
                <w:noProof/>
                <w:webHidden/>
              </w:rPr>
              <w:fldChar w:fldCharType="end"/>
            </w:r>
          </w:hyperlink>
        </w:p>
        <w:p w14:paraId="4449C7CD" w14:textId="77777777" w:rsidR="00A035BF" w:rsidRDefault="00000000">
          <w:pPr>
            <w:pStyle w:val="TOC4"/>
            <w:tabs>
              <w:tab w:val="right" w:leader="dot" w:pos="11102"/>
            </w:tabs>
            <w:rPr>
              <w:rFonts w:eastAsiaTheme="minorEastAsia"/>
              <w:noProof/>
              <w:lang w:eastAsia="en-GB"/>
            </w:rPr>
          </w:pPr>
          <w:hyperlink w:anchor="_Toc116381474" w:history="1">
            <w:r w:rsidR="00A035BF" w:rsidRPr="001D1BC1">
              <w:rPr>
                <w:rStyle w:val="Hyperlink"/>
                <w:noProof/>
              </w:rPr>
              <w:t>Milestone 9</w:t>
            </w:r>
            <w:r w:rsidR="00A035BF">
              <w:rPr>
                <w:noProof/>
                <w:webHidden/>
              </w:rPr>
              <w:tab/>
            </w:r>
            <w:r w:rsidR="00A035BF">
              <w:rPr>
                <w:noProof/>
                <w:webHidden/>
              </w:rPr>
              <w:fldChar w:fldCharType="begin"/>
            </w:r>
            <w:r w:rsidR="00A035BF">
              <w:rPr>
                <w:noProof/>
                <w:webHidden/>
              </w:rPr>
              <w:instrText xml:space="preserve"> PAGEREF _Toc116381474 \h </w:instrText>
            </w:r>
            <w:r w:rsidR="00A035BF">
              <w:rPr>
                <w:noProof/>
                <w:webHidden/>
              </w:rPr>
            </w:r>
            <w:r w:rsidR="00A035BF">
              <w:rPr>
                <w:noProof/>
                <w:webHidden/>
              </w:rPr>
              <w:fldChar w:fldCharType="separate"/>
            </w:r>
            <w:r w:rsidR="00A035BF">
              <w:rPr>
                <w:noProof/>
                <w:webHidden/>
              </w:rPr>
              <w:t>50</w:t>
            </w:r>
            <w:r w:rsidR="00A035BF">
              <w:rPr>
                <w:noProof/>
                <w:webHidden/>
              </w:rPr>
              <w:fldChar w:fldCharType="end"/>
            </w:r>
          </w:hyperlink>
        </w:p>
        <w:p w14:paraId="5D82DCDC" w14:textId="77777777" w:rsidR="00A035BF" w:rsidRDefault="00000000">
          <w:pPr>
            <w:pStyle w:val="TOC3"/>
            <w:tabs>
              <w:tab w:val="right" w:leader="dot" w:pos="11102"/>
            </w:tabs>
            <w:rPr>
              <w:rFonts w:eastAsiaTheme="minorEastAsia"/>
              <w:noProof/>
              <w:lang w:eastAsia="en-GB"/>
            </w:rPr>
          </w:pPr>
          <w:hyperlink w:anchor="_Toc116381475" w:history="1">
            <w:r w:rsidR="00A035BF" w:rsidRPr="001D1BC1">
              <w:rPr>
                <w:rStyle w:val="Hyperlink"/>
                <w:noProof/>
              </w:rPr>
              <w:t>Post-Development testing</w:t>
            </w:r>
            <w:r w:rsidR="00A035BF">
              <w:rPr>
                <w:noProof/>
                <w:webHidden/>
              </w:rPr>
              <w:tab/>
            </w:r>
            <w:r w:rsidR="00A035BF">
              <w:rPr>
                <w:noProof/>
                <w:webHidden/>
              </w:rPr>
              <w:fldChar w:fldCharType="begin"/>
            </w:r>
            <w:r w:rsidR="00A035BF">
              <w:rPr>
                <w:noProof/>
                <w:webHidden/>
              </w:rPr>
              <w:instrText xml:space="preserve"> PAGEREF _Toc116381475 \h </w:instrText>
            </w:r>
            <w:r w:rsidR="00A035BF">
              <w:rPr>
                <w:noProof/>
                <w:webHidden/>
              </w:rPr>
            </w:r>
            <w:r w:rsidR="00A035BF">
              <w:rPr>
                <w:noProof/>
                <w:webHidden/>
              </w:rPr>
              <w:fldChar w:fldCharType="separate"/>
            </w:r>
            <w:r w:rsidR="00A035BF">
              <w:rPr>
                <w:noProof/>
                <w:webHidden/>
              </w:rPr>
              <w:t>50</w:t>
            </w:r>
            <w:r w:rsidR="00A035BF">
              <w:rPr>
                <w:noProof/>
                <w:webHidden/>
              </w:rPr>
              <w:fldChar w:fldCharType="end"/>
            </w:r>
          </w:hyperlink>
        </w:p>
        <w:p w14:paraId="005FD884" w14:textId="77777777" w:rsidR="00A035BF" w:rsidRDefault="00000000">
          <w:pPr>
            <w:pStyle w:val="TOC1"/>
            <w:tabs>
              <w:tab w:val="right" w:leader="dot" w:pos="11102"/>
            </w:tabs>
            <w:rPr>
              <w:rFonts w:eastAsiaTheme="minorEastAsia"/>
              <w:noProof/>
              <w:lang w:eastAsia="en-GB"/>
            </w:rPr>
          </w:pPr>
          <w:hyperlink w:anchor="_Toc116381476" w:history="1">
            <w:r w:rsidR="00A035BF" w:rsidRPr="001D1BC1">
              <w:rPr>
                <w:rStyle w:val="Hyperlink"/>
                <w:noProof/>
              </w:rPr>
              <w:t>Developing a programed solution</w:t>
            </w:r>
            <w:r w:rsidR="00A035BF">
              <w:rPr>
                <w:noProof/>
                <w:webHidden/>
              </w:rPr>
              <w:tab/>
            </w:r>
            <w:r w:rsidR="00A035BF">
              <w:rPr>
                <w:noProof/>
                <w:webHidden/>
              </w:rPr>
              <w:fldChar w:fldCharType="begin"/>
            </w:r>
            <w:r w:rsidR="00A035BF">
              <w:rPr>
                <w:noProof/>
                <w:webHidden/>
              </w:rPr>
              <w:instrText xml:space="preserve"> PAGEREF _Toc116381476 \h </w:instrText>
            </w:r>
            <w:r w:rsidR="00A035BF">
              <w:rPr>
                <w:noProof/>
                <w:webHidden/>
              </w:rPr>
            </w:r>
            <w:r w:rsidR="00A035BF">
              <w:rPr>
                <w:noProof/>
                <w:webHidden/>
              </w:rPr>
              <w:fldChar w:fldCharType="separate"/>
            </w:r>
            <w:r w:rsidR="00A035BF">
              <w:rPr>
                <w:noProof/>
                <w:webHidden/>
              </w:rPr>
              <w:t>52</w:t>
            </w:r>
            <w:r w:rsidR="00A035BF">
              <w:rPr>
                <w:noProof/>
                <w:webHidden/>
              </w:rPr>
              <w:fldChar w:fldCharType="end"/>
            </w:r>
          </w:hyperlink>
        </w:p>
        <w:p w14:paraId="7801E557" w14:textId="77777777" w:rsidR="00A035BF" w:rsidRDefault="00000000">
          <w:pPr>
            <w:pStyle w:val="TOC2"/>
            <w:tabs>
              <w:tab w:val="right" w:leader="dot" w:pos="11102"/>
            </w:tabs>
            <w:rPr>
              <w:rFonts w:eastAsiaTheme="minorEastAsia"/>
              <w:noProof/>
              <w:lang w:eastAsia="en-GB"/>
            </w:rPr>
          </w:pPr>
          <w:hyperlink w:anchor="_Toc116381477" w:history="1">
            <w:r w:rsidR="00A035BF" w:rsidRPr="001D1BC1">
              <w:rPr>
                <w:rStyle w:val="Hyperlink"/>
                <w:noProof/>
              </w:rPr>
              <w:t>Setup</w:t>
            </w:r>
            <w:r w:rsidR="00A035BF">
              <w:rPr>
                <w:noProof/>
                <w:webHidden/>
              </w:rPr>
              <w:tab/>
            </w:r>
            <w:r w:rsidR="00A035BF">
              <w:rPr>
                <w:noProof/>
                <w:webHidden/>
              </w:rPr>
              <w:fldChar w:fldCharType="begin"/>
            </w:r>
            <w:r w:rsidR="00A035BF">
              <w:rPr>
                <w:noProof/>
                <w:webHidden/>
              </w:rPr>
              <w:instrText xml:space="preserve"> PAGEREF _Toc116381477 \h </w:instrText>
            </w:r>
            <w:r w:rsidR="00A035BF">
              <w:rPr>
                <w:noProof/>
                <w:webHidden/>
              </w:rPr>
            </w:r>
            <w:r w:rsidR="00A035BF">
              <w:rPr>
                <w:noProof/>
                <w:webHidden/>
              </w:rPr>
              <w:fldChar w:fldCharType="separate"/>
            </w:r>
            <w:r w:rsidR="00A035BF">
              <w:rPr>
                <w:noProof/>
                <w:webHidden/>
              </w:rPr>
              <w:t>52</w:t>
            </w:r>
            <w:r w:rsidR="00A035BF">
              <w:rPr>
                <w:noProof/>
                <w:webHidden/>
              </w:rPr>
              <w:fldChar w:fldCharType="end"/>
            </w:r>
          </w:hyperlink>
        </w:p>
        <w:p w14:paraId="7BC82CF2" w14:textId="77777777" w:rsidR="00A035BF" w:rsidRDefault="00000000">
          <w:pPr>
            <w:pStyle w:val="TOC3"/>
            <w:tabs>
              <w:tab w:val="right" w:leader="dot" w:pos="11102"/>
            </w:tabs>
            <w:rPr>
              <w:rFonts w:eastAsiaTheme="minorEastAsia"/>
              <w:noProof/>
              <w:lang w:eastAsia="en-GB"/>
            </w:rPr>
          </w:pPr>
          <w:hyperlink w:anchor="_Toc116381478" w:history="1">
            <w:r w:rsidR="00A035BF" w:rsidRPr="001D1BC1">
              <w:rPr>
                <w:rStyle w:val="Hyperlink"/>
                <w:noProof/>
              </w:rPr>
              <w:t>Unity</w:t>
            </w:r>
            <w:r w:rsidR="00A035BF">
              <w:rPr>
                <w:noProof/>
                <w:webHidden/>
              </w:rPr>
              <w:tab/>
            </w:r>
            <w:r w:rsidR="00A035BF">
              <w:rPr>
                <w:noProof/>
                <w:webHidden/>
              </w:rPr>
              <w:fldChar w:fldCharType="begin"/>
            </w:r>
            <w:r w:rsidR="00A035BF">
              <w:rPr>
                <w:noProof/>
                <w:webHidden/>
              </w:rPr>
              <w:instrText xml:space="preserve"> PAGEREF _Toc116381478 \h </w:instrText>
            </w:r>
            <w:r w:rsidR="00A035BF">
              <w:rPr>
                <w:noProof/>
                <w:webHidden/>
              </w:rPr>
            </w:r>
            <w:r w:rsidR="00A035BF">
              <w:rPr>
                <w:noProof/>
                <w:webHidden/>
              </w:rPr>
              <w:fldChar w:fldCharType="separate"/>
            </w:r>
            <w:r w:rsidR="00A035BF">
              <w:rPr>
                <w:noProof/>
                <w:webHidden/>
              </w:rPr>
              <w:t>52</w:t>
            </w:r>
            <w:r w:rsidR="00A035BF">
              <w:rPr>
                <w:noProof/>
                <w:webHidden/>
              </w:rPr>
              <w:fldChar w:fldCharType="end"/>
            </w:r>
          </w:hyperlink>
        </w:p>
        <w:p w14:paraId="49712F2F" w14:textId="77777777" w:rsidR="00A035BF" w:rsidRDefault="00000000">
          <w:pPr>
            <w:pStyle w:val="TOC3"/>
            <w:tabs>
              <w:tab w:val="right" w:leader="dot" w:pos="11102"/>
            </w:tabs>
            <w:rPr>
              <w:rFonts w:eastAsiaTheme="minorEastAsia"/>
              <w:noProof/>
              <w:lang w:eastAsia="en-GB"/>
            </w:rPr>
          </w:pPr>
          <w:hyperlink w:anchor="_Toc116381479" w:history="1">
            <w:r w:rsidR="00A035BF" w:rsidRPr="001D1BC1">
              <w:rPr>
                <w:rStyle w:val="Hyperlink"/>
                <w:noProof/>
              </w:rPr>
              <w:t>Files</w:t>
            </w:r>
            <w:r w:rsidR="00A035BF">
              <w:rPr>
                <w:noProof/>
                <w:webHidden/>
              </w:rPr>
              <w:tab/>
            </w:r>
            <w:r w:rsidR="00A035BF">
              <w:rPr>
                <w:noProof/>
                <w:webHidden/>
              </w:rPr>
              <w:fldChar w:fldCharType="begin"/>
            </w:r>
            <w:r w:rsidR="00A035BF">
              <w:rPr>
                <w:noProof/>
                <w:webHidden/>
              </w:rPr>
              <w:instrText xml:space="preserve"> PAGEREF _Toc116381479 \h </w:instrText>
            </w:r>
            <w:r w:rsidR="00A035BF">
              <w:rPr>
                <w:noProof/>
                <w:webHidden/>
              </w:rPr>
            </w:r>
            <w:r w:rsidR="00A035BF">
              <w:rPr>
                <w:noProof/>
                <w:webHidden/>
              </w:rPr>
              <w:fldChar w:fldCharType="separate"/>
            </w:r>
            <w:r w:rsidR="00A035BF">
              <w:rPr>
                <w:noProof/>
                <w:webHidden/>
              </w:rPr>
              <w:t>54</w:t>
            </w:r>
            <w:r w:rsidR="00A035BF">
              <w:rPr>
                <w:noProof/>
                <w:webHidden/>
              </w:rPr>
              <w:fldChar w:fldCharType="end"/>
            </w:r>
          </w:hyperlink>
        </w:p>
        <w:p w14:paraId="162BEDE0" w14:textId="77777777" w:rsidR="00A035BF" w:rsidRDefault="00000000">
          <w:pPr>
            <w:pStyle w:val="TOC4"/>
            <w:tabs>
              <w:tab w:val="right" w:leader="dot" w:pos="11102"/>
            </w:tabs>
            <w:rPr>
              <w:rFonts w:eastAsiaTheme="minorEastAsia"/>
              <w:noProof/>
              <w:lang w:eastAsia="en-GB"/>
            </w:rPr>
          </w:pPr>
          <w:hyperlink w:anchor="_Toc116381480" w:history="1">
            <w:r w:rsidR="00A035BF" w:rsidRPr="001D1BC1">
              <w:rPr>
                <w:rStyle w:val="Hyperlink"/>
                <w:noProof/>
              </w:rPr>
              <w:t>Scripts</w:t>
            </w:r>
            <w:r w:rsidR="00A035BF">
              <w:rPr>
                <w:noProof/>
                <w:webHidden/>
              </w:rPr>
              <w:tab/>
            </w:r>
            <w:r w:rsidR="00A035BF">
              <w:rPr>
                <w:noProof/>
                <w:webHidden/>
              </w:rPr>
              <w:fldChar w:fldCharType="begin"/>
            </w:r>
            <w:r w:rsidR="00A035BF">
              <w:rPr>
                <w:noProof/>
                <w:webHidden/>
              </w:rPr>
              <w:instrText xml:space="preserve"> PAGEREF _Toc116381480 \h </w:instrText>
            </w:r>
            <w:r w:rsidR="00A035BF">
              <w:rPr>
                <w:noProof/>
                <w:webHidden/>
              </w:rPr>
            </w:r>
            <w:r w:rsidR="00A035BF">
              <w:rPr>
                <w:noProof/>
                <w:webHidden/>
              </w:rPr>
              <w:fldChar w:fldCharType="separate"/>
            </w:r>
            <w:r w:rsidR="00A035BF">
              <w:rPr>
                <w:noProof/>
                <w:webHidden/>
              </w:rPr>
              <w:t>54</w:t>
            </w:r>
            <w:r w:rsidR="00A035BF">
              <w:rPr>
                <w:noProof/>
                <w:webHidden/>
              </w:rPr>
              <w:fldChar w:fldCharType="end"/>
            </w:r>
          </w:hyperlink>
        </w:p>
        <w:p w14:paraId="2E516F03" w14:textId="77777777" w:rsidR="00A035BF" w:rsidRDefault="00000000">
          <w:pPr>
            <w:pStyle w:val="TOC4"/>
            <w:tabs>
              <w:tab w:val="right" w:leader="dot" w:pos="11102"/>
            </w:tabs>
            <w:rPr>
              <w:rFonts w:eastAsiaTheme="minorEastAsia"/>
              <w:noProof/>
              <w:lang w:eastAsia="en-GB"/>
            </w:rPr>
          </w:pPr>
          <w:hyperlink w:anchor="_Toc116381481" w:history="1">
            <w:r w:rsidR="00A035BF" w:rsidRPr="001D1BC1">
              <w:rPr>
                <w:rStyle w:val="Hyperlink"/>
                <w:noProof/>
              </w:rPr>
              <w:t>Assets</w:t>
            </w:r>
            <w:r w:rsidR="00A035BF">
              <w:rPr>
                <w:noProof/>
                <w:webHidden/>
              </w:rPr>
              <w:tab/>
            </w:r>
            <w:r w:rsidR="00A035BF">
              <w:rPr>
                <w:noProof/>
                <w:webHidden/>
              </w:rPr>
              <w:fldChar w:fldCharType="begin"/>
            </w:r>
            <w:r w:rsidR="00A035BF">
              <w:rPr>
                <w:noProof/>
                <w:webHidden/>
              </w:rPr>
              <w:instrText xml:space="preserve"> PAGEREF _Toc116381481 \h </w:instrText>
            </w:r>
            <w:r w:rsidR="00A035BF">
              <w:rPr>
                <w:noProof/>
                <w:webHidden/>
              </w:rPr>
            </w:r>
            <w:r w:rsidR="00A035BF">
              <w:rPr>
                <w:noProof/>
                <w:webHidden/>
              </w:rPr>
              <w:fldChar w:fldCharType="separate"/>
            </w:r>
            <w:r w:rsidR="00A035BF">
              <w:rPr>
                <w:noProof/>
                <w:webHidden/>
              </w:rPr>
              <w:t>54</w:t>
            </w:r>
            <w:r w:rsidR="00A035BF">
              <w:rPr>
                <w:noProof/>
                <w:webHidden/>
              </w:rPr>
              <w:fldChar w:fldCharType="end"/>
            </w:r>
          </w:hyperlink>
        </w:p>
        <w:p w14:paraId="051C8841" w14:textId="77777777" w:rsidR="00A035BF" w:rsidRDefault="00000000">
          <w:pPr>
            <w:pStyle w:val="TOC4"/>
            <w:tabs>
              <w:tab w:val="right" w:leader="dot" w:pos="11102"/>
            </w:tabs>
            <w:rPr>
              <w:rFonts w:eastAsiaTheme="minorEastAsia"/>
              <w:noProof/>
              <w:lang w:eastAsia="en-GB"/>
            </w:rPr>
          </w:pPr>
          <w:hyperlink w:anchor="_Toc116381482" w:history="1">
            <w:r w:rsidR="00A035BF" w:rsidRPr="001D1BC1">
              <w:rPr>
                <w:rStyle w:val="Hyperlink"/>
                <w:noProof/>
              </w:rPr>
              <w:t>Scenes</w:t>
            </w:r>
            <w:r w:rsidR="00A035BF">
              <w:rPr>
                <w:noProof/>
                <w:webHidden/>
              </w:rPr>
              <w:tab/>
            </w:r>
            <w:r w:rsidR="00A035BF">
              <w:rPr>
                <w:noProof/>
                <w:webHidden/>
              </w:rPr>
              <w:fldChar w:fldCharType="begin"/>
            </w:r>
            <w:r w:rsidR="00A035BF">
              <w:rPr>
                <w:noProof/>
                <w:webHidden/>
              </w:rPr>
              <w:instrText xml:space="preserve"> PAGEREF _Toc116381482 \h </w:instrText>
            </w:r>
            <w:r w:rsidR="00A035BF">
              <w:rPr>
                <w:noProof/>
                <w:webHidden/>
              </w:rPr>
            </w:r>
            <w:r w:rsidR="00A035BF">
              <w:rPr>
                <w:noProof/>
                <w:webHidden/>
              </w:rPr>
              <w:fldChar w:fldCharType="separate"/>
            </w:r>
            <w:r w:rsidR="00A035BF">
              <w:rPr>
                <w:noProof/>
                <w:webHidden/>
              </w:rPr>
              <w:t>54</w:t>
            </w:r>
            <w:r w:rsidR="00A035BF">
              <w:rPr>
                <w:noProof/>
                <w:webHidden/>
              </w:rPr>
              <w:fldChar w:fldCharType="end"/>
            </w:r>
          </w:hyperlink>
        </w:p>
        <w:p w14:paraId="32A3E800" w14:textId="77777777" w:rsidR="00A035BF" w:rsidRDefault="00000000">
          <w:pPr>
            <w:pStyle w:val="TOC4"/>
            <w:tabs>
              <w:tab w:val="right" w:leader="dot" w:pos="11102"/>
            </w:tabs>
            <w:rPr>
              <w:rFonts w:eastAsiaTheme="minorEastAsia"/>
              <w:noProof/>
              <w:lang w:eastAsia="en-GB"/>
            </w:rPr>
          </w:pPr>
          <w:hyperlink w:anchor="_Toc116381483" w:history="1">
            <w:r w:rsidR="00A035BF" w:rsidRPr="001D1BC1">
              <w:rPr>
                <w:rStyle w:val="Hyperlink"/>
                <w:noProof/>
              </w:rPr>
              <w:t>Graphical User Interface</w:t>
            </w:r>
            <w:r w:rsidR="00A035BF">
              <w:rPr>
                <w:noProof/>
                <w:webHidden/>
              </w:rPr>
              <w:tab/>
            </w:r>
            <w:r w:rsidR="00A035BF">
              <w:rPr>
                <w:noProof/>
                <w:webHidden/>
              </w:rPr>
              <w:fldChar w:fldCharType="begin"/>
            </w:r>
            <w:r w:rsidR="00A035BF">
              <w:rPr>
                <w:noProof/>
                <w:webHidden/>
              </w:rPr>
              <w:instrText xml:space="preserve"> PAGEREF _Toc116381483 \h </w:instrText>
            </w:r>
            <w:r w:rsidR="00A035BF">
              <w:rPr>
                <w:noProof/>
                <w:webHidden/>
              </w:rPr>
            </w:r>
            <w:r w:rsidR="00A035BF">
              <w:rPr>
                <w:noProof/>
                <w:webHidden/>
              </w:rPr>
              <w:fldChar w:fldCharType="separate"/>
            </w:r>
            <w:r w:rsidR="00A035BF">
              <w:rPr>
                <w:noProof/>
                <w:webHidden/>
              </w:rPr>
              <w:t>54</w:t>
            </w:r>
            <w:r w:rsidR="00A035BF">
              <w:rPr>
                <w:noProof/>
                <w:webHidden/>
              </w:rPr>
              <w:fldChar w:fldCharType="end"/>
            </w:r>
          </w:hyperlink>
        </w:p>
        <w:p w14:paraId="55081F4A" w14:textId="77777777" w:rsidR="00A035BF" w:rsidRDefault="00000000">
          <w:pPr>
            <w:pStyle w:val="TOC4"/>
            <w:tabs>
              <w:tab w:val="right" w:leader="dot" w:pos="11102"/>
            </w:tabs>
            <w:rPr>
              <w:rFonts w:eastAsiaTheme="minorEastAsia"/>
              <w:noProof/>
              <w:lang w:eastAsia="en-GB"/>
            </w:rPr>
          </w:pPr>
          <w:hyperlink w:anchor="_Toc116381484" w:history="1">
            <w:r w:rsidR="00A035BF" w:rsidRPr="001D1BC1">
              <w:rPr>
                <w:rStyle w:val="Hyperlink"/>
                <w:noProof/>
              </w:rPr>
              <w:t>Building my solution</w:t>
            </w:r>
            <w:r w:rsidR="00A035BF">
              <w:rPr>
                <w:noProof/>
                <w:webHidden/>
              </w:rPr>
              <w:tab/>
            </w:r>
            <w:r w:rsidR="00A035BF">
              <w:rPr>
                <w:noProof/>
                <w:webHidden/>
              </w:rPr>
              <w:fldChar w:fldCharType="begin"/>
            </w:r>
            <w:r w:rsidR="00A035BF">
              <w:rPr>
                <w:noProof/>
                <w:webHidden/>
              </w:rPr>
              <w:instrText xml:space="preserve"> PAGEREF _Toc116381484 \h </w:instrText>
            </w:r>
            <w:r w:rsidR="00A035BF">
              <w:rPr>
                <w:noProof/>
                <w:webHidden/>
              </w:rPr>
            </w:r>
            <w:r w:rsidR="00A035BF">
              <w:rPr>
                <w:noProof/>
                <w:webHidden/>
              </w:rPr>
              <w:fldChar w:fldCharType="separate"/>
            </w:r>
            <w:r w:rsidR="00A035BF">
              <w:rPr>
                <w:noProof/>
                <w:webHidden/>
              </w:rPr>
              <w:t>55</w:t>
            </w:r>
            <w:r w:rsidR="00A035BF">
              <w:rPr>
                <w:noProof/>
                <w:webHidden/>
              </w:rPr>
              <w:fldChar w:fldCharType="end"/>
            </w:r>
          </w:hyperlink>
        </w:p>
        <w:p w14:paraId="33A54B2D" w14:textId="77777777" w:rsidR="00A035BF" w:rsidRDefault="00000000">
          <w:pPr>
            <w:pStyle w:val="TOC3"/>
            <w:tabs>
              <w:tab w:val="right" w:leader="dot" w:pos="11102"/>
            </w:tabs>
            <w:rPr>
              <w:rFonts w:eastAsiaTheme="minorEastAsia"/>
              <w:noProof/>
              <w:lang w:eastAsia="en-GB"/>
            </w:rPr>
          </w:pPr>
          <w:hyperlink w:anchor="_Toc116381485" w:history="1">
            <w:r w:rsidR="00A035BF" w:rsidRPr="001D1BC1">
              <w:rPr>
                <w:rStyle w:val="Hyperlink"/>
                <w:noProof/>
              </w:rPr>
              <w:t>Assets</w:t>
            </w:r>
            <w:r w:rsidR="00A035BF">
              <w:rPr>
                <w:noProof/>
                <w:webHidden/>
              </w:rPr>
              <w:tab/>
            </w:r>
            <w:r w:rsidR="00A035BF">
              <w:rPr>
                <w:noProof/>
                <w:webHidden/>
              </w:rPr>
              <w:fldChar w:fldCharType="begin"/>
            </w:r>
            <w:r w:rsidR="00A035BF">
              <w:rPr>
                <w:noProof/>
                <w:webHidden/>
              </w:rPr>
              <w:instrText xml:space="preserve"> PAGEREF _Toc116381485 \h </w:instrText>
            </w:r>
            <w:r w:rsidR="00A035BF">
              <w:rPr>
                <w:noProof/>
                <w:webHidden/>
              </w:rPr>
            </w:r>
            <w:r w:rsidR="00A035BF">
              <w:rPr>
                <w:noProof/>
                <w:webHidden/>
              </w:rPr>
              <w:fldChar w:fldCharType="separate"/>
            </w:r>
            <w:r w:rsidR="00A035BF">
              <w:rPr>
                <w:noProof/>
                <w:webHidden/>
              </w:rPr>
              <w:t>55</w:t>
            </w:r>
            <w:r w:rsidR="00A035BF">
              <w:rPr>
                <w:noProof/>
                <w:webHidden/>
              </w:rPr>
              <w:fldChar w:fldCharType="end"/>
            </w:r>
          </w:hyperlink>
        </w:p>
        <w:p w14:paraId="6741C966" w14:textId="77777777" w:rsidR="00A035BF" w:rsidRDefault="00000000">
          <w:pPr>
            <w:pStyle w:val="TOC2"/>
            <w:tabs>
              <w:tab w:val="right" w:leader="dot" w:pos="11102"/>
            </w:tabs>
            <w:rPr>
              <w:rFonts w:eastAsiaTheme="minorEastAsia"/>
              <w:noProof/>
              <w:lang w:eastAsia="en-GB"/>
            </w:rPr>
          </w:pPr>
          <w:hyperlink w:anchor="_Toc116381486" w:history="1">
            <w:r w:rsidR="00A035BF" w:rsidRPr="001D1BC1">
              <w:rPr>
                <w:rStyle w:val="Hyperlink"/>
                <w:noProof/>
              </w:rPr>
              <w:t>Programming</w:t>
            </w:r>
            <w:r w:rsidR="00A035BF">
              <w:rPr>
                <w:noProof/>
                <w:webHidden/>
              </w:rPr>
              <w:tab/>
            </w:r>
            <w:r w:rsidR="00A035BF">
              <w:rPr>
                <w:noProof/>
                <w:webHidden/>
              </w:rPr>
              <w:fldChar w:fldCharType="begin"/>
            </w:r>
            <w:r w:rsidR="00A035BF">
              <w:rPr>
                <w:noProof/>
                <w:webHidden/>
              </w:rPr>
              <w:instrText xml:space="preserve"> PAGEREF _Toc116381486 \h </w:instrText>
            </w:r>
            <w:r w:rsidR="00A035BF">
              <w:rPr>
                <w:noProof/>
                <w:webHidden/>
              </w:rPr>
            </w:r>
            <w:r w:rsidR="00A035BF">
              <w:rPr>
                <w:noProof/>
                <w:webHidden/>
              </w:rPr>
              <w:fldChar w:fldCharType="separate"/>
            </w:r>
            <w:r w:rsidR="00A035BF">
              <w:rPr>
                <w:noProof/>
                <w:webHidden/>
              </w:rPr>
              <w:t>55</w:t>
            </w:r>
            <w:r w:rsidR="00A035BF">
              <w:rPr>
                <w:noProof/>
                <w:webHidden/>
              </w:rPr>
              <w:fldChar w:fldCharType="end"/>
            </w:r>
          </w:hyperlink>
        </w:p>
        <w:p w14:paraId="61D835E7" w14:textId="77777777" w:rsidR="00A035BF" w:rsidRDefault="00000000">
          <w:pPr>
            <w:pStyle w:val="TOC3"/>
            <w:tabs>
              <w:tab w:val="right" w:leader="dot" w:pos="11102"/>
            </w:tabs>
            <w:rPr>
              <w:rFonts w:eastAsiaTheme="minorEastAsia"/>
              <w:noProof/>
              <w:lang w:eastAsia="en-GB"/>
            </w:rPr>
          </w:pPr>
          <w:hyperlink w:anchor="_Toc116381487" w:history="1">
            <w:r w:rsidR="00A035BF" w:rsidRPr="001D1BC1">
              <w:rPr>
                <w:rStyle w:val="Hyperlink"/>
                <w:noProof/>
              </w:rPr>
              <w:t>Server-Side Setup</w:t>
            </w:r>
            <w:r w:rsidR="00A035BF">
              <w:rPr>
                <w:noProof/>
                <w:webHidden/>
              </w:rPr>
              <w:tab/>
            </w:r>
            <w:r w:rsidR="00A035BF">
              <w:rPr>
                <w:noProof/>
                <w:webHidden/>
              </w:rPr>
              <w:fldChar w:fldCharType="begin"/>
            </w:r>
            <w:r w:rsidR="00A035BF">
              <w:rPr>
                <w:noProof/>
                <w:webHidden/>
              </w:rPr>
              <w:instrText xml:space="preserve"> PAGEREF _Toc116381487 \h </w:instrText>
            </w:r>
            <w:r w:rsidR="00A035BF">
              <w:rPr>
                <w:noProof/>
                <w:webHidden/>
              </w:rPr>
            </w:r>
            <w:r w:rsidR="00A035BF">
              <w:rPr>
                <w:noProof/>
                <w:webHidden/>
              </w:rPr>
              <w:fldChar w:fldCharType="separate"/>
            </w:r>
            <w:r w:rsidR="00A035BF">
              <w:rPr>
                <w:noProof/>
                <w:webHidden/>
              </w:rPr>
              <w:t>55</w:t>
            </w:r>
            <w:r w:rsidR="00A035BF">
              <w:rPr>
                <w:noProof/>
                <w:webHidden/>
              </w:rPr>
              <w:fldChar w:fldCharType="end"/>
            </w:r>
          </w:hyperlink>
        </w:p>
        <w:p w14:paraId="3E98D5AE" w14:textId="77777777" w:rsidR="00A035BF" w:rsidRDefault="00000000">
          <w:pPr>
            <w:pStyle w:val="TOC4"/>
            <w:tabs>
              <w:tab w:val="right" w:leader="dot" w:pos="11102"/>
            </w:tabs>
            <w:rPr>
              <w:rFonts w:eastAsiaTheme="minorEastAsia"/>
              <w:noProof/>
              <w:lang w:eastAsia="en-GB"/>
            </w:rPr>
          </w:pPr>
          <w:hyperlink w:anchor="_Toc116381488" w:history="1">
            <w:r w:rsidR="00A035BF" w:rsidRPr="001D1BC1">
              <w:rPr>
                <w:rStyle w:val="Hyperlink"/>
                <w:noProof/>
              </w:rPr>
              <w:t>Creating a TCP server on the LAN</w:t>
            </w:r>
            <w:r w:rsidR="00A035BF">
              <w:rPr>
                <w:noProof/>
                <w:webHidden/>
              </w:rPr>
              <w:tab/>
            </w:r>
            <w:r w:rsidR="00A035BF">
              <w:rPr>
                <w:noProof/>
                <w:webHidden/>
              </w:rPr>
              <w:fldChar w:fldCharType="begin"/>
            </w:r>
            <w:r w:rsidR="00A035BF">
              <w:rPr>
                <w:noProof/>
                <w:webHidden/>
              </w:rPr>
              <w:instrText xml:space="preserve"> PAGEREF _Toc116381488 \h </w:instrText>
            </w:r>
            <w:r w:rsidR="00A035BF">
              <w:rPr>
                <w:noProof/>
                <w:webHidden/>
              </w:rPr>
            </w:r>
            <w:r w:rsidR="00A035BF">
              <w:rPr>
                <w:noProof/>
                <w:webHidden/>
              </w:rPr>
              <w:fldChar w:fldCharType="separate"/>
            </w:r>
            <w:r w:rsidR="00A035BF">
              <w:rPr>
                <w:noProof/>
                <w:webHidden/>
              </w:rPr>
              <w:t>55</w:t>
            </w:r>
            <w:r w:rsidR="00A035BF">
              <w:rPr>
                <w:noProof/>
                <w:webHidden/>
              </w:rPr>
              <w:fldChar w:fldCharType="end"/>
            </w:r>
          </w:hyperlink>
        </w:p>
        <w:p w14:paraId="084A4A3B" w14:textId="77777777" w:rsidR="00A035BF" w:rsidRDefault="00000000">
          <w:pPr>
            <w:pStyle w:val="TOC4"/>
            <w:tabs>
              <w:tab w:val="right" w:leader="dot" w:pos="11102"/>
            </w:tabs>
            <w:rPr>
              <w:rFonts w:eastAsiaTheme="minorEastAsia"/>
              <w:noProof/>
              <w:lang w:eastAsia="en-GB"/>
            </w:rPr>
          </w:pPr>
          <w:hyperlink w:anchor="_Toc116381489" w:history="1">
            <w:r w:rsidR="00A035BF" w:rsidRPr="001D1BC1">
              <w:rPr>
                <w:rStyle w:val="Hyperlink"/>
                <w:noProof/>
              </w:rPr>
              <w:t>Creating a class to store client data</w:t>
            </w:r>
            <w:r w:rsidR="00A035BF">
              <w:rPr>
                <w:noProof/>
                <w:webHidden/>
              </w:rPr>
              <w:tab/>
            </w:r>
            <w:r w:rsidR="00A035BF">
              <w:rPr>
                <w:noProof/>
                <w:webHidden/>
              </w:rPr>
              <w:fldChar w:fldCharType="begin"/>
            </w:r>
            <w:r w:rsidR="00A035BF">
              <w:rPr>
                <w:noProof/>
                <w:webHidden/>
              </w:rPr>
              <w:instrText xml:space="preserve"> PAGEREF _Toc116381489 \h </w:instrText>
            </w:r>
            <w:r w:rsidR="00A035BF">
              <w:rPr>
                <w:noProof/>
                <w:webHidden/>
              </w:rPr>
            </w:r>
            <w:r w:rsidR="00A035BF">
              <w:rPr>
                <w:noProof/>
                <w:webHidden/>
              </w:rPr>
              <w:fldChar w:fldCharType="separate"/>
            </w:r>
            <w:r w:rsidR="00A035BF">
              <w:rPr>
                <w:noProof/>
                <w:webHidden/>
              </w:rPr>
              <w:t>57</w:t>
            </w:r>
            <w:r w:rsidR="00A035BF">
              <w:rPr>
                <w:noProof/>
                <w:webHidden/>
              </w:rPr>
              <w:fldChar w:fldCharType="end"/>
            </w:r>
          </w:hyperlink>
        </w:p>
        <w:p w14:paraId="250E80FE" w14:textId="77777777" w:rsidR="00A035BF" w:rsidRDefault="00000000">
          <w:pPr>
            <w:pStyle w:val="TOC4"/>
            <w:tabs>
              <w:tab w:val="right" w:leader="dot" w:pos="11102"/>
            </w:tabs>
            <w:rPr>
              <w:rFonts w:eastAsiaTheme="minorEastAsia"/>
              <w:noProof/>
              <w:lang w:eastAsia="en-GB"/>
            </w:rPr>
          </w:pPr>
          <w:hyperlink w:anchor="_Toc116381490" w:history="1">
            <w:r w:rsidR="00A035BF" w:rsidRPr="001D1BC1">
              <w:rPr>
                <w:rStyle w:val="Hyperlink"/>
                <w:noProof/>
              </w:rPr>
              <w:t>Creating a TCP server on the local network</w:t>
            </w:r>
            <w:r w:rsidR="00A035BF">
              <w:rPr>
                <w:noProof/>
                <w:webHidden/>
              </w:rPr>
              <w:tab/>
            </w:r>
            <w:r w:rsidR="00A035BF">
              <w:rPr>
                <w:noProof/>
                <w:webHidden/>
              </w:rPr>
              <w:fldChar w:fldCharType="begin"/>
            </w:r>
            <w:r w:rsidR="00A035BF">
              <w:rPr>
                <w:noProof/>
                <w:webHidden/>
              </w:rPr>
              <w:instrText xml:space="preserve"> PAGEREF _Toc116381490 \h </w:instrText>
            </w:r>
            <w:r w:rsidR="00A035BF">
              <w:rPr>
                <w:noProof/>
                <w:webHidden/>
              </w:rPr>
            </w:r>
            <w:r w:rsidR="00A035BF">
              <w:rPr>
                <w:noProof/>
                <w:webHidden/>
              </w:rPr>
              <w:fldChar w:fldCharType="separate"/>
            </w:r>
            <w:r w:rsidR="00A035BF">
              <w:rPr>
                <w:noProof/>
                <w:webHidden/>
              </w:rPr>
              <w:t>57</w:t>
            </w:r>
            <w:r w:rsidR="00A035BF">
              <w:rPr>
                <w:noProof/>
                <w:webHidden/>
              </w:rPr>
              <w:fldChar w:fldCharType="end"/>
            </w:r>
          </w:hyperlink>
        </w:p>
        <w:p w14:paraId="387755A8" w14:textId="77777777" w:rsidR="00A035BF" w:rsidRDefault="00000000">
          <w:pPr>
            <w:pStyle w:val="TOC4"/>
            <w:tabs>
              <w:tab w:val="right" w:leader="dot" w:pos="11102"/>
            </w:tabs>
            <w:rPr>
              <w:rFonts w:eastAsiaTheme="minorEastAsia"/>
              <w:noProof/>
              <w:lang w:eastAsia="en-GB"/>
            </w:rPr>
          </w:pPr>
          <w:hyperlink w:anchor="_Toc116381491" w:history="1">
            <w:r w:rsidR="00A035BF" w:rsidRPr="001D1BC1">
              <w:rPr>
                <w:rStyle w:val="Hyperlink"/>
                <w:noProof/>
              </w:rPr>
              <w:t>Create a procedure that allows the client to connect</w:t>
            </w:r>
            <w:r w:rsidR="00A035BF">
              <w:rPr>
                <w:noProof/>
                <w:webHidden/>
              </w:rPr>
              <w:tab/>
            </w:r>
            <w:r w:rsidR="00A035BF">
              <w:rPr>
                <w:noProof/>
                <w:webHidden/>
              </w:rPr>
              <w:fldChar w:fldCharType="begin"/>
            </w:r>
            <w:r w:rsidR="00A035BF">
              <w:rPr>
                <w:noProof/>
                <w:webHidden/>
              </w:rPr>
              <w:instrText xml:space="preserve"> PAGEREF _Toc116381491 \h </w:instrText>
            </w:r>
            <w:r w:rsidR="00A035BF">
              <w:rPr>
                <w:noProof/>
                <w:webHidden/>
              </w:rPr>
            </w:r>
            <w:r w:rsidR="00A035BF">
              <w:rPr>
                <w:noProof/>
                <w:webHidden/>
              </w:rPr>
              <w:fldChar w:fldCharType="separate"/>
            </w:r>
            <w:r w:rsidR="00A035BF">
              <w:rPr>
                <w:noProof/>
                <w:webHidden/>
              </w:rPr>
              <w:t>58</w:t>
            </w:r>
            <w:r w:rsidR="00A035BF">
              <w:rPr>
                <w:noProof/>
                <w:webHidden/>
              </w:rPr>
              <w:fldChar w:fldCharType="end"/>
            </w:r>
          </w:hyperlink>
        </w:p>
        <w:p w14:paraId="551DEF83" w14:textId="77777777" w:rsidR="00A035BF" w:rsidRDefault="00000000">
          <w:pPr>
            <w:pStyle w:val="TOC4"/>
            <w:tabs>
              <w:tab w:val="right" w:leader="dot" w:pos="11102"/>
            </w:tabs>
            <w:rPr>
              <w:rFonts w:eastAsiaTheme="minorEastAsia"/>
              <w:noProof/>
              <w:lang w:eastAsia="en-GB"/>
            </w:rPr>
          </w:pPr>
          <w:hyperlink w:anchor="_Toc116381492" w:history="1">
            <w:r w:rsidR="00A035BF" w:rsidRPr="001D1BC1">
              <w:rPr>
                <w:rStyle w:val="Hyperlink"/>
                <w:noProof/>
              </w:rPr>
              <w:t>Create a listener to allow the server to receive requests</w:t>
            </w:r>
            <w:r w:rsidR="00A035BF">
              <w:rPr>
                <w:noProof/>
                <w:webHidden/>
              </w:rPr>
              <w:tab/>
            </w:r>
            <w:r w:rsidR="00A035BF">
              <w:rPr>
                <w:noProof/>
                <w:webHidden/>
              </w:rPr>
              <w:fldChar w:fldCharType="begin"/>
            </w:r>
            <w:r w:rsidR="00A035BF">
              <w:rPr>
                <w:noProof/>
                <w:webHidden/>
              </w:rPr>
              <w:instrText xml:space="preserve"> PAGEREF _Toc116381492 \h </w:instrText>
            </w:r>
            <w:r w:rsidR="00A035BF">
              <w:rPr>
                <w:noProof/>
                <w:webHidden/>
              </w:rPr>
            </w:r>
            <w:r w:rsidR="00A035BF">
              <w:rPr>
                <w:noProof/>
                <w:webHidden/>
              </w:rPr>
              <w:fldChar w:fldCharType="separate"/>
            </w:r>
            <w:r w:rsidR="00A035BF">
              <w:rPr>
                <w:noProof/>
                <w:webHidden/>
              </w:rPr>
              <w:t>58</w:t>
            </w:r>
            <w:r w:rsidR="00A035BF">
              <w:rPr>
                <w:noProof/>
                <w:webHidden/>
              </w:rPr>
              <w:fldChar w:fldCharType="end"/>
            </w:r>
          </w:hyperlink>
        </w:p>
        <w:p w14:paraId="787A5A7D" w14:textId="77777777" w:rsidR="00A035BF" w:rsidRDefault="00000000">
          <w:pPr>
            <w:pStyle w:val="TOC4"/>
            <w:tabs>
              <w:tab w:val="right" w:leader="dot" w:pos="11102"/>
            </w:tabs>
            <w:rPr>
              <w:rFonts w:eastAsiaTheme="minorEastAsia"/>
              <w:noProof/>
              <w:lang w:eastAsia="en-GB"/>
            </w:rPr>
          </w:pPr>
          <w:hyperlink w:anchor="_Toc116381493" w:history="1">
            <w:r w:rsidR="00A035BF" w:rsidRPr="001D1BC1">
              <w:rPr>
                <w:rStyle w:val="Hyperlink"/>
                <w:noProof/>
              </w:rPr>
              <w:t>Creating a procedure to send a message to a client</w:t>
            </w:r>
            <w:r w:rsidR="00A035BF">
              <w:rPr>
                <w:noProof/>
                <w:webHidden/>
              </w:rPr>
              <w:tab/>
            </w:r>
            <w:r w:rsidR="00A035BF">
              <w:rPr>
                <w:noProof/>
                <w:webHidden/>
              </w:rPr>
              <w:fldChar w:fldCharType="begin"/>
            </w:r>
            <w:r w:rsidR="00A035BF">
              <w:rPr>
                <w:noProof/>
                <w:webHidden/>
              </w:rPr>
              <w:instrText xml:space="preserve"> PAGEREF _Toc116381493 \h </w:instrText>
            </w:r>
            <w:r w:rsidR="00A035BF">
              <w:rPr>
                <w:noProof/>
                <w:webHidden/>
              </w:rPr>
            </w:r>
            <w:r w:rsidR="00A035BF">
              <w:rPr>
                <w:noProof/>
                <w:webHidden/>
              </w:rPr>
              <w:fldChar w:fldCharType="separate"/>
            </w:r>
            <w:r w:rsidR="00A035BF">
              <w:rPr>
                <w:noProof/>
                <w:webHidden/>
              </w:rPr>
              <w:t>58</w:t>
            </w:r>
            <w:r w:rsidR="00A035BF">
              <w:rPr>
                <w:noProof/>
                <w:webHidden/>
              </w:rPr>
              <w:fldChar w:fldCharType="end"/>
            </w:r>
          </w:hyperlink>
        </w:p>
        <w:p w14:paraId="08EE6ED1" w14:textId="77777777" w:rsidR="00A035BF" w:rsidRDefault="00000000">
          <w:pPr>
            <w:pStyle w:val="TOC4"/>
            <w:tabs>
              <w:tab w:val="right" w:leader="dot" w:pos="11102"/>
            </w:tabs>
            <w:rPr>
              <w:rFonts w:eastAsiaTheme="minorEastAsia"/>
              <w:noProof/>
              <w:lang w:eastAsia="en-GB"/>
            </w:rPr>
          </w:pPr>
          <w:hyperlink w:anchor="_Toc116381494" w:history="1">
            <w:r w:rsidR="00A035BF" w:rsidRPr="001D1BC1">
              <w:rPr>
                <w:rStyle w:val="Hyperlink"/>
                <w:noProof/>
              </w:rPr>
              <w:t>Create a procedure that can process client requests</w:t>
            </w:r>
            <w:r w:rsidR="00A035BF">
              <w:rPr>
                <w:noProof/>
                <w:webHidden/>
              </w:rPr>
              <w:tab/>
            </w:r>
            <w:r w:rsidR="00A035BF">
              <w:rPr>
                <w:noProof/>
                <w:webHidden/>
              </w:rPr>
              <w:fldChar w:fldCharType="begin"/>
            </w:r>
            <w:r w:rsidR="00A035BF">
              <w:rPr>
                <w:noProof/>
                <w:webHidden/>
              </w:rPr>
              <w:instrText xml:space="preserve"> PAGEREF _Toc116381494 \h </w:instrText>
            </w:r>
            <w:r w:rsidR="00A035BF">
              <w:rPr>
                <w:noProof/>
                <w:webHidden/>
              </w:rPr>
            </w:r>
            <w:r w:rsidR="00A035BF">
              <w:rPr>
                <w:noProof/>
                <w:webHidden/>
              </w:rPr>
              <w:fldChar w:fldCharType="separate"/>
            </w:r>
            <w:r w:rsidR="00A035BF">
              <w:rPr>
                <w:noProof/>
                <w:webHidden/>
              </w:rPr>
              <w:t>58</w:t>
            </w:r>
            <w:r w:rsidR="00A035BF">
              <w:rPr>
                <w:noProof/>
                <w:webHidden/>
              </w:rPr>
              <w:fldChar w:fldCharType="end"/>
            </w:r>
          </w:hyperlink>
        </w:p>
        <w:p w14:paraId="3E1DEFB7" w14:textId="77777777" w:rsidR="00A035BF" w:rsidRDefault="00000000">
          <w:pPr>
            <w:pStyle w:val="TOC4"/>
            <w:tabs>
              <w:tab w:val="right" w:leader="dot" w:pos="11102"/>
            </w:tabs>
            <w:rPr>
              <w:rFonts w:eastAsiaTheme="minorEastAsia"/>
              <w:noProof/>
              <w:lang w:eastAsia="en-GB"/>
            </w:rPr>
          </w:pPr>
          <w:hyperlink w:anchor="_Toc116381495" w:history="1">
            <w:r w:rsidR="00A035BF" w:rsidRPr="001D1BC1">
              <w:rPr>
                <w:rStyle w:val="Hyperlink"/>
                <w:noProof/>
              </w:rPr>
              <w:t>Creating a function to check if the clients are still connected</w:t>
            </w:r>
            <w:r w:rsidR="00A035BF">
              <w:rPr>
                <w:noProof/>
                <w:webHidden/>
              </w:rPr>
              <w:tab/>
            </w:r>
            <w:r w:rsidR="00A035BF">
              <w:rPr>
                <w:noProof/>
                <w:webHidden/>
              </w:rPr>
              <w:fldChar w:fldCharType="begin"/>
            </w:r>
            <w:r w:rsidR="00A035BF">
              <w:rPr>
                <w:noProof/>
                <w:webHidden/>
              </w:rPr>
              <w:instrText xml:space="preserve"> PAGEREF _Toc116381495 \h </w:instrText>
            </w:r>
            <w:r w:rsidR="00A035BF">
              <w:rPr>
                <w:noProof/>
                <w:webHidden/>
              </w:rPr>
            </w:r>
            <w:r w:rsidR="00A035BF">
              <w:rPr>
                <w:noProof/>
                <w:webHidden/>
              </w:rPr>
              <w:fldChar w:fldCharType="separate"/>
            </w:r>
            <w:r w:rsidR="00A035BF">
              <w:rPr>
                <w:noProof/>
                <w:webHidden/>
              </w:rPr>
              <w:t>59</w:t>
            </w:r>
            <w:r w:rsidR="00A035BF">
              <w:rPr>
                <w:noProof/>
                <w:webHidden/>
              </w:rPr>
              <w:fldChar w:fldCharType="end"/>
            </w:r>
          </w:hyperlink>
        </w:p>
        <w:p w14:paraId="1D820444" w14:textId="77777777" w:rsidR="00A035BF" w:rsidRDefault="00000000">
          <w:pPr>
            <w:pStyle w:val="TOC4"/>
            <w:tabs>
              <w:tab w:val="right" w:leader="dot" w:pos="11102"/>
            </w:tabs>
            <w:rPr>
              <w:rFonts w:eastAsiaTheme="minorEastAsia"/>
              <w:noProof/>
              <w:lang w:eastAsia="en-GB"/>
            </w:rPr>
          </w:pPr>
          <w:hyperlink w:anchor="_Toc116381496" w:history="1">
            <w:r w:rsidR="00A035BF" w:rsidRPr="001D1BC1">
              <w:rPr>
                <w:rStyle w:val="Hyperlink"/>
                <w:noProof/>
              </w:rPr>
              <w:t>Milestone Test 1.1</w:t>
            </w:r>
            <w:r w:rsidR="00A035BF">
              <w:rPr>
                <w:noProof/>
                <w:webHidden/>
              </w:rPr>
              <w:tab/>
            </w:r>
            <w:r w:rsidR="00A035BF">
              <w:rPr>
                <w:noProof/>
                <w:webHidden/>
              </w:rPr>
              <w:fldChar w:fldCharType="begin"/>
            </w:r>
            <w:r w:rsidR="00A035BF">
              <w:rPr>
                <w:noProof/>
                <w:webHidden/>
              </w:rPr>
              <w:instrText xml:space="preserve"> PAGEREF _Toc116381496 \h </w:instrText>
            </w:r>
            <w:r w:rsidR="00A035BF">
              <w:rPr>
                <w:noProof/>
                <w:webHidden/>
              </w:rPr>
            </w:r>
            <w:r w:rsidR="00A035BF">
              <w:rPr>
                <w:noProof/>
                <w:webHidden/>
              </w:rPr>
              <w:fldChar w:fldCharType="separate"/>
            </w:r>
            <w:r w:rsidR="00A035BF">
              <w:rPr>
                <w:noProof/>
                <w:webHidden/>
              </w:rPr>
              <w:t>60</w:t>
            </w:r>
            <w:r w:rsidR="00A035BF">
              <w:rPr>
                <w:noProof/>
                <w:webHidden/>
              </w:rPr>
              <w:fldChar w:fldCharType="end"/>
            </w:r>
          </w:hyperlink>
        </w:p>
        <w:p w14:paraId="1FEA74CE" w14:textId="77777777" w:rsidR="00A035BF" w:rsidRDefault="00000000">
          <w:pPr>
            <w:pStyle w:val="TOC5"/>
            <w:tabs>
              <w:tab w:val="right" w:leader="dot" w:pos="11102"/>
            </w:tabs>
            <w:rPr>
              <w:rFonts w:eastAsiaTheme="minorEastAsia"/>
              <w:noProof/>
              <w:lang w:eastAsia="en-GB"/>
            </w:rPr>
          </w:pPr>
          <w:hyperlink w:anchor="_Toc116381497" w:history="1">
            <w:r w:rsidR="00A035BF" w:rsidRPr="001D1BC1">
              <w:rPr>
                <w:rStyle w:val="Hyperlink"/>
                <w:noProof/>
              </w:rPr>
              <w:t>Port 1803</w:t>
            </w:r>
            <w:r w:rsidR="00A035BF">
              <w:rPr>
                <w:noProof/>
                <w:webHidden/>
              </w:rPr>
              <w:tab/>
            </w:r>
            <w:r w:rsidR="00A035BF">
              <w:rPr>
                <w:noProof/>
                <w:webHidden/>
              </w:rPr>
              <w:fldChar w:fldCharType="begin"/>
            </w:r>
            <w:r w:rsidR="00A035BF">
              <w:rPr>
                <w:noProof/>
                <w:webHidden/>
              </w:rPr>
              <w:instrText xml:space="preserve"> PAGEREF _Toc116381497 \h </w:instrText>
            </w:r>
            <w:r w:rsidR="00A035BF">
              <w:rPr>
                <w:noProof/>
                <w:webHidden/>
              </w:rPr>
            </w:r>
            <w:r w:rsidR="00A035BF">
              <w:rPr>
                <w:noProof/>
                <w:webHidden/>
              </w:rPr>
              <w:fldChar w:fldCharType="separate"/>
            </w:r>
            <w:r w:rsidR="00A035BF">
              <w:rPr>
                <w:noProof/>
                <w:webHidden/>
              </w:rPr>
              <w:t>61</w:t>
            </w:r>
            <w:r w:rsidR="00A035BF">
              <w:rPr>
                <w:noProof/>
                <w:webHidden/>
              </w:rPr>
              <w:fldChar w:fldCharType="end"/>
            </w:r>
          </w:hyperlink>
        </w:p>
        <w:p w14:paraId="008FBCFC" w14:textId="77777777" w:rsidR="00A035BF" w:rsidRDefault="00000000">
          <w:pPr>
            <w:pStyle w:val="TOC5"/>
            <w:tabs>
              <w:tab w:val="right" w:leader="dot" w:pos="11102"/>
            </w:tabs>
            <w:rPr>
              <w:rFonts w:eastAsiaTheme="minorEastAsia"/>
              <w:noProof/>
              <w:lang w:eastAsia="en-GB"/>
            </w:rPr>
          </w:pPr>
          <w:hyperlink w:anchor="_Toc116381498" w:history="1">
            <w:r w:rsidR="00A035BF" w:rsidRPr="001D1BC1">
              <w:rPr>
                <w:rStyle w:val="Hyperlink"/>
                <w:noProof/>
              </w:rPr>
              <w:t>Port 6421</w:t>
            </w:r>
            <w:r w:rsidR="00A035BF">
              <w:rPr>
                <w:noProof/>
                <w:webHidden/>
              </w:rPr>
              <w:tab/>
            </w:r>
            <w:r w:rsidR="00A035BF">
              <w:rPr>
                <w:noProof/>
                <w:webHidden/>
              </w:rPr>
              <w:fldChar w:fldCharType="begin"/>
            </w:r>
            <w:r w:rsidR="00A035BF">
              <w:rPr>
                <w:noProof/>
                <w:webHidden/>
              </w:rPr>
              <w:instrText xml:space="preserve"> PAGEREF _Toc116381498 \h </w:instrText>
            </w:r>
            <w:r w:rsidR="00A035BF">
              <w:rPr>
                <w:noProof/>
                <w:webHidden/>
              </w:rPr>
            </w:r>
            <w:r w:rsidR="00A035BF">
              <w:rPr>
                <w:noProof/>
                <w:webHidden/>
              </w:rPr>
              <w:fldChar w:fldCharType="separate"/>
            </w:r>
            <w:r w:rsidR="00A035BF">
              <w:rPr>
                <w:noProof/>
                <w:webHidden/>
              </w:rPr>
              <w:t>61</w:t>
            </w:r>
            <w:r w:rsidR="00A035BF">
              <w:rPr>
                <w:noProof/>
                <w:webHidden/>
              </w:rPr>
              <w:fldChar w:fldCharType="end"/>
            </w:r>
          </w:hyperlink>
        </w:p>
        <w:p w14:paraId="2551C13A" w14:textId="77777777" w:rsidR="00A035BF" w:rsidRDefault="00000000">
          <w:pPr>
            <w:pStyle w:val="TOC5"/>
            <w:tabs>
              <w:tab w:val="right" w:leader="dot" w:pos="11102"/>
            </w:tabs>
            <w:rPr>
              <w:rFonts w:eastAsiaTheme="minorEastAsia"/>
              <w:noProof/>
              <w:lang w:eastAsia="en-GB"/>
            </w:rPr>
          </w:pPr>
          <w:hyperlink w:anchor="_Toc116381499" w:history="1">
            <w:r w:rsidR="00A035BF" w:rsidRPr="001D1BC1">
              <w:rPr>
                <w:rStyle w:val="Hyperlink"/>
                <w:noProof/>
              </w:rPr>
              <w:t>Port 585</w:t>
            </w:r>
            <w:r w:rsidR="00A035BF">
              <w:rPr>
                <w:noProof/>
                <w:webHidden/>
              </w:rPr>
              <w:tab/>
            </w:r>
            <w:r w:rsidR="00A035BF">
              <w:rPr>
                <w:noProof/>
                <w:webHidden/>
              </w:rPr>
              <w:fldChar w:fldCharType="begin"/>
            </w:r>
            <w:r w:rsidR="00A035BF">
              <w:rPr>
                <w:noProof/>
                <w:webHidden/>
              </w:rPr>
              <w:instrText xml:space="preserve"> PAGEREF _Toc116381499 \h </w:instrText>
            </w:r>
            <w:r w:rsidR="00A035BF">
              <w:rPr>
                <w:noProof/>
                <w:webHidden/>
              </w:rPr>
            </w:r>
            <w:r w:rsidR="00A035BF">
              <w:rPr>
                <w:noProof/>
                <w:webHidden/>
              </w:rPr>
              <w:fldChar w:fldCharType="separate"/>
            </w:r>
            <w:r w:rsidR="00A035BF">
              <w:rPr>
                <w:noProof/>
                <w:webHidden/>
              </w:rPr>
              <w:t>62</w:t>
            </w:r>
            <w:r w:rsidR="00A035BF">
              <w:rPr>
                <w:noProof/>
                <w:webHidden/>
              </w:rPr>
              <w:fldChar w:fldCharType="end"/>
            </w:r>
          </w:hyperlink>
        </w:p>
        <w:p w14:paraId="4C6E91F5" w14:textId="77777777" w:rsidR="00A035BF" w:rsidRDefault="00000000">
          <w:pPr>
            <w:pStyle w:val="TOC5"/>
            <w:tabs>
              <w:tab w:val="right" w:leader="dot" w:pos="11102"/>
            </w:tabs>
            <w:rPr>
              <w:rFonts w:eastAsiaTheme="minorEastAsia"/>
              <w:noProof/>
              <w:lang w:eastAsia="en-GB"/>
            </w:rPr>
          </w:pPr>
          <w:hyperlink w:anchor="_Toc116381500" w:history="1">
            <w:r w:rsidR="00A035BF" w:rsidRPr="001D1BC1">
              <w:rPr>
                <w:rStyle w:val="Hyperlink"/>
                <w:noProof/>
              </w:rPr>
              <w:t>Port 25565</w:t>
            </w:r>
            <w:r w:rsidR="00A035BF">
              <w:rPr>
                <w:noProof/>
                <w:webHidden/>
              </w:rPr>
              <w:tab/>
            </w:r>
            <w:r w:rsidR="00A035BF">
              <w:rPr>
                <w:noProof/>
                <w:webHidden/>
              </w:rPr>
              <w:fldChar w:fldCharType="begin"/>
            </w:r>
            <w:r w:rsidR="00A035BF">
              <w:rPr>
                <w:noProof/>
                <w:webHidden/>
              </w:rPr>
              <w:instrText xml:space="preserve"> PAGEREF _Toc116381500 \h </w:instrText>
            </w:r>
            <w:r w:rsidR="00A035BF">
              <w:rPr>
                <w:noProof/>
                <w:webHidden/>
              </w:rPr>
            </w:r>
            <w:r w:rsidR="00A035BF">
              <w:rPr>
                <w:noProof/>
                <w:webHidden/>
              </w:rPr>
              <w:fldChar w:fldCharType="separate"/>
            </w:r>
            <w:r w:rsidR="00A035BF">
              <w:rPr>
                <w:noProof/>
                <w:webHidden/>
              </w:rPr>
              <w:t>63</w:t>
            </w:r>
            <w:r w:rsidR="00A035BF">
              <w:rPr>
                <w:noProof/>
                <w:webHidden/>
              </w:rPr>
              <w:fldChar w:fldCharType="end"/>
            </w:r>
          </w:hyperlink>
        </w:p>
        <w:p w14:paraId="48E238B6" w14:textId="77777777" w:rsidR="00A035BF" w:rsidRDefault="00000000">
          <w:pPr>
            <w:pStyle w:val="TOC3"/>
            <w:tabs>
              <w:tab w:val="right" w:leader="dot" w:pos="11102"/>
            </w:tabs>
            <w:rPr>
              <w:rFonts w:eastAsiaTheme="minorEastAsia"/>
              <w:noProof/>
              <w:lang w:eastAsia="en-GB"/>
            </w:rPr>
          </w:pPr>
          <w:hyperlink w:anchor="_Toc116381501" w:history="1">
            <w:r w:rsidR="00A035BF" w:rsidRPr="001D1BC1">
              <w:rPr>
                <w:rStyle w:val="Hyperlink"/>
                <w:noProof/>
              </w:rPr>
              <w:t>Client-Side Setup</w:t>
            </w:r>
            <w:r w:rsidR="00A035BF">
              <w:rPr>
                <w:noProof/>
                <w:webHidden/>
              </w:rPr>
              <w:tab/>
            </w:r>
            <w:r w:rsidR="00A035BF">
              <w:rPr>
                <w:noProof/>
                <w:webHidden/>
              </w:rPr>
              <w:fldChar w:fldCharType="begin"/>
            </w:r>
            <w:r w:rsidR="00A035BF">
              <w:rPr>
                <w:noProof/>
                <w:webHidden/>
              </w:rPr>
              <w:instrText xml:space="preserve"> PAGEREF _Toc116381501 \h </w:instrText>
            </w:r>
            <w:r w:rsidR="00A035BF">
              <w:rPr>
                <w:noProof/>
                <w:webHidden/>
              </w:rPr>
            </w:r>
            <w:r w:rsidR="00A035BF">
              <w:rPr>
                <w:noProof/>
                <w:webHidden/>
              </w:rPr>
              <w:fldChar w:fldCharType="separate"/>
            </w:r>
            <w:r w:rsidR="00A035BF">
              <w:rPr>
                <w:noProof/>
                <w:webHidden/>
              </w:rPr>
              <w:t>64</w:t>
            </w:r>
            <w:r w:rsidR="00A035BF">
              <w:rPr>
                <w:noProof/>
                <w:webHidden/>
              </w:rPr>
              <w:fldChar w:fldCharType="end"/>
            </w:r>
          </w:hyperlink>
        </w:p>
        <w:p w14:paraId="29A6720A" w14:textId="77777777" w:rsidR="00A035BF" w:rsidRDefault="00000000">
          <w:pPr>
            <w:pStyle w:val="TOC4"/>
            <w:tabs>
              <w:tab w:val="right" w:leader="dot" w:pos="11102"/>
            </w:tabs>
            <w:rPr>
              <w:rFonts w:eastAsiaTheme="minorEastAsia"/>
              <w:noProof/>
              <w:lang w:eastAsia="en-GB"/>
            </w:rPr>
          </w:pPr>
          <w:hyperlink w:anchor="_Toc116381502" w:history="1">
            <w:r w:rsidR="00A035BF" w:rsidRPr="001D1BC1">
              <w:rPr>
                <w:rStyle w:val="Hyperlink"/>
                <w:noProof/>
              </w:rPr>
              <w:t>Create a TCP connection to the server on the local network</w:t>
            </w:r>
            <w:r w:rsidR="00A035BF">
              <w:rPr>
                <w:noProof/>
                <w:webHidden/>
              </w:rPr>
              <w:tab/>
            </w:r>
            <w:r w:rsidR="00A035BF">
              <w:rPr>
                <w:noProof/>
                <w:webHidden/>
              </w:rPr>
              <w:fldChar w:fldCharType="begin"/>
            </w:r>
            <w:r w:rsidR="00A035BF">
              <w:rPr>
                <w:noProof/>
                <w:webHidden/>
              </w:rPr>
              <w:instrText xml:space="preserve"> PAGEREF _Toc116381502 \h </w:instrText>
            </w:r>
            <w:r w:rsidR="00A035BF">
              <w:rPr>
                <w:noProof/>
                <w:webHidden/>
              </w:rPr>
            </w:r>
            <w:r w:rsidR="00A035BF">
              <w:rPr>
                <w:noProof/>
                <w:webHidden/>
              </w:rPr>
              <w:fldChar w:fldCharType="separate"/>
            </w:r>
            <w:r w:rsidR="00A035BF">
              <w:rPr>
                <w:noProof/>
                <w:webHidden/>
              </w:rPr>
              <w:t>64</w:t>
            </w:r>
            <w:r w:rsidR="00A035BF">
              <w:rPr>
                <w:noProof/>
                <w:webHidden/>
              </w:rPr>
              <w:fldChar w:fldCharType="end"/>
            </w:r>
          </w:hyperlink>
        </w:p>
        <w:p w14:paraId="7171ADE4" w14:textId="77777777" w:rsidR="00A035BF" w:rsidRDefault="00000000">
          <w:pPr>
            <w:pStyle w:val="TOC4"/>
            <w:tabs>
              <w:tab w:val="right" w:leader="dot" w:pos="11102"/>
            </w:tabs>
            <w:rPr>
              <w:rFonts w:eastAsiaTheme="minorEastAsia"/>
              <w:noProof/>
              <w:lang w:eastAsia="en-GB"/>
            </w:rPr>
          </w:pPr>
          <w:hyperlink w:anchor="_Toc116381503" w:history="1">
            <w:r w:rsidR="00A035BF" w:rsidRPr="001D1BC1">
              <w:rPr>
                <w:rStyle w:val="Hyperlink"/>
                <w:noProof/>
              </w:rPr>
              <w:t>Create a procedure to send a request to the server</w:t>
            </w:r>
            <w:r w:rsidR="00A035BF">
              <w:rPr>
                <w:noProof/>
                <w:webHidden/>
              </w:rPr>
              <w:tab/>
            </w:r>
            <w:r w:rsidR="00A035BF">
              <w:rPr>
                <w:noProof/>
                <w:webHidden/>
              </w:rPr>
              <w:fldChar w:fldCharType="begin"/>
            </w:r>
            <w:r w:rsidR="00A035BF">
              <w:rPr>
                <w:noProof/>
                <w:webHidden/>
              </w:rPr>
              <w:instrText xml:space="preserve"> PAGEREF _Toc116381503 \h </w:instrText>
            </w:r>
            <w:r w:rsidR="00A035BF">
              <w:rPr>
                <w:noProof/>
                <w:webHidden/>
              </w:rPr>
            </w:r>
            <w:r w:rsidR="00A035BF">
              <w:rPr>
                <w:noProof/>
                <w:webHidden/>
              </w:rPr>
              <w:fldChar w:fldCharType="separate"/>
            </w:r>
            <w:r w:rsidR="00A035BF">
              <w:rPr>
                <w:noProof/>
                <w:webHidden/>
              </w:rPr>
              <w:t>65</w:t>
            </w:r>
            <w:r w:rsidR="00A035BF">
              <w:rPr>
                <w:noProof/>
                <w:webHidden/>
              </w:rPr>
              <w:fldChar w:fldCharType="end"/>
            </w:r>
          </w:hyperlink>
        </w:p>
        <w:p w14:paraId="3128EFE0" w14:textId="77777777" w:rsidR="00A035BF" w:rsidRDefault="00000000">
          <w:pPr>
            <w:pStyle w:val="TOC4"/>
            <w:tabs>
              <w:tab w:val="right" w:leader="dot" w:pos="11102"/>
            </w:tabs>
            <w:rPr>
              <w:rFonts w:eastAsiaTheme="minorEastAsia"/>
              <w:noProof/>
              <w:lang w:eastAsia="en-GB"/>
            </w:rPr>
          </w:pPr>
          <w:hyperlink w:anchor="_Toc116381504" w:history="1">
            <w:r w:rsidR="00A035BF" w:rsidRPr="001D1BC1">
              <w:rPr>
                <w:rStyle w:val="Hyperlink"/>
                <w:noProof/>
              </w:rPr>
              <w:t>Creating a procedure that processes data from the server</w:t>
            </w:r>
            <w:r w:rsidR="00A035BF">
              <w:rPr>
                <w:noProof/>
                <w:webHidden/>
              </w:rPr>
              <w:tab/>
            </w:r>
            <w:r w:rsidR="00A035BF">
              <w:rPr>
                <w:noProof/>
                <w:webHidden/>
              </w:rPr>
              <w:fldChar w:fldCharType="begin"/>
            </w:r>
            <w:r w:rsidR="00A035BF">
              <w:rPr>
                <w:noProof/>
                <w:webHidden/>
              </w:rPr>
              <w:instrText xml:space="preserve"> PAGEREF _Toc116381504 \h </w:instrText>
            </w:r>
            <w:r w:rsidR="00A035BF">
              <w:rPr>
                <w:noProof/>
                <w:webHidden/>
              </w:rPr>
            </w:r>
            <w:r w:rsidR="00A035BF">
              <w:rPr>
                <w:noProof/>
                <w:webHidden/>
              </w:rPr>
              <w:fldChar w:fldCharType="separate"/>
            </w:r>
            <w:r w:rsidR="00A035BF">
              <w:rPr>
                <w:noProof/>
                <w:webHidden/>
              </w:rPr>
              <w:t>65</w:t>
            </w:r>
            <w:r w:rsidR="00A035BF">
              <w:rPr>
                <w:noProof/>
                <w:webHidden/>
              </w:rPr>
              <w:fldChar w:fldCharType="end"/>
            </w:r>
          </w:hyperlink>
        </w:p>
        <w:p w14:paraId="0A873B85" w14:textId="77777777" w:rsidR="00A035BF" w:rsidRDefault="00000000">
          <w:pPr>
            <w:pStyle w:val="TOC4"/>
            <w:tabs>
              <w:tab w:val="right" w:leader="dot" w:pos="11102"/>
            </w:tabs>
            <w:rPr>
              <w:rFonts w:eastAsiaTheme="minorEastAsia"/>
              <w:noProof/>
              <w:lang w:eastAsia="en-GB"/>
            </w:rPr>
          </w:pPr>
          <w:hyperlink w:anchor="_Toc116381505" w:history="1">
            <w:r w:rsidR="00A035BF" w:rsidRPr="001D1BC1">
              <w:rPr>
                <w:rStyle w:val="Hyperlink"/>
                <w:noProof/>
              </w:rPr>
              <w:t>Create a procedure that receives information from the server</w:t>
            </w:r>
            <w:r w:rsidR="00A035BF">
              <w:rPr>
                <w:noProof/>
                <w:webHidden/>
              </w:rPr>
              <w:tab/>
            </w:r>
            <w:r w:rsidR="00A035BF">
              <w:rPr>
                <w:noProof/>
                <w:webHidden/>
              </w:rPr>
              <w:fldChar w:fldCharType="begin"/>
            </w:r>
            <w:r w:rsidR="00A035BF">
              <w:rPr>
                <w:noProof/>
                <w:webHidden/>
              </w:rPr>
              <w:instrText xml:space="preserve"> PAGEREF _Toc116381505 \h </w:instrText>
            </w:r>
            <w:r w:rsidR="00A035BF">
              <w:rPr>
                <w:noProof/>
                <w:webHidden/>
              </w:rPr>
            </w:r>
            <w:r w:rsidR="00A035BF">
              <w:rPr>
                <w:noProof/>
                <w:webHidden/>
              </w:rPr>
              <w:fldChar w:fldCharType="separate"/>
            </w:r>
            <w:r w:rsidR="00A035BF">
              <w:rPr>
                <w:noProof/>
                <w:webHidden/>
              </w:rPr>
              <w:t>66</w:t>
            </w:r>
            <w:r w:rsidR="00A035BF">
              <w:rPr>
                <w:noProof/>
                <w:webHidden/>
              </w:rPr>
              <w:fldChar w:fldCharType="end"/>
            </w:r>
          </w:hyperlink>
        </w:p>
        <w:p w14:paraId="01031A50" w14:textId="77777777" w:rsidR="00A035BF" w:rsidRDefault="00000000">
          <w:pPr>
            <w:pStyle w:val="TOC4"/>
            <w:tabs>
              <w:tab w:val="right" w:leader="dot" w:pos="11102"/>
            </w:tabs>
            <w:rPr>
              <w:rFonts w:eastAsiaTheme="minorEastAsia"/>
              <w:noProof/>
              <w:lang w:eastAsia="en-GB"/>
            </w:rPr>
          </w:pPr>
          <w:hyperlink w:anchor="_Toc116381506" w:history="1">
            <w:r w:rsidR="00A035BF" w:rsidRPr="001D1BC1">
              <w:rPr>
                <w:rStyle w:val="Hyperlink"/>
                <w:noProof/>
              </w:rPr>
              <w:t>Creating a procedure to close the connection to the server</w:t>
            </w:r>
            <w:r w:rsidR="00A035BF">
              <w:rPr>
                <w:noProof/>
                <w:webHidden/>
              </w:rPr>
              <w:tab/>
            </w:r>
            <w:r w:rsidR="00A035BF">
              <w:rPr>
                <w:noProof/>
                <w:webHidden/>
              </w:rPr>
              <w:fldChar w:fldCharType="begin"/>
            </w:r>
            <w:r w:rsidR="00A035BF">
              <w:rPr>
                <w:noProof/>
                <w:webHidden/>
              </w:rPr>
              <w:instrText xml:space="preserve"> PAGEREF _Toc116381506 \h </w:instrText>
            </w:r>
            <w:r w:rsidR="00A035BF">
              <w:rPr>
                <w:noProof/>
                <w:webHidden/>
              </w:rPr>
            </w:r>
            <w:r w:rsidR="00A035BF">
              <w:rPr>
                <w:noProof/>
                <w:webHidden/>
              </w:rPr>
              <w:fldChar w:fldCharType="separate"/>
            </w:r>
            <w:r w:rsidR="00A035BF">
              <w:rPr>
                <w:noProof/>
                <w:webHidden/>
              </w:rPr>
              <w:t>66</w:t>
            </w:r>
            <w:r w:rsidR="00A035BF">
              <w:rPr>
                <w:noProof/>
                <w:webHidden/>
              </w:rPr>
              <w:fldChar w:fldCharType="end"/>
            </w:r>
          </w:hyperlink>
        </w:p>
        <w:p w14:paraId="6F151CFE" w14:textId="77777777" w:rsidR="00A035BF" w:rsidRDefault="00000000">
          <w:pPr>
            <w:pStyle w:val="TOC4"/>
            <w:tabs>
              <w:tab w:val="right" w:leader="dot" w:pos="11102"/>
            </w:tabs>
            <w:rPr>
              <w:rFonts w:eastAsiaTheme="minorEastAsia"/>
              <w:noProof/>
              <w:lang w:eastAsia="en-GB"/>
            </w:rPr>
          </w:pPr>
          <w:hyperlink w:anchor="_Toc116381507" w:history="1">
            <w:r w:rsidR="00A035BF" w:rsidRPr="001D1BC1">
              <w:rPr>
                <w:rStyle w:val="Hyperlink"/>
                <w:noProof/>
              </w:rPr>
              <w:t>Create a procedure that allows the input of the IP and Port</w:t>
            </w:r>
            <w:r w:rsidR="00A035BF">
              <w:rPr>
                <w:noProof/>
                <w:webHidden/>
              </w:rPr>
              <w:tab/>
            </w:r>
            <w:r w:rsidR="00A035BF">
              <w:rPr>
                <w:noProof/>
                <w:webHidden/>
              </w:rPr>
              <w:fldChar w:fldCharType="begin"/>
            </w:r>
            <w:r w:rsidR="00A035BF">
              <w:rPr>
                <w:noProof/>
                <w:webHidden/>
              </w:rPr>
              <w:instrText xml:space="preserve"> PAGEREF _Toc116381507 \h </w:instrText>
            </w:r>
            <w:r w:rsidR="00A035BF">
              <w:rPr>
                <w:noProof/>
                <w:webHidden/>
              </w:rPr>
            </w:r>
            <w:r w:rsidR="00A035BF">
              <w:rPr>
                <w:noProof/>
                <w:webHidden/>
              </w:rPr>
              <w:fldChar w:fldCharType="separate"/>
            </w:r>
            <w:r w:rsidR="00A035BF">
              <w:rPr>
                <w:noProof/>
                <w:webHidden/>
              </w:rPr>
              <w:t>66</w:t>
            </w:r>
            <w:r w:rsidR="00A035BF">
              <w:rPr>
                <w:noProof/>
                <w:webHidden/>
              </w:rPr>
              <w:fldChar w:fldCharType="end"/>
            </w:r>
          </w:hyperlink>
        </w:p>
        <w:p w14:paraId="18062361" w14:textId="77777777" w:rsidR="00A035BF" w:rsidRDefault="00000000">
          <w:pPr>
            <w:pStyle w:val="TOC3"/>
            <w:tabs>
              <w:tab w:val="right" w:leader="dot" w:pos="11102"/>
            </w:tabs>
            <w:rPr>
              <w:rFonts w:eastAsiaTheme="minorEastAsia"/>
              <w:noProof/>
              <w:lang w:eastAsia="en-GB"/>
            </w:rPr>
          </w:pPr>
          <w:hyperlink w:anchor="_Toc116381508" w:history="1">
            <w:r w:rsidR="00A035BF" w:rsidRPr="001D1BC1">
              <w:rPr>
                <w:rStyle w:val="Hyperlink"/>
                <w:noProof/>
              </w:rPr>
              <w:t>Milestone 1</w:t>
            </w:r>
            <w:r w:rsidR="00A035BF">
              <w:rPr>
                <w:noProof/>
                <w:webHidden/>
              </w:rPr>
              <w:tab/>
            </w:r>
            <w:r w:rsidR="00A035BF">
              <w:rPr>
                <w:noProof/>
                <w:webHidden/>
              </w:rPr>
              <w:fldChar w:fldCharType="begin"/>
            </w:r>
            <w:r w:rsidR="00A035BF">
              <w:rPr>
                <w:noProof/>
                <w:webHidden/>
              </w:rPr>
              <w:instrText xml:space="preserve"> PAGEREF _Toc116381508 \h </w:instrText>
            </w:r>
            <w:r w:rsidR="00A035BF">
              <w:rPr>
                <w:noProof/>
                <w:webHidden/>
              </w:rPr>
            </w:r>
            <w:r w:rsidR="00A035BF">
              <w:rPr>
                <w:noProof/>
                <w:webHidden/>
              </w:rPr>
              <w:fldChar w:fldCharType="separate"/>
            </w:r>
            <w:r w:rsidR="00A035BF">
              <w:rPr>
                <w:noProof/>
                <w:webHidden/>
              </w:rPr>
              <w:t>68</w:t>
            </w:r>
            <w:r w:rsidR="00A035BF">
              <w:rPr>
                <w:noProof/>
                <w:webHidden/>
              </w:rPr>
              <w:fldChar w:fldCharType="end"/>
            </w:r>
          </w:hyperlink>
        </w:p>
        <w:p w14:paraId="3E87FCDB" w14:textId="77777777" w:rsidR="00A035BF" w:rsidRDefault="00000000">
          <w:pPr>
            <w:pStyle w:val="TOC4"/>
            <w:tabs>
              <w:tab w:val="right" w:leader="dot" w:pos="11102"/>
            </w:tabs>
            <w:rPr>
              <w:rFonts w:eastAsiaTheme="minorEastAsia"/>
              <w:noProof/>
              <w:lang w:eastAsia="en-GB"/>
            </w:rPr>
          </w:pPr>
          <w:hyperlink w:anchor="_Toc116381509" w:history="1">
            <w:r w:rsidR="00A035BF" w:rsidRPr="001D1BC1">
              <w:rPr>
                <w:rStyle w:val="Hyperlink"/>
                <w:noProof/>
              </w:rPr>
              <w:t>Milestone 1.1</w:t>
            </w:r>
            <w:r w:rsidR="00A035BF">
              <w:rPr>
                <w:noProof/>
                <w:webHidden/>
              </w:rPr>
              <w:tab/>
            </w:r>
            <w:r w:rsidR="00A035BF">
              <w:rPr>
                <w:noProof/>
                <w:webHidden/>
              </w:rPr>
              <w:fldChar w:fldCharType="begin"/>
            </w:r>
            <w:r w:rsidR="00A035BF">
              <w:rPr>
                <w:noProof/>
                <w:webHidden/>
              </w:rPr>
              <w:instrText xml:space="preserve"> PAGEREF _Toc116381509 \h </w:instrText>
            </w:r>
            <w:r w:rsidR="00A035BF">
              <w:rPr>
                <w:noProof/>
                <w:webHidden/>
              </w:rPr>
            </w:r>
            <w:r w:rsidR="00A035BF">
              <w:rPr>
                <w:noProof/>
                <w:webHidden/>
              </w:rPr>
              <w:fldChar w:fldCharType="separate"/>
            </w:r>
            <w:r w:rsidR="00A035BF">
              <w:rPr>
                <w:noProof/>
                <w:webHidden/>
              </w:rPr>
              <w:t>68</w:t>
            </w:r>
            <w:r w:rsidR="00A035BF">
              <w:rPr>
                <w:noProof/>
                <w:webHidden/>
              </w:rPr>
              <w:fldChar w:fldCharType="end"/>
            </w:r>
          </w:hyperlink>
        </w:p>
        <w:p w14:paraId="01FC3561" w14:textId="77777777" w:rsidR="00A035BF" w:rsidRDefault="00000000">
          <w:pPr>
            <w:pStyle w:val="TOC4"/>
            <w:tabs>
              <w:tab w:val="right" w:leader="dot" w:pos="11102"/>
            </w:tabs>
            <w:rPr>
              <w:rFonts w:eastAsiaTheme="minorEastAsia"/>
              <w:noProof/>
              <w:lang w:eastAsia="en-GB"/>
            </w:rPr>
          </w:pPr>
          <w:hyperlink w:anchor="_Toc116381510" w:history="1">
            <w:r w:rsidR="00A035BF" w:rsidRPr="001D1BC1">
              <w:rPr>
                <w:rStyle w:val="Hyperlink"/>
                <w:noProof/>
              </w:rPr>
              <w:t>Milestone Test 1.2</w:t>
            </w:r>
            <w:r w:rsidR="00A035BF">
              <w:rPr>
                <w:noProof/>
                <w:webHidden/>
              </w:rPr>
              <w:tab/>
            </w:r>
            <w:r w:rsidR="00A035BF">
              <w:rPr>
                <w:noProof/>
                <w:webHidden/>
              </w:rPr>
              <w:fldChar w:fldCharType="begin"/>
            </w:r>
            <w:r w:rsidR="00A035BF">
              <w:rPr>
                <w:noProof/>
                <w:webHidden/>
              </w:rPr>
              <w:instrText xml:space="preserve"> PAGEREF _Toc116381510 \h </w:instrText>
            </w:r>
            <w:r w:rsidR="00A035BF">
              <w:rPr>
                <w:noProof/>
                <w:webHidden/>
              </w:rPr>
            </w:r>
            <w:r w:rsidR="00A035BF">
              <w:rPr>
                <w:noProof/>
                <w:webHidden/>
              </w:rPr>
              <w:fldChar w:fldCharType="separate"/>
            </w:r>
            <w:r w:rsidR="00A035BF">
              <w:rPr>
                <w:noProof/>
                <w:webHidden/>
              </w:rPr>
              <w:t>68</w:t>
            </w:r>
            <w:r w:rsidR="00A035BF">
              <w:rPr>
                <w:noProof/>
                <w:webHidden/>
              </w:rPr>
              <w:fldChar w:fldCharType="end"/>
            </w:r>
          </w:hyperlink>
        </w:p>
        <w:p w14:paraId="43987938" w14:textId="77777777" w:rsidR="00A035BF" w:rsidRDefault="00000000">
          <w:pPr>
            <w:pStyle w:val="TOC5"/>
            <w:tabs>
              <w:tab w:val="right" w:leader="dot" w:pos="11102"/>
            </w:tabs>
            <w:rPr>
              <w:rFonts w:eastAsiaTheme="minorEastAsia"/>
              <w:noProof/>
              <w:lang w:eastAsia="en-GB"/>
            </w:rPr>
          </w:pPr>
          <w:hyperlink w:anchor="_Toc116381511" w:history="1">
            <w:r w:rsidR="00A035BF" w:rsidRPr="001D1BC1">
              <w:rPr>
                <w:rStyle w:val="Hyperlink"/>
                <w:noProof/>
              </w:rPr>
              <w:t>Issues</w:t>
            </w:r>
            <w:r w:rsidR="00A035BF">
              <w:rPr>
                <w:noProof/>
                <w:webHidden/>
              </w:rPr>
              <w:tab/>
            </w:r>
            <w:r w:rsidR="00A035BF">
              <w:rPr>
                <w:noProof/>
                <w:webHidden/>
              </w:rPr>
              <w:fldChar w:fldCharType="begin"/>
            </w:r>
            <w:r w:rsidR="00A035BF">
              <w:rPr>
                <w:noProof/>
                <w:webHidden/>
              </w:rPr>
              <w:instrText xml:space="preserve"> PAGEREF _Toc116381511 \h </w:instrText>
            </w:r>
            <w:r w:rsidR="00A035BF">
              <w:rPr>
                <w:noProof/>
                <w:webHidden/>
              </w:rPr>
            </w:r>
            <w:r w:rsidR="00A035BF">
              <w:rPr>
                <w:noProof/>
                <w:webHidden/>
              </w:rPr>
              <w:fldChar w:fldCharType="separate"/>
            </w:r>
            <w:r w:rsidR="00A035BF">
              <w:rPr>
                <w:noProof/>
                <w:webHidden/>
              </w:rPr>
              <w:t>68</w:t>
            </w:r>
            <w:r w:rsidR="00A035BF">
              <w:rPr>
                <w:noProof/>
                <w:webHidden/>
              </w:rPr>
              <w:fldChar w:fldCharType="end"/>
            </w:r>
          </w:hyperlink>
        </w:p>
        <w:p w14:paraId="4B6F2EEA" w14:textId="77777777" w:rsidR="00A035BF" w:rsidRDefault="00000000">
          <w:pPr>
            <w:pStyle w:val="TOC5"/>
            <w:tabs>
              <w:tab w:val="right" w:leader="dot" w:pos="11102"/>
            </w:tabs>
            <w:rPr>
              <w:rFonts w:eastAsiaTheme="minorEastAsia"/>
              <w:noProof/>
              <w:lang w:eastAsia="en-GB"/>
            </w:rPr>
          </w:pPr>
          <w:hyperlink w:anchor="_Toc116381512" w:history="1">
            <w:r w:rsidR="00A035BF" w:rsidRPr="001D1BC1">
              <w:rPr>
                <w:rStyle w:val="Hyperlink"/>
                <w:noProof/>
              </w:rPr>
              <w:t>Milestone 1.2.1, 1.3, 1.4, 1.5</w:t>
            </w:r>
            <w:r w:rsidR="00A035BF">
              <w:rPr>
                <w:noProof/>
                <w:webHidden/>
              </w:rPr>
              <w:tab/>
            </w:r>
            <w:r w:rsidR="00A035BF">
              <w:rPr>
                <w:noProof/>
                <w:webHidden/>
              </w:rPr>
              <w:fldChar w:fldCharType="begin"/>
            </w:r>
            <w:r w:rsidR="00A035BF">
              <w:rPr>
                <w:noProof/>
                <w:webHidden/>
              </w:rPr>
              <w:instrText xml:space="preserve"> PAGEREF _Toc116381512 \h </w:instrText>
            </w:r>
            <w:r w:rsidR="00A035BF">
              <w:rPr>
                <w:noProof/>
                <w:webHidden/>
              </w:rPr>
            </w:r>
            <w:r w:rsidR="00A035BF">
              <w:rPr>
                <w:noProof/>
                <w:webHidden/>
              </w:rPr>
              <w:fldChar w:fldCharType="separate"/>
            </w:r>
            <w:r w:rsidR="00A035BF">
              <w:rPr>
                <w:noProof/>
                <w:webHidden/>
              </w:rPr>
              <w:t>69</w:t>
            </w:r>
            <w:r w:rsidR="00A035BF">
              <w:rPr>
                <w:noProof/>
                <w:webHidden/>
              </w:rPr>
              <w:fldChar w:fldCharType="end"/>
            </w:r>
          </w:hyperlink>
        </w:p>
        <w:p w14:paraId="0367A220" w14:textId="77777777" w:rsidR="00A035BF" w:rsidRDefault="00000000">
          <w:pPr>
            <w:pStyle w:val="TOC5"/>
            <w:tabs>
              <w:tab w:val="right" w:leader="dot" w:pos="11102"/>
            </w:tabs>
            <w:rPr>
              <w:rFonts w:eastAsiaTheme="minorEastAsia"/>
              <w:noProof/>
              <w:lang w:eastAsia="en-GB"/>
            </w:rPr>
          </w:pPr>
          <w:hyperlink w:anchor="_Toc116381513" w:history="1">
            <w:r w:rsidR="00A035BF" w:rsidRPr="001D1BC1">
              <w:rPr>
                <w:rStyle w:val="Hyperlink"/>
                <w:noProof/>
              </w:rPr>
              <w:t>Milestone 1.2.2</w:t>
            </w:r>
            <w:r w:rsidR="00A035BF">
              <w:rPr>
                <w:noProof/>
                <w:webHidden/>
              </w:rPr>
              <w:tab/>
            </w:r>
            <w:r w:rsidR="00A035BF">
              <w:rPr>
                <w:noProof/>
                <w:webHidden/>
              </w:rPr>
              <w:fldChar w:fldCharType="begin"/>
            </w:r>
            <w:r w:rsidR="00A035BF">
              <w:rPr>
                <w:noProof/>
                <w:webHidden/>
              </w:rPr>
              <w:instrText xml:space="preserve"> PAGEREF _Toc116381513 \h </w:instrText>
            </w:r>
            <w:r w:rsidR="00A035BF">
              <w:rPr>
                <w:noProof/>
                <w:webHidden/>
              </w:rPr>
            </w:r>
            <w:r w:rsidR="00A035BF">
              <w:rPr>
                <w:noProof/>
                <w:webHidden/>
              </w:rPr>
              <w:fldChar w:fldCharType="separate"/>
            </w:r>
            <w:r w:rsidR="00A035BF">
              <w:rPr>
                <w:noProof/>
                <w:webHidden/>
              </w:rPr>
              <w:t>69</w:t>
            </w:r>
            <w:r w:rsidR="00A035BF">
              <w:rPr>
                <w:noProof/>
                <w:webHidden/>
              </w:rPr>
              <w:fldChar w:fldCharType="end"/>
            </w:r>
          </w:hyperlink>
        </w:p>
        <w:p w14:paraId="39C3544E" w14:textId="77777777" w:rsidR="00A035BF" w:rsidRDefault="00000000">
          <w:pPr>
            <w:pStyle w:val="TOC5"/>
            <w:tabs>
              <w:tab w:val="right" w:leader="dot" w:pos="11102"/>
            </w:tabs>
            <w:rPr>
              <w:rFonts w:eastAsiaTheme="minorEastAsia"/>
              <w:noProof/>
              <w:lang w:eastAsia="en-GB"/>
            </w:rPr>
          </w:pPr>
          <w:hyperlink w:anchor="_Toc116381514" w:history="1">
            <w:r w:rsidR="00A035BF" w:rsidRPr="001D1BC1">
              <w:rPr>
                <w:rStyle w:val="Hyperlink"/>
                <w:noProof/>
              </w:rPr>
              <w:t>Milestone 1.2.3</w:t>
            </w:r>
            <w:r w:rsidR="00A035BF">
              <w:rPr>
                <w:noProof/>
                <w:webHidden/>
              </w:rPr>
              <w:tab/>
            </w:r>
            <w:r w:rsidR="00A035BF">
              <w:rPr>
                <w:noProof/>
                <w:webHidden/>
              </w:rPr>
              <w:fldChar w:fldCharType="begin"/>
            </w:r>
            <w:r w:rsidR="00A035BF">
              <w:rPr>
                <w:noProof/>
                <w:webHidden/>
              </w:rPr>
              <w:instrText xml:space="preserve"> PAGEREF _Toc116381514 \h </w:instrText>
            </w:r>
            <w:r w:rsidR="00A035BF">
              <w:rPr>
                <w:noProof/>
                <w:webHidden/>
              </w:rPr>
            </w:r>
            <w:r w:rsidR="00A035BF">
              <w:rPr>
                <w:noProof/>
                <w:webHidden/>
              </w:rPr>
              <w:fldChar w:fldCharType="separate"/>
            </w:r>
            <w:r w:rsidR="00A035BF">
              <w:rPr>
                <w:noProof/>
                <w:webHidden/>
              </w:rPr>
              <w:t>70</w:t>
            </w:r>
            <w:r w:rsidR="00A035BF">
              <w:rPr>
                <w:noProof/>
                <w:webHidden/>
              </w:rPr>
              <w:fldChar w:fldCharType="end"/>
            </w:r>
          </w:hyperlink>
        </w:p>
        <w:p w14:paraId="15861466" w14:textId="77777777" w:rsidR="00A035BF" w:rsidRDefault="00000000">
          <w:pPr>
            <w:pStyle w:val="TOC5"/>
            <w:tabs>
              <w:tab w:val="right" w:leader="dot" w:pos="11102"/>
            </w:tabs>
            <w:rPr>
              <w:rFonts w:eastAsiaTheme="minorEastAsia"/>
              <w:noProof/>
              <w:lang w:eastAsia="en-GB"/>
            </w:rPr>
          </w:pPr>
          <w:hyperlink w:anchor="_Toc116381515" w:history="1">
            <w:r w:rsidR="00A035BF" w:rsidRPr="001D1BC1">
              <w:rPr>
                <w:rStyle w:val="Hyperlink"/>
                <w:noProof/>
              </w:rPr>
              <w:t>Milestone 1.2.4</w:t>
            </w:r>
            <w:r w:rsidR="00A035BF">
              <w:rPr>
                <w:noProof/>
                <w:webHidden/>
              </w:rPr>
              <w:tab/>
            </w:r>
            <w:r w:rsidR="00A035BF">
              <w:rPr>
                <w:noProof/>
                <w:webHidden/>
              </w:rPr>
              <w:fldChar w:fldCharType="begin"/>
            </w:r>
            <w:r w:rsidR="00A035BF">
              <w:rPr>
                <w:noProof/>
                <w:webHidden/>
              </w:rPr>
              <w:instrText xml:space="preserve"> PAGEREF _Toc116381515 \h </w:instrText>
            </w:r>
            <w:r w:rsidR="00A035BF">
              <w:rPr>
                <w:noProof/>
                <w:webHidden/>
              </w:rPr>
            </w:r>
            <w:r w:rsidR="00A035BF">
              <w:rPr>
                <w:noProof/>
                <w:webHidden/>
              </w:rPr>
              <w:fldChar w:fldCharType="separate"/>
            </w:r>
            <w:r w:rsidR="00A035BF">
              <w:rPr>
                <w:noProof/>
                <w:webHidden/>
              </w:rPr>
              <w:t>72</w:t>
            </w:r>
            <w:r w:rsidR="00A035BF">
              <w:rPr>
                <w:noProof/>
                <w:webHidden/>
              </w:rPr>
              <w:fldChar w:fldCharType="end"/>
            </w:r>
          </w:hyperlink>
        </w:p>
        <w:p w14:paraId="53C93B49" w14:textId="77777777" w:rsidR="00A035BF" w:rsidRDefault="00000000">
          <w:pPr>
            <w:pStyle w:val="TOC3"/>
            <w:tabs>
              <w:tab w:val="right" w:leader="dot" w:pos="11102"/>
            </w:tabs>
            <w:rPr>
              <w:rFonts w:eastAsiaTheme="minorEastAsia"/>
              <w:noProof/>
              <w:lang w:eastAsia="en-GB"/>
            </w:rPr>
          </w:pPr>
          <w:hyperlink w:anchor="_Toc116381516" w:history="1">
            <w:r w:rsidR="00A035BF" w:rsidRPr="001D1BC1">
              <w:rPr>
                <w:rStyle w:val="Hyperlink"/>
                <w:noProof/>
              </w:rPr>
              <w:t>Database and stock table setup</w:t>
            </w:r>
            <w:r w:rsidR="00A035BF">
              <w:rPr>
                <w:noProof/>
                <w:webHidden/>
              </w:rPr>
              <w:tab/>
            </w:r>
            <w:r w:rsidR="00A035BF">
              <w:rPr>
                <w:noProof/>
                <w:webHidden/>
              </w:rPr>
              <w:fldChar w:fldCharType="begin"/>
            </w:r>
            <w:r w:rsidR="00A035BF">
              <w:rPr>
                <w:noProof/>
                <w:webHidden/>
              </w:rPr>
              <w:instrText xml:space="preserve"> PAGEREF _Toc116381516 \h </w:instrText>
            </w:r>
            <w:r w:rsidR="00A035BF">
              <w:rPr>
                <w:noProof/>
                <w:webHidden/>
              </w:rPr>
            </w:r>
            <w:r w:rsidR="00A035BF">
              <w:rPr>
                <w:noProof/>
                <w:webHidden/>
              </w:rPr>
              <w:fldChar w:fldCharType="separate"/>
            </w:r>
            <w:r w:rsidR="00A035BF">
              <w:rPr>
                <w:noProof/>
                <w:webHidden/>
              </w:rPr>
              <w:t>72</w:t>
            </w:r>
            <w:r w:rsidR="00A035BF">
              <w:rPr>
                <w:noProof/>
                <w:webHidden/>
              </w:rPr>
              <w:fldChar w:fldCharType="end"/>
            </w:r>
          </w:hyperlink>
        </w:p>
        <w:p w14:paraId="69F43C21" w14:textId="77777777" w:rsidR="00A035BF" w:rsidRDefault="00000000">
          <w:pPr>
            <w:pStyle w:val="TOC4"/>
            <w:tabs>
              <w:tab w:val="right" w:leader="dot" w:pos="11102"/>
            </w:tabs>
            <w:rPr>
              <w:rFonts w:eastAsiaTheme="minorEastAsia"/>
              <w:noProof/>
              <w:lang w:eastAsia="en-GB"/>
            </w:rPr>
          </w:pPr>
          <w:hyperlink w:anchor="_Toc116381517" w:history="1">
            <w:r w:rsidR="00A035BF" w:rsidRPr="001D1BC1">
              <w:rPr>
                <w:rStyle w:val="Hyperlink"/>
                <w:noProof/>
              </w:rPr>
              <w:t>Import SQLite</w:t>
            </w:r>
            <w:r w:rsidR="00A035BF">
              <w:rPr>
                <w:noProof/>
                <w:webHidden/>
              </w:rPr>
              <w:tab/>
            </w:r>
            <w:r w:rsidR="00A035BF">
              <w:rPr>
                <w:noProof/>
                <w:webHidden/>
              </w:rPr>
              <w:fldChar w:fldCharType="begin"/>
            </w:r>
            <w:r w:rsidR="00A035BF">
              <w:rPr>
                <w:noProof/>
                <w:webHidden/>
              </w:rPr>
              <w:instrText xml:space="preserve"> PAGEREF _Toc116381517 \h </w:instrText>
            </w:r>
            <w:r w:rsidR="00A035BF">
              <w:rPr>
                <w:noProof/>
                <w:webHidden/>
              </w:rPr>
            </w:r>
            <w:r w:rsidR="00A035BF">
              <w:rPr>
                <w:noProof/>
                <w:webHidden/>
              </w:rPr>
              <w:fldChar w:fldCharType="separate"/>
            </w:r>
            <w:r w:rsidR="00A035BF">
              <w:rPr>
                <w:noProof/>
                <w:webHidden/>
              </w:rPr>
              <w:t>72</w:t>
            </w:r>
            <w:r w:rsidR="00A035BF">
              <w:rPr>
                <w:noProof/>
                <w:webHidden/>
              </w:rPr>
              <w:fldChar w:fldCharType="end"/>
            </w:r>
          </w:hyperlink>
        </w:p>
        <w:p w14:paraId="59B3AB4F" w14:textId="77777777" w:rsidR="00A035BF" w:rsidRDefault="00000000">
          <w:pPr>
            <w:pStyle w:val="TOC4"/>
            <w:tabs>
              <w:tab w:val="right" w:leader="dot" w:pos="11102"/>
            </w:tabs>
            <w:rPr>
              <w:rFonts w:eastAsiaTheme="minorEastAsia"/>
              <w:noProof/>
              <w:lang w:eastAsia="en-GB"/>
            </w:rPr>
          </w:pPr>
          <w:hyperlink w:anchor="_Toc116381518" w:history="1">
            <w:r w:rsidR="00A035BF" w:rsidRPr="001D1BC1">
              <w:rPr>
                <w:rStyle w:val="Hyperlink"/>
                <w:noProof/>
              </w:rPr>
              <w:t>Creating an item class</w:t>
            </w:r>
            <w:r w:rsidR="00A035BF">
              <w:rPr>
                <w:noProof/>
                <w:webHidden/>
              </w:rPr>
              <w:tab/>
            </w:r>
            <w:r w:rsidR="00A035BF">
              <w:rPr>
                <w:noProof/>
                <w:webHidden/>
              </w:rPr>
              <w:fldChar w:fldCharType="begin"/>
            </w:r>
            <w:r w:rsidR="00A035BF">
              <w:rPr>
                <w:noProof/>
                <w:webHidden/>
              </w:rPr>
              <w:instrText xml:space="preserve"> PAGEREF _Toc116381518 \h </w:instrText>
            </w:r>
            <w:r w:rsidR="00A035BF">
              <w:rPr>
                <w:noProof/>
                <w:webHidden/>
              </w:rPr>
            </w:r>
            <w:r w:rsidR="00A035BF">
              <w:rPr>
                <w:noProof/>
                <w:webHidden/>
              </w:rPr>
              <w:fldChar w:fldCharType="separate"/>
            </w:r>
            <w:r w:rsidR="00A035BF">
              <w:rPr>
                <w:noProof/>
                <w:webHidden/>
              </w:rPr>
              <w:t>72</w:t>
            </w:r>
            <w:r w:rsidR="00A035BF">
              <w:rPr>
                <w:noProof/>
                <w:webHidden/>
              </w:rPr>
              <w:fldChar w:fldCharType="end"/>
            </w:r>
          </w:hyperlink>
        </w:p>
        <w:p w14:paraId="5CBFD010" w14:textId="77777777" w:rsidR="00A035BF" w:rsidRDefault="00000000">
          <w:pPr>
            <w:pStyle w:val="TOC4"/>
            <w:tabs>
              <w:tab w:val="right" w:leader="dot" w:pos="11102"/>
            </w:tabs>
            <w:rPr>
              <w:rFonts w:eastAsiaTheme="minorEastAsia"/>
              <w:noProof/>
              <w:lang w:eastAsia="en-GB"/>
            </w:rPr>
          </w:pPr>
          <w:hyperlink w:anchor="_Toc116381519" w:history="1">
            <w:r w:rsidR="00A035BF" w:rsidRPr="001D1BC1">
              <w:rPr>
                <w:rStyle w:val="Hyperlink"/>
                <w:noProof/>
              </w:rPr>
              <w:t>Creating a database connection</w:t>
            </w:r>
            <w:r w:rsidR="00A035BF">
              <w:rPr>
                <w:noProof/>
                <w:webHidden/>
              </w:rPr>
              <w:tab/>
            </w:r>
            <w:r w:rsidR="00A035BF">
              <w:rPr>
                <w:noProof/>
                <w:webHidden/>
              </w:rPr>
              <w:fldChar w:fldCharType="begin"/>
            </w:r>
            <w:r w:rsidR="00A035BF">
              <w:rPr>
                <w:noProof/>
                <w:webHidden/>
              </w:rPr>
              <w:instrText xml:space="preserve"> PAGEREF _Toc116381519 \h </w:instrText>
            </w:r>
            <w:r w:rsidR="00A035BF">
              <w:rPr>
                <w:noProof/>
                <w:webHidden/>
              </w:rPr>
            </w:r>
            <w:r w:rsidR="00A035BF">
              <w:rPr>
                <w:noProof/>
                <w:webHidden/>
              </w:rPr>
              <w:fldChar w:fldCharType="separate"/>
            </w:r>
            <w:r w:rsidR="00A035BF">
              <w:rPr>
                <w:noProof/>
                <w:webHidden/>
              </w:rPr>
              <w:t>75</w:t>
            </w:r>
            <w:r w:rsidR="00A035BF">
              <w:rPr>
                <w:noProof/>
                <w:webHidden/>
              </w:rPr>
              <w:fldChar w:fldCharType="end"/>
            </w:r>
          </w:hyperlink>
        </w:p>
        <w:p w14:paraId="459DD1E6" w14:textId="77777777" w:rsidR="00A035BF" w:rsidRDefault="00000000">
          <w:pPr>
            <w:pStyle w:val="TOC4"/>
            <w:tabs>
              <w:tab w:val="right" w:leader="dot" w:pos="11102"/>
            </w:tabs>
            <w:rPr>
              <w:rFonts w:eastAsiaTheme="minorEastAsia"/>
              <w:noProof/>
              <w:lang w:eastAsia="en-GB"/>
            </w:rPr>
          </w:pPr>
          <w:hyperlink w:anchor="_Toc116381520" w:history="1">
            <w:r w:rsidR="00A035BF" w:rsidRPr="001D1BC1">
              <w:rPr>
                <w:rStyle w:val="Hyperlink"/>
                <w:noProof/>
              </w:rPr>
              <w:t>Create a table in the database for stock items</w:t>
            </w:r>
            <w:r w:rsidR="00A035BF">
              <w:rPr>
                <w:noProof/>
                <w:webHidden/>
              </w:rPr>
              <w:tab/>
            </w:r>
            <w:r w:rsidR="00A035BF">
              <w:rPr>
                <w:noProof/>
                <w:webHidden/>
              </w:rPr>
              <w:fldChar w:fldCharType="begin"/>
            </w:r>
            <w:r w:rsidR="00A035BF">
              <w:rPr>
                <w:noProof/>
                <w:webHidden/>
              </w:rPr>
              <w:instrText xml:space="preserve"> PAGEREF _Toc116381520 \h </w:instrText>
            </w:r>
            <w:r w:rsidR="00A035BF">
              <w:rPr>
                <w:noProof/>
                <w:webHidden/>
              </w:rPr>
            </w:r>
            <w:r w:rsidR="00A035BF">
              <w:rPr>
                <w:noProof/>
                <w:webHidden/>
              </w:rPr>
              <w:fldChar w:fldCharType="separate"/>
            </w:r>
            <w:r w:rsidR="00A035BF">
              <w:rPr>
                <w:noProof/>
                <w:webHidden/>
              </w:rPr>
              <w:t>76</w:t>
            </w:r>
            <w:r w:rsidR="00A035BF">
              <w:rPr>
                <w:noProof/>
                <w:webHidden/>
              </w:rPr>
              <w:fldChar w:fldCharType="end"/>
            </w:r>
          </w:hyperlink>
        </w:p>
        <w:p w14:paraId="528A4776" w14:textId="77777777" w:rsidR="00A035BF" w:rsidRDefault="00000000">
          <w:pPr>
            <w:pStyle w:val="TOC4"/>
            <w:tabs>
              <w:tab w:val="right" w:leader="dot" w:pos="11102"/>
            </w:tabs>
            <w:rPr>
              <w:rFonts w:eastAsiaTheme="minorEastAsia"/>
              <w:noProof/>
              <w:lang w:eastAsia="en-GB"/>
            </w:rPr>
          </w:pPr>
          <w:hyperlink w:anchor="_Toc116381521" w:history="1">
            <w:r w:rsidR="00A035BF" w:rsidRPr="001D1BC1">
              <w:rPr>
                <w:rStyle w:val="Hyperlink"/>
                <w:noProof/>
              </w:rPr>
              <w:t>Creating a function to read data from the stock table</w:t>
            </w:r>
            <w:r w:rsidR="00A035BF">
              <w:rPr>
                <w:noProof/>
                <w:webHidden/>
              </w:rPr>
              <w:tab/>
            </w:r>
            <w:r w:rsidR="00A035BF">
              <w:rPr>
                <w:noProof/>
                <w:webHidden/>
              </w:rPr>
              <w:fldChar w:fldCharType="begin"/>
            </w:r>
            <w:r w:rsidR="00A035BF">
              <w:rPr>
                <w:noProof/>
                <w:webHidden/>
              </w:rPr>
              <w:instrText xml:space="preserve"> PAGEREF _Toc116381521 \h </w:instrText>
            </w:r>
            <w:r w:rsidR="00A035BF">
              <w:rPr>
                <w:noProof/>
                <w:webHidden/>
              </w:rPr>
            </w:r>
            <w:r w:rsidR="00A035BF">
              <w:rPr>
                <w:noProof/>
                <w:webHidden/>
              </w:rPr>
              <w:fldChar w:fldCharType="separate"/>
            </w:r>
            <w:r w:rsidR="00A035BF">
              <w:rPr>
                <w:noProof/>
                <w:webHidden/>
              </w:rPr>
              <w:t>76</w:t>
            </w:r>
            <w:r w:rsidR="00A035BF">
              <w:rPr>
                <w:noProof/>
                <w:webHidden/>
              </w:rPr>
              <w:fldChar w:fldCharType="end"/>
            </w:r>
          </w:hyperlink>
        </w:p>
        <w:p w14:paraId="1DE44AB8" w14:textId="77777777" w:rsidR="00A035BF" w:rsidRDefault="00000000">
          <w:pPr>
            <w:pStyle w:val="TOC4"/>
            <w:tabs>
              <w:tab w:val="right" w:leader="dot" w:pos="11102"/>
            </w:tabs>
            <w:rPr>
              <w:rFonts w:eastAsiaTheme="minorEastAsia"/>
              <w:noProof/>
              <w:lang w:eastAsia="en-GB"/>
            </w:rPr>
          </w:pPr>
          <w:hyperlink w:anchor="_Toc116381522" w:history="1">
            <w:r w:rsidR="00A035BF" w:rsidRPr="001D1BC1">
              <w:rPr>
                <w:rStyle w:val="Hyperlink"/>
                <w:noProof/>
              </w:rPr>
              <w:t>Creating a function to write to the database</w:t>
            </w:r>
            <w:r w:rsidR="00A035BF">
              <w:rPr>
                <w:noProof/>
                <w:webHidden/>
              </w:rPr>
              <w:tab/>
            </w:r>
            <w:r w:rsidR="00A035BF">
              <w:rPr>
                <w:noProof/>
                <w:webHidden/>
              </w:rPr>
              <w:fldChar w:fldCharType="begin"/>
            </w:r>
            <w:r w:rsidR="00A035BF">
              <w:rPr>
                <w:noProof/>
                <w:webHidden/>
              </w:rPr>
              <w:instrText xml:space="preserve"> PAGEREF _Toc116381522 \h </w:instrText>
            </w:r>
            <w:r w:rsidR="00A035BF">
              <w:rPr>
                <w:noProof/>
                <w:webHidden/>
              </w:rPr>
            </w:r>
            <w:r w:rsidR="00A035BF">
              <w:rPr>
                <w:noProof/>
                <w:webHidden/>
              </w:rPr>
              <w:fldChar w:fldCharType="separate"/>
            </w:r>
            <w:r w:rsidR="00A035BF">
              <w:rPr>
                <w:noProof/>
                <w:webHidden/>
              </w:rPr>
              <w:t>77</w:t>
            </w:r>
            <w:r w:rsidR="00A035BF">
              <w:rPr>
                <w:noProof/>
                <w:webHidden/>
              </w:rPr>
              <w:fldChar w:fldCharType="end"/>
            </w:r>
          </w:hyperlink>
        </w:p>
        <w:p w14:paraId="5A1327F2" w14:textId="77777777" w:rsidR="00A035BF" w:rsidRDefault="00000000">
          <w:pPr>
            <w:pStyle w:val="TOC4"/>
            <w:tabs>
              <w:tab w:val="right" w:leader="dot" w:pos="11102"/>
            </w:tabs>
            <w:rPr>
              <w:rFonts w:eastAsiaTheme="minorEastAsia"/>
              <w:noProof/>
              <w:lang w:eastAsia="en-GB"/>
            </w:rPr>
          </w:pPr>
          <w:hyperlink w:anchor="_Toc116381523" w:history="1">
            <w:r w:rsidR="00A035BF" w:rsidRPr="001D1BC1">
              <w:rPr>
                <w:rStyle w:val="Hyperlink"/>
                <w:noProof/>
              </w:rPr>
              <w:t>Creating a function to receive a database request</w:t>
            </w:r>
            <w:r w:rsidR="00A035BF">
              <w:rPr>
                <w:noProof/>
                <w:webHidden/>
              </w:rPr>
              <w:tab/>
            </w:r>
            <w:r w:rsidR="00A035BF">
              <w:rPr>
                <w:noProof/>
                <w:webHidden/>
              </w:rPr>
              <w:fldChar w:fldCharType="begin"/>
            </w:r>
            <w:r w:rsidR="00A035BF">
              <w:rPr>
                <w:noProof/>
                <w:webHidden/>
              </w:rPr>
              <w:instrText xml:space="preserve"> PAGEREF _Toc116381523 \h </w:instrText>
            </w:r>
            <w:r w:rsidR="00A035BF">
              <w:rPr>
                <w:noProof/>
                <w:webHidden/>
              </w:rPr>
            </w:r>
            <w:r w:rsidR="00A035BF">
              <w:rPr>
                <w:noProof/>
                <w:webHidden/>
              </w:rPr>
              <w:fldChar w:fldCharType="separate"/>
            </w:r>
            <w:r w:rsidR="00A035BF">
              <w:rPr>
                <w:noProof/>
                <w:webHidden/>
              </w:rPr>
              <w:t>77</w:t>
            </w:r>
            <w:r w:rsidR="00A035BF">
              <w:rPr>
                <w:noProof/>
                <w:webHidden/>
              </w:rPr>
              <w:fldChar w:fldCharType="end"/>
            </w:r>
          </w:hyperlink>
        </w:p>
        <w:p w14:paraId="2BF0441C" w14:textId="77777777" w:rsidR="00A035BF" w:rsidRDefault="00000000">
          <w:pPr>
            <w:pStyle w:val="TOC4"/>
            <w:tabs>
              <w:tab w:val="right" w:leader="dot" w:pos="11102"/>
            </w:tabs>
            <w:rPr>
              <w:rFonts w:eastAsiaTheme="minorEastAsia"/>
              <w:noProof/>
              <w:lang w:eastAsia="en-GB"/>
            </w:rPr>
          </w:pPr>
          <w:hyperlink w:anchor="_Toc116381524" w:history="1">
            <w:r w:rsidR="00A035BF" w:rsidRPr="001D1BC1">
              <w:rPr>
                <w:rStyle w:val="Hyperlink"/>
                <w:noProof/>
              </w:rPr>
              <w:t>Creating a function that returns data from the database to the client</w:t>
            </w:r>
            <w:r w:rsidR="00A035BF">
              <w:rPr>
                <w:noProof/>
                <w:webHidden/>
              </w:rPr>
              <w:tab/>
            </w:r>
            <w:r w:rsidR="00A035BF">
              <w:rPr>
                <w:noProof/>
                <w:webHidden/>
              </w:rPr>
              <w:fldChar w:fldCharType="begin"/>
            </w:r>
            <w:r w:rsidR="00A035BF">
              <w:rPr>
                <w:noProof/>
                <w:webHidden/>
              </w:rPr>
              <w:instrText xml:space="preserve"> PAGEREF _Toc116381524 \h </w:instrText>
            </w:r>
            <w:r w:rsidR="00A035BF">
              <w:rPr>
                <w:noProof/>
                <w:webHidden/>
              </w:rPr>
            </w:r>
            <w:r w:rsidR="00A035BF">
              <w:rPr>
                <w:noProof/>
                <w:webHidden/>
              </w:rPr>
              <w:fldChar w:fldCharType="separate"/>
            </w:r>
            <w:r w:rsidR="00A035BF">
              <w:rPr>
                <w:noProof/>
                <w:webHidden/>
              </w:rPr>
              <w:t>78</w:t>
            </w:r>
            <w:r w:rsidR="00A035BF">
              <w:rPr>
                <w:noProof/>
                <w:webHidden/>
              </w:rPr>
              <w:fldChar w:fldCharType="end"/>
            </w:r>
          </w:hyperlink>
        </w:p>
        <w:p w14:paraId="3B71ADCE" w14:textId="77777777" w:rsidR="00A035BF" w:rsidRDefault="00000000">
          <w:pPr>
            <w:pStyle w:val="TOC1"/>
            <w:tabs>
              <w:tab w:val="right" w:leader="dot" w:pos="11102"/>
            </w:tabs>
            <w:rPr>
              <w:rFonts w:eastAsiaTheme="minorEastAsia"/>
              <w:noProof/>
              <w:lang w:eastAsia="en-GB"/>
            </w:rPr>
          </w:pPr>
          <w:hyperlink w:anchor="_Toc116381525" w:history="1">
            <w:r w:rsidR="00A035BF" w:rsidRPr="001D1BC1">
              <w:rPr>
                <w:rStyle w:val="Hyperlink"/>
                <w:rFonts w:cstheme="minorHAnsi"/>
                <w:noProof/>
              </w:rPr>
              <w:t>Definitions</w:t>
            </w:r>
            <w:r w:rsidR="00A035BF">
              <w:rPr>
                <w:noProof/>
                <w:webHidden/>
              </w:rPr>
              <w:tab/>
            </w:r>
            <w:r w:rsidR="00A035BF">
              <w:rPr>
                <w:noProof/>
                <w:webHidden/>
              </w:rPr>
              <w:fldChar w:fldCharType="begin"/>
            </w:r>
            <w:r w:rsidR="00A035BF">
              <w:rPr>
                <w:noProof/>
                <w:webHidden/>
              </w:rPr>
              <w:instrText xml:space="preserve"> PAGEREF _Toc116381525 \h </w:instrText>
            </w:r>
            <w:r w:rsidR="00A035BF">
              <w:rPr>
                <w:noProof/>
                <w:webHidden/>
              </w:rPr>
            </w:r>
            <w:r w:rsidR="00A035BF">
              <w:rPr>
                <w:noProof/>
                <w:webHidden/>
              </w:rPr>
              <w:fldChar w:fldCharType="separate"/>
            </w:r>
            <w:r w:rsidR="00A035BF">
              <w:rPr>
                <w:noProof/>
                <w:webHidden/>
              </w:rPr>
              <w:t>79</w:t>
            </w:r>
            <w:r w:rsidR="00A035BF">
              <w:rPr>
                <w:noProof/>
                <w:webHidden/>
              </w:rPr>
              <w:fldChar w:fldCharType="end"/>
            </w:r>
          </w:hyperlink>
        </w:p>
        <w:p w14:paraId="13258431" w14:textId="77777777" w:rsidR="00A035BF" w:rsidRDefault="00000000">
          <w:pPr>
            <w:pStyle w:val="TOC1"/>
            <w:tabs>
              <w:tab w:val="right" w:leader="dot" w:pos="11102"/>
            </w:tabs>
            <w:rPr>
              <w:rFonts w:eastAsiaTheme="minorEastAsia"/>
              <w:noProof/>
              <w:lang w:eastAsia="en-GB"/>
            </w:rPr>
          </w:pPr>
          <w:hyperlink w:anchor="_Toc116381526" w:history="1">
            <w:r w:rsidR="00A035BF" w:rsidRPr="001D1BC1">
              <w:rPr>
                <w:rStyle w:val="Hyperlink"/>
                <w:noProof/>
              </w:rPr>
              <w:t>Bibliography</w:t>
            </w:r>
            <w:r w:rsidR="00A035BF">
              <w:rPr>
                <w:noProof/>
                <w:webHidden/>
              </w:rPr>
              <w:tab/>
            </w:r>
            <w:r w:rsidR="00A035BF">
              <w:rPr>
                <w:noProof/>
                <w:webHidden/>
              </w:rPr>
              <w:fldChar w:fldCharType="begin"/>
            </w:r>
            <w:r w:rsidR="00A035BF">
              <w:rPr>
                <w:noProof/>
                <w:webHidden/>
              </w:rPr>
              <w:instrText xml:space="preserve"> PAGEREF _Toc116381526 \h </w:instrText>
            </w:r>
            <w:r w:rsidR="00A035BF">
              <w:rPr>
                <w:noProof/>
                <w:webHidden/>
              </w:rPr>
            </w:r>
            <w:r w:rsidR="00A035BF">
              <w:rPr>
                <w:noProof/>
                <w:webHidden/>
              </w:rPr>
              <w:fldChar w:fldCharType="separate"/>
            </w:r>
            <w:r w:rsidR="00A035BF">
              <w:rPr>
                <w:noProof/>
                <w:webHidden/>
              </w:rPr>
              <w:t>80</w:t>
            </w:r>
            <w:r w:rsidR="00A035BF">
              <w:rPr>
                <w:noProof/>
                <w:webHidden/>
              </w:rPr>
              <w:fldChar w:fldCharType="end"/>
            </w:r>
          </w:hyperlink>
        </w:p>
        <w:p w14:paraId="502CFE66" w14:textId="4AB045C7" w:rsidR="002916E3" w:rsidRDefault="002916E3">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Start w:id="2" w:name="_Toc116381365"/>
      <w:bookmarkEnd w:id="1"/>
      <w:r w:rsidRPr="00F2138D">
        <w:rPr>
          <w:rFonts w:cstheme="minorHAnsi"/>
        </w:rPr>
        <w:lastRenderedPageBreak/>
        <w:t>Analysis</w:t>
      </w:r>
      <w:bookmarkEnd w:id="2"/>
    </w:p>
    <w:p w14:paraId="20B83867" w14:textId="77777777" w:rsidR="00EE2C65" w:rsidRPr="00F2138D" w:rsidRDefault="00EE2C65" w:rsidP="00EE2C65">
      <w:pPr>
        <w:pStyle w:val="Heading2"/>
        <w:rPr>
          <w:rFonts w:cstheme="minorHAnsi"/>
        </w:rPr>
      </w:pPr>
      <w:bookmarkStart w:id="3" w:name="_Product_Definition"/>
      <w:bookmarkStart w:id="4" w:name="_Toc116381366"/>
      <w:bookmarkEnd w:id="3"/>
      <w:r w:rsidRPr="00F2138D">
        <w:rPr>
          <w:rFonts w:cstheme="minorHAnsi"/>
        </w:rPr>
        <w:t>Product Definition</w:t>
      </w:r>
      <w:bookmarkEnd w:id="4"/>
    </w:p>
    <w:p w14:paraId="56589352" w14:textId="77777777" w:rsidR="005E5926" w:rsidRPr="00F2138D" w:rsidRDefault="005E5926" w:rsidP="005E5926">
      <w:pPr>
        <w:pStyle w:val="Heading3"/>
        <w:rPr>
          <w:rFonts w:cstheme="minorHAnsi"/>
        </w:rPr>
      </w:pPr>
      <w:bookmarkStart w:id="5" w:name="_Background"/>
      <w:bookmarkStart w:id="6" w:name="_Toc116381367"/>
      <w:bookmarkEnd w:id="5"/>
      <w:r w:rsidRPr="00F2138D">
        <w:rPr>
          <w:rFonts w:cstheme="minorHAnsi"/>
        </w:rPr>
        <w:t>Background</w:t>
      </w:r>
      <w:bookmarkEnd w:id="6"/>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7" w:name="_The_problem"/>
      <w:bookmarkStart w:id="8" w:name="_Toc116381368"/>
      <w:bookmarkEnd w:id="7"/>
      <w:r w:rsidRPr="00F2138D">
        <w:rPr>
          <w:rFonts w:cstheme="minorHAnsi"/>
        </w:rPr>
        <w:t>The problem</w:t>
      </w:r>
      <w:bookmarkEnd w:id="8"/>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9" w:name="_Intentions"/>
      <w:bookmarkStart w:id="10" w:name="_Toc116381369"/>
      <w:bookmarkEnd w:id="9"/>
      <w:r w:rsidRPr="00F2138D">
        <w:rPr>
          <w:rFonts w:cstheme="minorHAnsi"/>
        </w:rPr>
        <w:t>Intentions</w:t>
      </w:r>
      <w:bookmarkEnd w:id="10"/>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1" w:name="_The_reason_the"/>
      <w:bookmarkStart w:id="12" w:name="_Toc116381370"/>
      <w:bookmarkEnd w:id="11"/>
      <w:r w:rsidRPr="00F2138D">
        <w:rPr>
          <w:rFonts w:cstheme="minorHAnsi"/>
        </w:rPr>
        <w:t>The reason the solution is needed</w:t>
      </w:r>
      <w:bookmarkEnd w:id="12"/>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3" w:name="_Next_Steps"/>
      <w:bookmarkStart w:id="14" w:name="_Toc116381371"/>
      <w:bookmarkEnd w:id="13"/>
      <w:r w:rsidRPr="00F2138D">
        <w:rPr>
          <w:rFonts w:cstheme="minorHAnsi"/>
        </w:rPr>
        <w:t>Next Steps</w:t>
      </w:r>
      <w:bookmarkEnd w:id="14"/>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5" w:name="_Stakeholders"/>
      <w:bookmarkStart w:id="16" w:name="_Toc116381372"/>
      <w:bookmarkEnd w:id="15"/>
      <w:r w:rsidRPr="00F2138D">
        <w:rPr>
          <w:rFonts w:cstheme="minorHAnsi"/>
        </w:rPr>
        <w:t>Stakeholders</w:t>
      </w:r>
      <w:bookmarkEnd w:id="16"/>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7" w:name="_Research"/>
      <w:bookmarkStart w:id="18" w:name="_Toc116381373"/>
      <w:bookmarkEnd w:id="17"/>
      <w:r w:rsidRPr="00F2138D">
        <w:rPr>
          <w:rFonts w:cstheme="minorHAnsi"/>
        </w:rPr>
        <w:lastRenderedPageBreak/>
        <w:t>Research</w:t>
      </w:r>
      <w:bookmarkEnd w:id="18"/>
    </w:p>
    <w:p w14:paraId="4207703E" w14:textId="77777777" w:rsidR="00FE468C" w:rsidRPr="00F2138D" w:rsidRDefault="00FE468C" w:rsidP="00FE468C">
      <w:pPr>
        <w:pStyle w:val="Heading3"/>
        <w:rPr>
          <w:rFonts w:cstheme="minorHAnsi"/>
        </w:rPr>
      </w:pPr>
      <w:bookmarkStart w:id="19" w:name="_Interview"/>
      <w:bookmarkStart w:id="20" w:name="_Toc116381374"/>
      <w:bookmarkEnd w:id="19"/>
      <w:r w:rsidRPr="00F2138D">
        <w:rPr>
          <w:rFonts w:cstheme="minorHAnsi"/>
        </w:rPr>
        <w:t>Interview</w:t>
      </w:r>
      <w:bookmarkEnd w:id="20"/>
    </w:p>
    <w:p w14:paraId="3269CA79" w14:textId="77777777" w:rsidR="00FE468C" w:rsidRPr="00F2138D" w:rsidRDefault="00FE468C" w:rsidP="00FE468C">
      <w:pPr>
        <w:pStyle w:val="Heading4"/>
        <w:rPr>
          <w:rFonts w:cstheme="minorHAnsi"/>
        </w:rPr>
      </w:pPr>
      <w:bookmarkStart w:id="21" w:name="_Questions"/>
      <w:bookmarkStart w:id="22" w:name="_Toc116381375"/>
      <w:bookmarkEnd w:id="21"/>
      <w:r w:rsidRPr="00F2138D">
        <w:rPr>
          <w:rFonts w:cstheme="minorHAnsi"/>
        </w:rPr>
        <w:t>Questions</w:t>
      </w:r>
      <w:bookmarkEnd w:id="22"/>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3" w:name="_Small_corner_store"/>
      <w:bookmarkStart w:id="24" w:name="_Toc116381376"/>
      <w:bookmarkEnd w:id="23"/>
      <w:r w:rsidRPr="00F2138D">
        <w:rPr>
          <w:rFonts w:cstheme="minorHAnsi"/>
        </w:rPr>
        <w:t>Small corner store owner</w:t>
      </w:r>
      <w:bookmarkEnd w:id="24"/>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5" w:name="_Theme_Park"/>
      <w:bookmarkStart w:id="26" w:name="_Toc116381377"/>
      <w:bookmarkEnd w:id="25"/>
      <w:r w:rsidRPr="00F2138D">
        <w:rPr>
          <w:rFonts w:cstheme="minorHAnsi"/>
        </w:rPr>
        <w:t>Theme Park</w:t>
      </w:r>
      <w:bookmarkEnd w:id="26"/>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7" w:name="_Rapidly_growing_Coffee"/>
      <w:bookmarkStart w:id="28" w:name="_Toc116381378"/>
      <w:bookmarkEnd w:id="27"/>
      <w:r w:rsidRPr="00F2138D">
        <w:rPr>
          <w:rFonts w:cstheme="minorHAnsi"/>
        </w:rPr>
        <w:t>Rapidly growing Coffee Shop</w:t>
      </w:r>
      <w:bookmarkEnd w:id="28"/>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9" w:name="_Underpinning_knowledge_and"/>
      <w:bookmarkStart w:id="30" w:name="_Toc116381379"/>
      <w:bookmarkEnd w:id="29"/>
      <w:r w:rsidRPr="00F2138D">
        <w:rPr>
          <w:rFonts w:cstheme="minorHAnsi"/>
        </w:rPr>
        <w:lastRenderedPageBreak/>
        <w:t>Underpinning knowledge and calculations</w:t>
      </w:r>
      <w:bookmarkEnd w:id="30"/>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r w:rsidR="00E532BC" w:rsidRPr="00F2138D">
        <w:rPr>
          <w:rFonts w:cstheme="minorHAnsi"/>
        </w:rPr>
        <w:t>:</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47DD7A0D"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E532BC" w:rsidRPr="00F2138D">
        <w:rPr>
          <w:rFonts w:cstheme="minorHAnsi"/>
        </w:rPr>
        <w:t>:</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1" w:name="_Existing_Systems"/>
      <w:bookmarkStart w:id="32" w:name="_Toc116381380"/>
      <w:bookmarkEnd w:id="31"/>
      <w:r w:rsidRPr="00F2138D">
        <w:rPr>
          <w:rFonts w:cstheme="minorHAnsi"/>
        </w:rPr>
        <w:t>Existing Systems</w:t>
      </w:r>
      <w:bookmarkEnd w:id="32"/>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0BD9C49A" w:rsidR="004D6C1B" w:rsidRPr="00073947" w:rsidRDefault="00921872" w:rsidP="00921872">
      <w:pPr>
        <w:pStyle w:val="Heading4"/>
        <w:rPr>
          <w:rFonts w:cstheme="minorHAnsi"/>
        </w:rPr>
      </w:pPr>
      <w:bookmarkStart w:id="33" w:name="_Tillpoint_[3]"/>
      <w:bookmarkStart w:id="34" w:name="_Toc116381381"/>
      <w:bookmarkEnd w:id="33"/>
      <w:r w:rsidRPr="00F2138D">
        <w:rPr>
          <w:rFonts w:cstheme="minorHAnsi"/>
        </w:rPr>
        <w:t>Tillpoint</w:t>
      </w:r>
      <w:r w:rsidR="00B02391" w:rsidRPr="00F2138D">
        <w:rPr>
          <w:rFonts w:cstheme="minorHAnsi"/>
        </w:rPr>
        <w:t xml:space="preserve"> </w:t>
      </w:r>
      <w:bookmarkEnd w:id="34"/>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11800F14"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5" w:name="_Lightspeed_[4]"/>
      <w:bookmarkStart w:id="36" w:name="_Toc116381382"/>
      <w:bookmarkEnd w:id="35"/>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6"/>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F24936">
      <w:pPr>
        <w:pStyle w:val="Heading4"/>
        <w:rPr>
          <w:rFonts w:cstheme="minorHAnsi"/>
        </w:rPr>
      </w:pPr>
      <w:bookmarkStart w:id="37" w:name="_EPoSnow_[6]"/>
      <w:bookmarkStart w:id="38" w:name="_Toc116381383"/>
      <w:bookmarkEnd w:id="37"/>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bookmarkEnd w:id="38"/>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9" w:name="_Toc116381384"/>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9"/>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40" w:name="_SumUp_[10]"/>
      <w:bookmarkStart w:id="41" w:name="_Toc116381385"/>
      <w:bookmarkEnd w:id="40"/>
      <w:r w:rsidRPr="00F2138D">
        <w:rPr>
          <w:rFonts w:cstheme="minorHAnsi"/>
        </w:rPr>
        <w:t>SumUp</w:t>
      </w:r>
      <w:r w:rsidR="00326F1D" w:rsidRPr="00F2138D">
        <w:rPr>
          <w:rFonts w:cstheme="minorHAnsi"/>
        </w:rPr>
        <w:t xml:space="preserve"> </w:t>
      </w:r>
      <w:bookmarkEnd w:id="41"/>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2" w:name="_Stakeholder_and_user"/>
      <w:bookmarkStart w:id="43" w:name="_Toc116381386"/>
      <w:bookmarkEnd w:id="42"/>
      <w:r w:rsidRPr="00F2138D">
        <w:rPr>
          <w:rFonts w:cstheme="minorHAnsi"/>
        </w:rPr>
        <w:t>Stakeholder and user needs</w:t>
      </w:r>
      <w:bookmarkEnd w:id="43"/>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4" w:name="_My_Ideas_and"/>
      <w:bookmarkStart w:id="45" w:name="_Toc116381387"/>
      <w:bookmarkEnd w:id="44"/>
      <w:r w:rsidRPr="00F2138D">
        <w:rPr>
          <w:rFonts w:cstheme="minorHAnsi"/>
        </w:rPr>
        <w:lastRenderedPageBreak/>
        <w:t>My Ideas and approach</w:t>
      </w:r>
      <w:bookmarkEnd w:id="45"/>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6" w:name="_The_Essential_Features"/>
      <w:bookmarkStart w:id="47" w:name="_Toc116381388"/>
      <w:bookmarkEnd w:id="46"/>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7"/>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8" w:name="_Limitations"/>
      <w:bookmarkStart w:id="49" w:name="_Toc116381389"/>
      <w:bookmarkEnd w:id="48"/>
      <w:r w:rsidRPr="00F2138D">
        <w:rPr>
          <w:rFonts w:cstheme="minorHAnsi"/>
        </w:rPr>
        <w:lastRenderedPageBreak/>
        <w:t>Limitations</w:t>
      </w:r>
      <w:bookmarkEnd w:id="49"/>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50" w:name="_Computational_Methods"/>
      <w:bookmarkStart w:id="51" w:name="_Toc116381390"/>
      <w:bookmarkEnd w:id="50"/>
      <w:r w:rsidRPr="00F2138D">
        <w:rPr>
          <w:rFonts w:cstheme="minorHAnsi"/>
        </w:rPr>
        <w:t>Computational Methods</w:t>
      </w:r>
      <w:bookmarkEnd w:id="51"/>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2" w:name="_Order_of_design"/>
      <w:bookmarkStart w:id="53" w:name="_Toc116381391"/>
      <w:bookmarkEnd w:id="52"/>
      <w:r w:rsidRPr="00F2138D">
        <w:rPr>
          <w:rFonts w:cstheme="minorHAnsi"/>
        </w:rPr>
        <w:t>Order of design and creation</w:t>
      </w:r>
      <w:bookmarkEnd w:id="53"/>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77777777" w:rsidR="001B5FE6" w:rsidRPr="00F2138D" w:rsidRDefault="001B5FE6" w:rsidP="001B5FE6">
      <w:pPr>
        <w:pStyle w:val="ListParagraph"/>
        <w:numPr>
          <w:ilvl w:val="0"/>
          <w:numId w:val="3"/>
        </w:numPr>
        <w:rPr>
          <w:rFonts w:cstheme="minorHAnsi"/>
        </w:rPr>
      </w:pPr>
      <w:r w:rsidRPr="00F2138D">
        <w:rPr>
          <w:rFonts w:cstheme="minorHAnsi"/>
        </w:rPr>
        <w:t>Stock Look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77777777" w:rsidR="001B5FE6" w:rsidRPr="00F2138D" w:rsidRDefault="001B5FE6" w:rsidP="001B5FE6">
      <w:pPr>
        <w:pStyle w:val="ListParagraph"/>
        <w:numPr>
          <w:ilvl w:val="1"/>
          <w:numId w:val="3"/>
        </w:numPr>
        <w:rPr>
          <w:rFonts w:cstheme="minorHAnsi"/>
        </w:rPr>
      </w:pPr>
      <w:r w:rsidRPr="00F2138D">
        <w:rPr>
          <w:rFonts w:cstheme="minorHAnsi"/>
        </w:rPr>
        <w:t>Allow each item button to return details about the item they represent in a pop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4" w:name="_Hardware_and_software"/>
      <w:bookmarkStart w:id="55" w:name="_Toc116381392"/>
      <w:bookmarkEnd w:id="54"/>
      <w:r w:rsidRPr="00F2138D">
        <w:rPr>
          <w:rFonts w:cstheme="minorHAnsi"/>
        </w:rPr>
        <w:t>Hardware and software requirement</w:t>
      </w:r>
      <w:r w:rsidR="00B61547" w:rsidRPr="00F2138D">
        <w:rPr>
          <w:rFonts w:cstheme="minorHAnsi"/>
        </w:rPr>
        <w:t>s</w:t>
      </w:r>
      <w:bookmarkEnd w:id="55"/>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206B6609"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B61547" w:rsidRPr="00F2138D">
        <w:rPr>
          <w:rFonts w:cstheme="minorHAnsi"/>
        </w:rPr>
        <w:t>T</w:t>
      </w:r>
      <w:r w:rsidRPr="00F2138D">
        <w:rPr>
          <w:rFonts w:cstheme="minorHAnsi"/>
        </w:rPr>
        <w:t>his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6" w:name="_Measurable_Success_Criteria"/>
      <w:bookmarkStart w:id="57" w:name="_Toc116381393"/>
      <w:bookmarkEnd w:id="56"/>
      <w:r w:rsidRPr="00F2138D">
        <w:rPr>
          <w:rFonts w:cstheme="minorHAnsi"/>
        </w:rPr>
        <w:t>Measurable Success Criteria</w:t>
      </w:r>
      <w:bookmarkEnd w:id="57"/>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8" w:name="_Design"/>
      <w:bookmarkStart w:id="59" w:name="_Toc116381394"/>
      <w:bookmarkEnd w:id="58"/>
      <w:r w:rsidRPr="00F2138D">
        <w:rPr>
          <w:rFonts w:cstheme="minorHAnsi"/>
        </w:rPr>
        <w:lastRenderedPageBreak/>
        <w:t>Design</w:t>
      </w:r>
      <w:bookmarkEnd w:id="59"/>
    </w:p>
    <w:p w14:paraId="17DE75B6" w14:textId="29AED341" w:rsidR="00285D75" w:rsidRPr="00F2138D" w:rsidRDefault="00285D75" w:rsidP="00285D75">
      <w:pPr>
        <w:pStyle w:val="Heading2"/>
        <w:rPr>
          <w:rFonts w:cstheme="minorHAnsi"/>
        </w:rPr>
      </w:pPr>
      <w:bookmarkStart w:id="60" w:name="_Branding"/>
      <w:bookmarkStart w:id="61" w:name="_Toc116381395"/>
      <w:bookmarkEnd w:id="6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61"/>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2" w:name="_Breaking_The_Problem"/>
      <w:bookmarkStart w:id="63" w:name="_Toc116381396"/>
      <w:bookmarkEnd w:id="62"/>
      <w:r w:rsidRPr="00F2138D">
        <w:rPr>
          <w:rFonts w:cstheme="minorHAnsi"/>
        </w:rPr>
        <w:t>Breaking The Problem down</w:t>
      </w:r>
      <w:bookmarkEnd w:id="63"/>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4" w:name="_Key_for_the"/>
      <w:bookmarkStart w:id="65" w:name="_Toc116381397"/>
      <w:bookmarkEnd w:id="64"/>
      <w:r w:rsidRPr="00F2138D">
        <w:rPr>
          <w:rFonts w:cstheme="minorHAnsi"/>
        </w:rPr>
        <w:t>Key for the structure diagrams</w:t>
      </w:r>
      <w:bookmarkEnd w:id="65"/>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6" w:name="_Client_Structure_Diagram"/>
      <w:bookmarkStart w:id="67" w:name="_Toc116381398"/>
      <w:bookmarkEnd w:id="66"/>
      <w:r w:rsidRPr="00F2138D">
        <w:rPr>
          <w:rFonts w:cstheme="minorHAnsi"/>
        </w:rPr>
        <w:t>Client Structure Diagram</w:t>
      </w:r>
      <w:bookmarkEnd w:id="67"/>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8" w:name="_Server_Structure_Diagram"/>
      <w:bookmarkStart w:id="69" w:name="_Toc116381399"/>
      <w:bookmarkEnd w:id="68"/>
      <w:r w:rsidRPr="00F2138D">
        <w:rPr>
          <w:rFonts w:cstheme="minorHAnsi"/>
        </w:rPr>
        <w:lastRenderedPageBreak/>
        <w:t>Server Structure Diagram</w:t>
      </w:r>
      <w:bookmarkEnd w:id="69"/>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70" w:name="_Usability_Features"/>
      <w:bookmarkStart w:id="71" w:name="_Toc116381400"/>
      <w:bookmarkEnd w:id="70"/>
      <w:r w:rsidRPr="00F2138D">
        <w:rPr>
          <w:rFonts w:cstheme="minorHAnsi"/>
        </w:rPr>
        <w:t>Usability Features</w:t>
      </w:r>
      <w:bookmarkEnd w:id="71"/>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2" w:name="_Defining_the_structure"/>
      <w:bookmarkStart w:id="73" w:name="_Toc116381401"/>
      <w:bookmarkEnd w:id="72"/>
      <w:r w:rsidRPr="00F2138D">
        <w:rPr>
          <w:rFonts w:cstheme="minorHAnsi"/>
        </w:rPr>
        <w:t>Defining the structure of the solution to be developed</w:t>
      </w:r>
      <w:bookmarkEnd w:id="73"/>
    </w:p>
    <w:p w14:paraId="5F2EE4F9" w14:textId="77777777" w:rsidR="006D6AE7" w:rsidRPr="00F2138D" w:rsidRDefault="006D6AE7" w:rsidP="006D6AE7">
      <w:pPr>
        <w:pStyle w:val="Heading3"/>
        <w:rPr>
          <w:rFonts w:cstheme="minorHAnsi"/>
        </w:rPr>
      </w:pPr>
      <w:bookmarkStart w:id="74" w:name="_Interfaces"/>
      <w:bookmarkStart w:id="75" w:name="_Toc116381402"/>
      <w:bookmarkEnd w:id="74"/>
      <w:r w:rsidRPr="00F2138D">
        <w:rPr>
          <w:rFonts w:cstheme="minorHAnsi"/>
        </w:rPr>
        <w:t>Interfaces</w:t>
      </w:r>
      <w:bookmarkEnd w:id="75"/>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6783FAD1" w14:textId="77777777" w:rsidR="006019B0" w:rsidRPr="00F2138D" w:rsidRDefault="006019B0" w:rsidP="006019B0">
      <w:pPr>
        <w:pStyle w:val="Heading4"/>
        <w:rPr>
          <w:rFonts w:cstheme="minorHAnsi"/>
        </w:rPr>
      </w:pPr>
      <w:bookmarkStart w:id="76" w:name="_Login_Screen"/>
      <w:bookmarkStart w:id="77" w:name="_Toc116381403"/>
      <w:bookmarkEnd w:id="76"/>
      <w:r w:rsidRPr="00F2138D">
        <w:rPr>
          <w:rFonts w:cstheme="minorHAnsi"/>
        </w:rPr>
        <w:lastRenderedPageBreak/>
        <w:t>Login Screen</w:t>
      </w:r>
      <w:bookmarkEnd w:id="77"/>
    </w:p>
    <w:p w14:paraId="4D3A251A" w14:textId="77777777" w:rsidR="006019B0" w:rsidRPr="00F2138D" w:rsidRDefault="006019B0" w:rsidP="006019B0">
      <w:pPr>
        <w:rPr>
          <w:rFonts w:cstheme="minorHAnsi"/>
        </w:rPr>
      </w:pPr>
      <w:r w:rsidRPr="00F2138D">
        <w:rPr>
          <w:rFonts w:cstheme="minorHAnsi"/>
          <w:noProof/>
          <w:lang w:eastAsia="en-GB"/>
        </w:rPr>
        <w:drawing>
          <wp:inline distT="0" distB="0" distL="0" distR="0" wp14:anchorId="4D28EF36" wp14:editId="366DCD73">
            <wp:extent cx="6724699" cy="431485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24699" cy="4314857"/>
                    </a:xfrm>
                    <a:prstGeom prst="rect">
                      <a:avLst/>
                    </a:prstGeom>
                  </pic:spPr>
                </pic:pic>
              </a:graphicData>
            </a:graphic>
          </wp:inline>
        </w:drawing>
      </w:r>
    </w:p>
    <w:p w14:paraId="4AAE35FB" w14:textId="77777777" w:rsidR="006019B0" w:rsidRPr="00F2138D" w:rsidRDefault="006019B0" w:rsidP="006019B0">
      <w:pPr>
        <w:pStyle w:val="Heading4"/>
        <w:rPr>
          <w:rFonts w:cstheme="minorHAnsi"/>
        </w:rPr>
      </w:pPr>
      <w:bookmarkStart w:id="78" w:name="_Main_Menu_Screen"/>
      <w:bookmarkStart w:id="79" w:name="_Toc116381404"/>
      <w:bookmarkEnd w:id="78"/>
      <w:r w:rsidRPr="00F2138D">
        <w:rPr>
          <w:rFonts w:cstheme="minorHAnsi"/>
        </w:rPr>
        <w:t>Main Menu Screen</w:t>
      </w:r>
      <w:bookmarkEnd w:id="79"/>
    </w:p>
    <w:p w14:paraId="1859A85E" w14:textId="77777777" w:rsidR="006019B0" w:rsidRPr="00F2138D" w:rsidRDefault="001D272B" w:rsidP="006019B0">
      <w:pPr>
        <w:rPr>
          <w:rFonts w:cstheme="minorHAnsi"/>
        </w:rPr>
      </w:pPr>
      <w:r w:rsidRPr="00F2138D">
        <w:rPr>
          <w:rFonts w:cstheme="minorHAnsi"/>
          <w:noProof/>
          <w:lang w:eastAsia="en-GB"/>
        </w:rPr>
        <mc:AlternateContent>
          <mc:Choice Requires="wps">
            <w:drawing>
              <wp:anchor distT="0" distB="0" distL="114300" distR="114300" simplePos="0" relativeHeight="251665408" behindDoc="0" locked="0" layoutInCell="1" allowOverlap="1" wp14:anchorId="2D6F7EA8" wp14:editId="295AD09E">
                <wp:simplePos x="0" y="0"/>
                <wp:positionH relativeFrom="column">
                  <wp:posOffset>3983402</wp:posOffset>
                </wp:positionH>
                <wp:positionV relativeFrom="paragraph">
                  <wp:posOffset>326833</wp:posOffset>
                </wp:positionV>
                <wp:extent cx="580845" cy="592347"/>
                <wp:effectExtent l="0" t="0" r="10160" b="17780"/>
                <wp:wrapNone/>
                <wp:docPr id="7" name="Rectangle 7"/>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0C9E9B6D" w14:textId="77777777" w:rsidR="00397643" w:rsidRDefault="00397643" w:rsidP="001D272B">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6F7EA8" id="Rectangle 7" o:spid="_x0000_s1026" style="position:absolute;margin-left:313.65pt;margin-top:25.75pt;width:45.75pt;height:46.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" fillcolor="white [3201]" strokecolor="black [3200]" strokeweight="1pt">
                <v:textbox>
                  <w:txbxContent>
                    <w:p w14:paraId="0C9E9B6D" w14:textId="77777777" w:rsidR="00397643" w:rsidRDefault="00397643" w:rsidP="001D272B">
                      <w:pPr>
                        <w:jc w:val="center"/>
                      </w:pPr>
                      <w:r>
                        <w:t>Item 2</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60288" behindDoc="0" locked="0" layoutInCell="1" allowOverlap="1" wp14:anchorId="1C021238" wp14:editId="1681B980">
                <wp:simplePos x="0" y="0"/>
                <wp:positionH relativeFrom="column">
                  <wp:posOffset>3417007</wp:posOffset>
                </wp:positionH>
                <wp:positionV relativeFrom="paragraph">
                  <wp:posOffset>306861</wp:posOffset>
                </wp:positionV>
                <wp:extent cx="580845" cy="592347"/>
                <wp:effectExtent l="0" t="0" r="10160" b="17780"/>
                <wp:wrapNone/>
                <wp:docPr id="4" name="Rectangle 4"/>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6CA04346" w14:textId="77777777" w:rsidR="00397643" w:rsidRDefault="00397643"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21238" id="Rectangle 4" o:spid="_x0000_s1027" style="position:absolute;margin-left:269.05pt;margin-top:24.15pt;width:45.75pt;height:46.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" fillcolor="white [3201]" strokecolor="black [3200]" strokeweight="1pt">
                <v:textbox>
                  <w:txbxContent>
                    <w:p w14:paraId="6CA04346" w14:textId="77777777" w:rsidR="00397643" w:rsidRDefault="00397643" w:rsidP="000751F0">
                      <w:pPr>
                        <w:jc w:val="center"/>
                      </w:pPr>
                      <w:r>
                        <w:t>Item 1</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59264" behindDoc="0" locked="0" layoutInCell="1" allowOverlap="1" wp14:anchorId="09B61E19" wp14:editId="2AAD5A35">
                <wp:simplePos x="0" y="0"/>
                <wp:positionH relativeFrom="column">
                  <wp:posOffset>340252</wp:posOffset>
                </wp:positionH>
                <wp:positionV relativeFrom="paragraph">
                  <wp:posOffset>272355</wp:posOffset>
                </wp:positionV>
                <wp:extent cx="1086928" cy="270294"/>
                <wp:effectExtent l="0" t="0" r="18415" b="15875"/>
                <wp:wrapNone/>
                <wp:docPr id="3" name="Rectangle 3"/>
                <wp:cNvGraphicFramePr/>
                <a:graphic xmlns:a="http://schemas.openxmlformats.org/drawingml/2006/main">
                  <a:graphicData uri="http://schemas.microsoft.com/office/word/2010/wordprocessingShape">
                    <wps:wsp>
                      <wps:cNvSpPr/>
                      <wps:spPr>
                        <a:xfrm>
                          <a:off x="0" y="0"/>
                          <a:ext cx="1086928" cy="270294"/>
                        </a:xfrm>
                        <a:prstGeom prst="rect">
                          <a:avLst/>
                        </a:prstGeom>
                      </wps:spPr>
                      <wps:style>
                        <a:lnRef idx="2">
                          <a:schemeClr val="dk1"/>
                        </a:lnRef>
                        <a:fillRef idx="1">
                          <a:schemeClr val="lt1"/>
                        </a:fillRef>
                        <a:effectRef idx="0">
                          <a:schemeClr val="dk1"/>
                        </a:effectRef>
                        <a:fontRef idx="minor">
                          <a:schemeClr val="dk1"/>
                        </a:fontRef>
                      </wps:style>
                      <wps:txbx>
                        <w:txbxContent>
                          <w:p w14:paraId="077B9D1F" w14:textId="77777777" w:rsidR="00397643" w:rsidRDefault="00397643" w:rsidP="000751F0">
                            <w:pPr>
                              <w:jc w:val="center"/>
                            </w:pPr>
                            <w:r>
                              <w:t>Order 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61E19" id="Rectangle 3" o:spid="_x0000_s1028" style="position:absolute;margin-left:26.8pt;margin-top:21.45pt;width:85.6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" fillcolor="white [3201]" strokecolor="black [3200]" strokeweight="1pt">
                <v:textbox>
                  <w:txbxContent>
                    <w:p w14:paraId="077B9D1F" w14:textId="77777777" w:rsidR="00397643" w:rsidRDefault="00397643" w:rsidP="000751F0">
                      <w:pPr>
                        <w:jc w:val="center"/>
                      </w:pPr>
                      <w:r>
                        <w:t>Order Item 1</w:t>
                      </w:r>
                    </w:p>
                  </w:txbxContent>
                </v:textbox>
              </v:rect>
            </w:pict>
          </mc:Fallback>
        </mc:AlternateContent>
      </w:r>
      <w:r w:rsidR="006019B0" w:rsidRPr="00F2138D">
        <w:rPr>
          <w:rFonts w:cstheme="minorHAnsi"/>
          <w:noProof/>
          <w:lang w:eastAsia="en-GB"/>
        </w:rPr>
        <w:drawing>
          <wp:inline distT="0" distB="0" distL="0" distR="0" wp14:anchorId="576A74C6" wp14:editId="2A0EC1BF">
            <wp:extent cx="6477047" cy="425770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7047" cy="4257706"/>
                    </a:xfrm>
                    <a:prstGeom prst="rect">
                      <a:avLst/>
                    </a:prstGeom>
                  </pic:spPr>
                </pic:pic>
              </a:graphicData>
            </a:graphic>
          </wp:inline>
        </w:drawing>
      </w:r>
    </w:p>
    <w:p w14:paraId="429CCAE1" w14:textId="77777777" w:rsidR="006019B0" w:rsidRPr="00F2138D" w:rsidRDefault="006019B0" w:rsidP="006019B0">
      <w:pPr>
        <w:pStyle w:val="Heading4"/>
        <w:rPr>
          <w:rFonts w:cstheme="minorHAnsi"/>
        </w:rPr>
      </w:pPr>
      <w:bookmarkStart w:id="80" w:name="_Stock_Lookup_Screen"/>
      <w:bookmarkStart w:id="81" w:name="_Toc116381405"/>
      <w:bookmarkEnd w:id="80"/>
      <w:r w:rsidRPr="00F2138D">
        <w:rPr>
          <w:rFonts w:cstheme="minorHAnsi"/>
        </w:rPr>
        <w:lastRenderedPageBreak/>
        <w:t>Stock Lookup Screen</w:t>
      </w:r>
      <w:bookmarkEnd w:id="81"/>
    </w:p>
    <w:p w14:paraId="604BC149" w14:textId="02CFDDD4" w:rsidR="00E43948" w:rsidRPr="00F2138D" w:rsidRDefault="000751F0" w:rsidP="00E43948">
      <w:pPr>
        <w:rPr>
          <w:rFonts w:cstheme="minorHAnsi"/>
        </w:rPr>
      </w:pPr>
      <w:r w:rsidRPr="00F2138D">
        <w:rPr>
          <w:rFonts w:cstheme="minorHAnsi"/>
          <w:noProof/>
          <w:lang w:eastAsia="en-GB"/>
        </w:rPr>
        <mc:AlternateContent>
          <mc:Choice Requires="wps">
            <w:drawing>
              <wp:anchor distT="0" distB="0" distL="114300" distR="114300" simplePos="0" relativeHeight="251663360" behindDoc="0" locked="0" layoutInCell="1" allowOverlap="1" wp14:anchorId="132B92DB" wp14:editId="09ADA691">
                <wp:simplePos x="0" y="0"/>
                <wp:positionH relativeFrom="column">
                  <wp:posOffset>958048</wp:posOffset>
                </wp:positionH>
                <wp:positionV relativeFrom="paragraph">
                  <wp:posOffset>202302</wp:posOffset>
                </wp:positionV>
                <wp:extent cx="822385" cy="586596"/>
                <wp:effectExtent l="0" t="0" r="15875" b="23495"/>
                <wp:wrapNone/>
                <wp:docPr id="6" name="Rectangle 6"/>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47301BD8" w14:textId="77777777" w:rsidR="00397643" w:rsidRDefault="00397643" w:rsidP="000751F0">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2B92DB" id="Rectangle 6" o:spid="_x0000_s1029" style="position:absolute;margin-left:75.45pt;margin-top:15.95pt;width:64.75pt;height:4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" fillcolor="white [3201]" strokecolor="black [3200]" strokeweight="1pt">
                <v:textbox>
                  <w:txbxContent>
                    <w:p w14:paraId="47301BD8" w14:textId="77777777" w:rsidR="00397643" w:rsidRDefault="00397643" w:rsidP="000751F0">
                      <w:pPr>
                        <w:jc w:val="center"/>
                      </w:pPr>
                      <w:r>
                        <w:t>Item 2</w:t>
                      </w:r>
                    </w:p>
                  </w:txbxContent>
                </v:textbox>
              </v:rect>
            </w:pict>
          </mc:Fallback>
        </mc:AlternateContent>
      </w:r>
      <w:r w:rsidRPr="00F2138D">
        <w:rPr>
          <w:rFonts w:cstheme="minorHAnsi"/>
          <w:noProof/>
          <w:lang w:eastAsia="en-GB"/>
        </w:rPr>
        <mc:AlternateContent>
          <mc:Choice Requires="wps">
            <w:drawing>
              <wp:anchor distT="0" distB="0" distL="114300" distR="114300" simplePos="0" relativeHeight="251661312" behindDoc="0" locked="0" layoutInCell="1" allowOverlap="1" wp14:anchorId="65DBB555" wp14:editId="38C8619C">
                <wp:simplePos x="0" y="0"/>
                <wp:positionH relativeFrom="column">
                  <wp:posOffset>121716</wp:posOffset>
                </wp:positionH>
                <wp:positionV relativeFrom="paragraph">
                  <wp:posOffset>193675</wp:posOffset>
                </wp:positionV>
                <wp:extent cx="822385" cy="586596"/>
                <wp:effectExtent l="0" t="0" r="15875" b="23495"/>
                <wp:wrapNone/>
                <wp:docPr id="5" name="Rectangle 5"/>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3E9892BA" w14:textId="77777777" w:rsidR="00397643" w:rsidRDefault="00397643"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BB555" id="Rectangle 5" o:spid="_x0000_s1030" style="position:absolute;margin-left:9.6pt;margin-top:15.25pt;width:64.75pt;height:4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" fillcolor="white [3201]" strokecolor="black [3200]" strokeweight="1pt">
                <v:textbox>
                  <w:txbxContent>
                    <w:p w14:paraId="3E9892BA" w14:textId="77777777" w:rsidR="00397643" w:rsidRDefault="00397643" w:rsidP="000751F0">
                      <w:pPr>
                        <w:jc w:val="center"/>
                      </w:pPr>
                      <w:r>
                        <w:t>Item 1</w:t>
                      </w:r>
                    </w:p>
                  </w:txbxContent>
                </v:textbox>
              </v:rect>
            </w:pict>
          </mc:Fallback>
        </mc:AlternateContent>
      </w:r>
      <w:r w:rsidR="006019B0" w:rsidRPr="00F2138D">
        <w:rPr>
          <w:rFonts w:cstheme="minorHAnsi"/>
          <w:noProof/>
          <w:lang w:eastAsia="en-GB"/>
        </w:rPr>
        <w:drawing>
          <wp:inline distT="0" distB="0" distL="0" distR="0" wp14:anchorId="7A556E71" wp14:editId="3A7ADDE9">
            <wp:extent cx="6600873" cy="420055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00873" cy="4200556"/>
                    </a:xfrm>
                    <a:prstGeom prst="rect">
                      <a:avLst/>
                    </a:prstGeom>
                  </pic:spPr>
                </pic:pic>
              </a:graphicData>
            </a:graphic>
          </wp:inline>
        </w:drawing>
      </w:r>
    </w:p>
    <w:p w14:paraId="2B570957" w14:textId="6B56140A" w:rsidR="001D272B" w:rsidRPr="00F2138D" w:rsidRDefault="001D272B" w:rsidP="001D272B">
      <w:pPr>
        <w:pStyle w:val="Heading4"/>
        <w:rPr>
          <w:rFonts w:cstheme="minorHAnsi"/>
        </w:rPr>
      </w:pPr>
      <w:bookmarkStart w:id="82" w:name="_Validation_of_inputs"/>
      <w:bookmarkStart w:id="83" w:name="_Toc116381406"/>
      <w:bookmarkEnd w:id="82"/>
      <w:r w:rsidRPr="00F2138D">
        <w:rPr>
          <w:rFonts w:cstheme="minorHAnsi"/>
        </w:rPr>
        <w:t>Validation of inputs</w:t>
      </w:r>
      <w:bookmarkEnd w:id="83"/>
    </w:p>
    <w:p w14:paraId="450E217A" w14:textId="77777777"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d be given dd/mm/yyyy or that an</w:t>
            </w:r>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lastRenderedPageBreak/>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4" w:name="_Key_classes,_variable"/>
      <w:bookmarkStart w:id="85" w:name="_Toc116381407"/>
      <w:bookmarkEnd w:id="84"/>
      <w:r w:rsidRPr="00F2138D">
        <w:rPr>
          <w:rFonts w:cstheme="minorHAnsi"/>
        </w:rPr>
        <w:t>Key classes, variable</w:t>
      </w:r>
      <w:r w:rsidR="003D0BD3">
        <w:rPr>
          <w:rFonts w:cstheme="minorHAnsi"/>
        </w:rPr>
        <w:t>s</w:t>
      </w:r>
      <w:r w:rsidRPr="00F2138D">
        <w:rPr>
          <w:rFonts w:cstheme="minorHAnsi"/>
        </w:rPr>
        <w:t xml:space="preserve"> and Annotations</w:t>
      </w:r>
      <w:bookmarkEnd w:id="85"/>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6" w:name="_Database_Request_Format"/>
      <w:bookmarkStart w:id="87" w:name="_Toc116381408"/>
      <w:bookmarkEnd w:id="86"/>
      <w:r>
        <w:t>Database Request Format</w:t>
      </w:r>
      <w:bookmarkEnd w:id="87"/>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lastRenderedPageBreak/>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8" w:name="_Server.cs"/>
      <w:bookmarkStart w:id="89" w:name="_Toc116381409"/>
      <w:bookmarkEnd w:id="88"/>
      <w:r w:rsidRPr="00FB7821">
        <w:t>Server.cs</w:t>
      </w:r>
      <w:bookmarkEnd w:id="89"/>
      <w:r w:rsidRPr="00FB7821">
        <w:t xml:space="preserve"> </w:t>
      </w:r>
    </w:p>
    <w:p w14:paraId="08C7B346" w14:textId="0E7D018D" w:rsidR="00021E1D" w:rsidRPr="00021E1D" w:rsidRDefault="00021E1D" w:rsidP="00021E1D">
      <w:pPr>
        <w:pStyle w:val="Heading4"/>
      </w:pPr>
      <w:bookmarkStart w:id="90" w:name="_Modules_and_processes"/>
      <w:bookmarkStart w:id="91" w:name="_Toc116381410"/>
      <w:bookmarkEnd w:id="90"/>
      <w:r>
        <w:t>Modules and processes</w:t>
      </w:r>
      <w:bookmarkEnd w:id="91"/>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92" w:name="_Pseudocode"/>
      <w:bookmarkStart w:id="93" w:name="_Toc116381411"/>
      <w:bookmarkEnd w:id="92"/>
      <w:r>
        <w:t>Pseudocode</w:t>
      </w:r>
      <w:bookmarkEnd w:id="93"/>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3E037742"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TcpClient. I have included them in my Pseudocode as they are essential to the running of this program. </w:t>
      </w:r>
    </w:p>
    <w:p w14:paraId="5AF27794" w14:textId="77777777" w:rsidR="0096117F" w:rsidRPr="0096117F" w:rsidRDefault="0096117F" w:rsidP="0096117F">
      <w:pPr>
        <w:pStyle w:val="Code"/>
      </w:pPr>
      <w:bookmarkStart w:id="94" w:name="_Flow_Diagram"/>
      <w:bookmarkEnd w:id="94"/>
      <w:r w:rsidRPr="0096117F">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lastRenderedPageBreak/>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5" w:name="_Toc116381412"/>
      <w:r w:rsidRPr="00F2138D">
        <w:lastRenderedPageBreak/>
        <w:t>Flow Diagram</w:t>
      </w:r>
      <w:bookmarkEnd w:id="95"/>
      <w:r w:rsidRPr="00F2138D">
        <w:t xml:space="preserve"> </w:t>
      </w:r>
    </w:p>
    <w:p w14:paraId="04E48359" w14:textId="6E7AF7C9" w:rsidR="00285D75" w:rsidRDefault="00DF6C20" w:rsidP="00285D75">
      <w:pPr>
        <w:rPr>
          <w:rFonts w:cstheme="minorHAnsi"/>
        </w:rPr>
      </w:pPr>
      <w:r>
        <w:rPr>
          <w:rFonts w:cstheme="minorHAnsi"/>
          <w:noProof/>
          <w:lang w:eastAsia="en-GB"/>
        </w:rPr>
        <w:drawing>
          <wp:inline distT="0" distB="0" distL="0" distR="0" wp14:anchorId="7E80BB7F" wp14:editId="2BA6037B">
            <wp:extent cx="2296189" cy="4657725"/>
            <wp:effectExtent l="0" t="0" r="889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04754" cy="4675099"/>
                    </a:xfrm>
                    <a:prstGeom prst="rect">
                      <a:avLst/>
                    </a:prstGeom>
                  </pic:spPr>
                </pic:pic>
              </a:graphicData>
            </a:graphic>
          </wp:inline>
        </w:drawing>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6" w:name="_Class_diagrams"/>
      <w:bookmarkStart w:id="97" w:name="_Toc116381413"/>
      <w:bookmarkEnd w:id="96"/>
      <w:r>
        <w:t>Class diagrams</w:t>
      </w:r>
      <w:bookmarkEnd w:id="97"/>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8" w:name="_Variable_Justification"/>
      <w:bookmarkStart w:id="99" w:name="_Toc116381414"/>
      <w:bookmarkEnd w:id="98"/>
      <w:r>
        <w:t>Variable Justification</w:t>
      </w:r>
      <w:bookmarkEnd w:id="99"/>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lastRenderedPageBreak/>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100" w:name="_Client.cs"/>
      <w:bookmarkStart w:id="101" w:name="_Toc116381415"/>
      <w:bookmarkEnd w:id="100"/>
      <w:r>
        <w:t>Client.cs</w:t>
      </w:r>
      <w:bookmarkEnd w:id="101"/>
    </w:p>
    <w:p w14:paraId="6C6921B7" w14:textId="5D0BC5FE" w:rsidR="00CB62EE" w:rsidRDefault="00CB62EE" w:rsidP="00CB62EE">
      <w:pPr>
        <w:pStyle w:val="Heading4"/>
      </w:pPr>
      <w:bookmarkStart w:id="102" w:name="_Modules_and_processes_1"/>
      <w:bookmarkStart w:id="103" w:name="_Toc116381416"/>
      <w:bookmarkEnd w:id="102"/>
      <w:r>
        <w:t>Modules and processes</w:t>
      </w:r>
      <w:bookmarkEnd w:id="103"/>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4" w:name="_Pseudocode_1"/>
      <w:bookmarkStart w:id="105" w:name="_Toc116381417"/>
      <w:bookmarkEnd w:id="104"/>
      <w:r>
        <w:t>Pseudocode</w:t>
      </w:r>
      <w:bookmarkEnd w:id="105"/>
    </w:p>
    <w:p w14:paraId="79228F46" w14:textId="77777777" w:rsidR="00D1248E" w:rsidRDefault="00D1248E" w:rsidP="00D1248E">
      <w:r>
        <w:t xml:space="preserve">The pseudocode I will write is all going to be inside a class structure, as is the standard for the C# programing language. </w:t>
      </w:r>
    </w:p>
    <w:p w14:paraId="3DDF74E7" w14:textId="5F8F723E"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TcpClient.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6" w:name="_Flow_Diagram_1"/>
      <w:bookmarkEnd w:id="106"/>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lastRenderedPageBreak/>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7" w:name="_Toc116381418"/>
      <w:r>
        <w:t>Flow Diagram</w:t>
      </w:r>
      <w:bookmarkEnd w:id="107"/>
    </w:p>
    <w:p w14:paraId="750758F9" w14:textId="77777777" w:rsidR="00CD1718" w:rsidRPr="00CD1718" w:rsidRDefault="00CD1718" w:rsidP="00CD1718"/>
    <w:p w14:paraId="69F18185" w14:textId="35ED357B" w:rsidR="00CD1718" w:rsidRDefault="00CD1718" w:rsidP="00CD1718">
      <w:pPr>
        <w:pStyle w:val="Heading4"/>
      </w:pPr>
      <w:bookmarkStart w:id="108" w:name="_Class_Diagram"/>
      <w:bookmarkStart w:id="109" w:name="_Toc116381419"/>
      <w:bookmarkEnd w:id="108"/>
      <w:r>
        <w:t>Class Diagram</w:t>
      </w:r>
      <w:bookmarkEnd w:id="109"/>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10" w:name="_Variable_Justification_1"/>
      <w:bookmarkStart w:id="111" w:name="_Toc116381420"/>
      <w:bookmarkEnd w:id="110"/>
      <w:r>
        <w:t>Variable Justification</w:t>
      </w:r>
      <w:bookmarkEnd w:id="111"/>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12" w:name="_Encryption.cs"/>
      <w:bookmarkStart w:id="113" w:name="_Toc116381421"/>
      <w:bookmarkEnd w:id="112"/>
      <w:r>
        <w:t>Encryption.cs</w:t>
      </w:r>
      <w:bookmarkEnd w:id="113"/>
    </w:p>
    <w:p w14:paraId="434F5D0A" w14:textId="4CC7F545" w:rsidR="00F565E4" w:rsidRDefault="00F565E4" w:rsidP="00F565E4">
      <w:pPr>
        <w:pStyle w:val="Heading4"/>
      </w:pPr>
      <w:bookmarkStart w:id="114" w:name="_Modules_and_processes_2"/>
      <w:bookmarkStart w:id="115" w:name="_Toc116381422"/>
      <w:bookmarkEnd w:id="114"/>
      <w:r>
        <w:t>Modules and processes</w:t>
      </w:r>
      <w:bookmarkEnd w:id="115"/>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w:t>
      </w:r>
      <w:r w:rsidR="00092DF1">
        <w:lastRenderedPageBreak/>
        <w:t xml:space="preserve">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6" w:name="_Pseudocode_2"/>
      <w:bookmarkStart w:id="117" w:name="_Toc116381423"/>
      <w:bookmarkEnd w:id="116"/>
      <w:r>
        <w:t>Pseudocode</w:t>
      </w:r>
      <w:bookmarkEnd w:id="117"/>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8" w:name="_Class_Diagram_1"/>
      <w:bookmarkEnd w:id="118"/>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2CC8689A" w14:textId="7F382B45" w:rsidR="00BB5534" w:rsidRDefault="00BB5534" w:rsidP="008F4CB5">
      <w:pPr>
        <w:pStyle w:val="Heading4"/>
      </w:pPr>
      <w:bookmarkStart w:id="119" w:name="_Toc116381424"/>
      <w:r>
        <w:t>Class Diagram</w:t>
      </w:r>
      <w:bookmarkEnd w:id="119"/>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lastRenderedPageBreak/>
              <w:t>alphabet : Array</w:t>
            </w:r>
          </w:p>
        </w:tc>
      </w:tr>
      <w:tr w:rsidR="00BB5534" w14:paraId="58DF4DA6" w14:textId="77777777" w:rsidTr="00BB5534">
        <w:tc>
          <w:tcPr>
            <w:tcW w:w="11102" w:type="dxa"/>
          </w:tcPr>
          <w:p w14:paraId="70FC6C72" w14:textId="77777777" w:rsidR="00BB5534" w:rsidRDefault="00BB5534" w:rsidP="00BB5534">
            <w:r>
              <w:lastRenderedPageBreak/>
              <w:t>Update()</w:t>
            </w:r>
            <w:r>
              <w:br/>
              <w:t>SetKey()</w:t>
            </w:r>
          </w:p>
          <w:p w14:paraId="09D1BC29" w14:textId="77777777" w:rsidR="00BB5534" w:rsidRDefault="00BB5534" w:rsidP="00BB5534">
            <w:r>
              <w:t>FindPosInArray(char, array)</w:t>
            </w:r>
          </w:p>
          <w:p w14:paraId="600E42F3" w14:textId="77777777" w:rsidR="00BB5534" w:rsidRDefault="00BB5534" w:rsidP="00BB5534">
            <w:r>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20" w:name="_Variable_Justification_2"/>
      <w:bookmarkStart w:id="121" w:name="_Toc116381425"/>
      <w:bookmarkEnd w:id="120"/>
      <w:r>
        <w:t>Variable Justification</w:t>
      </w:r>
      <w:bookmarkEnd w:id="121"/>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22" w:name="_Item.cs"/>
      <w:bookmarkStart w:id="123" w:name="_Toc116381426"/>
      <w:bookmarkEnd w:id="122"/>
      <w:r>
        <w:t>Item.cs</w:t>
      </w:r>
      <w:bookmarkEnd w:id="123"/>
    </w:p>
    <w:p w14:paraId="294FF0BC" w14:textId="603B7D2C" w:rsidR="00C4081D" w:rsidRDefault="00C4081D" w:rsidP="00C4081D">
      <w:pPr>
        <w:pStyle w:val="Heading4"/>
      </w:pPr>
      <w:bookmarkStart w:id="124" w:name="_Modules_and_processes_3"/>
      <w:bookmarkStart w:id="125" w:name="_Toc116381427"/>
      <w:bookmarkEnd w:id="124"/>
      <w:r>
        <w:t>Modules and processes</w:t>
      </w:r>
      <w:bookmarkEnd w:id="125"/>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6" w:name="_Psuedocode"/>
      <w:bookmarkStart w:id="127" w:name="_Toc116381428"/>
      <w:bookmarkEnd w:id="126"/>
      <w:r>
        <w:t>Ps</w:t>
      </w:r>
      <w:r w:rsidR="003D0BD3">
        <w:t>eu</w:t>
      </w:r>
      <w:r>
        <w:t>docode</w:t>
      </w:r>
      <w:bookmarkEnd w:id="127"/>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8" w:name="_Class_Diagram_2"/>
      <w:bookmarkStart w:id="129" w:name="_Toc116381429"/>
      <w:bookmarkEnd w:id="128"/>
      <w:r>
        <w:t>Class Diagram</w:t>
      </w:r>
      <w:bookmarkEnd w:id="129"/>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30" w:name="_Variable_Justification_3"/>
      <w:bookmarkStart w:id="131" w:name="_Toc116381430"/>
      <w:bookmarkEnd w:id="130"/>
      <w:r>
        <w:t>Variable Justification</w:t>
      </w:r>
      <w:bookmarkEnd w:id="131"/>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w:t>
            </w:r>
            <w:r w:rsidR="00A073C1">
              <w:lastRenderedPageBreak/>
              <w:t xml:space="preserve">items in the basket and can display the price. </w:t>
            </w:r>
          </w:p>
        </w:tc>
      </w:tr>
      <w:tr w:rsidR="00517874" w14:paraId="494561C2" w14:textId="77777777" w:rsidTr="00D73615">
        <w:tc>
          <w:tcPr>
            <w:tcW w:w="3700" w:type="dxa"/>
          </w:tcPr>
          <w:p w14:paraId="092FE5FC" w14:textId="35491049" w:rsidR="00517874" w:rsidRDefault="00517874" w:rsidP="00D73615">
            <w:r>
              <w:lastRenderedPageBreak/>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32" w:name="_StockLookup.CS"/>
      <w:bookmarkStart w:id="133" w:name="_DatabaseManager.CS"/>
      <w:bookmarkStart w:id="134" w:name="_Toc116381431"/>
      <w:bookmarkEnd w:id="132"/>
      <w:bookmarkEnd w:id="133"/>
      <w:r>
        <w:t>DatabaseManager</w:t>
      </w:r>
      <w:r w:rsidR="00A073C1">
        <w:t>.CS</w:t>
      </w:r>
      <w:bookmarkEnd w:id="134"/>
    </w:p>
    <w:p w14:paraId="19C588BA" w14:textId="3F58C211" w:rsidR="00A073C1" w:rsidRDefault="00A073C1" w:rsidP="00A073C1">
      <w:pPr>
        <w:pStyle w:val="Heading4"/>
      </w:pPr>
      <w:bookmarkStart w:id="135" w:name="_Modules_and_processes_4"/>
      <w:bookmarkStart w:id="136" w:name="_Toc116381432"/>
      <w:bookmarkEnd w:id="135"/>
      <w:r>
        <w:t>Modules and processes</w:t>
      </w:r>
      <w:bookmarkEnd w:id="136"/>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7" w:name="_Pseudocode_3"/>
      <w:bookmarkStart w:id="138" w:name="_Toc116381433"/>
      <w:bookmarkEnd w:id="137"/>
      <w:r w:rsidRPr="00A36026">
        <w:t>Pseudocode</w:t>
      </w:r>
      <w:bookmarkEnd w:id="138"/>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lastRenderedPageBreak/>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lastRenderedPageBreak/>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00B325AC" w14:textId="31C4D934" w:rsidR="00F90667" w:rsidRDefault="009904B7" w:rsidP="008F4CB5">
      <w:pPr>
        <w:pStyle w:val="Heading4"/>
      </w:pPr>
      <w:bookmarkStart w:id="139" w:name="_Toc116381434"/>
      <w:r w:rsidRPr="009904B7">
        <w:t>Class diagram</w:t>
      </w:r>
      <w:bookmarkEnd w:id="139"/>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40" w:name="_Variable_Justification_4"/>
      <w:bookmarkStart w:id="141" w:name="_Toc116381435"/>
      <w:bookmarkEnd w:id="140"/>
      <w:r>
        <w:t>Variable Justification</w:t>
      </w:r>
      <w:bookmarkEnd w:id="141"/>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2" w:name="_StockLookUp.cs_1"/>
      <w:bookmarkStart w:id="143" w:name="_Toc116381436"/>
      <w:bookmarkEnd w:id="142"/>
      <w:r>
        <w:lastRenderedPageBreak/>
        <w:t>StockLookUp.cs</w:t>
      </w:r>
      <w:bookmarkEnd w:id="143"/>
    </w:p>
    <w:p w14:paraId="618C008C" w14:textId="7DE4DABE" w:rsidR="00752A43" w:rsidRDefault="00752A43" w:rsidP="00752A43">
      <w:pPr>
        <w:pStyle w:val="Heading4"/>
      </w:pPr>
      <w:bookmarkStart w:id="144" w:name="_Modules_and_Processes_5"/>
      <w:bookmarkStart w:id="145" w:name="_Toc116381437"/>
      <w:bookmarkEnd w:id="144"/>
      <w:r>
        <w:t>Modules and Processes</w:t>
      </w:r>
      <w:bookmarkEnd w:id="145"/>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6" w:name="_Pseudocode_4"/>
      <w:bookmarkStart w:id="147" w:name="_Toc116381438"/>
      <w:bookmarkEnd w:id="146"/>
      <w:r>
        <w:t>Pseudocode</w:t>
      </w:r>
      <w:bookmarkEnd w:id="147"/>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68AF0461" w14:textId="083129DA" w:rsidR="009C4EE9" w:rsidRDefault="009C4EE9" w:rsidP="009C4EE9">
      <w:pPr>
        <w:pStyle w:val="Heading4"/>
      </w:pPr>
      <w:bookmarkStart w:id="148" w:name="_Class_Diagram_3"/>
      <w:bookmarkStart w:id="149" w:name="_Toc116381439"/>
      <w:bookmarkEnd w:id="148"/>
      <w:r>
        <w:t>Class Diagram</w:t>
      </w:r>
      <w:bookmarkEnd w:id="149"/>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50" w:name="_Variable_Justification_5"/>
      <w:bookmarkStart w:id="151" w:name="_Toc116381440"/>
      <w:bookmarkEnd w:id="150"/>
      <w:r>
        <w:t>Variable Justification</w:t>
      </w:r>
      <w:bookmarkEnd w:id="151"/>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2" w:name="_StaffLogin.cs"/>
      <w:bookmarkStart w:id="153" w:name="_Toc116381441"/>
      <w:bookmarkEnd w:id="152"/>
      <w:r>
        <w:lastRenderedPageBreak/>
        <w:t>StaffLogin.cs</w:t>
      </w:r>
      <w:bookmarkEnd w:id="153"/>
    </w:p>
    <w:p w14:paraId="4474F30D" w14:textId="209B3D32" w:rsidR="00D80406" w:rsidRDefault="00D80406" w:rsidP="00D80406">
      <w:pPr>
        <w:pStyle w:val="Heading4"/>
      </w:pPr>
      <w:bookmarkStart w:id="154" w:name="_Modules_and_Processes_6"/>
      <w:bookmarkStart w:id="155" w:name="_Toc116381442"/>
      <w:bookmarkEnd w:id="154"/>
      <w:r>
        <w:t>Modules and Processes</w:t>
      </w:r>
      <w:bookmarkEnd w:id="155"/>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6" w:name="_Pseudocode_5"/>
      <w:bookmarkStart w:id="157" w:name="_Toc116381443"/>
      <w:bookmarkEnd w:id="156"/>
      <w:r>
        <w:t>Pseudocode</w:t>
      </w:r>
      <w:bookmarkEnd w:id="157"/>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02BF741C" w14:textId="78D3AD31" w:rsidR="00D46EB0" w:rsidRDefault="00D46EB0" w:rsidP="00D46EB0">
      <w:pPr>
        <w:pStyle w:val="Heading4"/>
      </w:pPr>
      <w:bookmarkStart w:id="158" w:name="_Class_Diagram_4"/>
      <w:bookmarkStart w:id="159" w:name="_Toc116381444"/>
      <w:bookmarkEnd w:id="158"/>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16381445"/>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16381446"/>
      <w:bookmarkEnd w:id="162"/>
      <w:r>
        <w:t>POSController.cs</w:t>
      </w:r>
      <w:bookmarkEnd w:id="163"/>
    </w:p>
    <w:p w14:paraId="258F8A25" w14:textId="0D975F48" w:rsidR="000A65B2" w:rsidRDefault="000A65B2" w:rsidP="000A65B2">
      <w:pPr>
        <w:pStyle w:val="Heading4"/>
      </w:pPr>
      <w:bookmarkStart w:id="164" w:name="_Modules_and_Processes_7"/>
      <w:bookmarkStart w:id="165" w:name="_Toc116381447"/>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16381448"/>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lastRenderedPageBreak/>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2FF6A665" w14:textId="3323A90B" w:rsidR="001A1A40" w:rsidRDefault="001A1A40" w:rsidP="00FD4714">
      <w:pPr>
        <w:pStyle w:val="Heading4"/>
      </w:pPr>
      <w:bookmarkStart w:id="168" w:name="_Class_Diagram_5"/>
      <w:bookmarkStart w:id="169" w:name="_Toc116381449"/>
      <w:bookmarkEnd w:id="168"/>
      <w:r>
        <w:t>Class Diagram</w:t>
      </w:r>
      <w:bookmarkEnd w:id="169"/>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0" w:name="_Variable_Justification_7"/>
      <w:bookmarkStart w:id="171" w:name="_Toc116381450"/>
      <w:bookmarkEnd w:id="170"/>
      <w:r>
        <w:t>Variable Justification</w:t>
      </w:r>
      <w:bookmarkEnd w:id="171"/>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2" w:name="_TransactionController.cs"/>
      <w:bookmarkStart w:id="173" w:name="_Toc116381451"/>
      <w:bookmarkEnd w:id="172"/>
      <w:r>
        <w:t>TransactionController.cs</w:t>
      </w:r>
      <w:bookmarkEnd w:id="173"/>
    </w:p>
    <w:p w14:paraId="1CE42928" w14:textId="7B12D837" w:rsidR="00272B73" w:rsidRDefault="00272B73" w:rsidP="00272B73">
      <w:pPr>
        <w:pStyle w:val="Heading4"/>
      </w:pPr>
      <w:bookmarkStart w:id="174" w:name="_Modules_and_Processes_8"/>
      <w:bookmarkStart w:id="175" w:name="_Toc116381452"/>
      <w:bookmarkEnd w:id="174"/>
      <w:r>
        <w:t>Modules and Processes</w:t>
      </w:r>
      <w:bookmarkEnd w:id="175"/>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6" w:name="_Pseudocode_7"/>
      <w:bookmarkStart w:id="177" w:name="_Toc116381453"/>
      <w:bookmarkEnd w:id="176"/>
      <w:r w:rsidRPr="00AC5C5E">
        <w:t>Pseudocode</w:t>
      </w:r>
      <w:bookmarkEnd w:id="177"/>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43E2F739" w14:textId="380D43E5" w:rsidR="00C46397" w:rsidRDefault="00C46397" w:rsidP="00C46397">
      <w:pPr>
        <w:pStyle w:val="Heading4"/>
        <w:rPr>
          <w:lang w:val="fr-FR"/>
        </w:rPr>
      </w:pPr>
      <w:bookmarkStart w:id="178" w:name="_Class_Diagram_6"/>
      <w:bookmarkStart w:id="179" w:name="_Toc116381454"/>
      <w:bookmarkEnd w:id="178"/>
      <w:r>
        <w:rPr>
          <w:lang w:val="fr-FR"/>
        </w:rPr>
        <w:t>Class Diagram</w:t>
      </w:r>
      <w:bookmarkEnd w:id="179"/>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0" w:name="_Variable_Justification_8"/>
      <w:bookmarkStart w:id="181" w:name="_Toc116381455"/>
      <w:bookmarkEnd w:id="180"/>
      <w:r>
        <w:t>Variable Justification</w:t>
      </w:r>
      <w:bookmarkEnd w:id="181"/>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2" w:name="_ClientDataSave.cs"/>
      <w:bookmarkStart w:id="183" w:name="_Toc116381456"/>
      <w:bookmarkEnd w:id="182"/>
      <w:r>
        <w:t>ClientDataSave.cs</w:t>
      </w:r>
      <w:bookmarkEnd w:id="183"/>
    </w:p>
    <w:p w14:paraId="0907740B" w14:textId="0BAC9358" w:rsidR="00181B6E" w:rsidRDefault="00181B6E" w:rsidP="00181B6E">
      <w:pPr>
        <w:pStyle w:val="Heading4"/>
      </w:pPr>
      <w:bookmarkStart w:id="184" w:name="_Modules_and_Processes_9"/>
      <w:bookmarkStart w:id="185" w:name="_Toc116381457"/>
      <w:bookmarkEnd w:id="184"/>
      <w:r>
        <w:t>Modules and Processes</w:t>
      </w:r>
      <w:bookmarkEnd w:id="185"/>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6" w:name="_Pseudocode_8"/>
      <w:bookmarkStart w:id="187" w:name="_Toc116381458"/>
      <w:bookmarkEnd w:id="186"/>
      <w:r>
        <w:t>Pseudocode</w:t>
      </w:r>
      <w:bookmarkEnd w:id="187"/>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lastRenderedPageBreak/>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6AD59378" w14:textId="75D5FBD4" w:rsidR="00720FA9" w:rsidRDefault="00720FA9" w:rsidP="00720FA9">
      <w:pPr>
        <w:pStyle w:val="Heading4"/>
      </w:pPr>
      <w:bookmarkStart w:id="188" w:name="_Class_Diagram_7"/>
      <w:bookmarkStart w:id="189" w:name="_Toc116381459"/>
      <w:bookmarkEnd w:id="188"/>
      <w:r>
        <w:t>Class Diagram</w:t>
      </w:r>
      <w:bookmarkEnd w:id="189"/>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0" w:name="_Variable_Justification_9"/>
      <w:bookmarkStart w:id="191" w:name="_Toc116381460"/>
      <w:bookmarkEnd w:id="190"/>
      <w:r>
        <w:t>Variable Justification</w:t>
      </w:r>
      <w:bookmarkEnd w:id="191"/>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2" w:name="_Flies"/>
      <w:bookmarkStart w:id="193" w:name="_Toc116381461"/>
      <w:bookmarkEnd w:id="192"/>
      <w:r>
        <w:t>Flies</w:t>
      </w:r>
      <w:bookmarkEnd w:id="193"/>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4" w:name="_Client_Starting_Data"/>
      <w:bookmarkStart w:id="195" w:name="_Toc116381462"/>
      <w:bookmarkEnd w:id="194"/>
      <w:r>
        <w:t>Client Starting Data (JSON file)</w:t>
      </w:r>
      <w:bookmarkEnd w:id="195"/>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6" w:name="_Main_Database_(db"/>
      <w:bookmarkStart w:id="197" w:name="_Toc116381463"/>
      <w:bookmarkEnd w:id="196"/>
      <w:r>
        <w:t>Main Database (db file)</w:t>
      </w:r>
      <w:bookmarkEnd w:id="197"/>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lastRenderedPageBreak/>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lastRenderedPageBreak/>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198" w:name="_Identifying_test_data"/>
      <w:bookmarkStart w:id="199" w:name="_Toc116381464"/>
      <w:bookmarkEnd w:id="198"/>
      <w:r>
        <w:t>Identifying test data to be used during iterative development</w:t>
      </w:r>
      <w:bookmarkEnd w:id="199"/>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0" w:name="_Milestone_Tests"/>
      <w:bookmarkStart w:id="201" w:name="_Toc116381465"/>
      <w:bookmarkEnd w:id="200"/>
      <w:r>
        <w:t>Milestone Tests</w:t>
      </w:r>
      <w:bookmarkEnd w:id="201"/>
    </w:p>
    <w:p w14:paraId="7B53C589" w14:textId="2AEB37AB" w:rsidR="00662424" w:rsidRDefault="00540181" w:rsidP="00672657">
      <w:pPr>
        <w:pStyle w:val="Heading4"/>
      </w:pPr>
      <w:bookmarkStart w:id="202" w:name="_Milestone_1"/>
      <w:bookmarkStart w:id="203" w:name="_Toc116381466"/>
      <w:bookmarkEnd w:id="202"/>
      <w:r>
        <w:t>Milestone 1</w:t>
      </w:r>
      <w:bookmarkEnd w:id="203"/>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4" w:name="_Milestone_2"/>
      <w:bookmarkStart w:id="205" w:name="_Toc116381467"/>
      <w:bookmarkEnd w:id="204"/>
      <w:r>
        <w:lastRenderedPageBreak/>
        <w:t>Milestone 2</w:t>
      </w:r>
      <w:bookmarkEnd w:id="205"/>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the array, returns no elements into the array. </w:t>
            </w:r>
          </w:p>
        </w:tc>
      </w:tr>
      <w:tr w:rsidR="00DB594C" w14:paraId="3591C752" w14:textId="77777777" w:rsidTr="00540181">
        <w:tc>
          <w:tcPr>
            <w:tcW w:w="2775" w:type="dxa"/>
          </w:tcPr>
          <w:p w14:paraId="42BE5DEE" w14:textId="64FD8512" w:rsidR="00DB594C" w:rsidRDefault="00DB594C" w:rsidP="00540181">
            <w:r>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6" w:name="_Milestone_3"/>
      <w:bookmarkStart w:id="207" w:name="_Toc116381468"/>
      <w:bookmarkEnd w:id="206"/>
      <w:r>
        <w:t>Milestone 3</w:t>
      </w:r>
      <w:bookmarkEnd w:id="207"/>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08" w:name="_Milestone_4"/>
      <w:bookmarkStart w:id="209" w:name="_Toc116381469"/>
      <w:bookmarkEnd w:id="208"/>
      <w:r>
        <w:t>Milestone 4</w:t>
      </w:r>
      <w:bookmarkEnd w:id="209"/>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0" w:name="_Milestone_5"/>
      <w:bookmarkStart w:id="211" w:name="_Toc116381470"/>
      <w:bookmarkEnd w:id="210"/>
      <w:r>
        <w:t>Milestone 5</w:t>
      </w:r>
      <w:bookmarkEnd w:id="211"/>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lastRenderedPageBreak/>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Press the ‘increase’ button while having a selected item, press the ‘increase’ button without having a selected item</w:t>
            </w:r>
          </w:p>
        </w:tc>
        <w:tc>
          <w:tcPr>
            <w:tcW w:w="2776" w:type="dxa"/>
          </w:tcPr>
          <w:p w14:paraId="15C5A155" w14:textId="1284E719" w:rsidR="00E031AA" w:rsidRDefault="00E031AA" w:rsidP="00E031AA">
            <w:r>
              <w:t>The amount of that item should increase in the script and on the UI, Nothing should increase and there should be no change in the UI</w:t>
            </w:r>
          </w:p>
        </w:tc>
      </w:tr>
      <w:tr w:rsidR="00E031AA" w14:paraId="3D35D39F" w14:textId="77777777" w:rsidTr="00D35EE7">
        <w:tc>
          <w:tcPr>
            <w:tcW w:w="2775" w:type="dxa"/>
          </w:tcPr>
          <w:p w14:paraId="56521031" w14:textId="5504405F" w:rsidR="00E031AA" w:rsidRDefault="00E031AA" w:rsidP="00D35EE7">
            <w:r>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2" w:name="_Milestone_6"/>
      <w:bookmarkStart w:id="213" w:name="_Toc116381471"/>
      <w:bookmarkEnd w:id="212"/>
      <w:r>
        <w:t>Milestone 6</w:t>
      </w:r>
      <w:bookmarkEnd w:id="213"/>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4" w:name="_Milestone_7"/>
      <w:bookmarkStart w:id="215" w:name="_Toc116381472"/>
      <w:bookmarkEnd w:id="214"/>
      <w:r>
        <w:t>Milestone 7</w:t>
      </w:r>
      <w:bookmarkEnd w:id="215"/>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lastRenderedPageBreak/>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6" w:name="_Milestone_8"/>
      <w:bookmarkStart w:id="217" w:name="_Toc116381473"/>
      <w:bookmarkEnd w:id="216"/>
      <w:r>
        <w:t>Milestone 8</w:t>
      </w:r>
      <w:bookmarkEnd w:id="217"/>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18" w:name="_Milestone_9"/>
      <w:bookmarkStart w:id="219" w:name="_Toc116381474"/>
      <w:bookmarkEnd w:id="218"/>
      <w:r>
        <w:t>Milestone 9</w:t>
      </w:r>
      <w:bookmarkEnd w:id="219"/>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0" w:name="_Post-Development_testing"/>
      <w:bookmarkStart w:id="221" w:name="_Toc116381475"/>
      <w:bookmarkEnd w:id="220"/>
      <w:r>
        <w:t>Post-Development testing</w:t>
      </w:r>
      <w:bookmarkEnd w:id="221"/>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w:t>
            </w:r>
            <w:r w:rsidR="00EB2628">
              <w:lastRenderedPageBreak/>
              <w:t xml:space="preserve">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lastRenderedPageBreak/>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222" w:name="_Developing_a_programed"/>
      <w:bookmarkStart w:id="223" w:name="_Toc116381476"/>
      <w:bookmarkEnd w:id="222"/>
      <w:r>
        <w:lastRenderedPageBreak/>
        <w:t>Developing a programed solution</w:t>
      </w:r>
      <w:bookmarkEnd w:id="223"/>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4" w:name="_Setup"/>
      <w:bookmarkStart w:id="225" w:name="_Toc116381477"/>
      <w:bookmarkEnd w:id="224"/>
      <w:r>
        <w:t>Setup</w:t>
      </w:r>
      <w:bookmarkEnd w:id="225"/>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6" w:name="_Unity"/>
      <w:bookmarkStart w:id="227" w:name="_Toc116381478"/>
      <w:bookmarkEnd w:id="226"/>
      <w:r>
        <w:t>Unity</w:t>
      </w:r>
      <w:bookmarkEnd w:id="227"/>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056120" cy="6009005"/>
                    </a:xfrm>
                    <a:prstGeom prst="rect">
                      <a:avLst/>
                    </a:prstGeom>
                  </pic:spPr>
                </pic:pic>
              </a:graphicData>
            </a:graphic>
          </wp:inline>
        </w:drawing>
      </w:r>
    </w:p>
    <w:p w14:paraId="0266B7B2" w14:textId="1CD4174E"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28" w:name="_Files"/>
      <w:bookmarkStart w:id="229" w:name="_Toc116381479"/>
      <w:bookmarkEnd w:id="228"/>
      <w:r>
        <w:t>Files</w:t>
      </w:r>
      <w:bookmarkEnd w:id="229"/>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0" w:name="_Scripts"/>
      <w:bookmarkStart w:id="231" w:name="_Toc116381480"/>
      <w:bookmarkEnd w:id="230"/>
      <w:r>
        <w:t>Scripts</w:t>
      </w:r>
      <w:bookmarkEnd w:id="231"/>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2" w:name="_Assets"/>
      <w:bookmarkStart w:id="233" w:name="_Toc116381481"/>
      <w:bookmarkEnd w:id="232"/>
      <w:r>
        <w:t>Assets</w:t>
      </w:r>
      <w:bookmarkEnd w:id="233"/>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4" w:name="_Scenes"/>
      <w:bookmarkStart w:id="235" w:name="_Toc116381482"/>
      <w:bookmarkEnd w:id="234"/>
      <w:r>
        <w:t>Scenes</w:t>
      </w:r>
      <w:bookmarkEnd w:id="235"/>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6" w:name="_Graphical_User_Interface"/>
      <w:bookmarkStart w:id="237" w:name="_Toc116381483"/>
      <w:bookmarkEnd w:id="236"/>
      <w:r>
        <w:t>Graphical User Interface</w:t>
      </w:r>
      <w:bookmarkEnd w:id="237"/>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38" w:name="_Building_my_solution"/>
      <w:bookmarkStart w:id="239" w:name="_Toc116381484"/>
      <w:bookmarkEnd w:id="238"/>
      <w:r>
        <w:lastRenderedPageBreak/>
        <w:t>Building my solution</w:t>
      </w:r>
      <w:bookmarkEnd w:id="239"/>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0" w:name="_Assets_1"/>
      <w:bookmarkStart w:id="241" w:name="_Toc116381485"/>
      <w:bookmarkEnd w:id="240"/>
      <w:r>
        <w:t>Assets</w:t>
      </w:r>
      <w:bookmarkEnd w:id="241"/>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2" w:name="_Programming"/>
      <w:bookmarkStart w:id="243" w:name="_Toc116381486"/>
      <w:bookmarkEnd w:id="242"/>
      <w:r>
        <w:t>Programming</w:t>
      </w:r>
      <w:bookmarkEnd w:id="243"/>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4" w:name="_Server-Side_Setup"/>
      <w:bookmarkStart w:id="245" w:name="_Toc116381487"/>
      <w:bookmarkEnd w:id="244"/>
      <w:r>
        <w:t>Server-Side Setup</w:t>
      </w:r>
      <w:bookmarkEnd w:id="245"/>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6" w:name="_Creating_a_TCP"/>
      <w:bookmarkStart w:id="247" w:name="_Toc116381488"/>
      <w:bookmarkEnd w:id="246"/>
      <w:r>
        <w:t>Creating a TCP server on the LAN</w:t>
      </w:r>
      <w:bookmarkEnd w:id="247"/>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48" w:name="_Creating_a_class"/>
      <w:bookmarkStart w:id="249" w:name="_Toc116381489"/>
      <w:bookmarkEnd w:id="248"/>
      <w:r>
        <w:t>Creating a class to store client data</w:t>
      </w:r>
      <w:bookmarkEnd w:id="249"/>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0" w:name="_Creating_a_TCP_1"/>
      <w:bookmarkStart w:id="251" w:name="_Toc116381490"/>
      <w:bookmarkEnd w:id="250"/>
      <w:r>
        <w:t>Creating a TCP server on the local network</w:t>
      </w:r>
      <w:bookmarkEnd w:id="251"/>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2" w:name="_Create_a_procedure_3"/>
      <w:bookmarkStart w:id="253" w:name="_Toc116381491"/>
      <w:bookmarkEnd w:id="252"/>
      <w:r>
        <w:lastRenderedPageBreak/>
        <w:t>Creat</w:t>
      </w:r>
      <w:r w:rsidR="00C23B0A">
        <w:t>ing</w:t>
      </w:r>
      <w:r>
        <w:t xml:space="preserve"> a procedure that allows the client to connect</w:t>
      </w:r>
      <w:bookmarkEnd w:id="253"/>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4" w:name="_Create_a_listener"/>
      <w:bookmarkStart w:id="255" w:name="_Toc116381492"/>
      <w:bookmarkEnd w:id="254"/>
      <w:r>
        <w:t>Creat</w:t>
      </w:r>
      <w:r w:rsidR="00C23B0A">
        <w:t>ing</w:t>
      </w:r>
      <w:r>
        <w:t xml:space="preserve"> a listener to allow the server to receive requests</w:t>
      </w:r>
      <w:bookmarkEnd w:id="255"/>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6" w:name="_Creating_a_procedure_2"/>
      <w:bookmarkStart w:id="257" w:name="_Toc116381493"/>
      <w:bookmarkEnd w:id="256"/>
      <w:r>
        <w:t>Creating a procedure to send a message to a client</w:t>
      </w:r>
      <w:bookmarkEnd w:id="257"/>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58" w:name="_Toc116381494"/>
      <w:r>
        <w:t>Creat</w:t>
      </w:r>
      <w:r w:rsidR="00C23B0A">
        <w:t>ing</w:t>
      </w:r>
      <w:r>
        <w:t xml:space="preserve"> a procedure that can process client requests</w:t>
      </w:r>
      <w:bookmarkEnd w:id="258"/>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59" w:name="_Toc116381495"/>
      <w:r>
        <w:t>Creating a function to check if the clients are still connected</w:t>
      </w:r>
      <w:bookmarkEnd w:id="259"/>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0" w:name="_Milestone_Test_1.1"/>
      <w:bookmarkStart w:id="261" w:name="_Toc116381496"/>
      <w:bookmarkEnd w:id="260"/>
      <w:r>
        <w:t>Milestone Test 1.1</w:t>
      </w:r>
      <w:bookmarkEnd w:id="261"/>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2" w:name="_Port_1803"/>
      <w:bookmarkStart w:id="263" w:name="_Toc116381497"/>
      <w:bookmarkEnd w:id="262"/>
      <w:r>
        <w:t>Port 1803</w:t>
      </w:r>
      <w:bookmarkEnd w:id="263"/>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4" w:name="_Port_6421"/>
      <w:bookmarkStart w:id="265" w:name="_Toc116381498"/>
      <w:bookmarkEnd w:id="264"/>
      <w:r>
        <w:t>Port 6421</w:t>
      </w:r>
      <w:bookmarkEnd w:id="265"/>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6" w:name="_Port_585"/>
      <w:bookmarkStart w:id="267" w:name="_Toc116381499"/>
      <w:bookmarkEnd w:id="266"/>
      <w:r>
        <w:t>Port 585</w:t>
      </w:r>
      <w:bookmarkEnd w:id="267"/>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to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68" w:name="_Port_25565"/>
      <w:bookmarkStart w:id="269" w:name="_Toc116381500"/>
      <w:bookmarkEnd w:id="268"/>
      <w:r>
        <w:t>Port 25565</w:t>
      </w:r>
      <w:bookmarkEnd w:id="269"/>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0" w:name="_Client-Side_Setup"/>
      <w:bookmarkStart w:id="271" w:name="_Toc116381501"/>
      <w:bookmarkEnd w:id="270"/>
      <w:r>
        <w:t>Client-Side Setup</w:t>
      </w:r>
      <w:bookmarkEnd w:id="271"/>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2" w:name="_Create_a_TCP"/>
      <w:bookmarkStart w:id="273" w:name="_Toc116381502"/>
      <w:bookmarkEnd w:id="272"/>
      <w:r>
        <w:t>Creat</w:t>
      </w:r>
      <w:r w:rsidR="00C23B0A">
        <w:t>ing</w:t>
      </w:r>
      <w:r>
        <w:t xml:space="preserve"> a TCP connection to the server on the local network</w:t>
      </w:r>
      <w:bookmarkEnd w:id="273"/>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4" w:name="_Create_a_procedure"/>
      <w:bookmarkStart w:id="275" w:name="_Toc116381503"/>
      <w:bookmarkEnd w:id="274"/>
      <w:r>
        <w:t>Creat</w:t>
      </w:r>
      <w:r w:rsidR="00C23B0A">
        <w:t>ing</w:t>
      </w:r>
      <w:r>
        <w:t xml:space="preserve"> a procedure to send a request to the server</w:t>
      </w:r>
      <w:bookmarkEnd w:id="275"/>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6" w:name="_Creating_a_procedure"/>
      <w:bookmarkStart w:id="277" w:name="_Toc116381504"/>
      <w:bookmarkEnd w:id="276"/>
      <w:r>
        <w:t>Creating a procedure that processes data from the server</w:t>
      </w:r>
      <w:bookmarkEnd w:id="277"/>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78" w:name="_Create_a_procedure_1"/>
      <w:bookmarkStart w:id="279" w:name="_Toc116381505"/>
      <w:bookmarkEnd w:id="278"/>
      <w:r>
        <w:lastRenderedPageBreak/>
        <w:t>Creat</w:t>
      </w:r>
      <w:r w:rsidR="00C23B0A">
        <w:t>ing</w:t>
      </w:r>
      <w:r>
        <w:t xml:space="preserve"> a procedure that receives information from the server</w:t>
      </w:r>
      <w:bookmarkEnd w:id="279"/>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0" w:name="_Creating_a_procedure_1"/>
      <w:bookmarkStart w:id="281" w:name="_Toc116381506"/>
      <w:bookmarkEnd w:id="280"/>
      <w:r>
        <w:t>Creating a procedure to close the connection to the server</w:t>
      </w:r>
      <w:bookmarkEnd w:id="281"/>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2" w:name="_Create_a_procedure_2"/>
      <w:bookmarkStart w:id="283" w:name="_Toc116381507"/>
      <w:bookmarkEnd w:id="282"/>
      <w:r>
        <w:t>Creat</w:t>
      </w:r>
      <w:r w:rsidR="00C23B0A">
        <w:t>ing</w:t>
      </w:r>
      <w:r>
        <w:t xml:space="preserve"> a procedure that allows the input of the IP and Port</w:t>
      </w:r>
      <w:bookmarkEnd w:id="283"/>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4" w:name="_Milestone_1_1"/>
      <w:bookmarkStart w:id="285" w:name="_Toc116381508"/>
      <w:bookmarkEnd w:id="284"/>
      <w:r>
        <w:t>Milestone 1</w:t>
      </w:r>
      <w:bookmarkEnd w:id="285"/>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6" w:name="_Milestone_1.1"/>
      <w:bookmarkStart w:id="287" w:name="_Toc116381509"/>
      <w:bookmarkEnd w:id="286"/>
      <w:r>
        <w:t xml:space="preserve">Milestone </w:t>
      </w:r>
      <w:r w:rsidR="005C1FF4">
        <w:t xml:space="preserve">Test </w:t>
      </w:r>
      <w:r>
        <w:t>1.1</w:t>
      </w:r>
      <w:bookmarkEnd w:id="287"/>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88" w:name="_Milestone_1.2"/>
      <w:bookmarkStart w:id="289" w:name="_Toc116381510"/>
      <w:bookmarkEnd w:id="288"/>
      <w:r>
        <w:t xml:space="preserve">Milestone </w:t>
      </w:r>
      <w:r w:rsidR="0040422A">
        <w:t xml:space="preserve">Test </w:t>
      </w:r>
      <w:r>
        <w:t>1.2</w:t>
      </w:r>
      <w:bookmarkEnd w:id="289"/>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0" w:name="_Toc116381511"/>
      <w:r>
        <w:t>Issues</w:t>
      </w:r>
      <w:bookmarkEnd w:id="290"/>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1" w:name="_Milestone_1.2.1,_1.3,"/>
      <w:bookmarkStart w:id="292" w:name="_Toc116381512"/>
      <w:bookmarkEnd w:id="291"/>
      <w:r>
        <w:t xml:space="preserve">Milestone </w:t>
      </w:r>
      <w:r w:rsidR="005C1FF4">
        <w:t xml:space="preserve">Tests </w:t>
      </w:r>
      <w:r>
        <w:t>1.2.1</w:t>
      </w:r>
      <w:r w:rsidR="007303A7">
        <w:t>, 1.3, 1.4, 1.5</w:t>
      </w:r>
      <w:bookmarkEnd w:id="292"/>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3" w:name="_Toc116381513"/>
      <w:r>
        <w:t xml:space="preserve">Milestone </w:t>
      </w:r>
      <w:r w:rsidR="005C1FF4">
        <w:t xml:space="preserve">Test </w:t>
      </w:r>
      <w:r>
        <w:t>1.2.2</w:t>
      </w:r>
      <w:bookmarkEnd w:id="293"/>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4" w:name="_Milestone_1.2.3"/>
      <w:bookmarkStart w:id="295" w:name="_Toc116381514"/>
      <w:bookmarkEnd w:id="294"/>
      <w:r>
        <w:t xml:space="preserve">Milestone </w:t>
      </w:r>
      <w:r w:rsidR="005C1FF4">
        <w:t xml:space="preserve">Test </w:t>
      </w:r>
      <w:r>
        <w:t>1.2.3</w:t>
      </w:r>
      <w:bookmarkEnd w:id="295"/>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6" w:name="_Toc116381515"/>
      <w:r>
        <w:lastRenderedPageBreak/>
        <w:t xml:space="preserve">Milestone </w:t>
      </w:r>
      <w:r w:rsidR="005C1FF4">
        <w:t xml:space="preserve">Test </w:t>
      </w:r>
      <w:r>
        <w:t>1.2.4</w:t>
      </w:r>
      <w:bookmarkEnd w:id="296"/>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bookmarkStart w:id="297" w:name="_Toc116381516"/>
      <w:r>
        <w:t>Database and stock table setup</w:t>
      </w:r>
      <w:bookmarkEnd w:id="297"/>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298" w:name="_Toc116381517"/>
      <w:r>
        <w:t>Import SQLite</w:t>
      </w:r>
      <w:bookmarkEnd w:id="298"/>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48" w:history="1">
        <w:r w:rsidRPr="00D55C44">
          <w:rPr>
            <w:rStyle w:val="Hyperlink"/>
          </w:rPr>
          <w:t>https://github.com/rizasif/sqlite-unity-plugin</w:t>
        </w:r>
      </w:hyperlink>
      <w:r>
        <w:t xml:space="preserve"> </w:t>
      </w:r>
    </w:p>
    <w:p w14:paraId="62420B40" w14:textId="0AD25B36" w:rsidR="003C387C" w:rsidRDefault="00E97DF7" w:rsidP="003C387C">
      <w:r>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299" w:name="_Toc116381518"/>
      <w:r>
        <w:t>Creating an item class</w:t>
      </w:r>
      <w:bookmarkEnd w:id="299"/>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lastRenderedPageBreak/>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0" w:name="_Toc116381519"/>
      <w:r>
        <w:lastRenderedPageBreak/>
        <w:t>Creating a database connection</w:t>
      </w:r>
      <w:bookmarkEnd w:id="300"/>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lastRenderedPageBreak/>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1" w:name="_Toc116381520"/>
      <w:r>
        <w:t>Create a table in the database for stock items</w:t>
      </w:r>
      <w:bookmarkEnd w:id="301"/>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6330AC97" w:rsidR="004113CC" w:rsidRDefault="004113CC" w:rsidP="00D07A20">
      <w:r>
        <w:t xml:space="preserve">Below is the procedure for creating the stock database, I will be using this procedure as an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2" w:name="_Toc116381521"/>
      <w:r>
        <w:t>Creating a function to read data from the stock table</w:t>
      </w:r>
      <w:bookmarkEnd w:id="302"/>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3" w:name="_Toc116381522"/>
      <w:r>
        <w:t>Creating a function to write to the database</w:t>
      </w:r>
      <w:bookmarkEnd w:id="303"/>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4" w:name="_Toc116381523"/>
      <w:r>
        <w:t>Creating a function to receive a database request</w:t>
      </w:r>
      <w:bookmarkEnd w:id="304"/>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5" w:name="_Toc116381524"/>
      <w:r>
        <w:lastRenderedPageBreak/>
        <w:t>Creating a function that returns data from the database to the client</w:t>
      </w:r>
      <w:bookmarkEnd w:id="305"/>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r>
        <w:t>Creating a function to send database requests to the server</w:t>
      </w:r>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r>
        <w:t>Creating a function that received data from the server</w:t>
      </w:r>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5662CF5C"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tempary place as I will build on this script later in the development. </w:t>
      </w:r>
    </w:p>
    <w:p w14:paraId="41B2A0F8" w14:textId="6584647C" w:rsidR="00CA33C7" w:rsidRDefault="00CA33C7" w:rsidP="00CA33C7">
      <w:pPr>
        <w:pStyle w:val="Heading3"/>
      </w:pPr>
      <w:r>
        <w:t>Milestone 2</w:t>
      </w:r>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r>
        <w:t xml:space="preserve">Milestone </w:t>
      </w:r>
      <w:r w:rsidR="005C1FF4">
        <w:t>T</w:t>
      </w:r>
      <w:r>
        <w:t>est 2.1</w:t>
      </w:r>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r>
        <w:t xml:space="preserve">Milestone </w:t>
      </w:r>
      <w:r w:rsidR="005C1FF4">
        <w:t>T</w:t>
      </w:r>
      <w:r>
        <w:t>est 2.1.1</w:t>
      </w:r>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r>
        <w:t>Milestone Test 2.1.2</w:t>
      </w:r>
    </w:p>
    <w:p w14:paraId="72E626F6" w14:textId="61A5C0E8" w:rsidR="00F13B92" w:rsidRDefault="00F13B92" w:rsidP="00F13B92">
      <w:r>
        <w:t>Now I will test that my system works when there is no database in the path and the name is different. For this I will be keeping my path the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r>
        <w:t>Milestone test 2.2</w:t>
      </w:r>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r>
        <w:t xml:space="preserve">Milestone </w:t>
      </w:r>
      <w:r w:rsidR="005C1FF4">
        <w:t>T</w:t>
      </w:r>
      <w:r>
        <w:t>est 2.2.1</w:t>
      </w:r>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r>
        <w:t>Milestone Test 2.2.2</w:t>
      </w:r>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r>
        <w:t>Milestone Test 2.3</w:t>
      </w:r>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3270E92E" w:rsidR="00BC73E0" w:rsidRDefault="00BC73E0" w:rsidP="00BC73E0">
      <w:r>
        <w:t>We will also create a similar section of code for calling the request, this will also</w:t>
      </w:r>
      <w:r w:rsidR="00873A58">
        <w:t xml:space="preserve"> be in my StockLookup script, this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0F8E5EAA" w:rsidR="00B755F9" w:rsidRDefault="00B755F9" w:rsidP="00397643">
            <w:r>
              <w:t>Bound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A5F2D7A" w:rsidR="00B755F9" w:rsidRDefault="00B755F9" w:rsidP="00397643">
            <w:r>
              <w:t>Bound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45DBDA11" w:rsidR="00B755F9" w:rsidRDefault="00B755F9" w:rsidP="00397643">
            <w:r>
              <w:t>Bound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r>
        <w:t>Milestone Test 2.3.1</w:t>
      </w:r>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3428AD0A" w:rsidR="00706385" w:rsidRDefault="00706385" w:rsidP="00706385">
      <w:r>
        <w:t xml:space="preserve">I was trying to add an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r>
        <w:t xml:space="preserve">Milestone </w:t>
      </w:r>
      <w:r w:rsidR="005C1FF4">
        <w:t>T</w:t>
      </w:r>
      <w:r>
        <w:t>est 2.3.2</w:t>
      </w:r>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69"/>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0"/>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r>
        <w:t xml:space="preserve">Milestone </w:t>
      </w:r>
      <w:r w:rsidR="005C1FF4">
        <w:t>T</w:t>
      </w:r>
      <w:r>
        <w:t>est 2.3.3</w:t>
      </w:r>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1"/>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2"/>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2C38D013" w:rsidR="009409A0" w:rsidRDefault="009409A0" w:rsidP="009409A0">
      <w:r>
        <w:t xml:space="preserve">This means that if the ID is equal to 0 (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73"/>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r>
        <w:t>Milestone Test 2.3.4</w:t>
      </w:r>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74"/>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75"/>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r>
        <w:t>Milestone Test 2.3.5</w:t>
      </w:r>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r>
        <w:t>Fixing the bug (Missing data)</w:t>
      </w:r>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r>
        <w:t xml:space="preserve">Milestone </w:t>
      </w:r>
      <w:r w:rsidR="005C1FF4">
        <w:t>T</w:t>
      </w:r>
      <w:r>
        <w:t>est 2.4</w:t>
      </w:r>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DE7725">
        <w:tc>
          <w:tcPr>
            <w:tcW w:w="2775" w:type="dxa"/>
          </w:tcPr>
          <w:p w14:paraId="65053B6A" w14:textId="77777777" w:rsidR="005C1FF4" w:rsidRDefault="005C1FF4" w:rsidP="00DE7725">
            <w:r>
              <w:t>Test Number</w:t>
            </w:r>
          </w:p>
        </w:tc>
        <w:tc>
          <w:tcPr>
            <w:tcW w:w="2775" w:type="dxa"/>
          </w:tcPr>
          <w:p w14:paraId="14C54CC5" w14:textId="77777777" w:rsidR="005C1FF4" w:rsidRDefault="005C1FF4" w:rsidP="00DE7725">
            <w:r>
              <w:t>Type of test</w:t>
            </w:r>
          </w:p>
        </w:tc>
        <w:tc>
          <w:tcPr>
            <w:tcW w:w="2776" w:type="dxa"/>
          </w:tcPr>
          <w:p w14:paraId="701ECD52" w14:textId="77777777" w:rsidR="005C1FF4" w:rsidRDefault="005C1FF4" w:rsidP="00DE7725">
            <w:r>
              <w:t>Input</w:t>
            </w:r>
          </w:p>
        </w:tc>
        <w:tc>
          <w:tcPr>
            <w:tcW w:w="2776" w:type="dxa"/>
          </w:tcPr>
          <w:p w14:paraId="68B7C5FD" w14:textId="77777777" w:rsidR="005C1FF4" w:rsidRDefault="005C1FF4" w:rsidP="00DE7725">
            <w:r>
              <w:t>Expected Outputs</w:t>
            </w:r>
          </w:p>
        </w:tc>
      </w:tr>
      <w:tr w:rsidR="005C1FF4" w14:paraId="74665C8A" w14:textId="77777777" w:rsidTr="00DE7725">
        <w:tc>
          <w:tcPr>
            <w:tcW w:w="2775" w:type="dxa"/>
          </w:tcPr>
          <w:p w14:paraId="659797CC" w14:textId="5AEE6B9D" w:rsidR="005C1FF4" w:rsidRDefault="005C1FF4" w:rsidP="00DE7725">
            <w:r>
              <w:t>2.4.1</w:t>
            </w:r>
          </w:p>
        </w:tc>
        <w:tc>
          <w:tcPr>
            <w:tcW w:w="2775" w:type="dxa"/>
          </w:tcPr>
          <w:p w14:paraId="03A76CB7" w14:textId="77777777" w:rsidR="005C1FF4" w:rsidRDefault="005C1FF4" w:rsidP="00DE7725">
            <w:r>
              <w:t>Normal</w:t>
            </w:r>
          </w:p>
        </w:tc>
        <w:tc>
          <w:tcPr>
            <w:tcW w:w="2776" w:type="dxa"/>
          </w:tcPr>
          <w:p w14:paraId="490268C5" w14:textId="7AE3D466" w:rsidR="005C1FF4" w:rsidRDefault="005C1FF4" w:rsidP="00DE7725">
            <w:r>
              <w:t xml:space="preserve">3, </w:t>
            </w:r>
            <w:r w:rsidR="00964FDB">
              <w:t>Pepperoni</w:t>
            </w:r>
            <w:r>
              <w:t xml:space="preserve"> Pizza, 8.50, </w:t>
            </w:r>
            <w:r w:rsidR="00964FDB">
              <w:t>0</w:t>
            </w:r>
          </w:p>
        </w:tc>
        <w:tc>
          <w:tcPr>
            <w:tcW w:w="2776" w:type="dxa"/>
          </w:tcPr>
          <w:p w14:paraId="7C7A218F" w14:textId="7C12076E" w:rsidR="005C1FF4" w:rsidRDefault="00964FDB" w:rsidP="00DE7725">
            <w:r>
              <w:t>Item is added to the database table</w:t>
            </w:r>
          </w:p>
        </w:tc>
      </w:tr>
      <w:tr w:rsidR="005C1FF4" w14:paraId="6FC7258E" w14:textId="77777777" w:rsidTr="00DE7725">
        <w:tc>
          <w:tcPr>
            <w:tcW w:w="2775" w:type="dxa"/>
          </w:tcPr>
          <w:p w14:paraId="15F90210" w14:textId="0E7F6FBC" w:rsidR="005C1FF4" w:rsidRDefault="005C1FF4" w:rsidP="00DE7725">
            <w:r>
              <w:t>2.4.2</w:t>
            </w:r>
          </w:p>
        </w:tc>
        <w:tc>
          <w:tcPr>
            <w:tcW w:w="2775" w:type="dxa"/>
          </w:tcPr>
          <w:p w14:paraId="0CD0D0E5" w14:textId="3C0EFDEC" w:rsidR="005C1FF4" w:rsidRDefault="005C1FF4" w:rsidP="00DE7725">
            <w:r>
              <w:t>Erroneous</w:t>
            </w:r>
          </w:p>
        </w:tc>
        <w:tc>
          <w:tcPr>
            <w:tcW w:w="2776" w:type="dxa"/>
          </w:tcPr>
          <w:p w14:paraId="41EA93B1" w14:textId="41A9A470" w:rsidR="005C1FF4" w:rsidRDefault="00964FDB" w:rsidP="00DE7725">
            <w:r>
              <w:t>One, Juice, 1.30, 1</w:t>
            </w:r>
          </w:p>
        </w:tc>
        <w:tc>
          <w:tcPr>
            <w:tcW w:w="2776" w:type="dxa"/>
          </w:tcPr>
          <w:p w14:paraId="5F30D779" w14:textId="1D1AA5A1" w:rsidR="005C1FF4" w:rsidRDefault="005C1FF4" w:rsidP="00DE7725">
            <w:r>
              <w:t>A</w:t>
            </w:r>
            <w:r w:rsidR="00964FDB">
              <w:t>n error is returned</w:t>
            </w:r>
          </w:p>
        </w:tc>
      </w:tr>
      <w:tr w:rsidR="00FF6D34" w14:paraId="2500455D" w14:textId="77777777" w:rsidTr="00DE7725">
        <w:tc>
          <w:tcPr>
            <w:tcW w:w="2775" w:type="dxa"/>
          </w:tcPr>
          <w:p w14:paraId="2291BEC7" w14:textId="2A415139" w:rsidR="00FF6D34" w:rsidRDefault="00FF6D34" w:rsidP="00DE7725">
            <w:r>
              <w:t>2.4.3</w:t>
            </w:r>
          </w:p>
        </w:tc>
        <w:tc>
          <w:tcPr>
            <w:tcW w:w="2775" w:type="dxa"/>
          </w:tcPr>
          <w:p w14:paraId="4C50943C" w14:textId="3FF0F2A1" w:rsidR="00FF6D34" w:rsidRDefault="00FF6D34" w:rsidP="00DE7725">
            <w:r>
              <w:t xml:space="preserve">Boundary </w:t>
            </w:r>
          </w:p>
        </w:tc>
        <w:tc>
          <w:tcPr>
            <w:tcW w:w="2776" w:type="dxa"/>
          </w:tcPr>
          <w:p w14:paraId="4A53A7A0" w14:textId="5D0E61A7" w:rsidR="00FF6D34" w:rsidRDefault="00FF6D34" w:rsidP="00DE7725">
            <w:r>
              <w:t>3, Margarita Pizza, 8.50, 0</w:t>
            </w:r>
          </w:p>
        </w:tc>
        <w:tc>
          <w:tcPr>
            <w:tcW w:w="2776" w:type="dxa"/>
          </w:tcPr>
          <w:p w14:paraId="06527933" w14:textId="21CFAE25" w:rsidR="00FF6D34" w:rsidRDefault="00FF6D34" w:rsidP="00DE7725">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r>
        <w:t>Milestone Test 2.4.1</w:t>
      </w:r>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0"/>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1"/>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r>
        <w:t>Milestone Test 2.4.2</w:t>
      </w:r>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2"/>
                    <a:stretch>
                      <a:fillRect/>
                    </a:stretch>
                  </pic:blipFill>
                  <pic:spPr>
                    <a:xfrm>
                      <a:off x="0" y="0"/>
                      <a:ext cx="7056120" cy="3792855"/>
                    </a:xfrm>
                    <a:prstGeom prst="rect">
                      <a:avLst/>
                    </a:prstGeom>
                  </pic:spPr>
                </pic:pic>
              </a:graphicData>
            </a:graphic>
          </wp:inline>
        </w:drawing>
      </w:r>
      <w:r w:rsidRPr="003A5C63">
        <w:rPr>
          <w:noProof/>
        </w:rPr>
        <w:t xml:space="preserve"> </w:t>
      </w:r>
      <w:r>
        <w:rPr>
          <w:noProof/>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83"/>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r>
        <w:t xml:space="preserve">Milestone Test 2.4.3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84"/>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85"/>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86"/>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7C466C2" w14:textId="197A0BFD" w:rsidR="00EC3803" w:rsidRDefault="00EC3803" w:rsidP="00EC3803">
      <w:pPr>
        <w:pStyle w:val="Heading3"/>
      </w:pPr>
      <w:r>
        <w:t>Security</w:t>
      </w:r>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r>
        <w:t>Creating an encryption class</w:t>
      </w:r>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r>
        <w:rPr>
          <w:noProof/>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88"/>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r>
        <w:lastRenderedPageBreak/>
        <w:t>Creat</w:t>
      </w:r>
      <w:r w:rsidR="00CF0C37">
        <w:t>ing</w:t>
      </w:r>
      <w:r>
        <w:t xml:space="preserve"> a function to encrypt data</w:t>
      </w:r>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620D38F3" w:rsidR="00B65838" w:rsidRDefault="00536D51" w:rsidP="00B65838">
      <w:r>
        <w:t>As you read through this it is quite obvious how it its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r>
        <w:t>Creating a function to decrypt data</w:t>
      </w:r>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2B51D69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Number = keyCharNo + cypherTextCharNo;</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89"/>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r>
        <w:t>Applying the encryption to all outgoing communications</w:t>
      </w:r>
    </w:p>
    <w:p w14:paraId="636B2FD9" w14:textId="7AF1DF76" w:rsidR="00AD17B7" w:rsidRP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p>
    <w:p w14:paraId="1BF0F1C5" w14:textId="77777777" w:rsidR="00AD5780" w:rsidRDefault="00AD5780" w:rsidP="0059329B"/>
    <w:p w14:paraId="0EA4AB93" w14:textId="6BBBBA8F" w:rsidR="00AD5780" w:rsidRPr="00DF6C20" w:rsidRDefault="00AD5780" w:rsidP="0059329B">
      <w:pPr>
        <w:sectPr w:rsidR="00AD5780"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bookmarkStart w:id="306" w:name="_Toc116381525"/>
      <w:r w:rsidRPr="00A84258">
        <w:rPr>
          <w:rFonts w:cstheme="minorHAnsi"/>
        </w:rPr>
        <w:lastRenderedPageBreak/>
        <w:t>Definitions</w:t>
      </w:r>
      <w:bookmarkEnd w:id="306"/>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307" w:name="_Toc116381526"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307"/>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D2C80" w14:textId="77777777" w:rsidR="00574127" w:rsidRDefault="00574127" w:rsidP="00EE2C65">
      <w:pPr>
        <w:spacing w:after="0" w:line="240" w:lineRule="auto"/>
      </w:pPr>
      <w:r>
        <w:separator/>
      </w:r>
    </w:p>
  </w:endnote>
  <w:endnote w:type="continuationSeparator" w:id="0">
    <w:p w14:paraId="32F44D6A" w14:textId="77777777" w:rsidR="00574127" w:rsidRDefault="00574127"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294145"/>
      <w:docPartObj>
        <w:docPartGallery w:val="Page Numbers (Bottom of Page)"/>
        <w:docPartUnique/>
      </w:docPartObj>
    </w:sdtPr>
    <w:sdtEndPr>
      <w:rPr>
        <w:noProof/>
      </w:rPr>
    </w:sdtEndPr>
    <w:sdtContent>
      <w:p w14:paraId="56027C9F" w14:textId="77777777" w:rsidR="00397643" w:rsidRDefault="00397643">
        <w:pPr>
          <w:pStyle w:val="Footer"/>
        </w:pPr>
        <w:r>
          <w:t xml:space="preserve">Page | </w:t>
        </w:r>
        <w:r>
          <w:fldChar w:fldCharType="begin"/>
        </w:r>
        <w:r>
          <w:instrText xml:space="preserve"> PAGE   \* MERGEFORMAT </w:instrText>
        </w:r>
        <w:r>
          <w:fldChar w:fldCharType="separate"/>
        </w:r>
        <w:r w:rsidR="00DB6044">
          <w:rPr>
            <w:noProof/>
          </w:rPr>
          <w:t>93</w:t>
        </w:r>
        <w:r>
          <w:rPr>
            <w:noProof/>
          </w:rPr>
          <w:fldChar w:fldCharType="end"/>
        </w:r>
      </w:p>
    </w:sdtContent>
  </w:sdt>
  <w:p w14:paraId="3873BF72" w14:textId="77777777" w:rsidR="00397643" w:rsidRDefault="003976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A3848" w14:textId="77777777" w:rsidR="00574127" w:rsidRDefault="00574127" w:rsidP="00EE2C65">
      <w:pPr>
        <w:spacing w:after="0" w:line="240" w:lineRule="auto"/>
      </w:pPr>
      <w:r>
        <w:separator/>
      </w:r>
    </w:p>
  </w:footnote>
  <w:footnote w:type="continuationSeparator" w:id="0">
    <w:p w14:paraId="6DF7EDAE" w14:textId="77777777" w:rsidR="00574127" w:rsidRDefault="00574127" w:rsidP="00EE2C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846019014">
    <w:abstractNumId w:val="3"/>
  </w:num>
  <w:num w:numId="2" w16cid:durableId="2060129741">
    <w:abstractNumId w:val="0"/>
  </w:num>
  <w:num w:numId="3" w16cid:durableId="785126284">
    <w:abstractNumId w:val="1"/>
  </w:num>
  <w:num w:numId="4" w16cid:durableId="1070489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210A1"/>
    <w:rsid w:val="00021A2A"/>
    <w:rsid w:val="00021E1D"/>
    <w:rsid w:val="0002415E"/>
    <w:rsid w:val="00032448"/>
    <w:rsid w:val="00046B20"/>
    <w:rsid w:val="00052545"/>
    <w:rsid w:val="00073947"/>
    <w:rsid w:val="00073FA7"/>
    <w:rsid w:val="000749C2"/>
    <w:rsid w:val="000751F0"/>
    <w:rsid w:val="00084947"/>
    <w:rsid w:val="00092DF1"/>
    <w:rsid w:val="00095165"/>
    <w:rsid w:val="000967E6"/>
    <w:rsid w:val="00097987"/>
    <w:rsid w:val="000A5EFA"/>
    <w:rsid w:val="000A65B2"/>
    <w:rsid w:val="000B56EC"/>
    <w:rsid w:val="000B5EE0"/>
    <w:rsid w:val="000C1343"/>
    <w:rsid w:val="000C4327"/>
    <w:rsid w:val="000C53C0"/>
    <w:rsid w:val="000D3BFE"/>
    <w:rsid w:val="000D777D"/>
    <w:rsid w:val="000D7A41"/>
    <w:rsid w:val="000E5DB6"/>
    <w:rsid w:val="000E61FA"/>
    <w:rsid w:val="000E76E5"/>
    <w:rsid w:val="000F2149"/>
    <w:rsid w:val="000F3468"/>
    <w:rsid w:val="000F64C5"/>
    <w:rsid w:val="0010210B"/>
    <w:rsid w:val="00105FD0"/>
    <w:rsid w:val="001070C1"/>
    <w:rsid w:val="00110B27"/>
    <w:rsid w:val="0012519D"/>
    <w:rsid w:val="001268EA"/>
    <w:rsid w:val="00132760"/>
    <w:rsid w:val="00132C8E"/>
    <w:rsid w:val="0014043D"/>
    <w:rsid w:val="00142550"/>
    <w:rsid w:val="00142A03"/>
    <w:rsid w:val="001518D2"/>
    <w:rsid w:val="00152BE2"/>
    <w:rsid w:val="001546B7"/>
    <w:rsid w:val="00155F62"/>
    <w:rsid w:val="001631F2"/>
    <w:rsid w:val="00164575"/>
    <w:rsid w:val="00172C96"/>
    <w:rsid w:val="00172E83"/>
    <w:rsid w:val="001759F4"/>
    <w:rsid w:val="00181B6E"/>
    <w:rsid w:val="0018593D"/>
    <w:rsid w:val="0019647C"/>
    <w:rsid w:val="001A1A40"/>
    <w:rsid w:val="001B5FE6"/>
    <w:rsid w:val="001C7A7C"/>
    <w:rsid w:val="001D272B"/>
    <w:rsid w:val="001D38CC"/>
    <w:rsid w:val="001D7AD5"/>
    <w:rsid w:val="001D7DBB"/>
    <w:rsid w:val="001E59E8"/>
    <w:rsid w:val="001E7DB1"/>
    <w:rsid w:val="001F11A8"/>
    <w:rsid w:val="001F3F71"/>
    <w:rsid w:val="001F71DA"/>
    <w:rsid w:val="001F7524"/>
    <w:rsid w:val="002012BF"/>
    <w:rsid w:val="0020174C"/>
    <w:rsid w:val="002302F6"/>
    <w:rsid w:val="002303A0"/>
    <w:rsid w:val="00230582"/>
    <w:rsid w:val="00235C99"/>
    <w:rsid w:val="002463A2"/>
    <w:rsid w:val="0025501D"/>
    <w:rsid w:val="00255747"/>
    <w:rsid w:val="002557AF"/>
    <w:rsid w:val="00272B73"/>
    <w:rsid w:val="00280128"/>
    <w:rsid w:val="00283367"/>
    <w:rsid w:val="002858E1"/>
    <w:rsid w:val="00285D75"/>
    <w:rsid w:val="00291577"/>
    <w:rsid w:val="002916E3"/>
    <w:rsid w:val="00294FBD"/>
    <w:rsid w:val="0029626B"/>
    <w:rsid w:val="00296B88"/>
    <w:rsid w:val="002B1718"/>
    <w:rsid w:val="002B34F9"/>
    <w:rsid w:val="002B5132"/>
    <w:rsid w:val="002B66E5"/>
    <w:rsid w:val="002C18F4"/>
    <w:rsid w:val="002D0C7A"/>
    <w:rsid w:val="002D7CB4"/>
    <w:rsid w:val="002E51BB"/>
    <w:rsid w:val="002F5A57"/>
    <w:rsid w:val="002F6401"/>
    <w:rsid w:val="003015B1"/>
    <w:rsid w:val="003030F0"/>
    <w:rsid w:val="0031088D"/>
    <w:rsid w:val="00321296"/>
    <w:rsid w:val="00321FC3"/>
    <w:rsid w:val="0032415B"/>
    <w:rsid w:val="00324588"/>
    <w:rsid w:val="00326F1D"/>
    <w:rsid w:val="00340121"/>
    <w:rsid w:val="003417B1"/>
    <w:rsid w:val="0034531F"/>
    <w:rsid w:val="0034591C"/>
    <w:rsid w:val="00346D97"/>
    <w:rsid w:val="00356A28"/>
    <w:rsid w:val="0036036E"/>
    <w:rsid w:val="003605D3"/>
    <w:rsid w:val="003606EE"/>
    <w:rsid w:val="003628F7"/>
    <w:rsid w:val="00363AAA"/>
    <w:rsid w:val="00367E2B"/>
    <w:rsid w:val="00370ED8"/>
    <w:rsid w:val="003718A4"/>
    <w:rsid w:val="003720B3"/>
    <w:rsid w:val="0037497B"/>
    <w:rsid w:val="003874CE"/>
    <w:rsid w:val="00391783"/>
    <w:rsid w:val="00397643"/>
    <w:rsid w:val="003A5C63"/>
    <w:rsid w:val="003B1835"/>
    <w:rsid w:val="003B3016"/>
    <w:rsid w:val="003C387C"/>
    <w:rsid w:val="003D0BD3"/>
    <w:rsid w:val="003D15A2"/>
    <w:rsid w:val="003D6C1A"/>
    <w:rsid w:val="003D7BDA"/>
    <w:rsid w:val="003E08BA"/>
    <w:rsid w:val="003E41F4"/>
    <w:rsid w:val="003E6217"/>
    <w:rsid w:val="003F29D4"/>
    <w:rsid w:val="003F2E7C"/>
    <w:rsid w:val="003F36D7"/>
    <w:rsid w:val="0040422A"/>
    <w:rsid w:val="0040545C"/>
    <w:rsid w:val="004113CC"/>
    <w:rsid w:val="00413FCF"/>
    <w:rsid w:val="0041744A"/>
    <w:rsid w:val="00424101"/>
    <w:rsid w:val="00427D40"/>
    <w:rsid w:val="004339F3"/>
    <w:rsid w:val="00437DBB"/>
    <w:rsid w:val="0045157E"/>
    <w:rsid w:val="00477585"/>
    <w:rsid w:val="00477C59"/>
    <w:rsid w:val="00490F30"/>
    <w:rsid w:val="004920A1"/>
    <w:rsid w:val="004D4443"/>
    <w:rsid w:val="004D6C1B"/>
    <w:rsid w:val="004E016F"/>
    <w:rsid w:val="004E3BD5"/>
    <w:rsid w:val="004E74A0"/>
    <w:rsid w:val="004F28EF"/>
    <w:rsid w:val="004F3BB9"/>
    <w:rsid w:val="00506BF9"/>
    <w:rsid w:val="00510417"/>
    <w:rsid w:val="00517874"/>
    <w:rsid w:val="00531D4A"/>
    <w:rsid w:val="00536D51"/>
    <w:rsid w:val="00540181"/>
    <w:rsid w:val="00541F1C"/>
    <w:rsid w:val="00542382"/>
    <w:rsid w:val="0055464F"/>
    <w:rsid w:val="00554D6B"/>
    <w:rsid w:val="00556CFB"/>
    <w:rsid w:val="00563324"/>
    <w:rsid w:val="00564BDC"/>
    <w:rsid w:val="00574127"/>
    <w:rsid w:val="00574A69"/>
    <w:rsid w:val="00576CA2"/>
    <w:rsid w:val="00581B21"/>
    <w:rsid w:val="00584024"/>
    <w:rsid w:val="0059047F"/>
    <w:rsid w:val="0059329B"/>
    <w:rsid w:val="005B1A7F"/>
    <w:rsid w:val="005B383F"/>
    <w:rsid w:val="005B6825"/>
    <w:rsid w:val="005B7FA0"/>
    <w:rsid w:val="005C07A3"/>
    <w:rsid w:val="005C0DF4"/>
    <w:rsid w:val="005C1FF4"/>
    <w:rsid w:val="005C7F28"/>
    <w:rsid w:val="005D2CBA"/>
    <w:rsid w:val="005D7F1E"/>
    <w:rsid w:val="005E5926"/>
    <w:rsid w:val="005E6126"/>
    <w:rsid w:val="005F62BD"/>
    <w:rsid w:val="006019B0"/>
    <w:rsid w:val="00611030"/>
    <w:rsid w:val="006146EE"/>
    <w:rsid w:val="00620C3A"/>
    <w:rsid w:val="006316A5"/>
    <w:rsid w:val="00642CD4"/>
    <w:rsid w:val="00646450"/>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CF1"/>
    <w:rsid w:val="00693C0F"/>
    <w:rsid w:val="006D335F"/>
    <w:rsid w:val="006D6AE7"/>
    <w:rsid w:val="006D742A"/>
    <w:rsid w:val="006D76FE"/>
    <w:rsid w:val="006F0FF9"/>
    <w:rsid w:val="006F1ADA"/>
    <w:rsid w:val="00701EFF"/>
    <w:rsid w:val="00706385"/>
    <w:rsid w:val="00720FA9"/>
    <w:rsid w:val="00724D6A"/>
    <w:rsid w:val="00725750"/>
    <w:rsid w:val="007303A7"/>
    <w:rsid w:val="00735F82"/>
    <w:rsid w:val="0074662A"/>
    <w:rsid w:val="007466EA"/>
    <w:rsid w:val="007466F3"/>
    <w:rsid w:val="00752A43"/>
    <w:rsid w:val="0075491A"/>
    <w:rsid w:val="007661F2"/>
    <w:rsid w:val="007665BA"/>
    <w:rsid w:val="00773424"/>
    <w:rsid w:val="00774F2D"/>
    <w:rsid w:val="007804E7"/>
    <w:rsid w:val="00783899"/>
    <w:rsid w:val="00791005"/>
    <w:rsid w:val="007B3AA0"/>
    <w:rsid w:val="007B4ACA"/>
    <w:rsid w:val="007B5F98"/>
    <w:rsid w:val="007D224F"/>
    <w:rsid w:val="007D3E9F"/>
    <w:rsid w:val="007E2C19"/>
    <w:rsid w:val="007E581F"/>
    <w:rsid w:val="007F0AF6"/>
    <w:rsid w:val="007F6CAD"/>
    <w:rsid w:val="0080470C"/>
    <w:rsid w:val="00814A5C"/>
    <w:rsid w:val="00815E7C"/>
    <w:rsid w:val="00815ED7"/>
    <w:rsid w:val="008255C5"/>
    <w:rsid w:val="00830E82"/>
    <w:rsid w:val="00840DD9"/>
    <w:rsid w:val="00842641"/>
    <w:rsid w:val="008434CD"/>
    <w:rsid w:val="00851B38"/>
    <w:rsid w:val="008567D8"/>
    <w:rsid w:val="00857EDF"/>
    <w:rsid w:val="0086235A"/>
    <w:rsid w:val="00866556"/>
    <w:rsid w:val="00867BCE"/>
    <w:rsid w:val="00873A58"/>
    <w:rsid w:val="008749E9"/>
    <w:rsid w:val="00884E73"/>
    <w:rsid w:val="008977B4"/>
    <w:rsid w:val="008A44EF"/>
    <w:rsid w:val="008A5830"/>
    <w:rsid w:val="008B074E"/>
    <w:rsid w:val="008B256F"/>
    <w:rsid w:val="008B336A"/>
    <w:rsid w:val="008C1FF4"/>
    <w:rsid w:val="008C3CA4"/>
    <w:rsid w:val="008D0EAB"/>
    <w:rsid w:val="008D2C18"/>
    <w:rsid w:val="008D73F0"/>
    <w:rsid w:val="008E18D6"/>
    <w:rsid w:val="008F0524"/>
    <w:rsid w:val="008F4CB5"/>
    <w:rsid w:val="008F52E6"/>
    <w:rsid w:val="009021E8"/>
    <w:rsid w:val="00921872"/>
    <w:rsid w:val="009318CC"/>
    <w:rsid w:val="009409A0"/>
    <w:rsid w:val="00946810"/>
    <w:rsid w:val="0096117F"/>
    <w:rsid w:val="009645D7"/>
    <w:rsid w:val="00964FDB"/>
    <w:rsid w:val="00971636"/>
    <w:rsid w:val="00971C5C"/>
    <w:rsid w:val="00982ADE"/>
    <w:rsid w:val="009904B7"/>
    <w:rsid w:val="00996CAA"/>
    <w:rsid w:val="009976D8"/>
    <w:rsid w:val="009A6441"/>
    <w:rsid w:val="009B67B8"/>
    <w:rsid w:val="009C4EE9"/>
    <w:rsid w:val="009D4F2B"/>
    <w:rsid w:val="009D57B5"/>
    <w:rsid w:val="009D6448"/>
    <w:rsid w:val="009E1188"/>
    <w:rsid w:val="009E48AF"/>
    <w:rsid w:val="00A0105C"/>
    <w:rsid w:val="00A02473"/>
    <w:rsid w:val="00A035BF"/>
    <w:rsid w:val="00A073C1"/>
    <w:rsid w:val="00A2472F"/>
    <w:rsid w:val="00A26B20"/>
    <w:rsid w:val="00A36026"/>
    <w:rsid w:val="00A4586D"/>
    <w:rsid w:val="00A50191"/>
    <w:rsid w:val="00A536DB"/>
    <w:rsid w:val="00A6214C"/>
    <w:rsid w:val="00A73803"/>
    <w:rsid w:val="00A84258"/>
    <w:rsid w:val="00A9505D"/>
    <w:rsid w:val="00A96EA0"/>
    <w:rsid w:val="00AA65BA"/>
    <w:rsid w:val="00AB546B"/>
    <w:rsid w:val="00AB563B"/>
    <w:rsid w:val="00AB6D18"/>
    <w:rsid w:val="00AC5C5E"/>
    <w:rsid w:val="00AC7AD6"/>
    <w:rsid w:val="00AD17B7"/>
    <w:rsid w:val="00AD5780"/>
    <w:rsid w:val="00AE06F2"/>
    <w:rsid w:val="00AE497F"/>
    <w:rsid w:val="00B02391"/>
    <w:rsid w:val="00B03CC6"/>
    <w:rsid w:val="00B05036"/>
    <w:rsid w:val="00B16625"/>
    <w:rsid w:val="00B27B12"/>
    <w:rsid w:val="00B318A6"/>
    <w:rsid w:val="00B34DD6"/>
    <w:rsid w:val="00B4067C"/>
    <w:rsid w:val="00B42C5D"/>
    <w:rsid w:val="00B43B2A"/>
    <w:rsid w:val="00B45FFA"/>
    <w:rsid w:val="00B46A8E"/>
    <w:rsid w:val="00B4779C"/>
    <w:rsid w:val="00B61547"/>
    <w:rsid w:val="00B63711"/>
    <w:rsid w:val="00B6430C"/>
    <w:rsid w:val="00B65838"/>
    <w:rsid w:val="00B73C29"/>
    <w:rsid w:val="00B755F9"/>
    <w:rsid w:val="00B81369"/>
    <w:rsid w:val="00B87F0E"/>
    <w:rsid w:val="00BA1291"/>
    <w:rsid w:val="00BA4C76"/>
    <w:rsid w:val="00BB07FF"/>
    <w:rsid w:val="00BB5534"/>
    <w:rsid w:val="00BC73E0"/>
    <w:rsid w:val="00BD1997"/>
    <w:rsid w:val="00BE15CE"/>
    <w:rsid w:val="00BE2405"/>
    <w:rsid w:val="00BE2ACA"/>
    <w:rsid w:val="00BE4322"/>
    <w:rsid w:val="00BF076A"/>
    <w:rsid w:val="00C001D5"/>
    <w:rsid w:val="00C02D68"/>
    <w:rsid w:val="00C02D9F"/>
    <w:rsid w:val="00C119D6"/>
    <w:rsid w:val="00C1272C"/>
    <w:rsid w:val="00C13566"/>
    <w:rsid w:val="00C14569"/>
    <w:rsid w:val="00C231CC"/>
    <w:rsid w:val="00C23B0A"/>
    <w:rsid w:val="00C243FF"/>
    <w:rsid w:val="00C32C06"/>
    <w:rsid w:val="00C341EE"/>
    <w:rsid w:val="00C35482"/>
    <w:rsid w:val="00C4081D"/>
    <w:rsid w:val="00C43BD1"/>
    <w:rsid w:val="00C46397"/>
    <w:rsid w:val="00C55491"/>
    <w:rsid w:val="00C61777"/>
    <w:rsid w:val="00C63469"/>
    <w:rsid w:val="00C72358"/>
    <w:rsid w:val="00C8668D"/>
    <w:rsid w:val="00C8722A"/>
    <w:rsid w:val="00C94374"/>
    <w:rsid w:val="00CA058D"/>
    <w:rsid w:val="00CA33C7"/>
    <w:rsid w:val="00CA5770"/>
    <w:rsid w:val="00CB1986"/>
    <w:rsid w:val="00CB62EE"/>
    <w:rsid w:val="00CC41FC"/>
    <w:rsid w:val="00CC4BC9"/>
    <w:rsid w:val="00CD1718"/>
    <w:rsid w:val="00CD5C52"/>
    <w:rsid w:val="00CD6F98"/>
    <w:rsid w:val="00CE4B73"/>
    <w:rsid w:val="00CE50BB"/>
    <w:rsid w:val="00CF0C37"/>
    <w:rsid w:val="00D02EED"/>
    <w:rsid w:val="00D03C3C"/>
    <w:rsid w:val="00D05C02"/>
    <w:rsid w:val="00D07A20"/>
    <w:rsid w:val="00D1248E"/>
    <w:rsid w:val="00D25111"/>
    <w:rsid w:val="00D2698C"/>
    <w:rsid w:val="00D2707E"/>
    <w:rsid w:val="00D311AF"/>
    <w:rsid w:val="00D35EE7"/>
    <w:rsid w:val="00D4108D"/>
    <w:rsid w:val="00D46EB0"/>
    <w:rsid w:val="00D55186"/>
    <w:rsid w:val="00D63ED7"/>
    <w:rsid w:val="00D64D87"/>
    <w:rsid w:val="00D65E63"/>
    <w:rsid w:val="00D67DAF"/>
    <w:rsid w:val="00D700B6"/>
    <w:rsid w:val="00D73459"/>
    <w:rsid w:val="00D73615"/>
    <w:rsid w:val="00D74E21"/>
    <w:rsid w:val="00D80406"/>
    <w:rsid w:val="00D828B4"/>
    <w:rsid w:val="00D970CF"/>
    <w:rsid w:val="00D97B0F"/>
    <w:rsid w:val="00DA409E"/>
    <w:rsid w:val="00DA5797"/>
    <w:rsid w:val="00DB1E1D"/>
    <w:rsid w:val="00DB594C"/>
    <w:rsid w:val="00DB6044"/>
    <w:rsid w:val="00DB7DA4"/>
    <w:rsid w:val="00DC2306"/>
    <w:rsid w:val="00DC347A"/>
    <w:rsid w:val="00DC3FEF"/>
    <w:rsid w:val="00DC52D2"/>
    <w:rsid w:val="00DC5DD0"/>
    <w:rsid w:val="00DD6123"/>
    <w:rsid w:val="00DE3EB3"/>
    <w:rsid w:val="00DF03E3"/>
    <w:rsid w:val="00DF54C3"/>
    <w:rsid w:val="00DF6C20"/>
    <w:rsid w:val="00E00E12"/>
    <w:rsid w:val="00E031AA"/>
    <w:rsid w:val="00E03581"/>
    <w:rsid w:val="00E03CBA"/>
    <w:rsid w:val="00E0453B"/>
    <w:rsid w:val="00E073F1"/>
    <w:rsid w:val="00E2724F"/>
    <w:rsid w:val="00E3132F"/>
    <w:rsid w:val="00E322CB"/>
    <w:rsid w:val="00E35B9B"/>
    <w:rsid w:val="00E3634F"/>
    <w:rsid w:val="00E406E8"/>
    <w:rsid w:val="00E43948"/>
    <w:rsid w:val="00E477D0"/>
    <w:rsid w:val="00E47F60"/>
    <w:rsid w:val="00E532BC"/>
    <w:rsid w:val="00E54F14"/>
    <w:rsid w:val="00E55015"/>
    <w:rsid w:val="00E55C21"/>
    <w:rsid w:val="00E60F4A"/>
    <w:rsid w:val="00E6607D"/>
    <w:rsid w:val="00E66AB2"/>
    <w:rsid w:val="00E70EAE"/>
    <w:rsid w:val="00E71F1D"/>
    <w:rsid w:val="00E8071C"/>
    <w:rsid w:val="00E858B2"/>
    <w:rsid w:val="00E8768A"/>
    <w:rsid w:val="00E97DF7"/>
    <w:rsid w:val="00EA37D9"/>
    <w:rsid w:val="00EB2628"/>
    <w:rsid w:val="00EB2BCE"/>
    <w:rsid w:val="00EB3853"/>
    <w:rsid w:val="00EB3B34"/>
    <w:rsid w:val="00EB7025"/>
    <w:rsid w:val="00EC3803"/>
    <w:rsid w:val="00ED283B"/>
    <w:rsid w:val="00ED7376"/>
    <w:rsid w:val="00EE2C65"/>
    <w:rsid w:val="00EE428F"/>
    <w:rsid w:val="00EE69AE"/>
    <w:rsid w:val="00F03970"/>
    <w:rsid w:val="00F1368A"/>
    <w:rsid w:val="00F13B92"/>
    <w:rsid w:val="00F2138D"/>
    <w:rsid w:val="00F24936"/>
    <w:rsid w:val="00F2497D"/>
    <w:rsid w:val="00F26872"/>
    <w:rsid w:val="00F3015D"/>
    <w:rsid w:val="00F30FFC"/>
    <w:rsid w:val="00F31657"/>
    <w:rsid w:val="00F40F9F"/>
    <w:rsid w:val="00F427D4"/>
    <w:rsid w:val="00F564E0"/>
    <w:rsid w:val="00F565E4"/>
    <w:rsid w:val="00F63461"/>
    <w:rsid w:val="00F65FD6"/>
    <w:rsid w:val="00F90667"/>
    <w:rsid w:val="00FA3AC5"/>
    <w:rsid w:val="00FA635E"/>
    <w:rsid w:val="00FB5728"/>
    <w:rsid w:val="00FB7821"/>
    <w:rsid w:val="00FC54A5"/>
    <w:rsid w:val="00FC7980"/>
    <w:rsid w:val="00FD0606"/>
    <w:rsid w:val="00FD1906"/>
    <w:rsid w:val="00FD4714"/>
    <w:rsid w:val="00FD5893"/>
    <w:rsid w:val="00FE1E9D"/>
    <w:rsid w:val="00FE2DF2"/>
    <w:rsid w:val="00FE2F60"/>
    <w:rsid w:val="00FE3C31"/>
    <w:rsid w:val="00FE468C"/>
    <w:rsid w:val="00FE5F52"/>
    <w:rsid w:val="00FF6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2.xml"/><Relationship Id="rId21" Type="http://schemas.openxmlformats.org/officeDocument/2006/relationships/diagramColors" Target="diagrams/colors1.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image" Target="media/image6.png"/><Relationship Id="rId22" Type="http://schemas.microsoft.com/office/2007/relationships/diagramDrawing" Target="diagrams/drawing1.xml"/><Relationship Id="rId27" Type="http://schemas.microsoft.com/office/2007/relationships/diagramDrawing" Target="diagrams/drawing2.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github.com/rizasif/sqlite-unity-plugin" TargetMode="External"/><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8" Type="http://schemas.openxmlformats.org/officeDocument/2006/relationships/footer" Target="footer1.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6.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diagramQuickStyle" Target="diagrams/quickStyle2.xm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diagramQuickStyle" Target="diagrams/quickStyle1.xml"/><Relationship Id="rId41" Type="http://schemas.openxmlformats.org/officeDocument/2006/relationships/image" Target="media/image23.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diagramData" Target="diagrams/data1.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image" Target="media/image52.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Layout" Target="diagrams/layout2.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Layout" Target="diagrams/layout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pt>
    <dgm:pt modelId="{39DB70C0-07A1-42D1-9E6A-A6C783C4B9CC}" type="pres">
      <dgm:prSet presAssocID="{610A5943-EF4B-43B8-85F3-49993823A251}" presName="rootConnector1" presStyleLbl="node1" presStyleIdx="0" presStyleCnt="0"/>
      <dgm:spPr/>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pt>
    <dgm:pt modelId="{30C7C204-467F-4EB8-8CD7-D358455FF975}" type="pres">
      <dgm:prSet presAssocID="{86915BF0-9CC9-40A6-9C4C-28CB430CBD01}" presName="rootConnector" presStyleLbl="node2" presStyleIdx="0" presStyleCnt="5"/>
      <dgm:spPr/>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pt>
    <dgm:pt modelId="{85DF27D3-757D-4AAD-98A1-42C40125307B}" type="pres">
      <dgm:prSet presAssocID="{4BE1ADFF-EFFA-4AF0-A666-F60995085558}" presName="rootConnector" presStyleLbl="node3" presStyleIdx="0" presStyleCnt="14"/>
      <dgm:spPr/>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pt>
    <dgm:pt modelId="{5CB5EAA4-325F-4B78-B8DE-82191DA83D87}" type="pres">
      <dgm:prSet presAssocID="{4AF09A47-FEE9-4BA2-9E50-78945F5991A4}" presName="rootConnector" presStyleLbl="node4" presStyleIdx="0" presStyleCnt="22"/>
      <dgm:spPr/>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pt>
    <dgm:pt modelId="{F31A0502-F4AE-473C-A8CA-494A1E015D55}" type="pres">
      <dgm:prSet presAssocID="{DABE63B6-1392-401D-8841-663962BBA84A}" presName="rootConnector" presStyleLbl="node4" presStyleIdx="1" presStyleCnt="22"/>
      <dgm:spPr/>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pt>
    <dgm:pt modelId="{D0198662-D54B-4D4B-AFFA-11A75C069A45}" type="pres">
      <dgm:prSet presAssocID="{DAD76C88-5D19-403D-BA58-0DF81B25F93B}" presName="rootConnector" presStyleLbl="node3" presStyleIdx="1" presStyleCnt="14"/>
      <dgm:spPr/>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pt>
    <dgm:pt modelId="{3FD41EFD-FC9E-4795-A546-59B698B57E3B}" type="pres">
      <dgm:prSet presAssocID="{E3722A7C-5400-4433-8D6C-4C025528E7A5}" presName="rootConnector" presStyleLbl="node4" presStyleIdx="2" presStyleCnt="22"/>
      <dgm:spPr/>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pt>
    <dgm:pt modelId="{AE610FB5-79C1-42B8-BBC2-886CE01D1895}" type="pres">
      <dgm:prSet presAssocID="{3F139723-B0AE-4BF3-B906-3A5D3165EE70}" presName="rootConnector" presStyleLbl="node2" presStyleIdx="1" presStyleCnt="5"/>
      <dgm:spPr/>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pt>
    <dgm:pt modelId="{45790D66-2D65-4A65-94CB-F936CDF3560B}" type="pres">
      <dgm:prSet presAssocID="{CF28D7AB-5DB6-48AD-BF80-9B9F71047A83}" presName="rootConnector" presStyleLbl="node2" presStyleIdx="2" presStyleCnt="5"/>
      <dgm:spPr/>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pt>
    <dgm:pt modelId="{2852ECCE-C5E2-4F35-A399-32B0C0CC0653}" type="pres">
      <dgm:prSet presAssocID="{6A4EF8A4-5734-4B3E-9B77-346244478244}" presName="rootConnector" presStyleLbl="node3" presStyleIdx="2" presStyleCnt="14"/>
      <dgm:spPr/>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pt>
    <dgm:pt modelId="{C515A046-F717-4EEC-906F-ADB58F1B415F}" type="pres">
      <dgm:prSet presAssocID="{B12863E6-1C89-4871-832F-ABD841D859A3}" presName="rootConnector" presStyleLbl="node4" presStyleIdx="3" presStyleCnt="22"/>
      <dgm:spPr/>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pt>
    <dgm:pt modelId="{1BE9CCA6-6C6C-46A4-B9ED-8A7BF88ABD59}" type="pres">
      <dgm:prSet presAssocID="{EB507908-DE6D-4A67-8322-2BBD319EDB39}" presName="rootConnector" presStyleLbl="node4" presStyleIdx="4" presStyleCnt="22"/>
      <dgm:spPr/>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pt>
    <dgm:pt modelId="{2A4D34CA-E003-4ED7-86AD-D79C71D1BB02}" type="pres">
      <dgm:prSet presAssocID="{7A70C496-BE0D-40F3-8B88-C498B6334E84}" presName="rootConnector" presStyleLbl="node4" presStyleIdx="5" presStyleCnt="22"/>
      <dgm:spPr/>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pt>
    <dgm:pt modelId="{4841F9A3-3255-4539-BC16-D30FA63EE3A4}" type="pres">
      <dgm:prSet presAssocID="{E5F746AA-A45F-4D12-BAD2-8898C837D0D4}" presName="rootConnector" presStyleLbl="node4" presStyleIdx="6" presStyleCnt="22"/>
      <dgm:spPr/>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pt>
    <dgm:pt modelId="{916BB611-4EBF-4A98-B256-548E386B6AE2}" type="pres">
      <dgm:prSet presAssocID="{5A15ECBF-199E-4B32-8CF5-2CE344CEFD29}" presName="rootConnector" presStyleLbl="node3" presStyleIdx="3" presStyleCnt="14"/>
      <dgm:spPr/>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pt>
    <dgm:pt modelId="{606A03E4-86C6-45EC-A1E8-D1B9C0F2B133}" type="pres">
      <dgm:prSet presAssocID="{E8028DA5-A12E-4747-9D1C-EE5DF8BA4D57}" presName="rootConnector" presStyleLbl="node4" presStyleIdx="7" presStyleCnt="22"/>
      <dgm:spPr/>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pt>
    <dgm:pt modelId="{6422E208-9640-48D6-B131-C15D4CB7C624}" type="pres">
      <dgm:prSet presAssocID="{45EF1FD7-2623-4B06-81D3-7139873E5FBC}" presName="rootConnector" presStyleLbl="node4" presStyleIdx="8" presStyleCnt="22"/>
      <dgm:spPr/>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pt>
    <dgm:pt modelId="{C2A1DB71-9A06-4EC1-90E8-A314471533CB}" type="pres">
      <dgm:prSet presAssocID="{3B47672D-36DB-4DA5-8248-5F83238CDCC9}" presName="rootConnector" presStyleLbl="node3" presStyleIdx="4" presStyleCnt="14"/>
      <dgm:spPr/>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pt>
    <dgm:pt modelId="{A51F0247-BE36-40E9-8AB0-A9E005189AF1}" type="pres">
      <dgm:prSet presAssocID="{0FC75A7D-3FB4-4995-96A7-FBDDABEAB6A4}" presName="rootConnector" presStyleLbl="node4" presStyleIdx="9" presStyleCnt="22"/>
      <dgm:spPr/>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pt>
    <dgm:pt modelId="{A9CC9904-34CA-4BB5-9EB3-5740E0BC1793}" type="pres">
      <dgm:prSet presAssocID="{C3C818E4-A4E2-48E2-8BD4-677703B3094B}" presName="rootConnector" presStyleLbl="node4" presStyleIdx="10" presStyleCnt="22"/>
      <dgm:spPr/>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pt>
    <dgm:pt modelId="{A01C0E44-C05B-4456-A062-AD67344F9E8A}" type="pres">
      <dgm:prSet presAssocID="{AFFD3460-6A62-42DF-A0F0-A8172745676E}" presName="rootConnector" presStyleLbl="node4" presStyleIdx="11" presStyleCnt="22"/>
      <dgm:spPr/>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pt>
    <dgm:pt modelId="{3E4D3771-E915-425A-A4C4-9EE8FC1F1F11}" type="pres">
      <dgm:prSet presAssocID="{9A837DDA-DE42-4137-BD68-D0E9CD0AE415}" presName="rootConnector" presStyleLbl="node4" presStyleIdx="12" presStyleCnt="22"/>
      <dgm:spPr/>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pt>
    <dgm:pt modelId="{FF5B20B9-9E5C-4512-A7E7-E7B41B9DB8CB}" type="pres">
      <dgm:prSet presAssocID="{470F97DA-700E-4DB7-9BD6-7978B74D2BCC}" presName="rootConnector" presStyleLbl="node4" presStyleIdx="13" presStyleCnt="22"/>
      <dgm:spPr/>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pt>
    <dgm:pt modelId="{229BCD2E-3467-4C2B-87E6-E9EED095C8D1}" type="pres">
      <dgm:prSet presAssocID="{732028C4-7C0E-4136-B3D4-60DDF4A13016}" presName="rootConnector" presStyleLbl="node2" presStyleIdx="3" presStyleCnt="5"/>
      <dgm:spPr/>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pt>
    <dgm:pt modelId="{8D19FA06-33CF-4015-8006-B62B5077D648}" type="pres">
      <dgm:prSet presAssocID="{C20AAE2D-9513-426F-951E-DCF02C6FD052}" presName="rootConnector" presStyleLbl="node3" presStyleIdx="5" presStyleCnt="14"/>
      <dgm:spPr/>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pt>
    <dgm:pt modelId="{3E35F573-B8DB-4497-87DD-B3FBDF20AC66}" type="pres">
      <dgm:prSet presAssocID="{EF1D1D4C-3361-4EBC-9D1F-FD1932346B70}" presName="rootConnector" presStyleLbl="node4" presStyleIdx="14" presStyleCnt="22"/>
      <dgm:spPr/>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pt>
    <dgm:pt modelId="{54F12044-88FD-4CB9-8717-67B2B8221EEE}" type="pres">
      <dgm:prSet presAssocID="{5943F5F5-9324-45CB-8B9D-4FB495A83960}" presName="rootConnector" presStyleLbl="node4" presStyleIdx="15" presStyleCnt="22"/>
      <dgm:spPr/>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pt>
    <dgm:pt modelId="{40E86FF6-1EA4-44D9-BA56-594591EAA8A6}" type="pres">
      <dgm:prSet presAssocID="{F4F3723F-A12E-4068-9261-43D7D96B5F01}" presName="rootConnector" presStyleLbl="node3" presStyleIdx="6" presStyleCnt="14"/>
      <dgm:spPr/>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pt>
    <dgm:pt modelId="{8704F6F5-3A45-49EC-962F-F70172F6840B}" type="pres">
      <dgm:prSet presAssocID="{82D32540-5184-4642-AA16-21286E7D64A7}" presName="rootConnector" presStyleLbl="node3" presStyleIdx="7" presStyleCnt="14"/>
      <dgm:spPr/>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pt>
    <dgm:pt modelId="{7FD2EF77-A4E5-4035-9519-5C7DC94D1E38}" type="pres">
      <dgm:prSet presAssocID="{7E3F8A8D-B681-486B-8C2E-44BA9C5FDBFA}" presName="rootConnector" presStyleLbl="node3" presStyleIdx="8" presStyleCnt="14"/>
      <dgm:spPr/>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pt>
    <dgm:pt modelId="{D0CD7594-AA16-4151-8D32-12483A909702}" type="pres">
      <dgm:prSet presAssocID="{5FBC66E1-34C0-40F7-91C5-B7BE59DBAE0C}" presName="rootConnector" presStyleLbl="node3" presStyleIdx="9" presStyleCnt="14"/>
      <dgm:spPr/>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pt>
    <dgm:pt modelId="{8B05E2C5-F733-4A81-A258-6AF664A88FA4}" type="pres">
      <dgm:prSet presAssocID="{195AD2AA-0331-45A7-BD08-3F2D69E7DECA}" presName="rootConnector" presStyleLbl="node2" presStyleIdx="4" presStyleCnt="5"/>
      <dgm:spPr/>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pt>
    <dgm:pt modelId="{4ED0E83C-6440-4690-B2AE-F7D62B332372}" type="pres">
      <dgm:prSet presAssocID="{AE7D9CF6-F71F-4E12-BBBA-200FB19E8701}" presName="rootConnector" presStyleLbl="node3" presStyleIdx="10" presStyleCnt="14"/>
      <dgm:spPr/>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pt>
    <dgm:pt modelId="{E2DECF6B-6D05-4789-8C2C-7F61D672C650}" type="pres">
      <dgm:prSet presAssocID="{F1B2F675-1F52-49E1-8661-F041CE80BC61}" presName="rootConnector" presStyleLbl="node4" presStyleIdx="16" presStyleCnt="22"/>
      <dgm:spPr/>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pt>
    <dgm:pt modelId="{DD892A93-F2F2-4F1B-9035-C91826664A5F}" type="pres">
      <dgm:prSet presAssocID="{1818AEE2-18FF-4B61-9B8B-5BBDBB2C21B2}" presName="rootConnector" presStyleLbl="node4" presStyleIdx="17" presStyleCnt="22"/>
      <dgm:spPr/>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pt>
    <dgm:pt modelId="{630C8904-6FB2-41B7-A62D-ACD0DDA8313C}" type="pres">
      <dgm:prSet presAssocID="{90F13D62-4243-4948-9014-E8C874B96C9A}" presName="rootConnector" presStyleLbl="node3" presStyleIdx="11" presStyleCnt="14"/>
      <dgm:spPr/>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pt>
    <dgm:pt modelId="{4EE119FA-FAAD-4000-BD06-6267762D55F9}" type="pres">
      <dgm:prSet presAssocID="{478D4AF2-2370-4018-9D8F-DB8D346E12B9}" presName="rootConnector" presStyleLbl="node4" presStyleIdx="18" presStyleCnt="22"/>
      <dgm:spPr/>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pt>
    <dgm:pt modelId="{907AEEB7-2AAE-4155-A80C-E4FC94D3570F}" type="pres">
      <dgm:prSet presAssocID="{BCA5CE83-EEE6-407C-AE94-6220FA10CAD7}" presName="rootConnector" presStyleLbl="node4" presStyleIdx="19" presStyleCnt="22"/>
      <dgm:spPr/>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pt>
    <dgm:pt modelId="{1CF85554-8EEC-4D5E-8E74-A1718FB67B66}" type="pres">
      <dgm:prSet presAssocID="{E1B76E91-90E1-457F-B8D1-F2C102589C6B}" presName="rootConnector" presStyleLbl="node3" presStyleIdx="12" presStyleCnt="14"/>
      <dgm:spPr/>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pt>
    <dgm:pt modelId="{0AB9BDE0-14FD-46AF-9249-52A7E722B646}" type="pres">
      <dgm:prSet presAssocID="{7210F7A2-B4A2-4930-942C-A7F33B9DDEEE}" presName="rootConnector" presStyleLbl="node4" presStyleIdx="20" presStyleCnt="22"/>
      <dgm:spPr/>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pt>
    <dgm:pt modelId="{931CD951-24C6-4082-BC4C-8AEC7C7C3BE9}" type="pres">
      <dgm:prSet presAssocID="{46AAE9A1-4746-474B-96C6-BB15384E413E}" presName="rootConnector" presStyleLbl="node4" presStyleIdx="21" presStyleCnt="22"/>
      <dgm:spPr/>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pt>
    <dgm:pt modelId="{9245D962-09D3-485D-9DBF-5A45978DE845}" type="pres">
      <dgm:prSet presAssocID="{C7DA50B6-FC5C-465D-83A3-835B3034FC94}" presName="rootConnector" presStyleLbl="node3" presStyleIdx="13" presStyleCnt="14"/>
      <dgm:spPr/>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07598702-04B8-42F2-AD5F-3E72F9D301A3}" type="presOf" srcId="{478D4AF2-2370-4018-9D8F-DB8D346E12B9}" destId="{4EE119FA-FAAD-4000-BD06-6267762D55F9}" srcOrd="1" destOrd="0" presId="urn:microsoft.com/office/officeart/2005/8/layout/orgChart1"/>
    <dgm:cxn modelId="{79B6DE02-E9F5-4A28-AB78-D41DCEA8FC11}" type="presOf" srcId="{8291F786-70EA-4916-A753-3A2DBEE9AFBE}" destId="{A9ED4FE4-CB74-4854-A300-8D2B45FA0EDE}"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E012A406-2B21-4E90-8AD2-386CCF6F175B}" type="presOf" srcId="{9344D49A-2C9A-4328-A935-7109079E88F1}" destId="{46C37208-7CB1-45FE-98CF-24A799F814F6}" srcOrd="0" destOrd="0" presId="urn:microsoft.com/office/officeart/2005/8/layout/orgChart1"/>
    <dgm:cxn modelId="{A36DEE08-4A10-41D8-85D9-76A29B13127D}" type="presOf" srcId="{A874176F-B27A-4687-B906-32E42BD53E0E}" destId="{98103316-F1B0-4E3A-8371-3B709AED0E71}" srcOrd="0" destOrd="0" presId="urn:microsoft.com/office/officeart/2005/8/layout/orgChart1"/>
    <dgm:cxn modelId="{C7EA9609-009D-4F01-8C8E-A029CE620EF9}" srcId="{4BE1ADFF-EFFA-4AF0-A666-F60995085558}" destId="{DABE63B6-1392-401D-8841-663962BBA84A}" srcOrd="1" destOrd="0" parTransId="{A2CA5940-BBE8-4479-B060-3B4ED52A342B}" sibTransId="{05BC6CCB-9AA7-422E-B332-6126FCBDE265}"/>
    <dgm:cxn modelId="{B523F509-5BAE-4477-878B-41D6A199D777}" srcId="{732028C4-7C0E-4136-B3D4-60DDF4A13016}" destId="{5FBC66E1-34C0-40F7-91C5-B7BE59DBAE0C}" srcOrd="4" destOrd="0" parTransId="{2840A121-52ED-4493-BE00-E44CCBA34BBA}" sibTransId="{55A49ED5-B8E4-48D9-9AF5-DC8B265E6A4E}"/>
    <dgm:cxn modelId="{64E17310-EBE0-4D29-8D6D-D2DCD4616C1E}" type="presOf" srcId="{0FC75A7D-3FB4-4995-96A7-FBDDABEAB6A4}" destId="{A51F0247-BE36-40E9-8AB0-A9E005189AF1}" srcOrd="1" destOrd="0" presId="urn:microsoft.com/office/officeart/2005/8/layout/orgChart1"/>
    <dgm:cxn modelId="{DA7B9610-ECCA-40F0-B5D5-99D737DA48CA}" type="presOf" srcId="{45EF1FD7-2623-4B06-81D3-7139873E5FBC}" destId="{BD52E612-E5A3-4F61-8947-8F658FF51236}" srcOrd="0" destOrd="0" presId="urn:microsoft.com/office/officeart/2005/8/layout/orgChart1"/>
    <dgm:cxn modelId="{EAE42812-E154-4C80-8953-0E741E79E0A2}" type="presOf" srcId="{82D32540-5184-4642-AA16-21286E7D64A7}" destId="{3E406804-2F70-4EBB-A940-86121BF0941A}"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21914116-72BA-4565-B81B-A5847AA0D527}" type="presOf" srcId="{E53CA303-A4B9-40F3-AA4D-AE57C3F3FAE6}" destId="{EC0F227A-A213-459B-A0AA-06A5383F2F2D}" srcOrd="0" destOrd="0" presId="urn:microsoft.com/office/officeart/2005/8/layout/orgChart1"/>
    <dgm:cxn modelId="{BA90A616-B267-4820-A40E-4045A5BE667A}" type="presOf" srcId="{7E3F8A8D-B681-486B-8C2E-44BA9C5FDBFA}" destId="{7FD2EF77-A4E5-4035-9519-5C7DC94D1E38}" srcOrd="1" destOrd="0" presId="urn:microsoft.com/office/officeart/2005/8/layout/orgChart1"/>
    <dgm:cxn modelId="{1577A918-FE7D-45E7-BC1A-CEB6621BFD27}" type="presOf" srcId="{9AEC864D-C440-490D-A60A-EBCB5A2A5964}" destId="{1817C144-6ECA-4399-B05E-14D9D361161A}" srcOrd="0" destOrd="0" presId="urn:microsoft.com/office/officeart/2005/8/layout/orgChart1"/>
    <dgm:cxn modelId="{BA3A0919-E027-46AF-A54E-C55CA60845EC}" srcId="{610A5943-EF4B-43B8-85F3-49993823A251}" destId="{195AD2AA-0331-45A7-BD08-3F2D69E7DECA}" srcOrd="4" destOrd="0" parTransId="{A874176F-B27A-4687-B906-32E42BD53E0E}" sibTransId="{197E656B-059F-4931-ABB7-24DE77E2E67C}"/>
    <dgm:cxn modelId="{C53AE719-0816-49A0-B5C7-2BE26928928A}" type="presOf" srcId="{DB6D83F2-E9A9-4A17-A6AC-CF7CF1E2B579}" destId="{70BE378E-BDF8-4376-B51E-8777743B45F0}" srcOrd="0" destOrd="0" presId="urn:microsoft.com/office/officeart/2005/8/layout/orgChart1"/>
    <dgm:cxn modelId="{DA08741A-AF65-40FF-853F-1AF3B7BE7635}" type="presOf" srcId="{F4F3723F-A12E-4068-9261-43D7D96B5F01}" destId="{40E86FF6-1EA4-44D9-BA56-594591EAA8A6}" srcOrd="1"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4B82DF1A-373D-4BE9-B8FC-64B668D44651}" type="presOf" srcId="{6E3E0666-931C-4B5B-AD0F-F4D270CAD011}" destId="{733AF98C-6CD0-43A4-99F5-A47BF12A8425}" srcOrd="0" destOrd="0" presId="urn:microsoft.com/office/officeart/2005/8/layout/orgChart1"/>
    <dgm:cxn modelId="{9B46351D-1A03-435E-BAEE-71EF718BAE3F}" type="presOf" srcId="{195AD2AA-0331-45A7-BD08-3F2D69E7DECA}" destId="{321BECB2-8802-473F-BD7C-427A6532EB74}" srcOrd="0" destOrd="0" presId="urn:microsoft.com/office/officeart/2005/8/layout/orgChart1"/>
    <dgm:cxn modelId="{7FD3381E-FC4C-4607-8B53-DAEFB829975C}" type="presOf" srcId="{7210F7A2-B4A2-4930-942C-A7F33B9DDEEE}" destId="{ACDEBD9B-611C-411A-885A-15CE3F3315BC}" srcOrd="0" destOrd="0" presId="urn:microsoft.com/office/officeart/2005/8/layout/orgChart1"/>
    <dgm:cxn modelId="{C50CFA1E-90EC-4CD6-BBF7-4BBC8DFC12EA}" type="presOf" srcId="{195AD2AA-0331-45A7-BD08-3F2D69E7DECA}" destId="{8B05E2C5-F733-4A81-A258-6AF664A88FA4}" srcOrd="1" destOrd="0" presId="urn:microsoft.com/office/officeart/2005/8/layout/orgChart1"/>
    <dgm:cxn modelId="{5778B622-EE59-4A16-8949-C45082507F0C}" type="presOf" srcId="{5A15ECBF-199E-4B32-8CF5-2CE344CEFD29}" destId="{916BB611-4EBF-4A98-B256-548E386B6AE2}" srcOrd="1" destOrd="0" presId="urn:microsoft.com/office/officeart/2005/8/layout/orgChart1"/>
    <dgm:cxn modelId="{AB5E7823-9926-4E15-AE42-6B3C4F60EFDF}" srcId="{195AD2AA-0331-45A7-BD08-3F2D69E7DECA}" destId="{E1B76E91-90E1-457F-B8D1-F2C102589C6B}" srcOrd="2" destOrd="0" parTransId="{38B440D8-B0FE-4A72-B956-E263E0442189}" sibTransId="{3FD623A0-C9FC-474B-82F2-9E9137E6EFD5}"/>
    <dgm:cxn modelId="{D87CB523-12F5-4AF6-97BD-EDD090356A9A}" srcId="{732028C4-7C0E-4136-B3D4-60DDF4A13016}" destId="{7E3F8A8D-B681-486B-8C2E-44BA9C5FDBFA}" srcOrd="3" destOrd="0" parTransId="{80A1695F-B5E9-4F00-ABD9-0D56D43EC2DD}" sibTransId="{CBB723B3-5E14-4CF3-8939-FA67E459EF02}"/>
    <dgm:cxn modelId="{A45ECF23-C653-4067-B564-66B6C0E04233}" type="presOf" srcId="{9A837DDA-DE42-4137-BD68-D0E9CD0AE415}" destId="{CF841386-FE9A-4687-8DEC-964D08516718}"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5E870B28-EFF8-4BA5-9703-C460FE2F4AD6}" type="presOf" srcId="{C20AAE2D-9513-426F-951E-DCF02C6FD052}" destId="{8D19FA06-33CF-4015-8006-B62B5077D648}" srcOrd="1" destOrd="0" presId="urn:microsoft.com/office/officeart/2005/8/layout/orgChart1"/>
    <dgm:cxn modelId="{6533B628-6BA1-46AA-94F0-28BB6BBD5328}" type="presOf" srcId="{722786BE-FBA5-4406-9EDB-87B427A05708}" destId="{23445395-A926-4BD4-9EE3-40E618F6C200}" srcOrd="0" destOrd="0" presId="urn:microsoft.com/office/officeart/2005/8/layout/orgChart1"/>
    <dgm:cxn modelId="{DBA8842A-BE2A-4AB5-97D1-BF322E583998}" srcId="{195AD2AA-0331-45A7-BD08-3F2D69E7DECA}" destId="{AE7D9CF6-F71F-4E12-BBBA-200FB19E8701}" srcOrd="0" destOrd="0" parTransId="{AF808549-98CF-4084-8E6E-0E8FE28433B1}" sibTransId="{70F00A6E-4213-4183-AC4E-E83F1B5E4D4C}"/>
    <dgm:cxn modelId="{F2C1152B-351E-4785-A0DF-3C611DAFB7C2}" srcId="{CF28D7AB-5DB6-48AD-BF80-9B9F71047A83}" destId="{5A15ECBF-199E-4B32-8CF5-2CE344CEFD29}" srcOrd="1" destOrd="0" parTransId="{6E3E0666-931C-4B5B-AD0F-F4D270CAD011}" sibTransId="{CA08453D-E48F-4C2F-9291-4EDF35781299}"/>
    <dgm:cxn modelId="{FD6DD42B-8E7F-48C3-A82F-A8690805AC85}" type="presOf" srcId="{1C5BE247-A347-4D91-AB38-0A821A2F82C6}" destId="{B5C72B8F-5E22-4EB7-8DEA-743080C46244}" srcOrd="0" destOrd="0" presId="urn:microsoft.com/office/officeart/2005/8/layout/orgChart1"/>
    <dgm:cxn modelId="{971CFD2D-1D8E-40F2-9D59-C02F7A6B3438}" srcId="{86915BF0-9CC9-40A6-9C4C-28CB430CBD01}" destId="{DAD76C88-5D19-403D-BA58-0DF81B25F93B}" srcOrd="1" destOrd="0" parTransId="{03BF16A3-69C8-45ED-8B31-8186F4F5B223}" sibTransId="{02DE0D3E-129B-49FE-9009-AC0A71A80BDA}"/>
    <dgm:cxn modelId="{F2F3042E-9BFD-48DD-B4AE-00EA62A11E38}" type="presOf" srcId="{D4446DE1-B950-4204-8D95-79A467AE6979}" destId="{9A2F3ECB-94A2-4867-ADF6-A829543E2D4B}" srcOrd="0" destOrd="0" presId="urn:microsoft.com/office/officeart/2005/8/layout/orgChart1"/>
    <dgm:cxn modelId="{8F1D9B2F-476E-401B-8CA0-992D082441AA}" type="presOf" srcId="{AF808549-98CF-4084-8E6E-0E8FE28433B1}" destId="{2EC03466-6334-4651-9A95-7E7DFA2E4805}" srcOrd="0" destOrd="0" presId="urn:microsoft.com/office/officeart/2005/8/layout/orgChart1"/>
    <dgm:cxn modelId="{C3AB7A30-A688-45B5-A62B-CDBEF9BE220C}" srcId="{7210F7A2-B4A2-4930-942C-A7F33B9DDEEE}" destId="{46AAE9A1-4746-474B-96C6-BB15384E413E}" srcOrd="0" destOrd="0" parTransId="{D4446DE1-B950-4204-8D95-79A467AE6979}" sibTransId="{4C5F1C66-C035-4908-9AEF-ECBA9AE9ED8C}"/>
    <dgm:cxn modelId="{44C98530-7A99-4FDB-AB18-3179702E779F}" type="presOf" srcId="{1634314E-E517-4305-893D-98C4C74A9131}" destId="{E7DEBBC3-0DDF-4B52-A4D9-76BAFBD14A41}" srcOrd="0" destOrd="0" presId="urn:microsoft.com/office/officeart/2005/8/layout/orgChart1"/>
    <dgm:cxn modelId="{759DCD30-45B1-4F37-86A7-496058550E26}" type="presOf" srcId="{DAD76C88-5D19-403D-BA58-0DF81B25F93B}" destId="{E11919B6-8327-4DE7-81DD-EF55B6BA921E}" srcOrd="0" destOrd="0" presId="urn:microsoft.com/office/officeart/2005/8/layout/orgChart1"/>
    <dgm:cxn modelId="{81F88631-FB5C-4403-B84C-16311ECDE7AD}" type="presOf" srcId="{9A837DDA-DE42-4137-BD68-D0E9CD0AE415}" destId="{3E4D3771-E915-425A-A4C4-9EE8FC1F1F11}" srcOrd="1" destOrd="0" presId="urn:microsoft.com/office/officeart/2005/8/layout/orgChart1"/>
    <dgm:cxn modelId="{454E1332-0A1A-4FDF-9341-F823EF71A0DB}" type="presOf" srcId="{45EF1FD7-2623-4B06-81D3-7139873E5FBC}" destId="{6422E208-9640-48D6-B131-C15D4CB7C624}" srcOrd="1"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75F8EB36-C83C-4AD3-B079-91E938C7303D}" type="presOf" srcId="{7E3F8A8D-B681-486B-8C2E-44BA9C5FDBFA}" destId="{470995F0-D9A7-441E-8C2B-3C47210887AE}" srcOrd="0" destOrd="0" presId="urn:microsoft.com/office/officeart/2005/8/layout/orgChart1"/>
    <dgm:cxn modelId="{2EF17D3A-9373-42BC-A6C2-2C01A2E8E264}" type="presOf" srcId="{5FBC66E1-34C0-40F7-91C5-B7BE59DBAE0C}" destId="{22850415-31A2-43B3-8019-BA1DEC434E23}" srcOrd="0" destOrd="0" presId="urn:microsoft.com/office/officeart/2005/8/layout/orgChart1"/>
    <dgm:cxn modelId="{5C50E73C-A3AF-4277-BD54-9317F8D64CA7}" type="presOf" srcId="{470F97DA-700E-4DB7-9BD6-7978B74D2BCC}" destId="{14DA8251-00B2-4858-BDDC-33A8011FD811}" srcOrd="0" destOrd="0" presId="urn:microsoft.com/office/officeart/2005/8/layout/orgChart1"/>
    <dgm:cxn modelId="{35404B3D-07AF-478F-A3AF-6B0A6621F112}" type="presOf" srcId="{E5F746AA-A45F-4D12-BAD2-8898C837D0D4}" destId="{632F89DD-700E-48C2-9CB0-1599D0012A3A}"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0D7BB93E-1942-4EA9-8428-308F7BA66761}" srcId="{AE7D9CF6-F71F-4E12-BBBA-200FB19E8701}" destId="{F1B2F675-1F52-49E1-8661-F041CE80BC61}" srcOrd="0" destOrd="0" parTransId="{1634314E-E517-4305-893D-98C4C74A9131}" sibTransId="{574A089E-2A5D-48EE-BAE3-1734FB522983}"/>
    <dgm:cxn modelId="{270A9B40-1DF7-4DDC-8874-20DEC85461B6}" type="presOf" srcId="{49FB6925-14E5-4569-99E4-FC8DD9233FC0}" destId="{D4FA9F36-F915-4AD0-A7EE-EF88DB31F2C4}" srcOrd="0" destOrd="0" presId="urn:microsoft.com/office/officeart/2005/8/layout/orgChart1"/>
    <dgm:cxn modelId="{8063595C-41B7-4827-9F5F-D529B9848739}" type="presOf" srcId="{E8028DA5-A12E-4747-9D1C-EE5DF8BA4D57}" destId="{606A03E4-86C6-45EC-A1E8-D1B9C0F2B133}" srcOrd="1" destOrd="0" presId="urn:microsoft.com/office/officeart/2005/8/layout/orgChart1"/>
    <dgm:cxn modelId="{92D3C360-2421-4EC2-8D74-9EB99189BE8D}" type="presOf" srcId="{F1B2F675-1F52-49E1-8661-F041CE80BC61}" destId="{1EFBFA3E-152E-412F-B063-EC280DDB3BA8}" srcOrd="0" destOrd="0" presId="urn:microsoft.com/office/officeart/2005/8/layout/orgChart1"/>
    <dgm:cxn modelId="{DD22AF41-A3E2-4514-AA83-D79F4B13CF64}" type="presOf" srcId="{4BE1ADFF-EFFA-4AF0-A666-F60995085558}" destId="{AFEADCE2-29F4-4E5C-9301-2E065CB3F698}" srcOrd="0" destOrd="0" presId="urn:microsoft.com/office/officeart/2005/8/layout/orgChart1"/>
    <dgm:cxn modelId="{7E7F9662-6CB8-4B3D-901E-FF6BCF2D4177}" type="presOf" srcId="{E7CFB4D5-F1E7-4EDE-A984-DF5F55AF5140}" destId="{BC15E9F1-A4BE-4028-9F21-A1A86C769955}"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16064243-A534-4747-B925-54A4273FA0DD}" type="presOf" srcId="{F4F3723F-A12E-4068-9261-43D7D96B5F01}" destId="{693A74BA-5E54-47B7-86A9-A64D146D9A09}" srcOrd="0" destOrd="0" presId="urn:microsoft.com/office/officeart/2005/8/layout/orgChart1"/>
    <dgm:cxn modelId="{E0AB5863-B98C-4FE8-82C8-C8A6ADD10488}" type="presOf" srcId="{E1B76E91-90E1-457F-B8D1-F2C102589C6B}" destId="{05B88768-7857-459F-A065-EF1F204EEDEA}" srcOrd="0" destOrd="0" presId="urn:microsoft.com/office/officeart/2005/8/layout/orgChart1"/>
    <dgm:cxn modelId="{12A65544-C6DD-4A14-B0FC-37A8B7159336}" type="presOf" srcId="{4AF09A47-FEE9-4BA2-9E50-78945F5991A4}" destId="{5CB5EAA4-325F-4B78-B8DE-82191DA83D87}" srcOrd="1"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4357F845-E734-4DC3-824C-416B60C05152}" type="presOf" srcId="{EB507908-DE6D-4A67-8322-2BBD319EDB39}" destId="{F08E63DA-E4B4-489B-8CD6-D1D8414B7610}" srcOrd="0" destOrd="0" presId="urn:microsoft.com/office/officeart/2005/8/layout/orgChart1"/>
    <dgm:cxn modelId="{44AA9846-1AF9-4593-9954-2E849BFD254E}" type="presOf" srcId="{5943F5F5-9324-45CB-8B9D-4FB495A83960}" destId="{54F12044-88FD-4CB9-8717-67B2B8221EEE}" srcOrd="1" destOrd="0" presId="urn:microsoft.com/office/officeart/2005/8/layout/orgChart1"/>
    <dgm:cxn modelId="{CC6AD246-B9DC-428C-9251-9D5DEA71C5F7}" type="presOf" srcId="{C3C818E4-A4E2-48E2-8BD4-677703B3094B}" destId="{EBB45397-F6A7-43E9-BC85-DF76FFF93101}" srcOrd="0" destOrd="0" presId="urn:microsoft.com/office/officeart/2005/8/layout/orgChart1"/>
    <dgm:cxn modelId="{89D89F47-2516-4C8A-8CB8-D24F00482EF4}" type="presOf" srcId="{64EDED6B-9FD1-453E-95BD-28D098779489}" destId="{092A7EB8-65DB-4D15-9713-965934D05954}" srcOrd="0" destOrd="0" presId="urn:microsoft.com/office/officeart/2005/8/layout/orgChart1"/>
    <dgm:cxn modelId="{7090D848-E6A6-4D49-81F9-E320F34C2897}" type="presOf" srcId="{B93F0AB1-4638-43C2-B9D7-826ECB09310D}" destId="{6A51C2EE-C51B-481B-8D8B-ED9AE9A89519}" srcOrd="0" destOrd="0" presId="urn:microsoft.com/office/officeart/2005/8/layout/orgChart1"/>
    <dgm:cxn modelId="{0A0B0D69-A8E1-42E0-A47E-E1F911B4791C}" type="presOf" srcId="{4BE1ADFF-EFFA-4AF0-A666-F60995085558}" destId="{85DF27D3-757D-4AAD-98A1-42C40125307B}" srcOrd="1" destOrd="0" presId="urn:microsoft.com/office/officeart/2005/8/layout/orgChart1"/>
    <dgm:cxn modelId="{F00D154A-93E7-4065-BAF7-439DCC2E2CE1}" type="presOf" srcId="{EB507908-DE6D-4A67-8322-2BBD319EDB39}" destId="{1BE9CCA6-6C6C-46A4-B9ED-8A7BF88ABD59}" srcOrd="1"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81DA226C-E14E-492F-BD69-AEF865FBFC49}" type="presOf" srcId="{46AAE9A1-4746-474B-96C6-BB15384E413E}" destId="{D23EB186-4C45-44A9-B70B-14E8B6CDC239}" srcOrd="0" destOrd="0" presId="urn:microsoft.com/office/officeart/2005/8/layout/orgChart1"/>
    <dgm:cxn modelId="{EFF3614C-1331-4CBC-AF74-4AF1E717C463}" type="presOf" srcId="{EF1D1D4C-3361-4EBC-9D1F-FD1932346B70}" destId="{3E35F573-B8DB-4497-87DD-B3FBDF20AC66}" srcOrd="1" destOrd="0" presId="urn:microsoft.com/office/officeart/2005/8/layout/orgChart1"/>
    <dgm:cxn modelId="{57B5D26C-7733-49C5-BEC6-FF7718F09711}" type="presOf" srcId="{1818AEE2-18FF-4B61-9B8B-5BBDBB2C21B2}" destId="{DD892A93-F2F2-4F1B-9035-C91826664A5F}" srcOrd="1" destOrd="0" presId="urn:microsoft.com/office/officeart/2005/8/layout/orgChart1"/>
    <dgm:cxn modelId="{6269F36C-1264-4483-B60D-646B20BB2926}" type="presOf" srcId="{7A70C496-BE0D-40F3-8B88-C498B6334E84}" destId="{2A4D34CA-E003-4ED7-86AD-D79C71D1BB02}" srcOrd="1" destOrd="0" presId="urn:microsoft.com/office/officeart/2005/8/layout/orgChart1"/>
    <dgm:cxn modelId="{7B83C14D-62E6-4E90-BAFB-32721C818436}" type="presOf" srcId="{C20AAE2D-9513-426F-951E-DCF02C6FD052}" destId="{559519C3-9E4C-4BE4-B7F4-23F74529AAE7}" srcOrd="0" destOrd="0" presId="urn:microsoft.com/office/officeart/2005/8/layout/orgChart1"/>
    <dgm:cxn modelId="{50FB3F4E-D4C6-47BA-8A12-3425C6771996}" type="presOf" srcId="{C3C818E4-A4E2-48E2-8BD4-677703B3094B}" destId="{A9CC9904-34CA-4BB5-9EB3-5740E0BC1793}" srcOrd="1" destOrd="0" presId="urn:microsoft.com/office/officeart/2005/8/layout/orgChart1"/>
    <dgm:cxn modelId="{C953766E-76FA-427B-BD5B-8AE69BD676E5}" type="presOf" srcId="{DABE63B6-1392-401D-8841-663962BBA84A}" destId="{F2CC11FA-53A5-45B3-997E-D220E749C8C7}" srcOrd="0" destOrd="0" presId="urn:microsoft.com/office/officeart/2005/8/layout/orgChart1"/>
    <dgm:cxn modelId="{583C1A4F-95DB-4E03-AA0D-58BCBE63B484}" type="presOf" srcId="{610A5943-EF4B-43B8-85F3-49993823A251}" destId="{39DB70C0-07A1-42D1-9E6A-A6C783C4B9CC}" srcOrd="1" destOrd="0" presId="urn:microsoft.com/office/officeart/2005/8/layout/orgChart1"/>
    <dgm:cxn modelId="{06BF884F-86C6-4812-92E4-8A43509EF2F7}" type="presOf" srcId="{800A4E9C-D44C-4B89-B89F-5EACA7AF0045}" destId="{E9640F85-ADEF-42AD-BF99-DD846FA4AACF}" srcOrd="0" destOrd="0" presId="urn:microsoft.com/office/officeart/2005/8/layout/orgChart1"/>
    <dgm:cxn modelId="{D296976F-178B-4894-A24B-FDB7FA6B0CA3}" type="presOf" srcId="{B12863E6-1C89-4871-832F-ABD841D859A3}" destId="{C515A046-F717-4EEC-906F-ADB58F1B415F}" srcOrd="1"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0CD43051-03DA-4532-967B-12109EC4310E}" srcId="{6A4EF8A4-5734-4B3E-9B77-346244478244}" destId="{E5F746AA-A45F-4D12-BAD2-8898C837D0D4}" srcOrd="3" destOrd="0" parTransId="{1C5BE247-A347-4D91-AB38-0A821A2F82C6}" sibTransId="{876EB3E4-E5E8-4624-AC8F-2CA151C615D7}"/>
    <dgm:cxn modelId="{D4893252-FC39-4724-AB76-609FB822952B}" type="presOf" srcId="{AFFD3460-6A62-42DF-A0F0-A8172745676E}" destId="{A01C0E44-C05B-4456-A062-AD67344F9E8A}" srcOrd="1" destOrd="0" presId="urn:microsoft.com/office/officeart/2005/8/layout/orgChart1"/>
    <dgm:cxn modelId="{01D45E52-615F-4C88-8A54-6A7C998090CB}" type="presOf" srcId="{C7DA50B6-FC5C-465D-83A3-835B3034FC94}" destId="{9245D962-09D3-485D-9DBF-5A45978DE845}" srcOrd="1" destOrd="0" presId="urn:microsoft.com/office/officeart/2005/8/layout/orgChart1"/>
    <dgm:cxn modelId="{BBAC4152-01CB-4975-83F1-49C7CF597606}" srcId="{DAD76C88-5D19-403D-BA58-0DF81B25F93B}" destId="{E3722A7C-5400-4433-8D6C-4C025528E7A5}" srcOrd="0" destOrd="0" parTransId="{722786BE-FBA5-4406-9EDB-87B427A05708}" sibTransId="{06BB8DF3-02A8-47AF-BCE7-AFE0493EAE26}"/>
    <dgm:cxn modelId="{BDF51855-6A7E-4B1C-A1C5-7C9272477A0B}" type="presOf" srcId="{B6B66C2D-2D29-4F28-8021-658E6862DC47}" destId="{CA4877AA-3F92-4BA7-9AAB-770EDEA0C0CD}" srcOrd="0" destOrd="0" presId="urn:microsoft.com/office/officeart/2005/8/layout/orgChart1"/>
    <dgm:cxn modelId="{52564476-CD47-4BF9-9C82-B106834B5194}" type="presOf" srcId="{7A70C496-BE0D-40F3-8B88-C498B6334E84}" destId="{48D2168B-C6BC-4112-A276-83040E35FFBC}" srcOrd="0" destOrd="0" presId="urn:microsoft.com/office/officeart/2005/8/layout/orgChart1"/>
    <dgm:cxn modelId="{CA5FE857-5636-4880-BCE0-0CE0BC1A0F35}" type="presOf" srcId="{38B440D8-B0FE-4A72-B956-E263E0442189}" destId="{8264CD75-129F-4E59-A6B2-5BA94E93287E}" srcOrd="0" destOrd="0" presId="urn:microsoft.com/office/officeart/2005/8/layout/orgChart1"/>
    <dgm:cxn modelId="{489BA679-1BDF-4AAE-8FBB-8C7F9B776915}" type="presOf" srcId="{E1B76E91-90E1-457F-B8D1-F2C102589C6B}" destId="{1CF85554-8EEC-4D5E-8E74-A1718FB67B66}" srcOrd="1" destOrd="0" presId="urn:microsoft.com/office/officeart/2005/8/layout/orgChart1"/>
    <dgm:cxn modelId="{62F6F179-085F-4404-9C88-6B77D5644931}" type="presOf" srcId="{A7920F66-9E37-4CC1-BB1C-4F0678326D82}" destId="{362FAA02-859C-477F-8BB4-F98E4E85B8F8}" srcOrd="0" destOrd="0" presId="urn:microsoft.com/office/officeart/2005/8/layout/orgChart1"/>
    <dgm:cxn modelId="{D352585A-7320-4934-B5F2-1FE6712BDD38}" type="presOf" srcId="{E8028DA5-A12E-4747-9D1C-EE5DF8BA4D57}" destId="{2282E745-FE61-4DD4-A215-ED5C72438478}" srcOrd="0" destOrd="0" presId="urn:microsoft.com/office/officeart/2005/8/layout/orgChart1"/>
    <dgm:cxn modelId="{5D290B7C-740E-453F-AFEA-EF2073753185}" type="presOf" srcId="{5943F5F5-9324-45CB-8B9D-4FB495A83960}" destId="{AAE0C62C-3265-4AA3-AE17-94AC6569D7F5}" srcOrd="0" destOrd="0" presId="urn:microsoft.com/office/officeart/2005/8/layout/orgChart1"/>
    <dgm:cxn modelId="{BF77877C-2365-4A05-8F48-BC1E5275ECBC}" type="presOf" srcId="{B73E49FB-AFB2-4093-8568-5352EF20B6D2}" destId="{7688A2C1-C59C-4108-AF10-55DCFBDA8871}"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E45B8C7D-5B03-4E3B-B92E-45EF9CC55FFD}" type="presOf" srcId="{3F139723-B0AE-4BF3-B906-3A5D3165EE70}" destId="{AE610FB5-79C1-42B8-BBC2-886CE01D1895}" srcOrd="1" destOrd="0" presId="urn:microsoft.com/office/officeart/2005/8/layout/orgChart1"/>
    <dgm:cxn modelId="{C5673F7E-CE2C-4DDD-ADFD-ECB0DBF2017A}" type="presOf" srcId="{C7DA50B6-FC5C-465D-83A3-835B3034FC94}" destId="{57C3870B-ACB4-423B-BFFC-6E503DD92EC5}" srcOrd="0"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347C5B85-89D3-4BB7-9859-05DEEAA60A9A}" srcId="{4BE1ADFF-EFFA-4AF0-A666-F60995085558}" destId="{4AF09A47-FEE9-4BA2-9E50-78945F5991A4}" srcOrd="0" destOrd="0" parTransId="{B73E49FB-AFB2-4093-8568-5352EF20B6D2}" sibTransId="{617C69F3-BB81-48B3-AFB6-8EA77E9EE79A}"/>
    <dgm:cxn modelId="{CF8FE786-74A5-4AC1-A3D0-5A0AD3FBEE6F}" type="presOf" srcId="{AFFD3460-6A62-42DF-A0F0-A8172745676E}" destId="{A23E8AC0-73A0-414E-8EF4-3803ED3B13F6}" srcOrd="0" destOrd="0" presId="urn:microsoft.com/office/officeart/2005/8/layout/orgChart1"/>
    <dgm:cxn modelId="{27C08389-155E-438E-9BE0-D48085338206}" type="presOf" srcId="{CDA65A44-A27B-41FC-B016-3143D89D6D89}" destId="{4CA25496-4DB7-4444-9994-BEABC2AB26E4}"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85B0C48B-B2E9-43EF-BB85-724A45A980A1}" type="presOf" srcId="{5021EAD1-358A-40CE-BD76-888CB8D4E13E}" destId="{255F3B05-3221-48C5-BEAA-93D7716E0480}" srcOrd="0" destOrd="0" presId="urn:microsoft.com/office/officeart/2005/8/layout/orgChart1"/>
    <dgm:cxn modelId="{769CA68C-FBC4-4A18-9BB4-47709F402CAE}" type="presOf" srcId="{E3722A7C-5400-4433-8D6C-4C025528E7A5}" destId="{3FD41EFD-FC9E-4795-A546-59B698B57E3B}" srcOrd="1" destOrd="0" presId="urn:microsoft.com/office/officeart/2005/8/layout/orgChart1"/>
    <dgm:cxn modelId="{95C3E98F-D09B-49AF-9462-4B121787D804}" srcId="{3B47672D-36DB-4DA5-8248-5F83238CDCC9}" destId="{C3C818E4-A4E2-48E2-8BD4-677703B3094B}" srcOrd="1" destOrd="0" parTransId="{724E54B0-110A-44C9-84FD-013A65BB1C27}" sibTransId="{9C7C0A05-6E77-49B8-8875-7C94428B8E48}"/>
    <dgm:cxn modelId="{2B172090-0F12-4EA2-B807-64FC6BC59E58}" type="presOf" srcId="{CF28D7AB-5DB6-48AD-BF80-9B9F71047A83}" destId="{2DE77C80-34AB-47B4-B926-B838358C6DBF}" srcOrd="0" destOrd="0" presId="urn:microsoft.com/office/officeart/2005/8/layout/orgChart1"/>
    <dgm:cxn modelId="{5C4D2B90-6D65-4687-9F65-1578024A4F3B}" type="presOf" srcId="{5FBC66E1-34C0-40F7-91C5-B7BE59DBAE0C}" destId="{D0CD7594-AA16-4151-8D32-12483A909702}" srcOrd="1"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46B2DC90-8741-43E7-8DF4-E77423DA83B7}" srcId="{195AD2AA-0331-45A7-BD08-3F2D69E7DECA}" destId="{C7DA50B6-FC5C-465D-83A3-835B3034FC94}" srcOrd="3" destOrd="0" parTransId="{9344D49A-2C9A-4328-A935-7109079E88F1}" sibTransId="{41A38A96-86CD-4EC1-BDD8-1D90C5B38284}"/>
    <dgm:cxn modelId="{B319CC91-BFD0-406C-88EB-D33606F90F81}" srcId="{5A15ECBF-199E-4B32-8CF5-2CE344CEFD29}" destId="{E8028DA5-A12E-4747-9D1C-EE5DF8BA4D57}" srcOrd="0" destOrd="0" parTransId="{A7920F66-9E37-4CC1-BB1C-4F0678326D82}" sibTransId="{96D41394-9884-47C1-8D03-2D8BB15CDAC7}"/>
    <dgm:cxn modelId="{19193893-2644-4636-B50C-259F8B5282AE}" type="presOf" srcId="{C0E71A07-9DB6-4AFC-AC44-03F6328BD834}" destId="{933F7788-B424-47E0-A2E6-9603FED5C1D8}" srcOrd="0" destOrd="0" presId="urn:microsoft.com/office/officeart/2005/8/layout/orgChart1"/>
    <dgm:cxn modelId="{C7FF8494-9650-4E96-A4F7-C74F2A68568C}" type="presOf" srcId="{4BEF06B8-16F3-48A3-813A-08EBEEDF9603}" destId="{EF0CCAE9-2F6C-4947-AB1A-8275B23822FB}" srcOrd="0" destOrd="0" presId="urn:microsoft.com/office/officeart/2005/8/layout/orgChart1"/>
    <dgm:cxn modelId="{9ED8FD95-C8BC-4C0E-9405-7E201DE8DE3D}" type="presOf" srcId="{3F139723-B0AE-4BF3-B906-3A5D3165EE70}" destId="{1369280A-9A92-402C-8AA0-04BBE157D1D3}" srcOrd="0" destOrd="0" presId="urn:microsoft.com/office/officeart/2005/8/layout/orgChart1"/>
    <dgm:cxn modelId="{77EAC398-D701-40E1-80DC-EE79D28D1239}" type="presOf" srcId="{BCA5CE83-EEE6-407C-AE94-6220FA10CAD7}" destId="{CD3815C0-696D-4F1D-8926-18EFD089F16F}" srcOrd="0" destOrd="0" presId="urn:microsoft.com/office/officeart/2005/8/layout/orgChart1"/>
    <dgm:cxn modelId="{1E714A9A-5B7F-46A1-9CC3-F9B9983FB7AA}" type="presOf" srcId="{470F97DA-700E-4DB7-9BD6-7978B74D2BCC}" destId="{FF5B20B9-9E5C-4512-A7E7-E7B41B9DB8CB}"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FF5E339E-EB30-4994-8242-0688F61F7310}" type="presOf" srcId="{E3722A7C-5400-4433-8D6C-4C025528E7A5}" destId="{4C706B72-F314-442E-A9AB-0D3AB904A4C8}" srcOrd="0" destOrd="0" presId="urn:microsoft.com/office/officeart/2005/8/layout/orgChart1"/>
    <dgm:cxn modelId="{09B98A9E-0FBC-4490-9D98-42FC3DE4D438}" type="presOf" srcId="{86206A03-C846-41F6-AF8C-666C8CFFF5B3}" destId="{2E6BAB13-A7FB-4F65-85F1-999564839247}" srcOrd="0" destOrd="0" presId="urn:microsoft.com/office/officeart/2005/8/layout/orgChart1"/>
    <dgm:cxn modelId="{AA0D72A0-6A9A-44A6-B060-EFAD0F89315F}" srcId="{C20AAE2D-9513-426F-951E-DCF02C6FD052}" destId="{EF1D1D4C-3361-4EBC-9D1F-FD1932346B70}" srcOrd="0" destOrd="0" parTransId="{64EDED6B-9FD1-453E-95BD-28D098779489}" sibTransId="{C772FE07-29EC-4B15-A8C7-CD3E05C26C9A}"/>
    <dgm:cxn modelId="{BDAFFDA0-F053-400D-831B-D60A3C2BC55E}" srcId="{478D4AF2-2370-4018-9D8F-DB8D346E12B9}" destId="{BCA5CE83-EEE6-407C-AE94-6220FA10CAD7}" srcOrd="0" destOrd="0" parTransId="{D685A6AF-4D6E-4172-B5B7-15B99DFE96A4}" sibTransId="{2590218B-77CB-430C-AD5B-B4684121A68E}"/>
    <dgm:cxn modelId="{D38011A1-0A8D-4026-BD4A-3F5F756D5D8C}" type="presOf" srcId="{90F13D62-4243-4948-9014-E8C874B96C9A}" destId="{630C8904-6FB2-41B7-A62D-ACD0DDA8313C}" srcOrd="1" destOrd="0" presId="urn:microsoft.com/office/officeart/2005/8/layout/orgChart1"/>
    <dgm:cxn modelId="{139884A2-CCA7-4240-BC69-C1643166D340}" type="presOf" srcId="{1818AEE2-18FF-4B61-9B8B-5BBDBB2C21B2}" destId="{07F93F11-71E3-4FDA-816C-BB3E348F3103}"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211942A5-AC4B-45D8-B6D8-D7BD5C03DE77}" type="presOf" srcId="{03BF16A3-69C8-45ED-8B31-8186F4F5B223}" destId="{6ADA9F45-205D-47E3-9036-5871D3E79FA2}" srcOrd="0" destOrd="0" presId="urn:microsoft.com/office/officeart/2005/8/layout/orgChart1"/>
    <dgm:cxn modelId="{78254CA5-465C-4F68-83E4-86A9FEFA06D3}" type="presOf" srcId="{6A4EF8A4-5734-4B3E-9B77-346244478244}" destId="{2852ECCE-C5E2-4F35-A399-32B0C0CC0653}" srcOrd="1" destOrd="0" presId="urn:microsoft.com/office/officeart/2005/8/layout/orgChart1"/>
    <dgm:cxn modelId="{ABDFF6A5-821C-410A-B8B4-A99D9B8E5520}" type="presOf" srcId="{2840A121-52ED-4493-BE00-E44CCBA34BBA}" destId="{6019D00C-2DD3-4EDD-B629-7B6220DE8AB6}"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4F5D63A8-D489-4E2A-8D0C-0AF6330C6C7E}" srcId="{3B47672D-36DB-4DA5-8248-5F83238CDCC9}" destId="{0FC75A7D-3FB4-4995-96A7-FBDDABEAB6A4}" srcOrd="0" destOrd="0" parTransId="{5021EAD1-358A-40CE-BD76-888CB8D4E13E}" sibTransId="{7C22CE95-B72A-4813-888E-39D990CF65DC}"/>
    <dgm:cxn modelId="{C7EF87A8-39B4-4C64-8217-8EB2128AF5CC}" type="presOf" srcId="{DABE63B6-1392-401D-8841-663962BBA84A}" destId="{F31A0502-F4AE-473C-A8CA-494A1E015D55}" srcOrd="1"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D4822FAB-C969-4448-8C69-DDF41F64629A}" type="presOf" srcId="{86915BF0-9CC9-40A6-9C4C-28CB430CBD01}" destId="{30C7C204-467F-4EB8-8CD7-D358455FF975}" srcOrd="1" destOrd="0" presId="urn:microsoft.com/office/officeart/2005/8/layout/orgChart1"/>
    <dgm:cxn modelId="{A0208DAD-D844-4174-B7DE-C2FE8663ACAD}" type="presOf" srcId="{AE7D9CF6-F71F-4E12-BBBA-200FB19E8701}" destId="{4ED0E83C-6440-4690-B2AE-F7D62B332372}" srcOrd="1" destOrd="0" presId="urn:microsoft.com/office/officeart/2005/8/layout/orgChart1"/>
    <dgm:cxn modelId="{F67F91AE-8E82-4393-A8EE-6D804488F646}" type="presOf" srcId="{3B47672D-36DB-4DA5-8248-5F83238CDCC9}" destId="{57EB8257-8C27-4295-B9DC-500A9FC1BD33}" srcOrd="0" destOrd="0" presId="urn:microsoft.com/office/officeart/2005/8/layout/orgChart1"/>
    <dgm:cxn modelId="{036D68AF-A5E9-42CE-B428-E8CC6AB8BBD3}" type="presOf" srcId="{EF1D1D4C-3361-4EBC-9D1F-FD1932346B70}" destId="{1A7CAD9E-5339-43F6-8E64-F7122F744592}"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BD08E6B3-8E2C-423E-A1F2-7E2731289639}" type="presOf" srcId="{6A4EF8A4-5734-4B3E-9B77-346244478244}" destId="{DC2AE255-19BF-4E55-8A4B-B8DA5E24DFDD}" srcOrd="0" destOrd="0" presId="urn:microsoft.com/office/officeart/2005/8/layout/orgChart1"/>
    <dgm:cxn modelId="{A0E05CB5-AD52-4A88-9D01-65B50BE46F67}" type="presOf" srcId="{B12863E6-1C89-4871-832F-ABD841D859A3}" destId="{B6DE3FBA-7B66-4B6C-B353-E7C686335BD5}" srcOrd="0" destOrd="0" presId="urn:microsoft.com/office/officeart/2005/8/layout/orgChart1"/>
    <dgm:cxn modelId="{41786BB5-40AB-4794-A05E-B5147E87439C}" type="presOf" srcId="{478D4AF2-2370-4018-9D8F-DB8D346E12B9}" destId="{FD709827-B823-42C7-99E5-4F0C876B50A8}" srcOrd="0" destOrd="0" presId="urn:microsoft.com/office/officeart/2005/8/layout/orgChart1"/>
    <dgm:cxn modelId="{52A273B6-EA32-4F7E-BFED-151072DEFDA1}" type="presOf" srcId="{550FAA53-48A1-4272-8D5B-177170B57BB9}" destId="{3D93F33E-4844-4D86-814B-EB2C91E4CED3}" srcOrd="0" destOrd="0" presId="urn:microsoft.com/office/officeart/2005/8/layout/orgChart1"/>
    <dgm:cxn modelId="{216E35B8-C43D-4E74-A911-FC1A0D386066}" type="presOf" srcId="{5A15ECBF-199E-4B32-8CF5-2CE344CEFD29}" destId="{CCE67DB1-0EC7-4BB6-8B3B-9BFD2308B380}" srcOrd="0" destOrd="0" presId="urn:microsoft.com/office/officeart/2005/8/layout/orgChart1"/>
    <dgm:cxn modelId="{4C9C90B9-173D-4A3D-B5F6-D772BECA44E6}" type="presOf" srcId="{732028C4-7C0E-4136-B3D4-60DDF4A13016}" destId="{229BCD2E-3467-4C2B-87E6-E9EED095C8D1}" srcOrd="1" destOrd="0" presId="urn:microsoft.com/office/officeart/2005/8/layout/orgChart1"/>
    <dgm:cxn modelId="{2157F6B9-6D55-4077-A0B9-92F400FD2007}" type="presOf" srcId="{616A5508-DAF7-47D8-9073-969D829E3DE7}" destId="{6C91A3EE-7AAE-41D2-B157-57B4A1122542}" srcOrd="0" destOrd="0" presId="urn:microsoft.com/office/officeart/2005/8/layout/orgChart1"/>
    <dgm:cxn modelId="{A413D7BC-7C3B-4ECA-B995-A72632A63F06}" type="presOf" srcId="{4895DA8E-8B7A-4DC5-8FE2-E36A340D5358}" destId="{43BDDACC-62E9-4572-AB5C-5CD1ECE3CBB0}" srcOrd="0" destOrd="0" presId="urn:microsoft.com/office/officeart/2005/8/layout/orgChart1"/>
    <dgm:cxn modelId="{99E8E9BC-D6F0-4987-A30E-1949B93001D1}" type="presOf" srcId="{AE7D9CF6-F71F-4E12-BBBA-200FB19E8701}" destId="{9EDE99AA-48AE-48FC-A82D-8817ABAAB30D}" srcOrd="0" destOrd="0" presId="urn:microsoft.com/office/officeart/2005/8/layout/orgChart1"/>
    <dgm:cxn modelId="{8F5F59C0-B22F-4D23-BEE6-C5A54C9B5AC8}" type="presOf" srcId="{724E54B0-110A-44C9-84FD-013A65BB1C27}" destId="{5ABD6951-BEDD-4817-9022-04BA05DB526E}" srcOrd="0" destOrd="0" presId="urn:microsoft.com/office/officeart/2005/8/layout/orgChart1"/>
    <dgm:cxn modelId="{209E34C1-4E7E-418C-92A4-157ADD5FD2FB}" type="presOf" srcId="{610A5943-EF4B-43B8-85F3-49993823A251}" destId="{80B9726B-1F6D-480F-B41E-E1ACFAB8D924}" srcOrd="0" destOrd="0" presId="urn:microsoft.com/office/officeart/2005/8/layout/orgChart1"/>
    <dgm:cxn modelId="{22F5E2C1-0FAE-4F5E-9320-4A0CFE597668}" type="presOf" srcId="{82D32540-5184-4642-AA16-21286E7D64A7}" destId="{8704F6F5-3A45-49EC-962F-F70172F6840B}"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606D07C3-CCF4-46A9-8B5F-C9F69C54D467}" type="presOf" srcId="{D685A6AF-4D6E-4172-B5B7-15B99DFE96A4}" destId="{7EEBDE34-F95B-4A44-8321-B56812580736}" srcOrd="0" destOrd="0" presId="urn:microsoft.com/office/officeart/2005/8/layout/orgChart1"/>
    <dgm:cxn modelId="{342F25C3-A118-4F32-A655-627482F7EF85}" type="presOf" srcId="{61312A79-A4D1-4DF0-AA60-931B90D0EDA8}" destId="{51EE186C-0A84-45C0-A3B4-2B66CD3EB255}" srcOrd="0" destOrd="0" presId="urn:microsoft.com/office/officeart/2005/8/layout/orgChart1"/>
    <dgm:cxn modelId="{4585C4C8-314D-42C9-A2C2-76CD8C511A0F}" type="presOf" srcId="{BCA5CE83-EEE6-407C-AE94-6220FA10CAD7}" destId="{907AEEB7-2AAE-4155-A80C-E4FC94D3570F}" srcOrd="1"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0382FFCB-2EB0-47AB-8582-FDE89E2CEE8E}" type="presOf" srcId="{751B9237-0737-44A5-95BE-C19B684506C2}" destId="{602E2331-13C1-4BB3-9BF4-CACA94D677F6}" srcOrd="0" destOrd="0" presId="urn:microsoft.com/office/officeart/2005/8/layout/orgChart1"/>
    <dgm:cxn modelId="{6D6919CD-1A0B-47E7-9960-58AA3731713C}" type="presOf" srcId="{46AAE9A1-4746-474B-96C6-BB15384E413E}" destId="{931CD951-24C6-4082-BC4C-8AEC7C7C3BE9}" srcOrd="1" destOrd="0" presId="urn:microsoft.com/office/officeart/2005/8/layout/orgChart1"/>
    <dgm:cxn modelId="{FA975DD1-C7FD-4D62-B925-B75E14504EC6}" type="presOf" srcId="{A2CA5940-BBE8-4479-B060-3B4ED52A342B}" destId="{C4869CF1-B41B-4263-95D6-48E272D1120F}" srcOrd="0" destOrd="0" presId="urn:microsoft.com/office/officeart/2005/8/layout/orgChart1"/>
    <dgm:cxn modelId="{8F1A8DD1-3995-4958-9E66-A4F60FFE63BC}" type="presOf" srcId="{4AF09A47-FEE9-4BA2-9E50-78945F5991A4}" destId="{51C02D81-11B4-4B64-ADCB-B83673569BCE}" srcOrd="0" destOrd="0" presId="urn:microsoft.com/office/officeart/2005/8/layout/orgChart1"/>
    <dgm:cxn modelId="{A8991FD8-FE58-438C-BE21-94FBA09D8759}" type="presOf" srcId="{3E2E13B3-89BE-4401-98A1-EAD8AD956B8C}" destId="{90FADBB2-348C-499C-934D-7E0234ABB7DC}" srcOrd="0" destOrd="0" presId="urn:microsoft.com/office/officeart/2005/8/layout/orgChart1"/>
    <dgm:cxn modelId="{FCD946D9-427F-47C8-9F08-8A3591068439}" type="presOf" srcId="{732028C4-7C0E-4136-B3D4-60DDF4A13016}" destId="{79B6E7C5-9601-42FD-863C-EE35E558B232}" srcOrd="0" destOrd="0" presId="urn:microsoft.com/office/officeart/2005/8/layout/orgChart1"/>
    <dgm:cxn modelId="{31A6BDDB-4882-4D0A-83B1-7111D2B0B6D3}" type="presOf" srcId="{0FC75A7D-3FB4-4995-96A7-FBDDABEAB6A4}" destId="{0F4D36C7-0916-44FD-81F6-DBE988E0C813}" srcOrd="0" destOrd="0" presId="urn:microsoft.com/office/officeart/2005/8/layout/orgChart1"/>
    <dgm:cxn modelId="{D7068ADC-7571-475A-8899-277519B317E1}" type="presOf" srcId="{CF28D7AB-5DB6-48AD-BF80-9B9F71047A83}" destId="{45790D66-2D65-4A65-94CB-F936CDF3560B}" srcOrd="1" destOrd="0" presId="urn:microsoft.com/office/officeart/2005/8/layout/orgChart1"/>
    <dgm:cxn modelId="{176D61E0-5544-4899-9D2C-64FECF4B7D80}" type="presOf" srcId="{80A1695F-B5E9-4F00-ABD9-0D56D43EC2DD}" destId="{A0A3DD4A-079D-4211-8D4A-384E69D38B56}" srcOrd="0" destOrd="0" presId="urn:microsoft.com/office/officeart/2005/8/layout/orgChart1"/>
    <dgm:cxn modelId="{CF5478E4-41E2-409C-B0C7-942EB09A2704}" type="presOf" srcId="{F1B2F675-1F52-49E1-8661-F041CE80BC61}" destId="{E2DECF6B-6D05-4789-8C2C-7F61D672C650}" srcOrd="1" destOrd="0" presId="urn:microsoft.com/office/officeart/2005/8/layout/orgChart1"/>
    <dgm:cxn modelId="{636A6AE6-3D26-41FF-BACE-290159983600}" type="presOf" srcId="{3196EB04-6664-4A6B-BFE0-6BDFC6CDE301}" destId="{2180F046-742D-4D78-ACB6-5F3C1EE60401}" srcOrd="0" destOrd="0" presId="urn:microsoft.com/office/officeart/2005/8/layout/orgChart1"/>
    <dgm:cxn modelId="{A280BBEC-B750-458F-A70A-B508A1032248}" type="presOf" srcId="{7210F7A2-B4A2-4930-942C-A7F33B9DDEEE}" destId="{0AB9BDE0-14FD-46AF-9249-52A7E722B646}" srcOrd="1"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5C1BB7F0-DBDA-45BC-98F6-B42E8A26707B}" type="presOf" srcId="{86915BF0-9CC9-40A6-9C4C-28CB430CBD01}" destId="{3801EDE1-E50C-44D2-A1CB-FD7582C285D6}" srcOrd="0" destOrd="0" presId="urn:microsoft.com/office/officeart/2005/8/layout/orgChart1"/>
    <dgm:cxn modelId="{554203F2-FC43-447E-B924-A72E43534A8D}" type="presOf" srcId="{FADBA842-0607-4F23-9B35-412FAD361C1A}" destId="{9A97F9F9-7B33-4D07-8169-95F270880061}" srcOrd="0" destOrd="0" presId="urn:microsoft.com/office/officeart/2005/8/layout/orgChart1"/>
    <dgm:cxn modelId="{89F799F8-E335-4407-8409-6A424E077549}" type="presOf" srcId="{E5F746AA-A45F-4D12-BAD2-8898C837D0D4}" destId="{4841F9A3-3255-4539-BC16-D30FA63EE3A4}" srcOrd="1" destOrd="0" presId="urn:microsoft.com/office/officeart/2005/8/layout/orgChart1"/>
    <dgm:cxn modelId="{704181F9-C8CD-4A74-B25C-0CCEFC0223ED}" type="presOf" srcId="{DAD76C88-5D19-403D-BA58-0DF81B25F93B}" destId="{D0198662-D54B-4D4B-AFFA-11A75C069A45}" srcOrd="1" destOrd="0" presId="urn:microsoft.com/office/officeart/2005/8/layout/orgChart1"/>
    <dgm:cxn modelId="{5891B3F9-22C4-41F4-8B20-EF0DA12B75ED}" type="presOf" srcId="{F797498C-A402-4A51-BBA1-D9DB816F2F08}" destId="{B93034BC-FA44-4BD1-8759-AC74204A72F5}" srcOrd="0"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08553FFA-C8DF-432E-B284-CC481C7D446B}" type="presOf" srcId="{3B47672D-36DB-4DA5-8248-5F83238CDCC9}" destId="{C2A1DB71-9A06-4EC1-90E8-A314471533CB}" srcOrd="1" destOrd="0" presId="urn:microsoft.com/office/officeart/2005/8/layout/orgChart1"/>
    <dgm:cxn modelId="{A9AE85FB-A8C4-406C-A640-01D53E111717}" type="presOf" srcId="{7F05606F-BC6E-4832-B3F2-B38D2C6905A5}" destId="{D8C0E14E-D0D2-4C90-B2D9-28BBB418C65E}" srcOrd="0" destOrd="0" presId="urn:microsoft.com/office/officeart/2005/8/layout/orgChart1"/>
    <dgm:cxn modelId="{25E736FC-0DB1-46CC-8EF0-31D186DCF496}" type="presOf" srcId="{90F13D62-4243-4948-9014-E8C874B96C9A}" destId="{CA0B1C3A-0C89-45EF-81FE-A8B27F9A299E}" srcOrd="0" destOrd="0" presId="urn:microsoft.com/office/officeart/2005/8/layout/orgChart1"/>
    <dgm:cxn modelId="{D079CD66-4E6F-437E-8FA3-1DB6FE84E099}" type="presParOf" srcId="{3D93F33E-4844-4D86-814B-EB2C91E4CED3}" destId="{B38BC602-F336-46A8-A79A-00E63AADBE83}" srcOrd="0" destOrd="0" presId="urn:microsoft.com/office/officeart/2005/8/layout/orgChart1"/>
    <dgm:cxn modelId="{D933BA6B-2643-4EBC-B3ED-2F4AC7DAE1A4}" type="presParOf" srcId="{B38BC602-F336-46A8-A79A-00E63AADBE83}" destId="{946B99FC-393F-4D32-804A-1A2D19D2AB67}" srcOrd="0" destOrd="0" presId="urn:microsoft.com/office/officeart/2005/8/layout/orgChart1"/>
    <dgm:cxn modelId="{673628EE-293B-4E7A-877C-4E6A68F6B622}" type="presParOf" srcId="{946B99FC-393F-4D32-804A-1A2D19D2AB67}" destId="{80B9726B-1F6D-480F-B41E-E1ACFAB8D924}" srcOrd="0" destOrd="0" presId="urn:microsoft.com/office/officeart/2005/8/layout/orgChart1"/>
    <dgm:cxn modelId="{E7204DE0-4B8E-4782-891E-A0E6C1DC63B6}" type="presParOf" srcId="{946B99FC-393F-4D32-804A-1A2D19D2AB67}" destId="{39DB70C0-07A1-42D1-9E6A-A6C783C4B9CC}" srcOrd="1" destOrd="0" presId="urn:microsoft.com/office/officeart/2005/8/layout/orgChart1"/>
    <dgm:cxn modelId="{B8C0B74F-131B-40AC-A62B-99B90AA12A86}" type="presParOf" srcId="{B38BC602-F336-46A8-A79A-00E63AADBE83}" destId="{B53DA2B4-0AAE-47E6-B66C-C86B47068F22}" srcOrd="1" destOrd="0" presId="urn:microsoft.com/office/officeart/2005/8/layout/orgChart1"/>
    <dgm:cxn modelId="{12DA5CB6-65D3-47C0-A998-ABA15F8A43CA}" type="presParOf" srcId="{B53DA2B4-0AAE-47E6-B66C-C86B47068F22}" destId="{933F7788-B424-47E0-A2E6-9603FED5C1D8}" srcOrd="0" destOrd="0" presId="urn:microsoft.com/office/officeart/2005/8/layout/orgChart1"/>
    <dgm:cxn modelId="{7E3927D6-14F7-416C-9096-3081D6175110}" type="presParOf" srcId="{B53DA2B4-0AAE-47E6-B66C-C86B47068F22}" destId="{6830A113-344A-4995-91FA-A5DFA60D5C28}" srcOrd="1" destOrd="0" presId="urn:microsoft.com/office/officeart/2005/8/layout/orgChart1"/>
    <dgm:cxn modelId="{336ADF9B-A1BE-4D5C-986F-E837311F1DFA}" type="presParOf" srcId="{6830A113-344A-4995-91FA-A5DFA60D5C28}" destId="{CA1CA8DB-49B1-4E7C-9D9C-396A65E62388}" srcOrd="0" destOrd="0" presId="urn:microsoft.com/office/officeart/2005/8/layout/orgChart1"/>
    <dgm:cxn modelId="{F821250B-A7BE-48EC-875A-59354949B308}" type="presParOf" srcId="{CA1CA8DB-49B1-4E7C-9D9C-396A65E62388}" destId="{3801EDE1-E50C-44D2-A1CB-FD7582C285D6}" srcOrd="0" destOrd="0" presId="urn:microsoft.com/office/officeart/2005/8/layout/orgChart1"/>
    <dgm:cxn modelId="{883E535E-2B6B-4424-80A6-B3781F446699}" type="presParOf" srcId="{CA1CA8DB-49B1-4E7C-9D9C-396A65E62388}" destId="{30C7C204-467F-4EB8-8CD7-D358455FF975}" srcOrd="1" destOrd="0" presId="urn:microsoft.com/office/officeart/2005/8/layout/orgChart1"/>
    <dgm:cxn modelId="{14BAFF0A-A536-45EC-A55D-1626B7202F3A}" type="presParOf" srcId="{6830A113-344A-4995-91FA-A5DFA60D5C28}" destId="{AFCDF888-9B4A-432A-92D3-09DCA9DB0F02}" srcOrd="1" destOrd="0" presId="urn:microsoft.com/office/officeart/2005/8/layout/orgChart1"/>
    <dgm:cxn modelId="{C307F00D-4342-4288-A3D6-4684A1899B5A}" type="presParOf" srcId="{AFCDF888-9B4A-432A-92D3-09DCA9DB0F02}" destId="{EF0CCAE9-2F6C-4947-AB1A-8275B23822FB}" srcOrd="0" destOrd="0" presId="urn:microsoft.com/office/officeart/2005/8/layout/orgChart1"/>
    <dgm:cxn modelId="{69276D8B-4B96-4737-9730-39D9BF2383B0}" type="presParOf" srcId="{AFCDF888-9B4A-432A-92D3-09DCA9DB0F02}" destId="{62CD040F-EF78-4524-8ACE-3FD163254209}" srcOrd="1" destOrd="0" presId="urn:microsoft.com/office/officeart/2005/8/layout/orgChart1"/>
    <dgm:cxn modelId="{7E3BA9E0-85D6-41B2-9040-C8BF6B28EC5B}" type="presParOf" srcId="{62CD040F-EF78-4524-8ACE-3FD163254209}" destId="{BB47BCE9-E8F7-4F86-B5D4-299DEB48BD68}" srcOrd="0" destOrd="0" presId="urn:microsoft.com/office/officeart/2005/8/layout/orgChart1"/>
    <dgm:cxn modelId="{E85E75EE-6366-481E-828A-86A835899FA4}" type="presParOf" srcId="{BB47BCE9-E8F7-4F86-B5D4-299DEB48BD68}" destId="{AFEADCE2-29F4-4E5C-9301-2E065CB3F698}" srcOrd="0" destOrd="0" presId="urn:microsoft.com/office/officeart/2005/8/layout/orgChart1"/>
    <dgm:cxn modelId="{81836A6B-C6A2-4641-BC47-0CD982C540B1}" type="presParOf" srcId="{BB47BCE9-E8F7-4F86-B5D4-299DEB48BD68}" destId="{85DF27D3-757D-4AAD-98A1-42C40125307B}" srcOrd="1" destOrd="0" presId="urn:microsoft.com/office/officeart/2005/8/layout/orgChart1"/>
    <dgm:cxn modelId="{3C2B17F3-6DC2-4166-8A50-9D986DF92159}" type="presParOf" srcId="{62CD040F-EF78-4524-8ACE-3FD163254209}" destId="{DF81F3F8-51EE-494E-9D66-4305EA9C03FF}" srcOrd="1" destOrd="0" presId="urn:microsoft.com/office/officeart/2005/8/layout/orgChart1"/>
    <dgm:cxn modelId="{1267FAA4-DE57-4BAB-B517-B63337AD4C66}" type="presParOf" srcId="{DF81F3F8-51EE-494E-9D66-4305EA9C03FF}" destId="{7688A2C1-C59C-4108-AF10-55DCFBDA8871}" srcOrd="0" destOrd="0" presId="urn:microsoft.com/office/officeart/2005/8/layout/orgChart1"/>
    <dgm:cxn modelId="{F721F0AE-E1CC-4649-A6F0-2A12B00EC239}" type="presParOf" srcId="{DF81F3F8-51EE-494E-9D66-4305EA9C03FF}" destId="{B3C0F125-D7D7-4D13-AFE0-199FC2401243}" srcOrd="1" destOrd="0" presId="urn:microsoft.com/office/officeart/2005/8/layout/orgChart1"/>
    <dgm:cxn modelId="{BD2BC2AD-A859-47DA-B07B-945A1768B6BD}" type="presParOf" srcId="{B3C0F125-D7D7-4D13-AFE0-199FC2401243}" destId="{EF4C2BBC-24C8-433D-9F92-58DED35850EF}" srcOrd="0" destOrd="0" presId="urn:microsoft.com/office/officeart/2005/8/layout/orgChart1"/>
    <dgm:cxn modelId="{0502521B-B785-40BE-B687-F5D9E9D75211}" type="presParOf" srcId="{EF4C2BBC-24C8-433D-9F92-58DED35850EF}" destId="{51C02D81-11B4-4B64-ADCB-B83673569BCE}" srcOrd="0" destOrd="0" presId="urn:microsoft.com/office/officeart/2005/8/layout/orgChart1"/>
    <dgm:cxn modelId="{62134E70-B72C-41FD-8987-75F0B1CFB82E}" type="presParOf" srcId="{EF4C2BBC-24C8-433D-9F92-58DED35850EF}" destId="{5CB5EAA4-325F-4B78-B8DE-82191DA83D87}" srcOrd="1" destOrd="0" presId="urn:microsoft.com/office/officeart/2005/8/layout/orgChart1"/>
    <dgm:cxn modelId="{C714F3CC-F1C1-4E43-8E2E-31127E51D301}" type="presParOf" srcId="{B3C0F125-D7D7-4D13-AFE0-199FC2401243}" destId="{3978937C-ED6F-4DFE-ACD0-9CD1D86242CA}" srcOrd="1" destOrd="0" presId="urn:microsoft.com/office/officeart/2005/8/layout/orgChart1"/>
    <dgm:cxn modelId="{9DA08825-3B0F-47E0-BA38-9377F09DB428}" type="presParOf" srcId="{B3C0F125-D7D7-4D13-AFE0-199FC2401243}" destId="{4304E283-055C-4905-85F4-42CC8101DC89}" srcOrd="2" destOrd="0" presId="urn:microsoft.com/office/officeart/2005/8/layout/orgChart1"/>
    <dgm:cxn modelId="{57F06179-A629-4F34-ACD1-538D3CDEA4EE}" type="presParOf" srcId="{DF81F3F8-51EE-494E-9D66-4305EA9C03FF}" destId="{C4869CF1-B41B-4263-95D6-48E272D1120F}" srcOrd="2" destOrd="0" presId="urn:microsoft.com/office/officeart/2005/8/layout/orgChart1"/>
    <dgm:cxn modelId="{055B47BD-23F8-4568-A0C3-FE0BD463ADE2}" type="presParOf" srcId="{DF81F3F8-51EE-494E-9D66-4305EA9C03FF}" destId="{0CC54EB6-27A9-4E28-AAE2-258E5BC087AA}" srcOrd="3" destOrd="0" presId="urn:microsoft.com/office/officeart/2005/8/layout/orgChart1"/>
    <dgm:cxn modelId="{49F5654D-6EF6-4DE4-B176-9F9AC5B70276}" type="presParOf" srcId="{0CC54EB6-27A9-4E28-AAE2-258E5BC087AA}" destId="{139310CC-BFC6-4EAF-8540-CF53093340F3}" srcOrd="0" destOrd="0" presId="urn:microsoft.com/office/officeart/2005/8/layout/orgChart1"/>
    <dgm:cxn modelId="{D1D1E257-C4BF-48A0-A882-F557B961BDF4}" type="presParOf" srcId="{139310CC-BFC6-4EAF-8540-CF53093340F3}" destId="{F2CC11FA-53A5-45B3-997E-D220E749C8C7}" srcOrd="0" destOrd="0" presId="urn:microsoft.com/office/officeart/2005/8/layout/orgChart1"/>
    <dgm:cxn modelId="{82BFFE5A-42CA-4D63-A2B1-A2A6ECD2CDBF}" type="presParOf" srcId="{139310CC-BFC6-4EAF-8540-CF53093340F3}" destId="{F31A0502-F4AE-473C-A8CA-494A1E015D55}" srcOrd="1" destOrd="0" presId="urn:microsoft.com/office/officeart/2005/8/layout/orgChart1"/>
    <dgm:cxn modelId="{E65F6867-6F5F-4968-9F3C-73CD0D0222C9}" type="presParOf" srcId="{0CC54EB6-27A9-4E28-AAE2-258E5BC087AA}" destId="{5493CE5B-E6BA-4483-A6C3-63E04FDA14D8}" srcOrd="1" destOrd="0" presId="urn:microsoft.com/office/officeart/2005/8/layout/orgChart1"/>
    <dgm:cxn modelId="{4D0C744F-4EFD-4344-B55E-9F00E897697D}" type="presParOf" srcId="{0CC54EB6-27A9-4E28-AAE2-258E5BC087AA}" destId="{BFD31CB0-C2EB-47A2-ACFE-07486CE5D745}" srcOrd="2" destOrd="0" presId="urn:microsoft.com/office/officeart/2005/8/layout/orgChart1"/>
    <dgm:cxn modelId="{0C06A2EA-7BD0-415A-9DBA-90130C83BC74}" type="presParOf" srcId="{62CD040F-EF78-4524-8ACE-3FD163254209}" destId="{756C28C8-5B6D-483C-934D-AA06043C91E9}" srcOrd="2" destOrd="0" presId="urn:microsoft.com/office/officeart/2005/8/layout/orgChart1"/>
    <dgm:cxn modelId="{4ED3589D-1DD1-40A9-892A-C8E2DBADAF6A}" type="presParOf" srcId="{AFCDF888-9B4A-432A-92D3-09DCA9DB0F02}" destId="{6ADA9F45-205D-47E3-9036-5871D3E79FA2}" srcOrd="2" destOrd="0" presId="urn:microsoft.com/office/officeart/2005/8/layout/orgChart1"/>
    <dgm:cxn modelId="{A797CEE6-050D-4541-B672-4AF8C82CB1E2}" type="presParOf" srcId="{AFCDF888-9B4A-432A-92D3-09DCA9DB0F02}" destId="{8790D9A9-6EF3-4E42-B4A4-48AFC213C45C}" srcOrd="3" destOrd="0" presId="urn:microsoft.com/office/officeart/2005/8/layout/orgChart1"/>
    <dgm:cxn modelId="{ADF101A8-A10A-4D62-B3B7-B91D75B4A9F2}" type="presParOf" srcId="{8790D9A9-6EF3-4E42-B4A4-48AFC213C45C}" destId="{1959B4AC-8661-499E-A55B-CFE5E866DF8F}" srcOrd="0" destOrd="0" presId="urn:microsoft.com/office/officeart/2005/8/layout/orgChart1"/>
    <dgm:cxn modelId="{1DD7EAA0-61F5-49F9-B8EC-DBCECEBCC222}" type="presParOf" srcId="{1959B4AC-8661-499E-A55B-CFE5E866DF8F}" destId="{E11919B6-8327-4DE7-81DD-EF55B6BA921E}" srcOrd="0" destOrd="0" presId="urn:microsoft.com/office/officeart/2005/8/layout/orgChart1"/>
    <dgm:cxn modelId="{59CD9BAB-AE74-4E6E-829D-6745C57B564A}" type="presParOf" srcId="{1959B4AC-8661-499E-A55B-CFE5E866DF8F}" destId="{D0198662-D54B-4D4B-AFFA-11A75C069A45}" srcOrd="1" destOrd="0" presId="urn:microsoft.com/office/officeart/2005/8/layout/orgChart1"/>
    <dgm:cxn modelId="{2F928364-DCF4-4437-8C20-164FD3F12C86}" type="presParOf" srcId="{8790D9A9-6EF3-4E42-B4A4-48AFC213C45C}" destId="{6A14202C-B361-4469-B5DD-B19FED8F467E}" srcOrd="1" destOrd="0" presId="urn:microsoft.com/office/officeart/2005/8/layout/orgChart1"/>
    <dgm:cxn modelId="{DB4732CC-C860-4C67-8135-C548B31AA479}" type="presParOf" srcId="{6A14202C-B361-4469-B5DD-B19FED8F467E}" destId="{23445395-A926-4BD4-9EE3-40E618F6C200}" srcOrd="0" destOrd="0" presId="urn:microsoft.com/office/officeart/2005/8/layout/orgChart1"/>
    <dgm:cxn modelId="{057BFEEC-1455-4418-972F-8A4AD5520B5D}" type="presParOf" srcId="{6A14202C-B361-4469-B5DD-B19FED8F467E}" destId="{E43E9BF4-070A-4904-A0D5-F5636C00AD10}" srcOrd="1" destOrd="0" presId="urn:microsoft.com/office/officeart/2005/8/layout/orgChart1"/>
    <dgm:cxn modelId="{A59F3767-14BA-426B-AD27-556750C03B65}" type="presParOf" srcId="{E43E9BF4-070A-4904-A0D5-F5636C00AD10}" destId="{B4F1B3F3-0D16-40B6-8EE3-0E7100C5A431}" srcOrd="0" destOrd="0" presId="urn:microsoft.com/office/officeart/2005/8/layout/orgChart1"/>
    <dgm:cxn modelId="{3803F053-E3AA-4267-A2FA-80F8B00103E9}" type="presParOf" srcId="{B4F1B3F3-0D16-40B6-8EE3-0E7100C5A431}" destId="{4C706B72-F314-442E-A9AB-0D3AB904A4C8}" srcOrd="0" destOrd="0" presId="urn:microsoft.com/office/officeart/2005/8/layout/orgChart1"/>
    <dgm:cxn modelId="{F170C587-29DF-42E3-A2E9-C76E994585F3}" type="presParOf" srcId="{B4F1B3F3-0D16-40B6-8EE3-0E7100C5A431}" destId="{3FD41EFD-FC9E-4795-A546-59B698B57E3B}" srcOrd="1" destOrd="0" presId="urn:microsoft.com/office/officeart/2005/8/layout/orgChart1"/>
    <dgm:cxn modelId="{4B291560-9CB1-4E71-949E-04100338AC95}" type="presParOf" srcId="{E43E9BF4-070A-4904-A0D5-F5636C00AD10}" destId="{951853C7-35CD-4C51-AB5A-FC5F35ECB9E6}" srcOrd="1" destOrd="0" presId="urn:microsoft.com/office/officeart/2005/8/layout/orgChart1"/>
    <dgm:cxn modelId="{E14D8945-53B1-4BA4-B72B-A8A8E7B248CB}" type="presParOf" srcId="{E43E9BF4-070A-4904-A0D5-F5636C00AD10}" destId="{5FFA81DE-6E5B-4616-96E2-AC9059070606}" srcOrd="2" destOrd="0" presId="urn:microsoft.com/office/officeart/2005/8/layout/orgChart1"/>
    <dgm:cxn modelId="{0B10C993-44EC-4553-A6F8-D6242F682241}" type="presParOf" srcId="{8790D9A9-6EF3-4E42-B4A4-48AFC213C45C}" destId="{4D52BCF5-8BCF-473B-91CA-9F2E62D76386}" srcOrd="2" destOrd="0" presId="urn:microsoft.com/office/officeart/2005/8/layout/orgChart1"/>
    <dgm:cxn modelId="{B7008368-8648-443A-AB7A-82E8D2BB0F76}" type="presParOf" srcId="{6830A113-344A-4995-91FA-A5DFA60D5C28}" destId="{5C674A50-DE0C-4402-9491-024124F7F474}" srcOrd="2" destOrd="0" presId="urn:microsoft.com/office/officeart/2005/8/layout/orgChart1"/>
    <dgm:cxn modelId="{8E27EE5A-94B5-4518-9DF2-A0FF5DE6434A}" type="presParOf" srcId="{B53DA2B4-0AAE-47E6-B66C-C86B47068F22}" destId="{6A51C2EE-C51B-481B-8D8B-ED9AE9A89519}" srcOrd="2" destOrd="0" presId="urn:microsoft.com/office/officeart/2005/8/layout/orgChart1"/>
    <dgm:cxn modelId="{B29357E8-59FD-4671-A221-072541203E9B}" type="presParOf" srcId="{B53DA2B4-0AAE-47E6-B66C-C86B47068F22}" destId="{99B33423-50B5-4B5A-A2A4-359E3FFB9A1E}" srcOrd="3" destOrd="0" presId="urn:microsoft.com/office/officeart/2005/8/layout/orgChart1"/>
    <dgm:cxn modelId="{283A6758-7EF3-4181-881E-0F03643FB6C7}" type="presParOf" srcId="{99B33423-50B5-4B5A-A2A4-359E3FFB9A1E}" destId="{CFB6BCDD-BD13-4578-8F58-AC6037E4FAD7}" srcOrd="0" destOrd="0" presId="urn:microsoft.com/office/officeart/2005/8/layout/orgChart1"/>
    <dgm:cxn modelId="{DC52B6A0-CC00-48F2-BAEB-6CF58F6329A0}" type="presParOf" srcId="{CFB6BCDD-BD13-4578-8F58-AC6037E4FAD7}" destId="{1369280A-9A92-402C-8AA0-04BBE157D1D3}" srcOrd="0" destOrd="0" presId="urn:microsoft.com/office/officeart/2005/8/layout/orgChart1"/>
    <dgm:cxn modelId="{00CC8C70-F512-4AA4-A794-9E2005F7066C}" type="presParOf" srcId="{CFB6BCDD-BD13-4578-8F58-AC6037E4FAD7}" destId="{AE610FB5-79C1-42B8-BBC2-886CE01D1895}" srcOrd="1" destOrd="0" presId="urn:microsoft.com/office/officeart/2005/8/layout/orgChart1"/>
    <dgm:cxn modelId="{18ECFE13-9BBA-47B7-89AE-8C5C181F8A17}" type="presParOf" srcId="{99B33423-50B5-4B5A-A2A4-359E3FFB9A1E}" destId="{E1D5488F-5F8A-4E46-882B-92DF88785316}" srcOrd="1" destOrd="0" presId="urn:microsoft.com/office/officeart/2005/8/layout/orgChart1"/>
    <dgm:cxn modelId="{2C94BC8E-A61F-4470-8C1C-9B035D68DB91}" type="presParOf" srcId="{99B33423-50B5-4B5A-A2A4-359E3FFB9A1E}" destId="{84964265-90C8-46AB-9577-A2DDEBB3A727}" srcOrd="2" destOrd="0" presId="urn:microsoft.com/office/officeart/2005/8/layout/orgChart1"/>
    <dgm:cxn modelId="{7E8D6D09-A372-463B-AE5D-1650D27EE68B}" type="presParOf" srcId="{B53DA2B4-0AAE-47E6-B66C-C86B47068F22}" destId="{CA4877AA-3F92-4BA7-9AAB-770EDEA0C0CD}" srcOrd="4" destOrd="0" presId="urn:microsoft.com/office/officeart/2005/8/layout/orgChart1"/>
    <dgm:cxn modelId="{743E5523-2C26-4AAB-8526-7CC38BAD738A}" type="presParOf" srcId="{B53DA2B4-0AAE-47E6-B66C-C86B47068F22}" destId="{F292A9EF-F491-4585-848F-1C6F870F6841}" srcOrd="5" destOrd="0" presId="urn:microsoft.com/office/officeart/2005/8/layout/orgChart1"/>
    <dgm:cxn modelId="{1AB6EDE9-4415-4C3C-BE24-5529CD181F25}" type="presParOf" srcId="{F292A9EF-F491-4585-848F-1C6F870F6841}" destId="{6C1CFCA4-AB54-4EEC-8F11-9A5EE02FB75A}" srcOrd="0" destOrd="0" presId="urn:microsoft.com/office/officeart/2005/8/layout/orgChart1"/>
    <dgm:cxn modelId="{20C35A87-5714-422F-ABCA-FD9C491CF406}" type="presParOf" srcId="{6C1CFCA4-AB54-4EEC-8F11-9A5EE02FB75A}" destId="{2DE77C80-34AB-47B4-B926-B838358C6DBF}" srcOrd="0" destOrd="0" presId="urn:microsoft.com/office/officeart/2005/8/layout/orgChart1"/>
    <dgm:cxn modelId="{D3C55E1E-D089-441F-9931-E5229A025EEC}" type="presParOf" srcId="{6C1CFCA4-AB54-4EEC-8F11-9A5EE02FB75A}" destId="{45790D66-2D65-4A65-94CB-F936CDF3560B}" srcOrd="1" destOrd="0" presId="urn:microsoft.com/office/officeart/2005/8/layout/orgChart1"/>
    <dgm:cxn modelId="{47FC4DA6-3A25-40E4-9321-CC4534A4660D}" type="presParOf" srcId="{F292A9EF-F491-4585-848F-1C6F870F6841}" destId="{BB3A0E13-8CFF-499B-AAC2-B96A2605EFD3}" srcOrd="1" destOrd="0" presId="urn:microsoft.com/office/officeart/2005/8/layout/orgChart1"/>
    <dgm:cxn modelId="{10858490-9429-4B74-A909-01C3AFD52DB7}" type="presParOf" srcId="{BB3A0E13-8CFF-499B-AAC2-B96A2605EFD3}" destId="{D8C0E14E-D0D2-4C90-B2D9-28BBB418C65E}" srcOrd="0" destOrd="0" presId="urn:microsoft.com/office/officeart/2005/8/layout/orgChart1"/>
    <dgm:cxn modelId="{5D8A3B60-98C6-4F88-B3BB-F9AC983DE02F}" type="presParOf" srcId="{BB3A0E13-8CFF-499B-AAC2-B96A2605EFD3}" destId="{1F59263E-F8F9-4106-A489-1D2D3B322098}" srcOrd="1" destOrd="0" presId="urn:microsoft.com/office/officeart/2005/8/layout/orgChart1"/>
    <dgm:cxn modelId="{57D8A053-A02B-408A-8ED9-4960333332FF}" type="presParOf" srcId="{1F59263E-F8F9-4106-A489-1D2D3B322098}" destId="{433595A7-344D-4ACD-B8FA-29090303700F}" srcOrd="0" destOrd="0" presId="urn:microsoft.com/office/officeart/2005/8/layout/orgChart1"/>
    <dgm:cxn modelId="{6060D20F-90A5-449C-9854-210EC590E7A2}" type="presParOf" srcId="{433595A7-344D-4ACD-B8FA-29090303700F}" destId="{DC2AE255-19BF-4E55-8A4B-B8DA5E24DFDD}" srcOrd="0" destOrd="0" presId="urn:microsoft.com/office/officeart/2005/8/layout/orgChart1"/>
    <dgm:cxn modelId="{6F9962B1-9090-405A-9938-8F78A163ACC3}" type="presParOf" srcId="{433595A7-344D-4ACD-B8FA-29090303700F}" destId="{2852ECCE-C5E2-4F35-A399-32B0C0CC0653}" srcOrd="1" destOrd="0" presId="urn:microsoft.com/office/officeart/2005/8/layout/orgChart1"/>
    <dgm:cxn modelId="{519F5F58-47A5-4D3E-9D6A-A4286729B863}" type="presParOf" srcId="{1F59263E-F8F9-4106-A489-1D2D3B322098}" destId="{2036F5E4-04FB-41FD-9E9B-C00EAC786AAC}" srcOrd="1" destOrd="0" presId="urn:microsoft.com/office/officeart/2005/8/layout/orgChart1"/>
    <dgm:cxn modelId="{F13183E3-8190-4D7D-9230-DBF152CF154C}" type="presParOf" srcId="{2036F5E4-04FB-41FD-9E9B-C00EAC786AAC}" destId="{2180F046-742D-4D78-ACB6-5F3C1EE60401}" srcOrd="0" destOrd="0" presId="urn:microsoft.com/office/officeart/2005/8/layout/orgChart1"/>
    <dgm:cxn modelId="{01445407-E61D-4C66-8058-AB37C91B3C12}" type="presParOf" srcId="{2036F5E4-04FB-41FD-9E9B-C00EAC786AAC}" destId="{7A57B755-2122-4C56-AC9E-EB76CF58296A}" srcOrd="1" destOrd="0" presId="urn:microsoft.com/office/officeart/2005/8/layout/orgChart1"/>
    <dgm:cxn modelId="{55D1F2A7-42FA-4A06-8E32-040238F3F9FB}" type="presParOf" srcId="{7A57B755-2122-4C56-AC9E-EB76CF58296A}" destId="{83E22C67-76F5-402E-9130-456806CB0684}" srcOrd="0" destOrd="0" presId="urn:microsoft.com/office/officeart/2005/8/layout/orgChart1"/>
    <dgm:cxn modelId="{87AB0EDE-AA13-4E49-99FB-8F6851A5BCED}" type="presParOf" srcId="{83E22C67-76F5-402E-9130-456806CB0684}" destId="{B6DE3FBA-7B66-4B6C-B353-E7C686335BD5}" srcOrd="0" destOrd="0" presId="urn:microsoft.com/office/officeart/2005/8/layout/orgChart1"/>
    <dgm:cxn modelId="{05FC0FED-3650-4CB4-8AEC-CECD6CEA47BE}" type="presParOf" srcId="{83E22C67-76F5-402E-9130-456806CB0684}" destId="{C515A046-F717-4EEC-906F-ADB58F1B415F}" srcOrd="1" destOrd="0" presId="urn:microsoft.com/office/officeart/2005/8/layout/orgChart1"/>
    <dgm:cxn modelId="{279CC2FF-D096-4908-873B-A7D207B8085F}" type="presParOf" srcId="{7A57B755-2122-4C56-AC9E-EB76CF58296A}" destId="{68EA9671-67EF-4002-B355-64EE898C3B60}" srcOrd="1" destOrd="0" presId="urn:microsoft.com/office/officeart/2005/8/layout/orgChart1"/>
    <dgm:cxn modelId="{22FC0AD8-A635-448F-8879-DB1A049EA07A}" type="presParOf" srcId="{7A57B755-2122-4C56-AC9E-EB76CF58296A}" destId="{BA247B45-E564-4933-84F7-3288A0EC9454}" srcOrd="2" destOrd="0" presId="urn:microsoft.com/office/officeart/2005/8/layout/orgChart1"/>
    <dgm:cxn modelId="{BDB11B46-D82D-44E2-A40A-B3652A91E5FB}" type="presParOf" srcId="{2036F5E4-04FB-41FD-9E9B-C00EAC786AAC}" destId="{B93034BC-FA44-4BD1-8759-AC74204A72F5}" srcOrd="2" destOrd="0" presId="urn:microsoft.com/office/officeart/2005/8/layout/orgChart1"/>
    <dgm:cxn modelId="{85D2F673-CC17-4BC9-96A5-044EA758676D}" type="presParOf" srcId="{2036F5E4-04FB-41FD-9E9B-C00EAC786AAC}" destId="{2B76A946-86CB-4A3F-B8F1-EEB7A79AEE09}" srcOrd="3" destOrd="0" presId="urn:microsoft.com/office/officeart/2005/8/layout/orgChart1"/>
    <dgm:cxn modelId="{0B60F771-9A4A-4BC0-A1FC-7117B6F749C2}" type="presParOf" srcId="{2B76A946-86CB-4A3F-B8F1-EEB7A79AEE09}" destId="{390F225A-8B76-4086-B848-9377173B684A}" srcOrd="0" destOrd="0" presId="urn:microsoft.com/office/officeart/2005/8/layout/orgChart1"/>
    <dgm:cxn modelId="{476AB2EB-C639-4257-9E75-213035561392}" type="presParOf" srcId="{390F225A-8B76-4086-B848-9377173B684A}" destId="{F08E63DA-E4B4-489B-8CD6-D1D8414B7610}" srcOrd="0" destOrd="0" presId="urn:microsoft.com/office/officeart/2005/8/layout/orgChart1"/>
    <dgm:cxn modelId="{64CD611C-A70F-4AF4-B563-502FBA6D6A9E}" type="presParOf" srcId="{390F225A-8B76-4086-B848-9377173B684A}" destId="{1BE9CCA6-6C6C-46A4-B9ED-8A7BF88ABD59}" srcOrd="1" destOrd="0" presId="urn:microsoft.com/office/officeart/2005/8/layout/orgChart1"/>
    <dgm:cxn modelId="{78A1C92A-5F65-4B1F-870E-2F35026387FC}" type="presParOf" srcId="{2B76A946-86CB-4A3F-B8F1-EEB7A79AEE09}" destId="{95B4AF67-9728-4977-854A-0874B0A0CE04}" srcOrd="1" destOrd="0" presId="urn:microsoft.com/office/officeart/2005/8/layout/orgChart1"/>
    <dgm:cxn modelId="{14D16DBA-4F92-4CA3-AE32-1EB8943484F8}" type="presParOf" srcId="{2B76A946-86CB-4A3F-B8F1-EEB7A79AEE09}" destId="{65208607-33DE-4605-A0AC-5028080012B9}" srcOrd="2" destOrd="0" presId="urn:microsoft.com/office/officeart/2005/8/layout/orgChart1"/>
    <dgm:cxn modelId="{86B21CE4-B0F2-478F-AB9B-199CACEFF4CC}" type="presParOf" srcId="{2036F5E4-04FB-41FD-9E9B-C00EAC786AAC}" destId="{43BDDACC-62E9-4572-AB5C-5CD1ECE3CBB0}" srcOrd="4" destOrd="0" presId="urn:microsoft.com/office/officeart/2005/8/layout/orgChart1"/>
    <dgm:cxn modelId="{649BE42A-AD33-4A60-8CF8-3213E6C34703}" type="presParOf" srcId="{2036F5E4-04FB-41FD-9E9B-C00EAC786AAC}" destId="{F746DAFB-6721-4349-81E5-ABCF3AE26CA1}" srcOrd="5" destOrd="0" presId="urn:microsoft.com/office/officeart/2005/8/layout/orgChart1"/>
    <dgm:cxn modelId="{D582C969-BD52-4D56-B8C8-14E6F9AFCDC2}" type="presParOf" srcId="{F746DAFB-6721-4349-81E5-ABCF3AE26CA1}" destId="{EB507D6D-CDB0-45AF-B83C-5FDD87D7AF52}" srcOrd="0" destOrd="0" presId="urn:microsoft.com/office/officeart/2005/8/layout/orgChart1"/>
    <dgm:cxn modelId="{0FFEB0A4-D4B2-4324-A987-95A8E8F89E37}" type="presParOf" srcId="{EB507D6D-CDB0-45AF-B83C-5FDD87D7AF52}" destId="{48D2168B-C6BC-4112-A276-83040E35FFBC}" srcOrd="0" destOrd="0" presId="urn:microsoft.com/office/officeart/2005/8/layout/orgChart1"/>
    <dgm:cxn modelId="{9F79AFA9-8651-4443-AA5B-E3CD9F6103B8}" type="presParOf" srcId="{EB507D6D-CDB0-45AF-B83C-5FDD87D7AF52}" destId="{2A4D34CA-E003-4ED7-86AD-D79C71D1BB02}" srcOrd="1" destOrd="0" presId="urn:microsoft.com/office/officeart/2005/8/layout/orgChart1"/>
    <dgm:cxn modelId="{162252A4-EA87-4732-8098-7B8831F36788}" type="presParOf" srcId="{F746DAFB-6721-4349-81E5-ABCF3AE26CA1}" destId="{3DB0B8DF-677F-4388-B6EA-4C21AE87F007}" srcOrd="1" destOrd="0" presId="urn:microsoft.com/office/officeart/2005/8/layout/orgChart1"/>
    <dgm:cxn modelId="{F7B78DAA-C2B1-43AD-9996-F136470552BF}" type="presParOf" srcId="{F746DAFB-6721-4349-81E5-ABCF3AE26CA1}" destId="{E4EEA3BB-1C86-43EE-A290-B51D7FB8085B}" srcOrd="2" destOrd="0" presId="urn:microsoft.com/office/officeart/2005/8/layout/orgChart1"/>
    <dgm:cxn modelId="{CE7A5F9B-3AD7-48A9-A6E7-A929E6B88BB7}" type="presParOf" srcId="{2036F5E4-04FB-41FD-9E9B-C00EAC786AAC}" destId="{B5C72B8F-5E22-4EB7-8DEA-743080C46244}" srcOrd="6" destOrd="0" presId="urn:microsoft.com/office/officeart/2005/8/layout/orgChart1"/>
    <dgm:cxn modelId="{41726C69-50D7-4985-979F-DF857BB75355}" type="presParOf" srcId="{2036F5E4-04FB-41FD-9E9B-C00EAC786AAC}" destId="{BF3F8CA4-4D40-4776-AF80-3BB720983AB2}" srcOrd="7" destOrd="0" presId="urn:microsoft.com/office/officeart/2005/8/layout/orgChart1"/>
    <dgm:cxn modelId="{A713BFEA-44E7-4C1A-ADD2-BCF04EA7595D}" type="presParOf" srcId="{BF3F8CA4-4D40-4776-AF80-3BB720983AB2}" destId="{D5673BE7-A698-4F8D-AE84-96529EA4CDAB}" srcOrd="0" destOrd="0" presId="urn:microsoft.com/office/officeart/2005/8/layout/orgChart1"/>
    <dgm:cxn modelId="{36412E29-E373-4169-B5D1-6AA29F760A70}" type="presParOf" srcId="{D5673BE7-A698-4F8D-AE84-96529EA4CDAB}" destId="{632F89DD-700E-48C2-9CB0-1599D0012A3A}" srcOrd="0" destOrd="0" presId="urn:microsoft.com/office/officeart/2005/8/layout/orgChart1"/>
    <dgm:cxn modelId="{CBE8366A-3354-47BE-B993-804655A711EC}" type="presParOf" srcId="{D5673BE7-A698-4F8D-AE84-96529EA4CDAB}" destId="{4841F9A3-3255-4539-BC16-D30FA63EE3A4}" srcOrd="1" destOrd="0" presId="urn:microsoft.com/office/officeart/2005/8/layout/orgChart1"/>
    <dgm:cxn modelId="{5B4CB60B-F82D-4E2E-A895-92B6CC9FB037}" type="presParOf" srcId="{BF3F8CA4-4D40-4776-AF80-3BB720983AB2}" destId="{DF5AAC21-9766-4A98-AB07-19AAC1375E17}" srcOrd="1" destOrd="0" presId="urn:microsoft.com/office/officeart/2005/8/layout/orgChart1"/>
    <dgm:cxn modelId="{05C893DA-CF81-4B58-B503-B80EE329A056}" type="presParOf" srcId="{BF3F8CA4-4D40-4776-AF80-3BB720983AB2}" destId="{0781F63F-7AC4-4389-804B-12EF30EFFB46}" srcOrd="2" destOrd="0" presId="urn:microsoft.com/office/officeart/2005/8/layout/orgChart1"/>
    <dgm:cxn modelId="{A000D9D1-7030-479E-B174-59F836F284A0}" type="presParOf" srcId="{1F59263E-F8F9-4106-A489-1D2D3B322098}" destId="{58A9B73B-9355-4EA1-9C79-28BB3F779386}" srcOrd="2" destOrd="0" presId="urn:microsoft.com/office/officeart/2005/8/layout/orgChart1"/>
    <dgm:cxn modelId="{1E5228D3-50BE-4FC1-A784-CA928057A537}" type="presParOf" srcId="{BB3A0E13-8CFF-499B-AAC2-B96A2605EFD3}" destId="{733AF98C-6CD0-43A4-99F5-A47BF12A8425}" srcOrd="2" destOrd="0" presId="urn:microsoft.com/office/officeart/2005/8/layout/orgChart1"/>
    <dgm:cxn modelId="{82BF476A-5BEE-4635-B591-ADD4C712AB64}" type="presParOf" srcId="{BB3A0E13-8CFF-499B-AAC2-B96A2605EFD3}" destId="{21A45157-1885-4272-BA8B-4B80F07E061A}" srcOrd="3" destOrd="0" presId="urn:microsoft.com/office/officeart/2005/8/layout/orgChart1"/>
    <dgm:cxn modelId="{6ECF98E8-B7F6-4526-A7AA-A8225D449EA8}" type="presParOf" srcId="{21A45157-1885-4272-BA8B-4B80F07E061A}" destId="{F5FDF81A-C6A6-483B-866F-1279DBF41D46}" srcOrd="0" destOrd="0" presId="urn:microsoft.com/office/officeart/2005/8/layout/orgChart1"/>
    <dgm:cxn modelId="{8FDB85BB-EBCA-497C-9146-5AD619E81FB2}" type="presParOf" srcId="{F5FDF81A-C6A6-483B-866F-1279DBF41D46}" destId="{CCE67DB1-0EC7-4BB6-8B3B-9BFD2308B380}" srcOrd="0" destOrd="0" presId="urn:microsoft.com/office/officeart/2005/8/layout/orgChart1"/>
    <dgm:cxn modelId="{5F419C8C-6EC6-4929-8E35-E64A60ACB982}" type="presParOf" srcId="{F5FDF81A-C6A6-483B-866F-1279DBF41D46}" destId="{916BB611-4EBF-4A98-B256-548E386B6AE2}" srcOrd="1" destOrd="0" presId="urn:microsoft.com/office/officeart/2005/8/layout/orgChart1"/>
    <dgm:cxn modelId="{B2F1E9C2-87E5-4CB5-AA21-716FFBD68697}" type="presParOf" srcId="{21A45157-1885-4272-BA8B-4B80F07E061A}" destId="{602E3C1B-1B7E-408B-83DF-F9EF9002C1C6}" srcOrd="1" destOrd="0" presId="urn:microsoft.com/office/officeart/2005/8/layout/orgChart1"/>
    <dgm:cxn modelId="{8914E70C-234C-4A1E-A867-0251DD3C17C8}" type="presParOf" srcId="{602E3C1B-1B7E-408B-83DF-F9EF9002C1C6}" destId="{362FAA02-859C-477F-8BB4-F98E4E85B8F8}" srcOrd="0" destOrd="0" presId="urn:microsoft.com/office/officeart/2005/8/layout/orgChart1"/>
    <dgm:cxn modelId="{56E5FE44-F6CB-4A18-9038-F2625D33BD50}" type="presParOf" srcId="{602E3C1B-1B7E-408B-83DF-F9EF9002C1C6}" destId="{B3E928E7-C968-4DCE-B835-EC369269EA3F}" srcOrd="1" destOrd="0" presId="urn:microsoft.com/office/officeart/2005/8/layout/orgChart1"/>
    <dgm:cxn modelId="{8B9F1A1E-C977-422E-9572-C4894AEF0324}" type="presParOf" srcId="{B3E928E7-C968-4DCE-B835-EC369269EA3F}" destId="{E1292FDC-D1CF-4DD1-B334-D9D48F411E4F}" srcOrd="0" destOrd="0" presId="urn:microsoft.com/office/officeart/2005/8/layout/orgChart1"/>
    <dgm:cxn modelId="{F367D5ED-25DA-4A58-B7D6-41A1B5ECD0FF}" type="presParOf" srcId="{E1292FDC-D1CF-4DD1-B334-D9D48F411E4F}" destId="{2282E745-FE61-4DD4-A215-ED5C72438478}" srcOrd="0" destOrd="0" presId="urn:microsoft.com/office/officeart/2005/8/layout/orgChart1"/>
    <dgm:cxn modelId="{2B11C8A3-F9C2-4450-80EE-AADB2EC0C6B5}" type="presParOf" srcId="{E1292FDC-D1CF-4DD1-B334-D9D48F411E4F}" destId="{606A03E4-86C6-45EC-A1E8-D1B9C0F2B133}" srcOrd="1" destOrd="0" presId="urn:microsoft.com/office/officeart/2005/8/layout/orgChart1"/>
    <dgm:cxn modelId="{F484A34D-514B-4402-A31A-3E8A783F7FA4}" type="presParOf" srcId="{B3E928E7-C968-4DCE-B835-EC369269EA3F}" destId="{86BC496F-73DE-484E-B2A1-F6A8CFEABEFF}" srcOrd="1" destOrd="0" presId="urn:microsoft.com/office/officeart/2005/8/layout/orgChart1"/>
    <dgm:cxn modelId="{BB6A0BAE-8EAD-47D9-A572-0B0BB2AE83D6}" type="presParOf" srcId="{86BC496F-73DE-484E-B2A1-F6A8CFEABEFF}" destId="{70BE378E-BDF8-4376-B51E-8777743B45F0}" srcOrd="0" destOrd="0" presId="urn:microsoft.com/office/officeart/2005/8/layout/orgChart1"/>
    <dgm:cxn modelId="{C3B9A355-D779-488F-BCE8-1603732C923E}" type="presParOf" srcId="{86BC496F-73DE-484E-B2A1-F6A8CFEABEFF}" destId="{49FBD89E-3DD8-4E0B-8372-5893AF4DF409}" srcOrd="1" destOrd="0" presId="urn:microsoft.com/office/officeart/2005/8/layout/orgChart1"/>
    <dgm:cxn modelId="{93D8B8A3-0CEC-4B42-ACE2-AFF3269CCECA}" type="presParOf" srcId="{49FBD89E-3DD8-4E0B-8372-5893AF4DF409}" destId="{145AE851-6D92-4D42-A221-3476718DC9F9}" srcOrd="0" destOrd="0" presId="urn:microsoft.com/office/officeart/2005/8/layout/orgChart1"/>
    <dgm:cxn modelId="{F81F088D-FD01-4EBB-85E0-2092993D74B8}" type="presParOf" srcId="{145AE851-6D92-4D42-A221-3476718DC9F9}" destId="{BD52E612-E5A3-4F61-8947-8F658FF51236}" srcOrd="0" destOrd="0" presId="urn:microsoft.com/office/officeart/2005/8/layout/orgChart1"/>
    <dgm:cxn modelId="{1FBAA108-DE5F-45F8-9088-17403A61E3C6}" type="presParOf" srcId="{145AE851-6D92-4D42-A221-3476718DC9F9}" destId="{6422E208-9640-48D6-B131-C15D4CB7C624}" srcOrd="1" destOrd="0" presId="urn:microsoft.com/office/officeart/2005/8/layout/orgChart1"/>
    <dgm:cxn modelId="{97A59352-095C-4287-A8C6-B36C7DC69175}" type="presParOf" srcId="{49FBD89E-3DD8-4E0B-8372-5893AF4DF409}" destId="{298763D8-F78C-46DD-A49A-9F7885E780C3}" srcOrd="1" destOrd="0" presId="urn:microsoft.com/office/officeart/2005/8/layout/orgChart1"/>
    <dgm:cxn modelId="{581A2202-1C54-4320-818F-93BF423DD7F6}" type="presParOf" srcId="{49FBD89E-3DD8-4E0B-8372-5893AF4DF409}" destId="{A7333D33-33FD-4D80-95E3-98DEBE83672A}" srcOrd="2" destOrd="0" presId="urn:microsoft.com/office/officeart/2005/8/layout/orgChart1"/>
    <dgm:cxn modelId="{D47982AC-41DF-44AE-B6AB-513C41951E6E}" type="presParOf" srcId="{B3E928E7-C968-4DCE-B835-EC369269EA3F}" destId="{1E38DC0A-0111-4DE4-9299-13A8DFC14D41}" srcOrd="2" destOrd="0" presId="urn:microsoft.com/office/officeart/2005/8/layout/orgChart1"/>
    <dgm:cxn modelId="{3842A2FB-E8AA-462C-9151-C50B1A1302AA}" type="presParOf" srcId="{21A45157-1885-4272-BA8B-4B80F07E061A}" destId="{E5091F29-EBEB-4F2E-91B1-CE001829B9C7}" srcOrd="2" destOrd="0" presId="urn:microsoft.com/office/officeart/2005/8/layout/orgChart1"/>
    <dgm:cxn modelId="{48614CEF-50ED-40AF-9F9A-8A330774079E}" type="presParOf" srcId="{BB3A0E13-8CFF-499B-AAC2-B96A2605EFD3}" destId="{1817C144-6ECA-4399-B05E-14D9D361161A}" srcOrd="4" destOrd="0" presId="urn:microsoft.com/office/officeart/2005/8/layout/orgChart1"/>
    <dgm:cxn modelId="{4B2F8F8E-0DF1-47DF-9478-5C71FE4D2539}" type="presParOf" srcId="{BB3A0E13-8CFF-499B-AAC2-B96A2605EFD3}" destId="{6AD12ECA-0EBA-44BC-B516-ECFEE2A83F71}" srcOrd="5" destOrd="0" presId="urn:microsoft.com/office/officeart/2005/8/layout/orgChart1"/>
    <dgm:cxn modelId="{CB5A2B26-FCF6-4E6C-89E1-CF072C269395}" type="presParOf" srcId="{6AD12ECA-0EBA-44BC-B516-ECFEE2A83F71}" destId="{F820E151-F38D-4DDF-9092-9F3EBCD86FAA}" srcOrd="0" destOrd="0" presId="urn:microsoft.com/office/officeart/2005/8/layout/orgChart1"/>
    <dgm:cxn modelId="{812BDC56-BD75-4210-ACA2-DA1E73132C80}" type="presParOf" srcId="{F820E151-F38D-4DDF-9092-9F3EBCD86FAA}" destId="{57EB8257-8C27-4295-B9DC-500A9FC1BD33}" srcOrd="0" destOrd="0" presId="urn:microsoft.com/office/officeart/2005/8/layout/orgChart1"/>
    <dgm:cxn modelId="{7B1F7BA0-F76B-4952-A953-EE0C4AA0000E}" type="presParOf" srcId="{F820E151-F38D-4DDF-9092-9F3EBCD86FAA}" destId="{C2A1DB71-9A06-4EC1-90E8-A314471533CB}" srcOrd="1" destOrd="0" presId="urn:microsoft.com/office/officeart/2005/8/layout/orgChart1"/>
    <dgm:cxn modelId="{6EE4FCE1-27E9-4F04-88B3-CEDBA70B0CB7}" type="presParOf" srcId="{6AD12ECA-0EBA-44BC-B516-ECFEE2A83F71}" destId="{98E96D30-1632-46E3-9044-18C21E3298DB}" srcOrd="1" destOrd="0" presId="urn:microsoft.com/office/officeart/2005/8/layout/orgChart1"/>
    <dgm:cxn modelId="{B797BAE7-5B0F-45D7-B8C9-66F91921AF88}" type="presParOf" srcId="{98E96D30-1632-46E3-9044-18C21E3298DB}" destId="{255F3B05-3221-48C5-BEAA-93D7716E0480}" srcOrd="0" destOrd="0" presId="urn:microsoft.com/office/officeart/2005/8/layout/orgChart1"/>
    <dgm:cxn modelId="{94661A47-FECC-425F-9D17-74E05277A1E8}" type="presParOf" srcId="{98E96D30-1632-46E3-9044-18C21E3298DB}" destId="{1CD6D029-D4A5-4F79-B545-1C9F1533F23E}" srcOrd="1" destOrd="0" presId="urn:microsoft.com/office/officeart/2005/8/layout/orgChart1"/>
    <dgm:cxn modelId="{8E17B874-D2E6-4473-B711-2E613F0A0BD3}" type="presParOf" srcId="{1CD6D029-D4A5-4F79-B545-1C9F1533F23E}" destId="{7BA23472-6BBB-42CD-AD51-EDB45B4C0139}" srcOrd="0" destOrd="0" presId="urn:microsoft.com/office/officeart/2005/8/layout/orgChart1"/>
    <dgm:cxn modelId="{EF52DBA9-BA1D-479E-A213-4E04894AD218}" type="presParOf" srcId="{7BA23472-6BBB-42CD-AD51-EDB45B4C0139}" destId="{0F4D36C7-0916-44FD-81F6-DBE988E0C813}" srcOrd="0" destOrd="0" presId="urn:microsoft.com/office/officeart/2005/8/layout/orgChart1"/>
    <dgm:cxn modelId="{501B5BE1-A26F-4D38-9632-A704199CBE7A}" type="presParOf" srcId="{7BA23472-6BBB-42CD-AD51-EDB45B4C0139}" destId="{A51F0247-BE36-40E9-8AB0-A9E005189AF1}" srcOrd="1" destOrd="0" presId="urn:microsoft.com/office/officeart/2005/8/layout/orgChart1"/>
    <dgm:cxn modelId="{BFC0E178-D6A6-486D-9607-AE15B5D2BBA1}" type="presParOf" srcId="{1CD6D029-D4A5-4F79-B545-1C9F1533F23E}" destId="{D7B90FCC-18A8-40DE-AF4E-53B695FF166E}" srcOrd="1" destOrd="0" presId="urn:microsoft.com/office/officeart/2005/8/layout/orgChart1"/>
    <dgm:cxn modelId="{FF695D39-FF0A-4F05-924B-5E0DFC6BAB80}" type="presParOf" srcId="{1CD6D029-D4A5-4F79-B545-1C9F1533F23E}" destId="{73A14076-70F0-41C4-A5EB-F884A6C6D8C5}" srcOrd="2" destOrd="0" presId="urn:microsoft.com/office/officeart/2005/8/layout/orgChart1"/>
    <dgm:cxn modelId="{BFB8EDEC-9A4F-4D25-AC7E-2724351ABFED}" type="presParOf" srcId="{98E96D30-1632-46E3-9044-18C21E3298DB}" destId="{5ABD6951-BEDD-4817-9022-04BA05DB526E}" srcOrd="2" destOrd="0" presId="urn:microsoft.com/office/officeart/2005/8/layout/orgChart1"/>
    <dgm:cxn modelId="{589FA9CC-F0B2-4623-8C84-9895AF08C6BE}" type="presParOf" srcId="{98E96D30-1632-46E3-9044-18C21E3298DB}" destId="{FDB31BF9-472C-4184-B7F6-B8BCC2441703}" srcOrd="3" destOrd="0" presId="urn:microsoft.com/office/officeart/2005/8/layout/orgChart1"/>
    <dgm:cxn modelId="{A5E0AA07-A08F-4943-BED2-8D8A58C8E6B0}" type="presParOf" srcId="{FDB31BF9-472C-4184-B7F6-B8BCC2441703}" destId="{0DCC40C7-8D6B-4DAF-816E-4EBA51513702}" srcOrd="0" destOrd="0" presId="urn:microsoft.com/office/officeart/2005/8/layout/orgChart1"/>
    <dgm:cxn modelId="{13F3D267-DA93-4F3F-B1F9-437A14EA6659}" type="presParOf" srcId="{0DCC40C7-8D6B-4DAF-816E-4EBA51513702}" destId="{EBB45397-F6A7-43E9-BC85-DF76FFF93101}" srcOrd="0" destOrd="0" presId="urn:microsoft.com/office/officeart/2005/8/layout/orgChart1"/>
    <dgm:cxn modelId="{0C7A67A3-E0A8-477B-9673-DD7E509EDBFB}" type="presParOf" srcId="{0DCC40C7-8D6B-4DAF-816E-4EBA51513702}" destId="{A9CC9904-34CA-4BB5-9EB3-5740E0BC1793}" srcOrd="1" destOrd="0" presId="urn:microsoft.com/office/officeart/2005/8/layout/orgChart1"/>
    <dgm:cxn modelId="{EF61B77F-AFE5-40B0-91CD-5948BA28637A}" type="presParOf" srcId="{FDB31BF9-472C-4184-B7F6-B8BCC2441703}" destId="{6D30FC0F-2F4A-43E5-8725-D4803222C8EC}" srcOrd="1" destOrd="0" presId="urn:microsoft.com/office/officeart/2005/8/layout/orgChart1"/>
    <dgm:cxn modelId="{CF2BBAD7-B4D0-429B-B931-2B266F0164FD}" type="presParOf" srcId="{FDB31BF9-472C-4184-B7F6-B8BCC2441703}" destId="{E37C7091-AA52-4163-81CB-ED41D961CED5}" srcOrd="2" destOrd="0" presId="urn:microsoft.com/office/officeart/2005/8/layout/orgChart1"/>
    <dgm:cxn modelId="{12C858F7-3E8D-460F-AC42-02E91D8DB6CB}" type="presParOf" srcId="{98E96D30-1632-46E3-9044-18C21E3298DB}" destId="{4CA25496-4DB7-4444-9994-BEABC2AB26E4}" srcOrd="4" destOrd="0" presId="urn:microsoft.com/office/officeart/2005/8/layout/orgChart1"/>
    <dgm:cxn modelId="{F1713BFE-E806-4542-8539-937CAEEC676A}" type="presParOf" srcId="{98E96D30-1632-46E3-9044-18C21E3298DB}" destId="{6BFE8127-F41C-432F-9EA7-4B7FE7DD2CEC}" srcOrd="5" destOrd="0" presId="urn:microsoft.com/office/officeart/2005/8/layout/orgChart1"/>
    <dgm:cxn modelId="{4BEB6B46-A7BE-4397-91BB-918CE89EE67E}" type="presParOf" srcId="{6BFE8127-F41C-432F-9EA7-4B7FE7DD2CEC}" destId="{6E478143-55B2-40EB-9CF6-8BA0BA6CDE5A}" srcOrd="0" destOrd="0" presId="urn:microsoft.com/office/officeart/2005/8/layout/orgChart1"/>
    <dgm:cxn modelId="{A8D094BE-106D-4AD3-8354-83420DA64795}" type="presParOf" srcId="{6E478143-55B2-40EB-9CF6-8BA0BA6CDE5A}" destId="{A23E8AC0-73A0-414E-8EF4-3803ED3B13F6}" srcOrd="0" destOrd="0" presId="urn:microsoft.com/office/officeart/2005/8/layout/orgChart1"/>
    <dgm:cxn modelId="{5A71F18D-A5CE-4EBC-91ED-B6D26155D0CC}" type="presParOf" srcId="{6E478143-55B2-40EB-9CF6-8BA0BA6CDE5A}" destId="{A01C0E44-C05B-4456-A062-AD67344F9E8A}" srcOrd="1" destOrd="0" presId="urn:microsoft.com/office/officeart/2005/8/layout/orgChart1"/>
    <dgm:cxn modelId="{5233F669-799F-439A-A8BA-F0DFA4A7602D}" type="presParOf" srcId="{6BFE8127-F41C-432F-9EA7-4B7FE7DD2CEC}" destId="{A6D8D4BB-86AE-4C32-AF17-1F2085E99015}" srcOrd="1" destOrd="0" presId="urn:microsoft.com/office/officeart/2005/8/layout/orgChart1"/>
    <dgm:cxn modelId="{9468857B-4F90-4E17-80B0-351AEA2B5E00}" type="presParOf" srcId="{6BFE8127-F41C-432F-9EA7-4B7FE7DD2CEC}" destId="{5535CA0C-7C19-4D8C-8176-DE0E751A00B6}" srcOrd="2" destOrd="0" presId="urn:microsoft.com/office/officeart/2005/8/layout/orgChart1"/>
    <dgm:cxn modelId="{0F62D22C-DDD6-47FC-A10A-A3C074B78C46}" type="presParOf" srcId="{98E96D30-1632-46E3-9044-18C21E3298DB}" destId="{9A97F9F9-7B33-4D07-8169-95F270880061}" srcOrd="6" destOrd="0" presId="urn:microsoft.com/office/officeart/2005/8/layout/orgChart1"/>
    <dgm:cxn modelId="{30E0E7DE-8BA6-4F56-B496-CAB0C8C32E53}" type="presParOf" srcId="{98E96D30-1632-46E3-9044-18C21E3298DB}" destId="{20281C03-5B7D-44A1-800B-5D43A922C6A3}" srcOrd="7" destOrd="0" presId="urn:microsoft.com/office/officeart/2005/8/layout/orgChart1"/>
    <dgm:cxn modelId="{0BCC2F10-841E-40A8-9DDE-8C581E5DE31D}" type="presParOf" srcId="{20281C03-5B7D-44A1-800B-5D43A922C6A3}" destId="{EAE5C4F7-3020-4F88-8618-114A1441A6F0}" srcOrd="0" destOrd="0" presId="urn:microsoft.com/office/officeart/2005/8/layout/orgChart1"/>
    <dgm:cxn modelId="{E405D054-25F8-4F07-ABF9-25022DFB82D9}" type="presParOf" srcId="{EAE5C4F7-3020-4F88-8618-114A1441A6F0}" destId="{CF841386-FE9A-4687-8DEC-964D08516718}" srcOrd="0" destOrd="0" presId="urn:microsoft.com/office/officeart/2005/8/layout/orgChart1"/>
    <dgm:cxn modelId="{831BF1B9-96F1-43F7-B0E1-E27EA72C80CF}" type="presParOf" srcId="{EAE5C4F7-3020-4F88-8618-114A1441A6F0}" destId="{3E4D3771-E915-425A-A4C4-9EE8FC1F1F11}" srcOrd="1" destOrd="0" presId="urn:microsoft.com/office/officeart/2005/8/layout/orgChart1"/>
    <dgm:cxn modelId="{6CFFB136-36F7-4701-B1C2-E123E518C9A5}" type="presParOf" srcId="{20281C03-5B7D-44A1-800B-5D43A922C6A3}" destId="{6A32CF52-9545-4EB1-8BFC-823F3E0DA042}" srcOrd="1" destOrd="0" presId="urn:microsoft.com/office/officeart/2005/8/layout/orgChart1"/>
    <dgm:cxn modelId="{4A5D528F-CE83-47C2-B331-6996206C4781}" type="presParOf" srcId="{20281C03-5B7D-44A1-800B-5D43A922C6A3}" destId="{C3FE37BC-AF2A-42BB-B8A7-838A7ADBE32D}" srcOrd="2" destOrd="0" presId="urn:microsoft.com/office/officeart/2005/8/layout/orgChart1"/>
    <dgm:cxn modelId="{19CC967D-69E0-4400-888E-08DDCE594919}" type="presParOf" srcId="{98E96D30-1632-46E3-9044-18C21E3298DB}" destId="{A9ED4FE4-CB74-4854-A300-8D2B45FA0EDE}" srcOrd="8" destOrd="0" presId="urn:microsoft.com/office/officeart/2005/8/layout/orgChart1"/>
    <dgm:cxn modelId="{07537603-E2B0-453F-8D95-C51BB49B9688}" type="presParOf" srcId="{98E96D30-1632-46E3-9044-18C21E3298DB}" destId="{21B05BCF-C1AB-459C-ACE2-F4B3EEFCC814}" srcOrd="9" destOrd="0" presId="urn:microsoft.com/office/officeart/2005/8/layout/orgChart1"/>
    <dgm:cxn modelId="{19DE9223-5EEA-4090-A2C1-2246F9683A5D}" type="presParOf" srcId="{21B05BCF-C1AB-459C-ACE2-F4B3EEFCC814}" destId="{CD13F7F1-3359-406C-8120-C5B12DDB7B2E}" srcOrd="0" destOrd="0" presId="urn:microsoft.com/office/officeart/2005/8/layout/orgChart1"/>
    <dgm:cxn modelId="{5AF7CE13-0377-4DE3-B6E3-7E7D144072D2}" type="presParOf" srcId="{CD13F7F1-3359-406C-8120-C5B12DDB7B2E}" destId="{14DA8251-00B2-4858-BDDC-33A8011FD811}" srcOrd="0" destOrd="0" presId="urn:microsoft.com/office/officeart/2005/8/layout/orgChart1"/>
    <dgm:cxn modelId="{E8E3B7BE-FB73-4CBE-B418-920B03CDE16A}" type="presParOf" srcId="{CD13F7F1-3359-406C-8120-C5B12DDB7B2E}" destId="{FF5B20B9-9E5C-4512-A7E7-E7B41B9DB8CB}" srcOrd="1" destOrd="0" presId="urn:microsoft.com/office/officeart/2005/8/layout/orgChart1"/>
    <dgm:cxn modelId="{F4B28C96-2EB7-4A05-94C5-3F7B422CECBE}" type="presParOf" srcId="{21B05BCF-C1AB-459C-ACE2-F4B3EEFCC814}" destId="{FCD39243-B12B-4B0F-86A8-E8618830DEC7}" srcOrd="1" destOrd="0" presId="urn:microsoft.com/office/officeart/2005/8/layout/orgChart1"/>
    <dgm:cxn modelId="{2D21DEDE-5B45-424C-904A-C7B082DAA33F}" type="presParOf" srcId="{21B05BCF-C1AB-459C-ACE2-F4B3EEFCC814}" destId="{43F67E2D-D69B-430E-ACB2-D278A8BE6C41}" srcOrd="2" destOrd="0" presId="urn:microsoft.com/office/officeart/2005/8/layout/orgChart1"/>
    <dgm:cxn modelId="{25D46F88-15AC-4D2F-BFBF-3C9379193E74}" type="presParOf" srcId="{6AD12ECA-0EBA-44BC-B516-ECFEE2A83F71}" destId="{F2F0B269-6424-47C4-B254-40CE9CA817B1}" srcOrd="2" destOrd="0" presId="urn:microsoft.com/office/officeart/2005/8/layout/orgChart1"/>
    <dgm:cxn modelId="{0CC44939-F0C9-43D8-94C4-6DA5F3C6793B}" type="presParOf" srcId="{F292A9EF-F491-4585-848F-1C6F870F6841}" destId="{ED7192F7-2033-4314-A61C-792FC468862B}" srcOrd="2" destOrd="0" presId="urn:microsoft.com/office/officeart/2005/8/layout/orgChart1"/>
    <dgm:cxn modelId="{658A2465-967D-49B5-AFE8-7F1A87A7048F}" type="presParOf" srcId="{B53DA2B4-0AAE-47E6-B66C-C86B47068F22}" destId="{EC0F227A-A213-459B-A0AA-06A5383F2F2D}" srcOrd="6" destOrd="0" presId="urn:microsoft.com/office/officeart/2005/8/layout/orgChart1"/>
    <dgm:cxn modelId="{9ADAACF2-7F96-429F-9ECB-55EEC2CBBC17}" type="presParOf" srcId="{B53DA2B4-0AAE-47E6-B66C-C86B47068F22}" destId="{AE9259FB-4ED6-46A4-A872-430ECB367053}" srcOrd="7" destOrd="0" presId="urn:microsoft.com/office/officeart/2005/8/layout/orgChart1"/>
    <dgm:cxn modelId="{2C424535-07B0-4B79-8121-880388A6560E}" type="presParOf" srcId="{AE9259FB-4ED6-46A4-A872-430ECB367053}" destId="{440B7556-BDF6-4875-92ED-F18188ADD622}" srcOrd="0" destOrd="0" presId="urn:microsoft.com/office/officeart/2005/8/layout/orgChart1"/>
    <dgm:cxn modelId="{2061F5D1-5517-4EBC-9442-DEDAE1DB7845}" type="presParOf" srcId="{440B7556-BDF6-4875-92ED-F18188ADD622}" destId="{79B6E7C5-9601-42FD-863C-EE35E558B232}" srcOrd="0" destOrd="0" presId="urn:microsoft.com/office/officeart/2005/8/layout/orgChart1"/>
    <dgm:cxn modelId="{FC73BE1D-FEAC-40A4-8C63-4AE686F48DC6}" type="presParOf" srcId="{440B7556-BDF6-4875-92ED-F18188ADD622}" destId="{229BCD2E-3467-4C2B-87E6-E9EED095C8D1}" srcOrd="1" destOrd="0" presId="urn:microsoft.com/office/officeart/2005/8/layout/orgChart1"/>
    <dgm:cxn modelId="{656FD4CA-B7AD-4D46-9758-BB25540E23E4}" type="presParOf" srcId="{AE9259FB-4ED6-46A4-A872-430ECB367053}" destId="{CA462AD3-B565-4D9A-B684-3F702671922E}" srcOrd="1" destOrd="0" presId="urn:microsoft.com/office/officeart/2005/8/layout/orgChart1"/>
    <dgm:cxn modelId="{FEAD6879-2F1F-486E-BC09-E615A2CA169A}" type="presParOf" srcId="{CA462AD3-B565-4D9A-B684-3F702671922E}" destId="{BC15E9F1-A4BE-4028-9F21-A1A86C769955}" srcOrd="0" destOrd="0" presId="urn:microsoft.com/office/officeart/2005/8/layout/orgChart1"/>
    <dgm:cxn modelId="{A4C022E1-2CF8-4F61-9E4E-CCC49E7A6E23}" type="presParOf" srcId="{CA462AD3-B565-4D9A-B684-3F702671922E}" destId="{5BF0CE12-8950-47F1-B4AB-4E17A9A1A1FB}" srcOrd="1" destOrd="0" presId="urn:microsoft.com/office/officeart/2005/8/layout/orgChart1"/>
    <dgm:cxn modelId="{60E4F1E8-9F97-475A-807A-C001D9F871D7}" type="presParOf" srcId="{5BF0CE12-8950-47F1-B4AB-4E17A9A1A1FB}" destId="{579EEC95-C795-42FB-9CFA-6C553DFF9FAA}" srcOrd="0" destOrd="0" presId="urn:microsoft.com/office/officeart/2005/8/layout/orgChart1"/>
    <dgm:cxn modelId="{24DE1036-5210-4C3F-8E64-F254C7319D1A}" type="presParOf" srcId="{579EEC95-C795-42FB-9CFA-6C553DFF9FAA}" destId="{559519C3-9E4C-4BE4-B7F4-23F74529AAE7}" srcOrd="0" destOrd="0" presId="urn:microsoft.com/office/officeart/2005/8/layout/orgChart1"/>
    <dgm:cxn modelId="{FEA4AF7F-480F-4755-B245-64DA1493284E}" type="presParOf" srcId="{579EEC95-C795-42FB-9CFA-6C553DFF9FAA}" destId="{8D19FA06-33CF-4015-8006-B62B5077D648}" srcOrd="1" destOrd="0" presId="urn:microsoft.com/office/officeart/2005/8/layout/orgChart1"/>
    <dgm:cxn modelId="{CC0FE5C2-4E3E-423A-9EB5-5CC6BD67A2AF}" type="presParOf" srcId="{5BF0CE12-8950-47F1-B4AB-4E17A9A1A1FB}" destId="{61106D6B-8DA5-4BE4-A2DA-38B83DD6C2FF}" srcOrd="1" destOrd="0" presId="urn:microsoft.com/office/officeart/2005/8/layout/orgChart1"/>
    <dgm:cxn modelId="{54E5E381-FAF6-4061-B817-4B3DF009D198}" type="presParOf" srcId="{61106D6B-8DA5-4BE4-A2DA-38B83DD6C2FF}" destId="{092A7EB8-65DB-4D15-9713-965934D05954}" srcOrd="0" destOrd="0" presId="urn:microsoft.com/office/officeart/2005/8/layout/orgChart1"/>
    <dgm:cxn modelId="{178DBFC2-5430-4BD6-8EE6-0140C36A08BE}" type="presParOf" srcId="{61106D6B-8DA5-4BE4-A2DA-38B83DD6C2FF}" destId="{05569618-5C87-4015-B397-FE1793FB4D88}" srcOrd="1" destOrd="0" presId="urn:microsoft.com/office/officeart/2005/8/layout/orgChart1"/>
    <dgm:cxn modelId="{1FC3C3C0-49A4-40F6-A16B-396F922F1FC5}" type="presParOf" srcId="{05569618-5C87-4015-B397-FE1793FB4D88}" destId="{D98DD2A6-7C7D-4D22-BA6C-1531D45A4F6E}" srcOrd="0" destOrd="0" presId="urn:microsoft.com/office/officeart/2005/8/layout/orgChart1"/>
    <dgm:cxn modelId="{7512EC29-1109-4F6B-91DF-0665C4ACA635}" type="presParOf" srcId="{D98DD2A6-7C7D-4D22-BA6C-1531D45A4F6E}" destId="{1A7CAD9E-5339-43F6-8E64-F7122F744592}" srcOrd="0" destOrd="0" presId="urn:microsoft.com/office/officeart/2005/8/layout/orgChart1"/>
    <dgm:cxn modelId="{7C363E28-C63B-49A0-BB93-7DBA886BB3A2}" type="presParOf" srcId="{D98DD2A6-7C7D-4D22-BA6C-1531D45A4F6E}" destId="{3E35F573-B8DB-4497-87DD-B3FBDF20AC66}" srcOrd="1" destOrd="0" presId="urn:microsoft.com/office/officeart/2005/8/layout/orgChart1"/>
    <dgm:cxn modelId="{AF7546D3-BE0C-429B-A480-8557BB1BEAAB}" type="presParOf" srcId="{05569618-5C87-4015-B397-FE1793FB4D88}" destId="{D5184516-EF80-490F-8E25-5B578A699978}" srcOrd="1" destOrd="0" presId="urn:microsoft.com/office/officeart/2005/8/layout/orgChart1"/>
    <dgm:cxn modelId="{1D27725A-A746-4A32-A7DD-8384FE2AECD2}" type="presParOf" srcId="{05569618-5C87-4015-B397-FE1793FB4D88}" destId="{05C64004-87F1-452D-AA63-209343F5B03C}" srcOrd="2" destOrd="0" presId="urn:microsoft.com/office/officeart/2005/8/layout/orgChart1"/>
    <dgm:cxn modelId="{3F8BC8D3-366A-47CD-93BF-E1AEDBD21921}" type="presParOf" srcId="{61106D6B-8DA5-4BE4-A2DA-38B83DD6C2FF}" destId="{90FADBB2-348C-499C-934D-7E0234ABB7DC}" srcOrd="2" destOrd="0" presId="urn:microsoft.com/office/officeart/2005/8/layout/orgChart1"/>
    <dgm:cxn modelId="{CA33F4F1-C020-4143-9173-60F87C790EA4}" type="presParOf" srcId="{61106D6B-8DA5-4BE4-A2DA-38B83DD6C2FF}" destId="{10D2E84D-5597-4DE1-BA1B-0BE3C5AEB34E}" srcOrd="3" destOrd="0" presId="urn:microsoft.com/office/officeart/2005/8/layout/orgChart1"/>
    <dgm:cxn modelId="{43EDD896-FFC1-46C1-AB99-9F29D19273BF}" type="presParOf" srcId="{10D2E84D-5597-4DE1-BA1B-0BE3C5AEB34E}" destId="{985130F2-DE60-42F6-ABC9-6104CEDF5B53}" srcOrd="0" destOrd="0" presId="urn:microsoft.com/office/officeart/2005/8/layout/orgChart1"/>
    <dgm:cxn modelId="{EA6309B6-BA6E-488E-99C8-BA198CDB3B5D}" type="presParOf" srcId="{985130F2-DE60-42F6-ABC9-6104CEDF5B53}" destId="{AAE0C62C-3265-4AA3-AE17-94AC6569D7F5}" srcOrd="0" destOrd="0" presId="urn:microsoft.com/office/officeart/2005/8/layout/orgChart1"/>
    <dgm:cxn modelId="{BECEBC03-94A8-42AD-8C19-31A70644DE46}" type="presParOf" srcId="{985130F2-DE60-42F6-ABC9-6104CEDF5B53}" destId="{54F12044-88FD-4CB9-8717-67B2B8221EEE}" srcOrd="1" destOrd="0" presId="urn:microsoft.com/office/officeart/2005/8/layout/orgChart1"/>
    <dgm:cxn modelId="{CCCD91A5-FD44-4D56-B373-2C560FB8EB42}" type="presParOf" srcId="{10D2E84D-5597-4DE1-BA1B-0BE3C5AEB34E}" destId="{85F108E1-A224-4094-858F-F0AE879E75F7}" srcOrd="1" destOrd="0" presId="urn:microsoft.com/office/officeart/2005/8/layout/orgChart1"/>
    <dgm:cxn modelId="{974FDD1E-29C4-4EFF-AAE2-8454A3E39E74}" type="presParOf" srcId="{10D2E84D-5597-4DE1-BA1B-0BE3C5AEB34E}" destId="{B02F4BE6-F1C7-41AD-B24C-B94210614A99}" srcOrd="2" destOrd="0" presId="urn:microsoft.com/office/officeart/2005/8/layout/orgChart1"/>
    <dgm:cxn modelId="{598CF91C-3504-48F3-9197-197C8F6FA269}" type="presParOf" srcId="{5BF0CE12-8950-47F1-B4AB-4E17A9A1A1FB}" destId="{E1F3638B-7DAC-4FD5-8786-EC03784045D3}" srcOrd="2" destOrd="0" presId="urn:microsoft.com/office/officeart/2005/8/layout/orgChart1"/>
    <dgm:cxn modelId="{080D3530-7191-45EB-ABCE-6D4360A0A383}" type="presParOf" srcId="{CA462AD3-B565-4D9A-B684-3F702671922E}" destId="{602E2331-13C1-4BB3-9BF4-CACA94D677F6}" srcOrd="2" destOrd="0" presId="urn:microsoft.com/office/officeart/2005/8/layout/orgChart1"/>
    <dgm:cxn modelId="{944F0871-05A8-4174-A9F3-CF6E34D6291E}" type="presParOf" srcId="{CA462AD3-B565-4D9A-B684-3F702671922E}" destId="{E65264D9-5BCC-4F14-A26A-F13759A1C442}" srcOrd="3" destOrd="0" presId="urn:microsoft.com/office/officeart/2005/8/layout/orgChart1"/>
    <dgm:cxn modelId="{AC26FF03-0BE4-4CCE-8518-BC2252AD9A65}" type="presParOf" srcId="{E65264D9-5BCC-4F14-A26A-F13759A1C442}" destId="{65521D0F-B3E1-449D-A379-F7D0E5EA3AA8}" srcOrd="0" destOrd="0" presId="urn:microsoft.com/office/officeart/2005/8/layout/orgChart1"/>
    <dgm:cxn modelId="{E25F8E48-83D3-458B-9799-C8182A07FFD3}" type="presParOf" srcId="{65521D0F-B3E1-449D-A379-F7D0E5EA3AA8}" destId="{693A74BA-5E54-47B7-86A9-A64D146D9A09}" srcOrd="0" destOrd="0" presId="urn:microsoft.com/office/officeart/2005/8/layout/orgChart1"/>
    <dgm:cxn modelId="{7317EE3F-A33F-4698-9E72-319C7DFEDB65}" type="presParOf" srcId="{65521D0F-B3E1-449D-A379-F7D0E5EA3AA8}" destId="{40E86FF6-1EA4-44D9-BA56-594591EAA8A6}" srcOrd="1" destOrd="0" presId="urn:microsoft.com/office/officeart/2005/8/layout/orgChart1"/>
    <dgm:cxn modelId="{0A037D9D-6184-4ECA-8955-D0EA771515B2}" type="presParOf" srcId="{E65264D9-5BCC-4F14-A26A-F13759A1C442}" destId="{2992E423-A5F4-4F4E-B2B3-565361398764}" srcOrd="1" destOrd="0" presId="urn:microsoft.com/office/officeart/2005/8/layout/orgChart1"/>
    <dgm:cxn modelId="{C7F2A7D7-6151-4676-A1F5-1DD770FDD0B6}" type="presParOf" srcId="{E65264D9-5BCC-4F14-A26A-F13759A1C442}" destId="{CBCD1912-8C1A-435C-9595-71D0C495EB98}" srcOrd="2" destOrd="0" presId="urn:microsoft.com/office/officeart/2005/8/layout/orgChart1"/>
    <dgm:cxn modelId="{3A0ABC1D-8C19-423E-9664-152FCC7EA56A}" type="presParOf" srcId="{CA462AD3-B565-4D9A-B684-3F702671922E}" destId="{2E6BAB13-A7FB-4F65-85F1-999564839247}" srcOrd="4" destOrd="0" presId="urn:microsoft.com/office/officeart/2005/8/layout/orgChart1"/>
    <dgm:cxn modelId="{1CB2A137-30B9-470B-BC0E-D95FAD122600}" type="presParOf" srcId="{CA462AD3-B565-4D9A-B684-3F702671922E}" destId="{67A4C731-5487-49DF-9933-07C6B2F49411}" srcOrd="5" destOrd="0" presId="urn:microsoft.com/office/officeart/2005/8/layout/orgChart1"/>
    <dgm:cxn modelId="{FE694E5D-EAD9-4B90-9B81-6A7EFF8B8648}" type="presParOf" srcId="{67A4C731-5487-49DF-9933-07C6B2F49411}" destId="{64BDE4CE-B72F-4BCF-B8CA-1C939F378C83}" srcOrd="0" destOrd="0" presId="urn:microsoft.com/office/officeart/2005/8/layout/orgChart1"/>
    <dgm:cxn modelId="{BC4E3039-75F8-48A9-8462-DEE3B175C537}" type="presParOf" srcId="{64BDE4CE-B72F-4BCF-B8CA-1C939F378C83}" destId="{3E406804-2F70-4EBB-A940-86121BF0941A}" srcOrd="0" destOrd="0" presId="urn:microsoft.com/office/officeart/2005/8/layout/orgChart1"/>
    <dgm:cxn modelId="{0E06959C-2178-45DE-AA49-95FB26351E0D}" type="presParOf" srcId="{64BDE4CE-B72F-4BCF-B8CA-1C939F378C83}" destId="{8704F6F5-3A45-49EC-962F-F70172F6840B}" srcOrd="1" destOrd="0" presId="urn:microsoft.com/office/officeart/2005/8/layout/orgChart1"/>
    <dgm:cxn modelId="{0766FB65-9F86-47F0-A2F8-5B837DBAC960}" type="presParOf" srcId="{67A4C731-5487-49DF-9933-07C6B2F49411}" destId="{AA3BACB8-1E1A-4A32-888E-2F204AA6F27A}" srcOrd="1" destOrd="0" presId="urn:microsoft.com/office/officeart/2005/8/layout/orgChart1"/>
    <dgm:cxn modelId="{EECBBD73-1996-41B2-9D2D-E40B766879DA}" type="presParOf" srcId="{67A4C731-5487-49DF-9933-07C6B2F49411}" destId="{E00E6B5A-B7C2-4761-94E9-3B1CACA254F4}" srcOrd="2" destOrd="0" presId="urn:microsoft.com/office/officeart/2005/8/layout/orgChart1"/>
    <dgm:cxn modelId="{764828E1-D874-41C3-BBBB-A356CFFBC0F7}" type="presParOf" srcId="{CA462AD3-B565-4D9A-B684-3F702671922E}" destId="{A0A3DD4A-079D-4211-8D4A-384E69D38B56}" srcOrd="6" destOrd="0" presId="urn:microsoft.com/office/officeart/2005/8/layout/orgChart1"/>
    <dgm:cxn modelId="{BD1EB3C7-A431-4D74-8174-6CAD9E7C206E}" type="presParOf" srcId="{CA462AD3-B565-4D9A-B684-3F702671922E}" destId="{8AF1BA2F-19B1-40CA-8257-FD78EEA93348}" srcOrd="7" destOrd="0" presId="urn:microsoft.com/office/officeart/2005/8/layout/orgChart1"/>
    <dgm:cxn modelId="{CC9A3BFB-8F62-497F-BEB2-D077638E94B8}" type="presParOf" srcId="{8AF1BA2F-19B1-40CA-8257-FD78EEA93348}" destId="{68A354EE-89CA-4B0B-BFF8-7E8874019286}" srcOrd="0" destOrd="0" presId="urn:microsoft.com/office/officeart/2005/8/layout/orgChart1"/>
    <dgm:cxn modelId="{531BDAAA-DBCB-4E31-9E39-A232B1F91CE5}" type="presParOf" srcId="{68A354EE-89CA-4B0B-BFF8-7E8874019286}" destId="{470995F0-D9A7-441E-8C2B-3C47210887AE}" srcOrd="0" destOrd="0" presId="urn:microsoft.com/office/officeart/2005/8/layout/orgChart1"/>
    <dgm:cxn modelId="{2A27A144-B504-4688-8574-89D029D8FD11}" type="presParOf" srcId="{68A354EE-89CA-4B0B-BFF8-7E8874019286}" destId="{7FD2EF77-A4E5-4035-9519-5C7DC94D1E38}" srcOrd="1" destOrd="0" presId="urn:microsoft.com/office/officeart/2005/8/layout/orgChart1"/>
    <dgm:cxn modelId="{43A6D6E8-B144-4237-91D9-FD157F9DCCE1}" type="presParOf" srcId="{8AF1BA2F-19B1-40CA-8257-FD78EEA93348}" destId="{3DD24BAD-7DC7-4D08-9796-F52B352C7F41}" srcOrd="1" destOrd="0" presId="urn:microsoft.com/office/officeart/2005/8/layout/orgChart1"/>
    <dgm:cxn modelId="{E6598154-622C-4492-8DBD-35E1A30CA706}" type="presParOf" srcId="{8AF1BA2F-19B1-40CA-8257-FD78EEA93348}" destId="{CCA3C462-F687-4880-B2A4-3E4980692414}" srcOrd="2" destOrd="0" presId="urn:microsoft.com/office/officeart/2005/8/layout/orgChart1"/>
    <dgm:cxn modelId="{DAD50C3A-087C-4C87-B1FA-D80F00223975}" type="presParOf" srcId="{CA462AD3-B565-4D9A-B684-3F702671922E}" destId="{6019D00C-2DD3-4EDD-B629-7B6220DE8AB6}" srcOrd="8" destOrd="0" presId="urn:microsoft.com/office/officeart/2005/8/layout/orgChart1"/>
    <dgm:cxn modelId="{A60AD7F4-4424-40AB-A63D-CBE7FB685F93}" type="presParOf" srcId="{CA462AD3-B565-4D9A-B684-3F702671922E}" destId="{1C7433AE-CD76-422C-A190-2A64447F3D87}" srcOrd="9" destOrd="0" presId="urn:microsoft.com/office/officeart/2005/8/layout/orgChart1"/>
    <dgm:cxn modelId="{F012836E-9675-4EA4-8D99-E3CAC1B37E0B}" type="presParOf" srcId="{1C7433AE-CD76-422C-A190-2A64447F3D87}" destId="{201C9BCB-2837-42A0-AEEC-89112E4BF6E0}" srcOrd="0" destOrd="0" presId="urn:microsoft.com/office/officeart/2005/8/layout/orgChart1"/>
    <dgm:cxn modelId="{7F9D98DE-B8C9-46B7-AFD6-49505B4223ED}" type="presParOf" srcId="{201C9BCB-2837-42A0-AEEC-89112E4BF6E0}" destId="{22850415-31A2-43B3-8019-BA1DEC434E23}" srcOrd="0" destOrd="0" presId="urn:microsoft.com/office/officeart/2005/8/layout/orgChart1"/>
    <dgm:cxn modelId="{67C03140-A55C-473A-AD74-9292DA90C7E6}" type="presParOf" srcId="{201C9BCB-2837-42A0-AEEC-89112E4BF6E0}" destId="{D0CD7594-AA16-4151-8D32-12483A909702}" srcOrd="1" destOrd="0" presId="urn:microsoft.com/office/officeart/2005/8/layout/orgChart1"/>
    <dgm:cxn modelId="{C71D13D7-330E-451B-8F66-C81B6098A1EE}" type="presParOf" srcId="{1C7433AE-CD76-422C-A190-2A64447F3D87}" destId="{A56C235E-4102-4EEA-B63B-F7679DEF0757}" srcOrd="1" destOrd="0" presId="urn:microsoft.com/office/officeart/2005/8/layout/orgChart1"/>
    <dgm:cxn modelId="{5757063D-A2E9-4207-B237-F36C8BF3B069}" type="presParOf" srcId="{1C7433AE-CD76-422C-A190-2A64447F3D87}" destId="{75975AD7-3459-4B3F-8764-59331ADBF4C4}" srcOrd="2" destOrd="0" presId="urn:microsoft.com/office/officeart/2005/8/layout/orgChart1"/>
    <dgm:cxn modelId="{7CF83227-034D-48B8-9C22-FD136BEA4AD1}" type="presParOf" srcId="{AE9259FB-4ED6-46A4-A872-430ECB367053}" destId="{06490983-8808-4D57-A0B7-129926ED6ABC}" srcOrd="2" destOrd="0" presId="urn:microsoft.com/office/officeart/2005/8/layout/orgChart1"/>
    <dgm:cxn modelId="{A4DE0200-AD13-4FE0-93C5-821384085139}" type="presParOf" srcId="{B53DA2B4-0AAE-47E6-B66C-C86B47068F22}" destId="{98103316-F1B0-4E3A-8371-3B709AED0E71}" srcOrd="8" destOrd="0" presId="urn:microsoft.com/office/officeart/2005/8/layout/orgChart1"/>
    <dgm:cxn modelId="{EB8C3A0F-2A8B-4E11-B569-BB2291B4FB2B}" type="presParOf" srcId="{B53DA2B4-0AAE-47E6-B66C-C86B47068F22}" destId="{C30D835C-E41B-460E-AAC5-9AAA72C0C697}" srcOrd="9" destOrd="0" presId="urn:microsoft.com/office/officeart/2005/8/layout/orgChart1"/>
    <dgm:cxn modelId="{15B93EAF-4E8A-400B-A9BA-77C5F55DA7BE}" type="presParOf" srcId="{C30D835C-E41B-460E-AAC5-9AAA72C0C697}" destId="{E6EE58A0-F597-47BD-AB76-76568B24C7CB}" srcOrd="0" destOrd="0" presId="urn:microsoft.com/office/officeart/2005/8/layout/orgChart1"/>
    <dgm:cxn modelId="{0E7EE913-EB86-4A04-90AF-EB2AE43350B9}" type="presParOf" srcId="{E6EE58A0-F597-47BD-AB76-76568B24C7CB}" destId="{321BECB2-8802-473F-BD7C-427A6532EB74}" srcOrd="0" destOrd="0" presId="urn:microsoft.com/office/officeart/2005/8/layout/orgChart1"/>
    <dgm:cxn modelId="{A2824F0F-43DC-48A9-BDB2-CE4653143E4D}" type="presParOf" srcId="{E6EE58A0-F597-47BD-AB76-76568B24C7CB}" destId="{8B05E2C5-F733-4A81-A258-6AF664A88FA4}" srcOrd="1" destOrd="0" presId="urn:microsoft.com/office/officeart/2005/8/layout/orgChart1"/>
    <dgm:cxn modelId="{EBF4BC42-0B52-4923-BE3E-3250D6882E84}" type="presParOf" srcId="{C30D835C-E41B-460E-AAC5-9AAA72C0C697}" destId="{B682DC3A-04D1-4B20-9846-A565CDEB19BD}" srcOrd="1" destOrd="0" presId="urn:microsoft.com/office/officeart/2005/8/layout/orgChart1"/>
    <dgm:cxn modelId="{69E17B4D-5B53-4B79-9927-3D48B696A7FC}" type="presParOf" srcId="{B682DC3A-04D1-4B20-9846-A565CDEB19BD}" destId="{2EC03466-6334-4651-9A95-7E7DFA2E4805}" srcOrd="0" destOrd="0" presId="urn:microsoft.com/office/officeart/2005/8/layout/orgChart1"/>
    <dgm:cxn modelId="{45987E12-9051-481D-8F60-2328799F9353}" type="presParOf" srcId="{B682DC3A-04D1-4B20-9846-A565CDEB19BD}" destId="{3B54F081-162A-40B3-A08A-DB67287FD348}" srcOrd="1" destOrd="0" presId="urn:microsoft.com/office/officeart/2005/8/layout/orgChart1"/>
    <dgm:cxn modelId="{A22C0562-0B28-478F-8607-9ADD5493E95D}" type="presParOf" srcId="{3B54F081-162A-40B3-A08A-DB67287FD348}" destId="{760EB324-640E-4027-B5B6-AB72FD41892A}" srcOrd="0" destOrd="0" presId="urn:microsoft.com/office/officeart/2005/8/layout/orgChart1"/>
    <dgm:cxn modelId="{459CE808-683E-4818-9F3E-89A344C22334}" type="presParOf" srcId="{760EB324-640E-4027-B5B6-AB72FD41892A}" destId="{9EDE99AA-48AE-48FC-A82D-8817ABAAB30D}" srcOrd="0" destOrd="0" presId="urn:microsoft.com/office/officeart/2005/8/layout/orgChart1"/>
    <dgm:cxn modelId="{C9F903D3-897F-430C-9032-B7996464D5DC}" type="presParOf" srcId="{760EB324-640E-4027-B5B6-AB72FD41892A}" destId="{4ED0E83C-6440-4690-B2AE-F7D62B332372}" srcOrd="1" destOrd="0" presId="urn:microsoft.com/office/officeart/2005/8/layout/orgChart1"/>
    <dgm:cxn modelId="{848BADA6-31FC-4120-8F86-B69AF2C6AA3E}" type="presParOf" srcId="{3B54F081-162A-40B3-A08A-DB67287FD348}" destId="{562E4439-AE85-4397-828D-D849EF286EA6}" srcOrd="1" destOrd="0" presId="urn:microsoft.com/office/officeart/2005/8/layout/orgChart1"/>
    <dgm:cxn modelId="{17BA3644-C6AC-4C00-823C-48799D774CDC}" type="presParOf" srcId="{562E4439-AE85-4397-828D-D849EF286EA6}" destId="{E7DEBBC3-0DDF-4B52-A4D9-76BAFBD14A41}" srcOrd="0" destOrd="0" presId="urn:microsoft.com/office/officeart/2005/8/layout/orgChart1"/>
    <dgm:cxn modelId="{436746E1-16BB-4DD3-B6F9-74D39BB3D808}" type="presParOf" srcId="{562E4439-AE85-4397-828D-D849EF286EA6}" destId="{5DBDBE2E-7D7D-4440-9803-46AF996213EB}" srcOrd="1" destOrd="0" presId="urn:microsoft.com/office/officeart/2005/8/layout/orgChart1"/>
    <dgm:cxn modelId="{6303EA60-A9B6-4059-B38C-CD9A2F6F9D28}" type="presParOf" srcId="{5DBDBE2E-7D7D-4440-9803-46AF996213EB}" destId="{53B4CFD3-BA07-48C5-8FF3-61BCEFB08A84}" srcOrd="0" destOrd="0" presId="urn:microsoft.com/office/officeart/2005/8/layout/orgChart1"/>
    <dgm:cxn modelId="{54402230-46FD-4F0E-A6AB-7F24542F8C85}" type="presParOf" srcId="{53B4CFD3-BA07-48C5-8FF3-61BCEFB08A84}" destId="{1EFBFA3E-152E-412F-B063-EC280DDB3BA8}" srcOrd="0" destOrd="0" presId="urn:microsoft.com/office/officeart/2005/8/layout/orgChart1"/>
    <dgm:cxn modelId="{77E50886-FB11-4328-93AA-3345D095A6E0}" type="presParOf" srcId="{53B4CFD3-BA07-48C5-8FF3-61BCEFB08A84}" destId="{E2DECF6B-6D05-4789-8C2C-7F61D672C650}" srcOrd="1" destOrd="0" presId="urn:microsoft.com/office/officeart/2005/8/layout/orgChart1"/>
    <dgm:cxn modelId="{6658F05B-C933-4F63-A99B-0117D28BBEF9}" type="presParOf" srcId="{5DBDBE2E-7D7D-4440-9803-46AF996213EB}" destId="{32C10B76-9467-4C0E-AB5F-723CA9E5EC16}" srcOrd="1" destOrd="0" presId="urn:microsoft.com/office/officeart/2005/8/layout/orgChart1"/>
    <dgm:cxn modelId="{616E7028-04DC-482A-8DA9-6C80210CF639}" type="presParOf" srcId="{32C10B76-9467-4C0E-AB5F-723CA9E5EC16}" destId="{D4FA9F36-F915-4AD0-A7EE-EF88DB31F2C4}" srcOrd="0" destOrd="0" presId="urn:microsoft.com/office/officeart/2005/8/layout/orgChart1"/>
    <dgm:cxn modelId="{D373E6BB-11B6-407A-A53A-64A20D54F5DF}" type="presParOf" srcId="{32C10B76-9467-4C0E-AB5F-723CA9E5EC16}" destId="{92AE6EC8-5892-41A0-835B-2D45087E2313}" srcOrd="1" destOrd="0" presId="urn:microsoft.com/office/officeart/2005/8/layout/orgChart1"/>
    <dgm:cxn modelId="{132FA211-10A2-453A-B0B7-F2E9CF408B30}" type="presParOf" srcId="{92AE6EC8-5892-41A0-835B-2D45087E2313}" destId="{75790B52-08C9-446D-9C0B-85818A62E4D2}" srcOrd="0" destOrd="0" presId="urn:microsoft.com/office/officeart/2005/8/layout/orgChart1"/>
    <dgm:cxn modelId="{4CF14B26-8C07-4D4B-9F75-982E0C3C4643}" type="presParOf" srcId="{75790B52-08C9-446D-9C0B-85818A62E4D2}" destId="{07F93F11-71E3-4FDA-816C-BB3E348F3103}" srcOrd="0" destOrd="0" presId="urn:microsoft.com/office/officeart/2005/8/layout/orgChart1"/>
    <dgm:cxn modelId="{49B1B260-6487-44A6-869C-C1C04C8083A4}" type="presParOf" srcId="{75790B52-08C9-446D-9C0B-85818A62E4D2}" destId="{DD892A93-F2F2-4F1B-9035-C91826664A5F}" srcOrd="1" destOrd="0" presId="urn:microsoft.com/office/officeart/2005/8/layout/orgChart1"/>
    <dgm:cxn modelId="{6CFF1CF1-8EFB-4817-B2F4-B31C57FF7564}" type="presParOf" srcId="{92AE6EC8-5892-41A0-835B-2D45087E2313}" destId="{C286EBC3-FB35-476D-996F-D4828D9DD0DC}" srcOrd="1" destOrd="0" presId="urn:microsoft.com/office/officeart/2005/8/layout/orgChart1"/>
    <dgm:cxn modelId="{FDEDEB64-D042-481E-991D-037830D8BD9A}" type="presParOf" srcId="{92AE6EC8-5892-41A0-835B-2D45087E2313}" destId="{CE3EEB9B-3CC0-4D5A-9F9E-FF450CB56923}" srcOrd="2" destOrd="0" presId="urn:microsoft.com/office/officeart/2005/8/layout/orgChart1"/>
    <dgm:cxn modelId="{176CF856-8A6D-40DE-AC91-902B7507D60B}" type="presParOf" srcId="{5DBDBE2E-7D7D-4440-9803-46AF996213EB}" destId="{F9D4C55A-3B29-4CD8-9F99-600667CC64F3}" srcOrd="2" destOrd="0" presId="urn:microsoft.com/office/officeart/2005/8/layout/orgChart1"/>
    <dgm:cxn modelId="{68CE4092-4C61-4724-A902-6AA459A1631E}" type="presParOf" srcId="{3B54F081-162A-40B3-A08A-DB67287FD348}" destId="{5835B9FA-B348-4836-BE9C-D2763E067904}" srcOrd="2" destOrd="0" presId="urn:microsoft.com/office/officeart/2005/8/layout/orgChart1"/>
    <dgm:cxn modelId="{F158D297-9F46-415E-A59F-9E61C44138F4}" type="presParOf" srcId="{B682DC3A-04D1-4B20-9846-A565CDEB19BD}" destId="{E9640F85-ADEF-42AD-BF99-DD846FA4AACF}" srcOrd="2" destOrd="0" presId="urn:microsoft.com/office/officeart/2005/8/layout/orgChart1"/>
    <dgm:cxn modelId="{4115EF4B-0183-4AE7-AD9D-DD3A0A6ADDAC}" type="presParOf" srcId="{B682DC3A-04D1-4B20-9846-A565CDEB19BD}" destId="{9D63704B-31AC-41EC-9772-6AEA1B1BDA8C}" srcOrd="3" destOrd="0" presId="urn:microsoft.com/office/officeart/2005/8/layout/orgChart1"/>
    <dgm:cxn modelId="{347CE681-B967-4C13-827D-2FC33547D859}" type="presParOf" srcId="{9D63704B-31AC-41EC-9772-6AEA1B1BDA8C}" destId="{BB00F613-B17C-45EA-897D-0F8F1716AE6F}" srcOrd="0" destOrd="0" presId="urn:microsoft.com/office/officeart/2005/8/layout/orgChart1"/>
    <dgm:cxn modelId="{A4A98D41-449E-47D6-838F-E5E29FB9B02A}" type="presParOf" srcId="{BB00F613-B17C-45EA-897D-0F8F1716AE6F}" destId="{CA0B1C3A-0C89-45EF-81FE-A8B27F9A299E}" srcOrd="0" destOrd="0" presId="urn:microsoft.com/office/officeart/2005/8/layout/orgChart1"/>
    <dgm:cxn modelId="{9E45607C-2DA4-48BC-80FB-6F8B4ED79387}" type="presParOf" srcId="{BB00F613-B17C-45EA-897D-0F8F1716AE6F}" destId="{630C8904-6FB2-41B7-A62D-ACD0DDA8313C}" srcOrd="1" destOrd="0" presId="urn:microsoft.com/office/officeart/2005/8/layout/orgChart1"/>
    <dgm:cxn modelId="{E3BB956F-92BF-400E-9B6C-FDEB72456800}" type="presParOf" srcId="{9D63704B-31AC-41EC-9772-6AEA1B1BDA8C}" destId="{EA92F440-AEBD-4170-AE65-E572B63F3D74}" srcOrd="1" destOrd="0" presId="urn:microsoft.com/office/officeart/2005/8/layout/orgChart1"/>
    <dgm:cxn modelId="{F4F5AB7C-9591-4A0C-8E91-C42432049A9F}" type="presParOf" srcId="{EA92F440-AEBD-4170-AE65-E572B63F3D74}" destId="{51EE186C-0A84-45C0-A3B4-2B66CD3EB255}" srcOrd="0" destOrd="0" presId="urn:microsoft.com/office/officeart/2005/8/layout/orgChart1"/>
    <dgm:cxn modelId="{868327CC-4F1C-4FFE-8601-C6507A12C8E5}" type="presParOf" srcId="{EA92F440-AEBD-4170-AE65-E572B63F3D74}" destId="{E3A6DD0B-A519-4446-A415-4874C3104955}" srcOrd="1" destOrd="0" presId="urn:microsoft.com/office/officeart/2005/8/layout/orgChart1"/>
    <dgm:cxn modelId="{5681480A-5227-4B64-8CF6-69D3FFC54EFC}" type="presParOf" srcId="{E3A6DD0B-A519-4446-A415-4874C3104955}" destId="{D7EFD41F-1147-4D28-8E37-1EC0D4982E83}" srcOrd="0" destOrd="0" presId="urn:microsoft.com/office/officeart/2005/8/layout/orgChart1"/>
    <dgm:cxn modelId="{DEEB86EC-D686-4709-90D0-ED42F96D9AF3}" type="presParOf" srcId="{D7EFD41F-1147-4D28-8E37-1EC0D4982E83}" destId="{FD709827-B823-42C7-99E5-4F0C876B50A8}" srcOrd="0" destOrd="0" presId="urn:microsoft.com/office/officeart/2005/8/layout/orgChart1"/>
    <dgm:cxn modelId="{A24D8207-AB0C-4822-9401-CB773967EF73}" type="presParOf" srcId="{D7EFD41F-1147-4D28-8E37-1EC0D4982E83}" destId="{4EE119FA-FAAD-4000-BD06-6267762D55F9}" srcOrd="1" destOrd="0" presId="urn:microsoft.com/office/officeart/2005/8/layout/orgChart1"/>
    <dgm:cxn modelId="{999D4FA9-5529-45DC-867D-EC683F1CE019}" type="presParOf" srcId="{E3A6DD0B-A519-4446-A415-4874C3104955}" destId="{44E7F19B-106A-4306-89C0-5F7156C98667}" srcOrd="1" destOrd="0" presId="urn:microsoft.com/office/officeart/2005/8/layout/orgChart1"/>
    <dgm:cxn modelId="{4C9F8E2C-6AA9-44F7-8139-A0B0E9CC83FC}" type="presParOf" srcId="{44E7F19B-106A-4306-89C0-5F7156C98667}" destId="{7EEBDE34-F95B-4A44-8321-B56812580736}" srcOrd="0" destOrd="0" presId="urn:microsoft.com/office/officeart/2005/8/layout/orgChart1"/>
    <dgm:cxn modelId="{C22F3652-1E29-455A-888E-A3E826283CE2}" type="presParOf" srcId="{44E7F19B-106A-4306-89C0-5F7156C98667}" destId="{54761532-7D22-4F46-AE13-A1C8ECEDC030}" srcOrd="1" destOrd="0" presId="urn:microsoft.com/office/officeart/2005/8/layout/orgChart1"/>
    <dgm:cxn modelId="{AEE1E51F-6908-470D-AB7B-DB4FF9BB68BB}" type="presParOf" srcId="{54761532-7D22-4F46-AE13-A1C8ECEDC030}" destId="{8C641A2D-8282-4D0C-8E5A-C6CABEEBE182}" srcOrd="0" destOrd="0" presId="urn:microsoft.com/office/officeart/2005/8/layout/orgChart1"/>
    <dgm:cxn modelId="{12F584D0-E0F3-4FC5-A19D-04A274610EAC}" type="presParOf" srcId="{8C641A2D-8282-4D0C-8E5A-C6CABEEBE182}" destId="{CD3815C0-696D-4F1D-8926-18EFD089F16F}" srcOrd="0" destOrd="0" presId="urn:microsoft.com/office/officeart/2005/8/layout/orgChart1"/>
    <dgm:cxn modelId="{104BFB5A-5948-4EC7-818A-195C6031CE33}" type="presParOf" srcId="{8C641A2D-8282-4D0C-8E5A-C6CABEEBE182}" destId="{907AEEB7-2AAE-4155-A80C-E4FC94D3570F}" srcOrd="1" destOrd="0" presId="urn:microsoft.com/office/officeart/2005/8/layout/orgChart1"/>
    <dgm:cxn modelId="{006B92C7-B8DE-4BFB-94D4-CA09B09EB909}" type="presParOf" srcId="{54761532-7D22-4F46-AE13-A1C8ECEDC030}" destId="{ABE3A1E2-3364-4D0B-962C-D00D0E388F2E}" srcOrd="1" destOrd="0" presId="urn:microsoft.com/office/officeart/2005/8/layout/orgChart1"/>
    <dgm:cxn modelId="{32FE7A1C-6C5D-4C23-A14C-E5820DF8C0DD}" type="presParOf" srcId="{54761532-7D22-4F46-AE13-A1C8ECEDC030}" destId="{663E1750-C4A8-4F28-8729-8C24181F41B5}" srcOrd="2" destOrd="0" presId="urn:microsoft.com/office/officeart/2005/8/layout/orgChart1"/>
    <dgm:cxn modelId="{A205D9E5-0962-46B5-A709-48B74B2739B3}" type="presParOf" srcId="{E3A6DD0B-A519-4446-A415-4874C3104955}" destId="{1571093C-B640-4E61-9555-116B61A8A91B}" srcOrd="2" destOrd="0" presId="urn:microsoft.com/office/officeart/2005/8/layout/orgChart1"/>
    <dgm:cxn modelId="{D09F09F7-A0B8-4E37-8826-D6B1C48403B5}" type="presParOf" srcId="{9D63704B-31AC-41EC-9772-6AEA1B1BDA8C}" destId="{0198DAF8-8200-49B1-BF59-D2988F515E20}" srcOrd="2" destOrd="0" presId="urn:microsoft.com/office/officeart/2005/8/layout/orgChart1"/>
    <dgm:cxn modelId="{00D6D801-6CB9-49F3-9608-66B1227BD57B}" type="presParOf" srcId="{B682DC3A-04D1-4B20-9846-A565CDEB19BD}" destId="{8264CD75-129F-4E59-A6B2-5BA94E93287E}" srcOrd="4" destOrd="0" presId="urn:microsoft.com/office/officeart/2005/8/layout/orgChart1"/>
    <dgm:cxn modelId="{1BCC7203-4C2A-4789-9EF6-C75C45D4B18B}" type="presParOf" srcId="{B682DC3A-04D1-4B20-9846-A565CDEB19BD}" destId="{3A6978F3-83C2-43F6-975D-46F9727B48F5}" srcOrd="5" destOrd="0" presId="urn:microsoft.com/office/officeart/2005/8/layout/orgChart1"/>
    <dgm:cxn modelId="{449392EC-C040-4C80-A5BE-F70AEF6FD090}" type="presParOf" srcId="{3A6978F3-83C2-43F6-975D-46F9727B48F5}" destId="{B7AB9341-C160-4195-A727-084281A28973}" srcOrd="0" destOrd="0" presId="urn:microsoft.com/office/officeart/2005/8/layout/orgChart1"/>
    <dgm:cxn modelId="{4B93E265-900C-49CD-96B1-4ED6DCC44C71}" type="presParOf" srcId="{B7AB9341-C160-4195-A727-084281A28973}" destId="{05B88768-7857-459F-A065-EF1F204EEDEA}" srcOrd="0" destOrd="0" presId="urn:microsoft.com/office/officeart/2005/8/layout/orgChart1"/>
    <dgm:cxn modelId="{F6A0252E-12BB-408A-B980-044EF21EF9F1}" type="presParOf" srcId="{B7AB9341-C160-4195-A727-084281A28973}" destId="{1CF85554-8EEC-4D5E-8E74-A1718FB67B66}" srcOrd="1" destOrd="0" presId="urn:microsoft.com/office/officeart/2005/8/layout/orgChart1"/>
    <dgm:cxn modelId="{035FF89B-39F8-4784-BCD4-29CB40B46B2B}" type="presParOf" srcId="{3A6978F3-83C2-43F6-975D-46F9727B48F5}" destId="{DC59432D-B3C2-477E-836C-FDE1BDF51BD7}" srcOrd="1" destOrd="0" presId="urn:microsoft.com/office/officeart/2005/8/layout/orgChart1"/>
    <dgm:cxn modelId="{298A3CEB-BFD2-46C2-85FB-BDDCDC9568ED}" type="presParOf" srcId="{DC59432D-B3C2-477E-836C-FDE1BDF51BD7}" destId="{6C91A3EE-7AAE-41D2-B157-57B4A1122542}" srcOrd="0" destOrd="0" presId="urn:microsoft.com/office/officeart/2005/8/layout/orgChart1"/>
    <dgm:cxn modelId="{00FB3B4C-1FF5-4D5F-9D64-5C6120BE0B24}" type="presParOf" srcId="{DC59432D-B3C2-477E-836C-FDE1BDF51BD7}" destId="{BEE3B931-BDA5-4D1B-BA66-272C5536F32B}" srcOrd="1" destOrd="0" presId="urn:microsoft.com/office/officeart/2005/8/layout/orgChart1"/>
    <dgm:cxn modelId="{4666DAA1-ED59-4D2D-8406-3382F5268844}" type="presParOf" srcId="{BEE3B931-BDA5-4D1B-BA66-272C5536F32B}" destId="{F36C7B40-8DB1-4D6F-8E6F-BE76379E1C81}" srcOrd="0" destOrd="0" presId="urn:microsoft.com/office/officeart/2005/8/layout/orgChart1"/>
    <dgm:cxn modelId="{9FA8661C-24FC-45C6-86B1-AC6E7DE3EA76}" type="presParOf" srcId="{F36C7B40-8DB1-4D6F-8E6F-BE76379E1C81}" destId="{ACDEBD9B-611C-411A-885A-15CE3F3315BC}" srcOrd="0" destOrd="0" presId="urn:microsoft.com/office/officeart/2005/8/layout/orgChart1"/>
    <dgm:cxn modelId="{D197AC07-51F8-459B-853B-354ADADDB2A6}" type="presParOf" srcId="{F36C7B40-8DB1-4D6F-8E6F-BE76379E1C81}" destId="{0AB9BDE0-14FD-46AF-9249-52A7E722B646}" srcOrd="1" destOrd="0" presId="urn:microsoft.com/office/officeart/2005/8/layout/orgChart1"/>
    <dgm:cxn modelId="{49E88DE0-D370-4DEE-8B13-2C97F7A6E524}" type="presParOf" srcId="{BEE3B931-BDA5-4D1B-BA66-272C5536F32B}" destId="{9D546EE5-61B3-43EA-A03A-56A543EE3DD2}" srcOrd="1" destOrd="0" presId="urn:microsoft.com/office/officeart/2005/8/layout/orgChart1"/>
    <dgm:cxn modelId="{94633CE1-2413-415A-9D47-A79B4EB10C5C}" type="presParOf" srcId="{9D546EE5-61B3-43EA-A03A-56A543EE3DD2}" destId="{9A2F3ECB-94A2-4867-ADF6-A829543E2D4B}" srcOrd="0" destOrd="0" presId="urn:microsoft.com/office/officeart/2005/8/layout/orgChart1"/>
    <dgm:cxn modelId="{CFE58F91-AAD9-489F-8C75-5A5B7B76898C}" type="presParOf" srcId="{9D546EE5-61B3-43EA-A03A-56A543EE3DD2}" destId="{CEF7CB79-BEAF-45E4-AD19-2FB749224E54}" srcOrd="1" destOrd="0" presId="urn:microsoft.com/office/officeart/2005/8/layout/orgChart1"/>
    <dgm:cxn modelId="{97B2E072-3F1A-45F6-96E3-C13A9A59B704}" type="presParOf" srcId="{CEF7CB79-BEAF-45E4-AD19-2FB749224E54}" destId="{4FD7CC2D-8DFF-4137-A287-333BBB2263BA}" srcOrd="0" destOrd="0" presId="urn:microsoft.com/office/officeart/2005/8/layout/orgChart1"/>
    <dgm:cxn modelId="{6A523CB4-648D-4CF2-8666-65A34FA3034F}" type="presParOf" srcId="{4FD7CC2D-8DFF-4137-A287-333BBB2263BA}" destId="{D23EB186-4C45-44A9-B70B-14E8B6CDC239}" srcOrd="0" destOrd="0" presId="urn:microsoft.com/office/officeart/2005/8/layout/orgChart1"/>
    <dgm:cxn modelId="{F000C9DB-1241-4B89-994B-B3B58E8025B1}" type="presParOf" srcId="{4FD7CC2D-8DFF-4137-A287-333BBB2263BA}" destId="{931CD951-24C6-4082-BC4C-8AEC7C7C3BE9}" srcOrd="1" destOrd="0" presId="urn:microsoft.com/office/officeart/2005/8/layout/orgChart1"/>
    <dgm:cxn modelId="{C71DAA22-9B65-4363-A66E-0B710246BEE6}" type="presParOf" srcId="{CEF7CB79-BEAF-45E4-AD19-2FB749224E54}" destId="{609F1A71-7B9F-48E4-A49F-CB40EC596E3D}" srcOrd="1" destOrd="0" presId="urn:microsoft.com/office/officeart/2005/8/layout/orgChart1"/>
    <dgm:cxn modelId="{3C83047A-0695-43BA-97D5-7D7ABF0EB69B}" type="presParOf" srcId="{CEF7CB79-BEAF-45E4-AD19-2FB749224E54}" destId="{343714B7-B4B3-4FDA-9D9C-3464338D32CC}" srcOrd="2" destOrd="0" presId="urn:microsoft.com/office/officeart/2005/8/layout/orgChart1"/>
    <dgm:cxn modelId="{DAB3FEA8-0279-4AA8-9D15-F3375E329112}" type="presParOf" srcId="{BEE3B931-BDA5-4D1B-BA66-272C5536F32B}" destId="{3695A833-92A5-4228-A94D-C0BBA11DF308}" srcOrd="2" destOrd="0" presId="urn:microsoft.com/office/officeart/2005/8/layout/orgChart1"/>
    <dgm:cxn modelId="{9C2B8C94-78CE-420E-B766-77EAA12C7813}" type="presParOf" srcId="{3A6978F3-83C2-43F6-975D-46F9727B48F5}" destId="{B23E4884-660A-4526-87CF-CC363E785649}" srcOrd="2" destOrd="0" presId="urn:microsoft.com/office/officeart/2005/8/layout/orgChart1"/>
    <dgm:cxn modelId="{187CF9DC-FC10-4E15-9606-14ABFAA9D288}" type="presParOf" srcId="{B682DC3A-04D1-4B20-9846-A565CDEB19BD}" destId="{46C37208-7CB1-45FE-98CF-24A799F814F6}" srcOrd="6" destOrd="0" presId="urn:microsoft.com/office/officeart/2005/8/layout/orgChart1"/>
    <dgm:cxn modelId="{7712353A-CA8E-4337-B8AD-63EAE4083FD6}" type="presParOf" srcId="{B682DC3A-04D1-4B20-9846-A565CDEB19BD}" destId="{71AFAD66-2C6D-4628-B6B2-3594BF7A76A2}" srcOrd="7" destOrd="0" presId="urn:microsoft.com/office/officeart/2005/8/layout/orgChart1"/>
    <dgm:cxn modelId="{CC712156-E061-455E-A8B9-2B70D45B5C94}" type="presParOf" srcId="{71AFAD66-2C6D-4628-B6B2-3594BF7A76A2}" destId="{B1D75289-82CF-469F-9A90-F308B62640BB}" srcOrd="0" destOrd="0" presId="urn:microsoft.com/office/officeart/2005/8/layout/orgChart1"/>
    <dgm:cxn modelId="{D21CA6D6-8CDE-4742-91D8-D1533E9DED8A}" type="presParOf" srcId="{B1D75289-82CF-469F-9A90-F308B62640BB}" destId="{57C3870B-ACB4-423B-BFFC-6E503DD92EC5}" srcOrd="0" destOrd="0" presId="urn:microsoft.com/office/officeart/2005/8/layout/orgChart1"/>
    <dgm:cxn modelId="{E79126AF-FD38-4B90-9D22-F8A1DB42DCA6}" type="presParOf" srcId="{B1D75289-82CF-469F-9A90-F308B62640BB}" destId="{9245D962-09D3-485D-9DBF-5A45978DE845}" srcOrd="1" destOrd="0" presId="urn:microsoft.com/office/officeart/2005/8/layout/orgChart1"/>
    <dgm:cxn modelId="{D6697B02-4804-4C84-B2CF-8CE8B02F49EC}" type="presParOf" srcId="{71AFAD66-2C6D-4628-B6B2-3594BF7A76A2}" destId="{895E187F-FFCE-43F3-A7EB-131DC53C7D22}" srcOrd="1" destOrd="0" presId="urn:microsoft.com/office/officeart/2005/8/layout/orgChart1"/>
    <dgm:cxn modelId="{FD65AF68-5D18-49E2-97C0-1DC2A7BCA94F}" type="presParOf" srcId="{71AFAD66-2C6D-4628-B6B2-3594BF7A76A2}" destId="{87F5DC09-AE41-42C0-8039-1DDBE2227946}" srcOrd="2" destOrd="0" presId="urn:microsoft.com/office/officeart/2005/8/layout/orgChart1"/>
    <dgm:cxn modelId="{F77CED2D-E758-4479-9B08-0E7BDFCAB2AF}" type="presParOf" srcId="{C30D835C-E41B-460E-AAC5-9AAA72C0C697}" destId="{4BF44207-35D6-450F-9651-F85A3AB6D3AC}" srcOrd="2" destOrd="0" presId="urn:microsoft.com/office/officeart/2005/8/layout/orgChart1"/>
    <dgm:cxn modelId="{B0E7ABF0-5F30-45D3-8EB9-BBC70D6D61FB}"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pt>
    <dgm:pt modelId="{316B9AAF-1229-489B-B272-56E6D5A90315}" type="pres">
      <dgm:prSet presAssocID="{ABD1C9E2-68E6-44DD-A66B-C71873F8DEE4}" presName="rootConnector1" presStyleLbl="node1" presStyleIdx="0" presStyleCnt="0"/>
      <dgm:spPr/>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pt>
    <dgm:pt modelId="{C5ED996F-7DCF-4D77-A0C1-829DEE5304B3}" type="pres">
      <dgm:prSet presAssocID="{236963CD-0711-4771-98DA-62F8C789856B}" presName="rootConnector" presStyleLbl="node2" presStyleIdx="0" presStyleCnt="3"/>
      <dgm:spPr/>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pt>
    <dgm:pt modelId="{FEDC1C67-E874-4C51-A035-F547817FD029}" type="pres">
      <dgm:prSet presAssocID="{90C574F5-047A-4316-9629-2F37107B7DB9}" presName="rootConnector" presStyleLbl="node3" presStyleIdx="0" presStyleCnt="6"/>
      <dgm:spPr/>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pt>
    <dgm:pt modelId="{EFCF8289-08E8-434A-9781-625CA17E8ADE}" type="pres">
      <dgm:prSet presAssocID="{00690DCE-3415-4F0F-AED1-609328EB72AB}" presName="rootConnector" presStyleLbl="node2" presStyleIdx="1" presStyleCnt="3"/>
      <dgm:spPr/>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pt>
    <dgm:pt modelId="{4B697C15-4BAB-49FF-A01B-965EB5A69967}" type="pres">
      <dgm:prSet presAssocID="{4A550539-CA3A-4568-891C-CEE2E29EF83A}" presName="rootConnector" presStyleLbl="node3" presStyleIdx="1" presStyleCnt="6"/>
      <dgm:spPr/>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pt>
    <dgm:pt modelId="{AE49E310-54C5-4267-9437-71CF1A260525}" type="pres">
      <dgm:prSet presAssocID="{9DCCD5B4-AAF7-497D-94E5-0A1E3D51BA8E}" presName="rootConnector" presStyleLbl="node4" presStyleIdx="0" presStyleCnt="9"/>
      <dgm:spPr/>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pt>
    <dgm:pt modelId="{BDEE1DD7-9B78-491B-B395-290E7566E24F}" type="pres">
      <dgm:prSet presAssocID="{0B756EA7-4A75-4385-A9EF-D06A71C1E50F}" presName="rootConnector" presStyleLbl="node2" presStyleIdx="2" presStyleCnt="3"/>
      <dgm:spPr/>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pt>
    <dgm:pt modelId="{BAE024F5-55ED-4322-8C6D-8857F7474D7A}" type="pres">
      <dgm:prSet presAssocID="{AB6F7651-AF9D-4EC4-8DBD-50364404EEC1}" presName="rootConnector" presStyleLbl="node3" presStyleIdx="2" presStyleCnt="6"/>
      <dgm:spPr/>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pt>
    <dgm:pt modelId="{0F36005E-A4BF-44CD-B573-21B17D37DDE5}" type="pres">
      <dgm:prSet presAssocID="{CB62CAC9-32A6-4F9B-A4D8-8D35BB6889B9}" presName="rootConnector" presStyleLbl="node4" presStyleIdx="1" presStyleCnt="9"/>
      <dgm:spPr/>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pt>
    <dgm:pt modelId="{C29D04A7-66CB-4EAD-A40C-912612CF5F89}" type="pres">
      <dgm:prSet presAssocID="{4F89726E-25B7-4A03-9C2F-B934939B287E}" presName="rootConnector" presStyleLbl="node4" presStyleIdx="2" presStyleCnt="9"/>
      <dgm:spPr/>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pt>
    <dgm:pt modelId="{027A641B-9FC0-4659-9F2C-145D02593303}" type="pres">
      <dgm:prSet presAssocID="{D7C06CE7-7D0F-4697-A81F-DAF1FDD5FA5B}" presName="rootConnector" presStyleLbl="node3" presStyleIdx="3" presStyleCnt="6"/>
      <dgm:spPr/>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pt>
    <dgm:pt modelId="{651C08E5-9411-4FC7-9CE0-C3D8D04DE42E}" type="pres">
      <dgm:prSet presAssocID="{A798F4F0-E28A-4994-9007-A729B03B2016}" presName="rootConnector" presStyleLbl="node4" presStyleIdx="3" presStyleCnt="9"/>
      <dgm:spPr/>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pt>
    <dgm:pt modelId="{31CC094C-512C-461A-B2CB-988EBA89CC60}" type="pres">
      <dgm:prSet presAssocID="{674FBBCB-7A0E-472F-8949-69DB66338F4F}" presName="rootConnector" presStyleLbl="node4" presStyleIdx="4" presStyleCnt="9"/>
      <dgm:spPr/>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pt>
    <dgm:pt modelId="{F34616D3-3ED0-4591-BEA2-86CEDDF92694}" type="pres">
      <dgm:prSet presAssocID="{825DBF65-6479-47DF-90D0-E6ACBEC8D93F}" presName="rootConnector" presStyleLbl="node3" presStyleIdx="4" presStyleCnt="6"/>
      <dgm:spPr/>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pt>
    <dgm:pt modelId="{EE4E8913-D2E5-4183-ABEE-9A13624F6B7A}" type="pres">
      <dgm:prSet presAssocID="{5446F997-BF45-482B-9E0E-0C996F206031}" presName="rootConnector" presStyleLbl="node4" presStyleIdx="5" presStyleCnt="9"/>
      <dgm:spPr/>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pt>
    <dgm:pt modelId="{8EEE5AFF-6E58-4F69-8F83-4C22AF03C30D}" type="pres">
      <dgm:prSet presAssocID="{32DCC6F5-0F2C-4C7D-AF93-744D7E7DB1C1}" presName="rootConnector" presStyleLbl="node4" presStyleIdx="6" presStyleCnt="9"/>
      <dgm:spPr/>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pt>
    <dgm:pt modelId="{A9C69F2C-9D1D-4930-A324-915384332EC2}" type="pres">
      <dgm:prSet presAssocID="{3F957CB2-A949-4A8D-8BA6-547F148ADBD4}" presName="rootConnector" presStyleLbl="node3" presStyleIdx="5" presStyleCnt="6"/>
      <dgm:spPr/>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pt>
    <dgm:pt modelId="{27D44370-49E4-486E-9D6E-88ADFAD7121E}" type="pres">
      <dgm:prSet presAssocID="{81DAC85D-741A-473D-8683-4C6304C3500A}" presName="rootConnector" presStyleLbl="node4" presStyleIdx="7" presStyleCnt="9"/>
      <dgm:spPr/>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pt>
    <dgm:pt modelId="{14B97709-C537-4310-A8CB-3DAF16B2B52E}" type="pres">
      <dgm:prSet presAssocID="{D11C1305-06DD-407D-8E7F-BD4874325A53}" presName="rootConnector" presStyleLbl="node4" presStyleIdx="8" presStyleCnt="9"/>
      <dgm:spPr/>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53648B06-D256-4397-9C45-37559CE40466}" type="presOf" srcId="{00690DCE-3415-4F0F-AED1-609328EB72AB}" destId="{D4F4E1EB-2B95-4419-B36C-D6F1CC4D820C}" srcOrd="0" destOrd="0" presId="urn:microsoft.com/office/officeart/2005/8/layout/orgChart1"/>
    <dgm:cxn modelId="{CEED240A-504B-4FDB-894A-6A8732848267}" type="presOf" srcId="{90C574F5-047A-4316-9629-2F37107B7DB9}" destId="{8D036A71-18CF-4DD6-91D5-FC825661D246}" srcOrd="0" destOrd="0" presId="urn:microsoft.com/office/officeart/2005/8/layout/orgChart1"/>
    <dgm:cxn modelId="{4BF03E0D-A2EB-4B1F-8A23-11FE9D31CD7D}" type="presOf" srcId="{AB6F7651-AF9D-4EC4-8DBD-50364404EEC1}" destId="{BAE024F5-55ED-4322-8C6D-8857F7474D7A}" srcOrd="1" destOrd="0" presId="urn:microsoft.com/office/officeart/2005/8/layout/orgChart1"/>
    <dgm:cxn modelId="{F80BA411-FAF2-44D4-903F-BF2B95891B90}" type="presOf" srcId="{C8DB9412-BA28-45DD-B31B-594DD520B92B}" destId="{F5E0E557-2E54-4060-8F88-FFDC0E256560}" srcOrd="0" destOrd="0" presId="urn:microsoft.com/office/officeart/2005/8/layout/orgChart1"/>
    <dgm:cxn modelId="{A2C91A15-D572-4015-9152-D2DFFA824740}" type="presOf" srcId="{90C574F5-047A-4316-9629-2F37107B7DB9}" destId="{FEDC1C67-E874-4C51-A035-F547817FD029}" srcOrd="1"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BF959520-7FC0-416D-8BF4-FDDB2D4742E8}" type="presOf" srcId="{4A550539-CA3A-4568-891C-CEE2E29EF83A}" destId="{6A4227A0-2966-49C8-87E2-E5EA662D255E}" srcOrd="0" destOrd="0" presId="urn:microsoft.com/office/officeart/2005/8/layout/orgChart1"/>
    <dgm:cxn modelId="{72F6B321-F13B-4F81-8E87-B4F3630F4B1F}" type="presOf" srcId="{FAD8C372-593E-4FAD-BA97-B2B099B03426}" destId="{8DA4CDD4-FBC1-431C-BCC0-1C98F8964D1F}" srcOrd="0" destOrd="0" presId="urn:microsoft.com/office/officeart/2005/8/layout/orgChart1"/>
    <dgm:cxn modelId="{15EFE921-E673-446A-B4B5-F5030C8596CA}" type="presOf" srcId="{72B03FA8-6CDE-47F5-8EB8-17754FF45CF1}" destId="{09184D5D-1EBF-4F82-87A5-C152510B605C}" srcOrd="0" destOrd="0" presId="urn:microsoft.com/office/officeart/2005/8/layout/orgChart1"/>
    <dgm:cxn modelId="{3F272324-66B1-4FB1-AD86-BB2357EAB95C}" type="presOf" srcId="{674FBBCB-7A0E-472F-8949-69DB66338F4F}" destId="{91DA19A9-C675-4929-B006-68FC987E5E2D}" srcOrd="0" destOrd="0" presId="urn:microsoft.com/office/officeart/2005/8/layout/orgChart1"/>
    <dgm:cxn modelId="{1CBDB024-7087-463E-BB7F-AC977A338756}" srcId="{0B756EA7-4A75-4385-A9EF-D06A71C1E50F}" destId="{AB6F7651-AF9D-4EC4-8DBD-50364404EEC1}" srcOrd="0" destOrd="0" parTransId="{922B5FC7-6939-45E0-9934-4C2E1640CF65}" sibTransId="{A0641ABE-105C-4A21-A526-AB08CBD98AC2}"/>
    <dgm:cxn modelId="{C7091128-DFFC-449B-9BD2-C8EF47AF64F1}" type="presOf" srcId="{E7EF36C5-A535-42B8-B24F-04B0E3B75709}" destId="{34FDA079-65EF-4312-AEED-22C9A555C516}"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722B5429-5105-4966-AFB0-49BA2C48DE5F}" type="presOf" srcId="{825DBF65-6479-47DF-90D0-E6ACBEC8D93F}" destId="{02AE7CE7-895E-40C9-8651-1AE11B7A5DB3}"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BFDC702B-F77B-45A0-8B21-5FACCB968323}" type="presOf" srcId="{81DAC85D-741A-473D-8683-4C6304C3500A}" destId="{27D44370-49E4-486E-9D6E-88ADFAD7121E}" srcOrd="1"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60719C31-6C88-4854-9725-4D496318374F}" type="presOf" srcId="{B6D63177-8382-4EB7-8735-217B329CA46D}" destId="{C0EC2628-56C7-40E6-B96D-CC5FDD7CC351}" srcOrd="0" destOrd="0" presId="urn:microsoft.com/office/officeart/2005/8/layout/orgChart1"/>
    <dgm:cxn modelId="{5319483E-FDE9-409C-94A7-8364A712D0D2}" type="presOf" srcId="{AB6F7651-AF9D-4EC4-8DBD-50364404EEC1}" destId="{E11C569B-EBB0-41CA-BAF1-017BB54A62A4}" srcOrd="0" destOrd="0" presId="urn:microsoft.com/office/officeart/2005/8/layout/orgChart1"/>
    <dgm:cxn modelId="{12668761-8684-4B02-AA98-89154198B721}" type="presOf" srcId="{3F957CB2-A949-4A8D-8BA6-547F148ADBD4}" destId="{A9C69F2C-9D1D-4930-A324-915384332EC2}" srcOrd="1" destOrd="0" presId="urn:microsoft.com/office/officeart/2005/8/layout/orgChart1"/>
    <dgm:cxn modelId="{1656B363-2FB8-4771-8013-C2A5360C1F03}" type="presOf" srcId="{D11C1305-06DD-407D-8E7F-BD4874325A53}" destId="{8CE0B0A8-ACD4-4605-B08E-713D9527DCD6}" srcOrd="0" destOrd="0" presId="urn:microsoft.com/office/officeart/2005/8/layout/orgChart1"/>
    <dgm:cxn modelId="{4269F166-7983-4B1C-A0B3-71764F0813F7}" type="presOf" srcId="{5446F997-BF45-482B-9E0E-0C996F206031}" destId="{EE4E8913-D2E5-4183-ABEE-9A13624F6B7A}" srcOrd="1" destOrd="0" presId="urn:microsoft.com/office/officeart/2005/8/layout/orgChart1"/>
    <dgm:cxn modelId="{FA95EF69-23C4-420A-8ECD-37A74F37BD0C}" type="presOf" srcId="{4F89726E-25B7-4A03-9C2F-B934939B287E}" destId="{C29D04A7-66CB-4EAD-A40C-912612CF5F89}" srcOrd="1" destOrd="0" presId="urn:microsoft.com/office/officeart/2005/8/layout/orgChart1"/>
    <dgm:cxn modelId="{74E05C6D-F4E5-46B5-B7BC-CCD435E5E818}" type="presOf" srcId="{236963CD-0711-4771-98DA-62F8C789856B}" destId="{C5ED996F-7DCF-4D77-A0C1-829DEE5304B3}" srcOrd="1" destOrd="0" presId="urn:microsoft.com/office/officeart/2005/8/layout/orgChart1"/>
    <dgm:cxn modelId="{B7ED916D-69E3-432A-B8C1-FC5BD8CF6C1B}" type="presOf" srcId="{9DCCD5B4-AAF7-497D-94E5-0A1E3D51BA8E}" destId="{AE49E310-54C5-4267-9437-71CF1A260525}" srcOrd="1" destOrd="0" presId="urn:microsoft.com/office/officeart/2005/8/layout/orgChart1"/>
    <dgm:cxn modelId="{0D82964E-086A-45ED-9039-8D160441914F}" type="presOf" srcId="{922B5FC7-6939-45E0-9934-4C2E1640CF65}" destId="{BC5339AC-F1B5-4BCB-A6A1-F4C974C25425}"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30283C53-0496-43B6-BE7A-0DCC8E0FFA97}" srcId="{0B756EA7-4A75-4385-A9EF-D06A71C1E50F}" destId="{3F957CB2-A949-4A8D-8BA6-547F148ADBD4}" srcOrd="3" destOrd="0" parTransId="{0ACA6E3F-4D7C-4528-B3E5-EEA86F698BDD}" sibTransId="{E90E3A99-BFAF-4E62-A152-92615F7FFD2E}"/>
    <dgm:cxn modelId="{8C417253-3462-4699-893D-023E5B9EBA28}" type="presOf" srcId="{3F957CB2-A949-4A8D-8BA6-547F148ADBD4}" destId="{5BF89F01-7F41-4925-A88E-5D6BC5DC1303}" srcOrd="0" destOrd="0" presId="urn:microsoft.com/office/officeart/2005/8/layout/orgChart1"/>
    <dgm:cxn modelId="{10426B56-3735-4B4B-A062-DB95356C7A76}" type="presOf" srcId="{81DAC85D-741A-473D-8683-4C6304C3500A}" destId="{61DD2B1F-802D-4E20-9D4B-C467F15C09E9}" srcOrd="0" destOrd="0" presId="urn:microsoft.com/office/officeart/2005/8/layout/orgChart1"/>
    <dgm:cxn modelId="{DA0A6F77-2842-49FE-9B7D-CA74F9859FA6}" type="presOf" srcId="{EEB6436D-03A5-4B64-8F33-02603A05BA2E}" destId="{35E81500-E3A8-41FC-8D6C-C9F35DA6496F}" srcOrd="0" destOrd="0" presId="urn:microsoft.com/office/officeart/2005/8/layout/orgChart1"/>
    <dgm:cxn modelId="{4F074278-FB0A-49F9-95BC-5626A0BBCD69}" type="presOf" srcId="{ABD1C9E2-68E6-44DD-A66B-C71873F8DEE4}" destId="{6572A6AE-A860-4E7D-9C2A-82B4F79B39F5}"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45C29C7D-85D9-4FB1-819C-D77A72026D28}" srcId="{41FF8261-1432-4184-9CD3-CF18DA7983EB}" destId="{ABD1C9E2-68E6-44DD-A66B-C71873F8DEE4}" srcOrd="0" destOrd="0" parTransId="{5FFDE874-2547-4DF4-91B7-32D80CA0BA9E}" sibTransId="{56EDE32B-1514-4694-A5CC-934BA72DE478}"/>
    <dgm:cxn modelId="{41CA777E-7CA6-4E20-AEE4-58FBC381C8E9}" type="presOf" srcId="{CB62CAC9-32A6-4F9B-A4D8-8D35BB6889B9}" destId="{0F36005E-A4BF-44CD-B573-21B17D37DDE5}" srcOrd="1" destOrd="0" presId="urn:microsoft.com/office/officeart/2005/8/layout/orgChart1"/>
    <dgm:cxn modelId="{7608D27F-A45F-4F0A-B249-AC55213921FC}" type="presOf" srcId="{D616F80C-A3C8-472F-B303-613206DAA1BD}" destId="{3AE09911-26B8-41A3-A881-5F4B4E2CE8C2}"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21654485-C43B-4A89-B054-4C174CD63FB8}" srcId="{D7C06CE7-7D0F-4697-A81F-DAF1FDD5FA5B}" destId="{A798F4F0-E28A-4994-9007-A729B03B2016}" srcOrd="0" destOrd="0" parTransId="{A7CD4BF9-372D-4F68-AD62-69FADA5BE9F4}" sibTransId="{EEC6FB39-A233-4DAD-A3EA-4FE15A769EDD}"/>
    <dgm:cxn modelId="{45266B86-3D50-447F-93C5-BE64DD9F6F2E}" type="presOf" srcId="{32DCC6F5-0F2C-4C7D-AF93-744D7E7DB1C1}" destId="{6028B509-A5DB-4315-83D3-174528C538D4}" srcOrd="0" destOrd="0" presId="urn:microsoft.com/office/officeart/2005/8/layout/orgChart1"/>
    <dgm:cxn modelId="{584EA386-69D0-4FC9-9073-043CC4304FA9}" type="presOf" srcId="{E5891260-78EA-4E13-9D6A-6642E66CA7C4}" destId="{7810E0FD-5877-40D0-925B-01F41AB7B7AF}" srcOrd="0" destOrd="0" presId="urn:microsoft.com/office/officeart/2005/8/layout/orgChart1"/>
    <dgm:cxn modelId="{5EE87C8B-A61D-4504-9957-4A528FCC472B}" type="presOf" srcId="{C822FA75-8577-4C81-AA0F-D670F88E1BA1}" destId="{C3ACC948-EC03-4A1E-BD31-07A2483CEAF3}" srcOrd="0" destOrd="0" presId="urn:microsoft.com/office/officeart/2005/8/layout/orgChart1"/>
    <dgm:cxn modelId="{95696F8D-9BD0-4077-B57B-693C951DCB10}" type="presOf" srcId="{00690DCE-3415-4F0F-AED1-609328EB72AB}" destId="{EFCF8289-08E8-434A-9781-625CA17E8ADE}" srcOrd="1" destOrd="0" presId="urn:microsoft.com/office/officeart/2005/8/layout/orgChart1"/>
    <dgm:cxn modelId="{40724D91-B9F5-4615-AFC2-332673D7EA97}" type="presOf" srcId="{5672FF26-E8BD-4645-BD61-A82838EEBE28}" destId="{0B8FB32A-5D18-4F95-BD90-009AAFB901AB}" srcOrd="0" destOrd="0" presId="urn:microsoft.com/office/officeart/2005/8/layout/orgChart1"/>
    <dgm:cxn modelId="{96714E92-289D-443F-81E4-8C1E2673D0BD}" type="presOf" srcId="{A798F4F0-E28A-4994-9007-A729B03B2016}" destId="{9309AA8F-00EE-4243-BBA0-06DB0239C26D}" srcOrd="0"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C5F9E99A-658E-4924-9315-26770966BB8E}" srcId="{3F957CB2-A949-4A8D-8BA6-547F148ADBD4}" destId="{D11C1305-06DD-407D-8E7F-BD4874325A53}" srcOrd="1" destOrd="0" parTransId="{72B03FA8-6CDE-47F5-8EB8-17754FF45CF1}" sibTransId="{F928515B-46E4-41B9-8F2A-A048E75EC09D}"/>
    <dgm:cxn modelId="{CC40569B-91D1-45AD-866F-91735E0D5001}" type="presOf" srcId="{97CB3EA5-429B-473B-8D0E-108CC499AA0F}" destId="{B6104E45-3D60-48A0-8D49-C39614B4DC59}" srcOrd="0" destOrd="0" presId="urn:microsoft.com/office/officeart/2005/8/layout/orgChart1"/>
    <dgm:cxn modelId="{3956229C-D806-4F74-A144-DF6DCC98349E}" type="presOf" srcId="{A7CD4BF9-372D-4F68-AD62-69FADA5BE9F4}" destId="{BE434941-87E8-4006-8544-DA02065506CD}"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2DA3B2A4-F620-40FF-832F-15E9E36513CC}" type="presOf" srcId="{6E06F150-FEF2-4BAE-A01C-68F9CA72E1F5}" destId="{837044F2-4E7A-4455-B002-C9F3E2968BDE}" srcOrd="0" destOrd="0" presId="urn:microsoft.com/office/officeart/2005/8/layout/orgChart1"/>
    <dgm:cxn modelId="{657DA0A7-6DEA-44B2-99D9-867BBB9A2E40}" type="presOf" srcId="{D7C06CE7-7D0F-4697-A81F-DAF1FDD5FA5B}" destId="{027A641B-9FC0-4659-9F2C-145D02593303}" srcOrd="1"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F2AFE3B1-C2C0-48FA-83BD-DC6E121D75A2}" type="presOf" srcId="{4F89726E-25B7-4A03-9C2F-B934939B287E}" destId="{BDB3869A-E7C3-423E-B5E3-A3C4F2628A3E}" srcOrd="0" destOrd="0" presId="urn:microsoft.com/office/officeart/2005/8/layout/orgChart1"/>
    <dgm:cxn modelId="{0A0ED9B6-1FE7-461D-AE90-C329E3C865AE}" type="presOf" srcId="{41FF8261-1432-4184-9CD3-CF18DA7983EB}" destId="{2182AE31-8B13-4613-9ADC-8E57E1E30EFC}" srcOrd="0" destOrd="0" presId="urn:microsoft.com/office/officeart/2005/8/layout/orgChart1"/>
    <dgm:cxn modelId="{C7DC1CB7-858B-4491-85E8-BBD924BBC8CB}" type="presOf" srcId="{48DC0EC6-1C60-4C38-B144-ABE522C47CC8}" destId="{4C90EFDD-EEED-4D93-90BE-93FA380AFE69}" srcOrd="0" destOrd="0" presId="urn:microsoft.com/office/officeart/2005/8/layout/orgChart1"/>
    <dgm:cxn modelId="{0744BABB-EA8B-457E-9620-CB180966D548}" type="presOf" srcId="{236963CD-0711-4771-98DA-62F8C789856B}" destId="{7DA562EC-5061-4FCE-A118-9199C3DE1F93}" srcOrd="0"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FB76EFC1-93D3-49F2-A59D-4422D5AC92AB}" srcId="{ABD1C9E2-68E6-44DD-A66B-C71873F8DEE4}" destId="{0B756EA7-4A75-4385-A9EF-D06A71C1E50F}" srcOrd="2" destOrd="0" parTransId="{B6D63177-8382-4EB7-8735-217B329CA46D}" sibTransId="{66916BB7-617D-4E79-9387-922F33DE856F}"/>
    <dgm:cxn modelId="{802231C6-B48C-4241-972D-7C0449B6FB57}" type="presOf" srcId="{0ACA6E3F-4D7C-4528-B3E5-EEA86F698BDD}" destId="{D6D491E8-B61E-4179-A48B-FE5EC585698F}" srcOrd="0" destOrd="0" presId="urn:microsoft.com/office/officeart/2005/8/layout/orgChart1"/>
    <dgm:cxn modelId="{01680BC8-20EF-49A2-9433-C788B25319ED}" type="presOf" srcId="{72D85242-D1F2-4278-89EE-D5722FB4169F}" destId="{81013F53-93C2-4D76-82E9-0C7252317CB3}" srcOrd="0" destOrd="0" presId="urn:microsoft.com/office/officeart/2005/8/layout/orgChart1"/>
    <dgm:cxn modelId="{9FA44ACB-C972-4FC6-81A9-30AEF268925C}" type="presOf" srcId="{32DCC6F5-0F2C-4C7D-AF93-744D7E7DB1C1}" destId="{8EEE5AFF-6E58-4F69-8F83-4C22AF03C30D}" srcOrd="1" destOrd="0" presId="urn:microsoft.com/office/officeart/2005/8/layout/orgChart1"/>
    <dgm:cxn modelId="{5F7994D2-5EA4-465E-A4B3-ED185D603220}" type="presOf" srcId="{5446F997-BF45-482B-9E0E-0C996F206031}" destId="{979D0240-22F7-4129-BA75-78D27B3C5F2B}" srcOrd="0" destOrd="0" presId="urn:microsoft.com/office/officeart/2005/8/layout/orgChart1"/>
    <dgm:cxn modelId="{B1E031D4-E2B6-4CA2-B6EF-9CA1A6D868CD}" type="presOf" srcId="{CB62CAC9-32A6-4F9B-A4D8-8D35BB6889B9}" destId="{95BC68EC-77ED-407A-AF64-5B46F0F974EA}" srcOrd="0" destOrd="0" presId="urn:microsoft.com/office/officeart/2005/8/layout/orgChart1"/>
    <dgm:cxn modelId="{E91BFDD5-D712-4FE6-B93A-949D82C1C2E2}" srcId="{A798F4F0-E28A-4994-9007-A729B03B2016}" destId="{674FBBCB-7A0E-472F-8949-69DB66338F4F}" srcOrd="0" destOrd="0" parTransId="{97CB3EA5-429B-473B-8D0E-108CC499AA0F}" sibTransId="{8457CC58-2BD6-4AB1-BD54-45F66EA2112C}"/>
    <dgm:cxn modelId="{AD398ADF-D95C-40FF-BF56-70486FB0371F}" type="presOf" srcId="{D7C06CE7-7D0F-4697-A81F-DAF1FDD5FA5B}" destId="{2181129C-2929-4717-9849-F52BF8126D5A}" srcOrd="0" destOrd="0" presId="urn:microsoft.com/office/officeart/2005/8/layout/orgChart1"/>
    <dgm:cxn modelId="{192603E2-FEEF-47AF-9518-47174EF6D04B}" type="presOf" srcId="{825DBF65-6479-47DF-90D0-E6ACBEC8D93F}" destId="{F34616D3-3ED0-4591-BEA2-86CEDDF92694}" srcOrd="1" destOrd="0" presId="urn:microsoft.com/office/officeart/2005/8/layout/orgChart1"/>
    <dgm:cxn modelId="{DE4B71E7-18DB-42F0-ABF6-18949C6FC32D}" type="presOf" srcId="{D11C1305-06DD-407D-8E7F-BD4874325A53}" destId="{14B97709-C537-4310-A8CB-3DAF16B2B52E}" srcOrd="1" destOrd="0" presId="urn:microsoft.com/office/officeart/2005/8/layout/orgChart1"/>
    <dgm:cxn modelId="{0799D6E8-A725-4810-B312-3C2B77CCF5EC}" type="presOf" srcId="{A798F4F0-E28A-4994-9007-A729B03B2016}" destId="{651C08E5-9411-4FC7-9CE0-C3D8D04DE42E}" srcOrd="1" destOrd="0" presId="urn:microsoft.com/office/officeart/2005/8/layout/orgChart1"/>
    <dgm:cxn modelId="{37A87AEC-31DD-4D02-8CC7-BEC18D969669}" type="presOf" srcId="{4A550539-CA3A-4568-891C-CEE2E29EF83A}" destId="{4B697C15-4BAB-49FF-A01B-965EB5A69967}" srcOrd="1" destOrd="0" presId="urn:microsoft.com/office/officeart/2005/8/layout/orgChart1"/>
    <dgm:cxn modelId="{4F20E7F4-BBD3-40BC-B1E1-4F62A6A3DBC2}" type="presOf" srcId="{ABD1C9E2-68E6-44DD-A66B-C71873F8DEE4}" destId="{316B9AAF-1229-489B-B272-56E6D5A90315}" srcOrd="1" destOrd="0" presId="urn:microsoft.com/office/officeart/2005/8/layout/orgChart1"/>
    <dgm:cxn modelId="{82420EF6-B800-40F7-87EA-494443B3E37C}" type="presOf" srcId="{9DCCD5B4-AAF7-497D-94E5-0A1E3D51BA8E}" destId="{8F48DEBE-4F57-4194-BAE8-713F4C6D647D}" srcOrd="0" destOrd="0" presId="urn:microsoft.com/office/officeart/2005/8/layout/orgChart1"/>
    <dgm:cxn modelId="{D1BF38F7-5BCE-418A-B4A7-5E9C03387B08}" type="presOf" srcId="{0B756EA7-4A75-4385-A9EF-D06A71C1E50F}" destId="{BDEE1DD7-9B78-491B-B395-290E7566E24F}" srcOrd="1" destOrd="0" presId="urn:microsoft.com/office/officeart/2005/8/layout/orgChart1"/>
    <dgm:cxn modelId="{629FE6F8-4E6B-4F8C-9B40-FF1FB81A2FC8}" type="presOf" srcId="{0B756EA7-4A75-4385-A9EF-D06A71C1E50F}" destId="{9DCCE1F0-2338-47D7-B703-27AE9506802E}" srcOrd="0" destOrd="0" presId="urn:microsoft.com/office/officeart/2005/8/layout/orgChart1"/>
    <dgm:cxn modelId="{46EF2BFC-90F3-48E0-859F-0CB98FC285E4}" type="presOf" srcId="{674FBBCB-7A0E-472F-8949-69DB66338F4F}" destId="{31CC094C-512C-461A-B2CB-988EBA89CC60}" srcOrd="1" destOrd="0" presId="urn:microsoft.com/office/officeart/2005/8/layout/orgChart1"/>
    <dgm:cxn modelId="{91ABF1FC-44C9-4725-ACE1-C710D634EDC1}" type="presOf" srcId="{CD8371F8-FC4D-4139-9DF6-99DE5EC1A4C3}" destId="{082E5F65-9E01-4AE0-9DF2-BEE22BFD8EC7}" srcOrd="0" destOrd="0" presId="urn:microsoft.com/office/officeart/2005/8/layout/orgChart1"/>
    <dgm:cxn modelId="{19BEE1FD-297D-4819-BDF4-C7ABD47542D0}" srcId="{ABD1C9E2-68E6-44DD-A66B-C71873F8DEE4}" destId="{00690DCE-3415-4F0F-AED1-609328EB72AB}" srcOrd="1" destOrd="0" parTransId="{C8DB9412-BA28-45DD-B31B-594DD520B92B}" sibTransId="{2B3EAFD3-8169-4957-8D22-15A62179302A}"/>
    <dgm:cxn modelId="{8B93AF96-7ADC-490F-AF62-1A83804B1073}" type="presParOf" srcId="{2182AE31-8B13-4613-9ADC-8E57E1E30EFC}" destId="{AB10FBC9-149C-4778-8D73-7D450CFA9E51}" srcOrd="0" destOrd="0" presId="urn:microsoft.com/office/officeart/2005/8/layout/orgChart1"/>
    <dgm:cxn modelId="{6043F227-A270-47D4-A2A6-D3515C029F3B}" type="presParOf" srcId="{AB10FBC9-149C-4778-8D73-7D450CFA9E51}" destId="{7D7D8108-BAD5-4848-85D6-C6FC3A7CEBD6}" srcOrd="0" destOrd="0" presId="urn:microsoft.com/office/officeart/2005/8/layout/orgChart1"/>
    <dgm:cxn modelId="{1D48526F-ABC8-4C1B-83EE-F04657F8AD17}" type="presParOf" srcId="{7D7D8108-BAD5-4848-85D6-C6FC3A7CEBD6}" destId="{6572A6AE-A860-4E7D-9C2A-82B4F79B39F5}" srcOrd="0" destOrd="0" presId="urn:microsoft.com/office/officeart/2005/8/layout/orgChart1"/>
    <dgm:cxn modelId="{FD7D3235-57B0-4BE8-BD36-670256238D29}" type="presParOf" srcId="{7D7D8108-BAD5-4848-85D6-C6FC3A7CEBD6}" destId="{316B9AAF-1229-489B-B272-56E6D5A90315}" srcOrd="1" destOrd="0" presId="urn:microsoft.com/office/officeart/2005/8/layout/orgChart1"/>
    <dgm:cxn modelId="{949C21DF-D38C-4929-8096-56ED81216F73}" type="presParOf" srcId="{AB10FBC9-149C-4778-8D73-7D450CFA9E51}" destId="{E159AD5B-2D7C-4771-B039-6A9016A6E6F6}" srcOrd="1" destOrd="0" presId="urn:microsoft.com/office/officeart/2005/8/layout/orgChart1"/>
    <dgm:cxn modelId="{D47EEAE1-40B1-4BC7-9327-47B4A751A72D}" type="presParOf" srcId="{E159AD5B-2D7C-4771-B039-6A9016A6E6F6}" destId="{81013F53-93C2-4D76-82E9-0C7252317CB3}" srcOrd="0" destOrd="0" presId="urn:microsoft.com/office/officeart/2005/8/layout/orgChart1"/>
    <dgm:cxn modelId="{B07F9427-E8D9-4E28-9E3E-E8966773CAF3}" type="presParOf" srcId="{E159AD5B-2D7C-4771-B039-6A9016A6E6F6}" destId="{1B779BDC-C74A-4813-BA40-774051EE6486}" srcOrd="1" destOrd="0" presId="urn:microsoft.com/office/officeart/2005/8/layout/orgChart1"/>
    <dgm:cxn modelId="{054DC6F7-BBC1-4BA4-B584-7E6C54EBE438}" type="presParOf" srcId="{1B779BDC-C74A-4813-BA40-774051EE6486}" destId="{41156769-0BC2-480E-9E61-392E76E2D08B}" srcOrd="0" destOrd="0" presId="urn:microsoft.com/office/officeart/2005/8/layout/orgChart1"/>
    <dgm:cxn modelId="{97F17EC0-718F-4C47-ACC3-07545AAA1CA5}" type="presParOf" srcId="{41156769-0BC2-480E-9E61-392E76E2D08B}" destId="{7DA562EC-5061-4FCE-A118-9199C3DE1F93}" srcOrd="0" destOrd="0" presId="urn:microsoft.com/office/officeart/2005/8/layout/orgChart1"/>
    <dgm:cxn modelId="{072DEEB7-E888-4B7F-9642-AEAF05FD3DEC}" type="presParOf" srcId="{41156769-0BC2-480E-9E61-392E76E2D08B}" destId="{C5ED996F-7DCF-4D77-A0C1-829DEE5304B3}" srcOrd="1" destOrd="0" presId="urn:microsoft.com/office/officeart/2005/8/layout/orgChart1"/>
    <dgm:cxn modelId="{D719E6B2-3E51-40BB-8C97-601CB5223A38}" type="presParOf" srcId="{1B779BDC-C74A-4813-BA40-774051EE6486}" destId="{618BDBF9-BB49-43D8-89EA-8038798162A7}" srcOrd="1" destOrd="0" presId="urn:microsoft.com/office/officeart/2005/8/layout/orgChart1"/>
    <dgm:cxn modelId="{0CE5778A-FAA9-4549-A79D-0B35E64B871D}" type="presParOf" srcId="{618BDBF9-BB49-43D8-89EA-8038798162A7}" destId="{35E81500-E3A8-41FC-8D6C-C9F35DA6496F}" srcOrd="0" destOrd="0" presId="urn:microsoft.com/office/officeart/2005/8/layout/orgChart1"/>
    <dgm:cxn modelId="{422B54E9-5A72-4E87-ABD2-F3BE82969B77}" type="presParOf" srcId="{618BDBF9-BB49-43D8-89EA-8038798162A7}" destId="{C04B86A6-5751-4711-B603-77ED374478D3}" srcOrd="1" destOrd="0" presId="urn:microsoft.com/office/officeart/2005/8/layout/orgChart1"/>
    <dgm:cxn modelId="{F7C1ACE5-12B7-45A2-9365-D4C45230BB3A}" type="presParOf" srcId="{C04B86A6-5751-4711-B603-77ED374478D3}" destId="{C35DE8DF-EEA9-41A6-8280-745762AC65A2}" srcOrd="0" destOrd="0" presId="urn:microsoft.com/office/officeart/2005/8/layout/orgChart1"/>
    <dgm:cxn modelId="{36D8CA9F-55DA-4297-8CA2-F1826D5B51C1}" type="presParOf" srcId="{C35DE8DF-EEA9-41A6-8280-745762AC65A2}" destId="{8D036A71-18CF-4DD6-91D5-FC825661D246}" srcOrd="0" destOrd="0" presId="urn:microsoft.com/office/officeart/2005/8/layout/orgChart1"/>
    <dgm:cxn modelId="{0006B652-FE87-4E31-8A52-1661FFEA1171}" type="presParOf" srcId="{C35DE8DF-EEA9-41A6-8280-745762AC65A2}" destId="{FEDC1C67-E874-4C51-A035-F547817FD029}" srcOrd="1" destOrd="0" presId="urn:microsoft.com/office/officeart/2005/8/layout/orgChart1"/>
    <dgm:cxn modelId="{64954284-9E1C-4E32-A36C-73BE9D67364A}" type="presParOf" srcId="{C04B86A6-5751-4711-B603-77ED374478D3}" destId="{32A8CAF0-F411-4615-AC8B-70A358B8B24F}" srcOrd="1" destOrd="0" presId="urn:microsoft.com/office/officeart/2005/8/layout/orgChart1"/>
    <dgm:cxn modelId="{A6870508-9108-4E1D-B088-0AC69D3AABAA}" type="presParOf" srcId="{C04B86A6-5751-4711-B603-77ED374478D3}" destId="{3B6B8A23-6E26-44EC-87C3-EF17DC208C87}" srcOrd="2" destOrd="0" presId="urn:microsoft.com/office/officeart/2005/8/layout/orgChart1"/>
    <dgm:cxn modelId="{1167C374-85EF-41AC-818A-8933550F1F07}" type="presParOf" srcId="{1B779BDC-C74A-4813-BA40-774051EE6486}" destId="{203F1A94-66D2-40A7-8F9C-BC135C48493C}" srcOrd="2" destOrd="0" presId="urn:microsoft.com/office/officeart/2005/8/layout/orgChart1"/>
    <dgm:cxn modelId="{2D05A386-41C5-4940-B245-DE91CFECFCD8}" type="presParOf" srcId="{E159AD5B-2D7C-4771-B039-6A9016A6E6F6}" destId="{F5E0E557-2E54-4060-8F88-FFDC0E256560}" srcOrd="2" destOrd="0" presId="urn:microsoft.com/office/officeart/2005/8/layout/orgChart1"/>
    <dgm:cxn modelId="{B4E24F0C-AF6F-4115-AF01-41F3831C6F95}" type="presParOf" srcId="{E159AD5B-2D7C-4771-B039-6A9016A6E6F6}" destId="{5F638AA6-A503-472F-B542-3A1770FF71AD}" srcOrd="3" destOrd="0" presId="urn:microsoft.com/office/officeart/2005/8/layout/orgChart1"/>
    <dgm:cxn modelId="{CF441068-ECF1-49EF-A854-79EB360E68BF}" type="presParOf" srcId="{5F638AA6-A503-472F-B542-3A1770FF71AD}" destId="{0511541F-095B-4801-94FB-8B3C69F7E037}" srcOrd="0" destOrd="0" presId="urn:microsoft.com/office/officeart/2005/8/layout/orgChart1"/>
    <dgm:cxn modelId="{3B21DEF8-4C8C-4B13-B3F4-AA71D8404DFC}" type="presParOf" srcId="{0511541F-095B-4801-94FB-8B3C69F7E037}" destId="{D4F4E1EB-2B95-4419-B36C-D6F1CC4D820C}" srcOrd="0" destOrd="0" presId="urn:microsoft.com/office/officeart/2005/8/layout/orgChart1"/>
    <dgm:cxn modelId="{538A6584-7068-410A-98E2-9FC07648A558}" type="presParOf" srcId="{0511541F-095B-4801-94FB-8B3C69F7E037}" destId="{EFCF8289-08E8-434A-9781-625CA17E8ADE}" srcOrd="1" destOrd="0" presId="urn:microsoft.com/office/officeart/2005/8/layout/orgChart1"/>
    <dgm:cxn modelId="{6D8D76F9-D987-454A-A120-CBD02D2B7346}" type="presParOf" srcId="{5F638AA6-A503-472F-B542-3A1770FF71AD}" destId="{311C0F1F-CCDF-43BB-A8EC-2515911C25F7}" srcOrd="1" destOrd="0" presId="urn:microsoft.com/office/officeart/2005/8/layout/orgChart1"/>
    <dgm:cxn modelId="{EBF6FEBA-5269-4953-83A9-61BAAE8A2125}" type="presParOf" srcId="{311C0F1F-CCDF-43BB-A8EC-2515911C25F7}" destId="{837044F2-4E7A-4455-B002-C9F3E2968BDE}" srcOrd="0" destOrd="0" presId="urn:microsoft.com/office/officeart/2005/8/layout/orgChart1"/>
    <dgm:cxn modelId="{3411F0F9-0C0F-413F-B350-0F71992420EB}" type="presParOf" srcId="{311C0F1F-CCDF-43BB-A8EC-2515911C25F7}" destId="{D093E93A-7900-474B-AC16-0D8A2801453C}" srcOrd="1" destOrd="0" presId="urn:microsoft.com/office/officeart/2005/8/layout/orgChart1"/>
    <dgm:cxn modelId="{A5A4B4F8-7ECE-4F60-8567-74EAB6989C40}" type="presParOf" srcId="{D093E93A-7900-474B-AC16-0D8A2801453C}" destId="{C1CFDD7B-6789-4D94-B0B1-35534F3AF465}" srcOrd="0" destOrd="0" presId="urn:microsoft.com/office/officeart/2005/8/layout/orgChart1"/>
    <dgm:cxn modelId="{3CD4D86E-8421-4F0D-B229-6A048F97E045}" type="presParOf" srcId="{C1CFDD7B-6789-4D94-B0B1-35534F3AF465}" destId="{6A4227A0-2966-49C8-87E2-E5EA662D255E}" srcOrd="0" destOrd="0" presId="urn:microsoft.com/office/officeart/2005/8/layout/orgChart1"/>
    <dgm:cxn modelId="{E1C88F05-CE01-4126-BE76-BA8DBF4C1171}" type="presParOf" srcId="{C1CFDD7B-6789-4D94-B0B1-35534F3AF465}" destId="{4B697C15-4BAB-49FF-A01B-965EB5A69967}" srcOrd="1" destOrd="0" presId="urn:microsoft.com/office/officeart/2005/8/layout/orgChart1"/>
    <dgm:cxn modelId="{125314CC-8576-45E1-9B0F-56C806D92037}" type="presParOf" srcId="{D093E93A-7900-474B-AC16-0D8A2801453C}" destId="{507A3CE6-AA8D-442A-9C52-E31C44BF6628}" srcOrd="1" destOrd="0" presId="urn:microsoft.com/office/officeart/2005/8/layout/orgChart1"/>
    <dgm:cxn modelId="{E9287433-C2F0-48E8-A5CC-CE8E9DC479D3}" type="presParOf" srcId="{507A3CE6-AA8D-442A-9C52-E31C44BF6628}" destId="{4C90EFDD-EEED-4D93-90BE-93FA380AFE69}" srcOrd="0" destOrd="0" presId="urn:microsoft.com/office/officeart/2005/8/layout/orgChart1"/>
    <dgm:cxn modelId="{B322AB64-37C7-4507-BAF3-7883076F1390}" type="presParOf" srcId="{507A3CE6-AA8D-442A-9C52-E31C44BF6628}" destId="{881FE43B-730D-44B8-93F8-E14D86E88C19}" srcOrd="1" destOrd="0" presId="urn:microsoft.com/office/officeart/2005/8/layout/orgChart1"/>
    <dgm:cxn modelId="{9392F5A7-5DF3-4F25-8ED4-C92343EF659E}" type="presParOf" srcId="{881FE43B-730D-44B8-93F8-E14D86E88C19}" destId="{4D52C670-8CAD-4786-8296-B529555C4ADD}" srcOrd="0" destOrd="0" presId="urn:microsoft.com/office/officeart/2005/8/layout/orgChart1"/>
    <dgm:cxn modelId="{F60D594C-0B1E-4FE7-A777-4CB57FA73DE0}" type="presParOf" srcId="{4D52C670-8CAD-4786-8296-B529555C4ADD}" destId="{8F48DEBE-4F57-4194-BAE8-713F4C6D647D}" srcOrd="0" destOrd="0" presId="urn:microsoft.com/office/officeart/2005/8/layout/orgChart1"/>
    <dgm:cxn modelId="{CD5D2E16-B2BB-4C14-8B3F-D54B732889E6}" type="presParOf" srcId="{4D52C670-8CAD-4786-8296-B529555C4ADD}" destId="{AE49E310-54C5-4267-9437-71CF1A260525}" srcOrd="1" destOrd="0" presId="urn:microsoft.com/office/officeart/2005/8/layout/orgChart1"/>
    <dgm:cxn modelId="{E0D3194A-6DE9-4ABA-8E7D-DF10462808D9}" type="presParOf" srcId="{881FE43B-730D-44B8-93F8-E14D86E88C19}" destId="{E9381616-6CC0-4CC3-9DBB-130BFD63B7B1}" srcOrd="1" destOrd="0" presId="urn:microsoft.com/office/officeart/2005/8/layout/orgChart1"/>
    <dgm:cxn modelId="{FBD53934-562E-451F-83F9-559DBB2F2CBE}" type="presParOf" srcId="{881FE43B-730D-44B8-93F8-E14D86E88C19}" destId="{2AA00454-A0E6-46D1-BA39-618AE5EFEB3A}" srcOrd="2" destOrd="0" presId="urn:microsoft.com/office/officeart/2005/8/layout/orgChart1"/>
    <dgm:cxn modelId="{F66B64CD-C60D-40D3-9FA8-C89572329624}" type="presParOf" srcId="{D093E93A-7900-474B-AC16-0D8A2801453C}" destId="{10C62832-8BDB-4483-9F58-1F174825BC49}" srcOrd="2" destOrd="0" presId="urn:microsoft.com/office/officeart/2005/8/layout/orgChart1"/>
    <dgm:cxn modelId="{81A2AC4A-6603-4B39-B446-408307EDC7BC}" type="presParOf" srcId="{5F638AA6-A503-472F-B542-3A1770FF71AD}" destId="{89C68E95-40A3-4237-A0F7-E1EDBB1C585A}" srcOrd="2" destOrd="0" presId="urn:microsoft.com/office/officeart/2005/8/layout/orgChart1"/>
    <dgm:cxn modelId="{88345572-A221-423F-915B-9C02BECAD9BF}" type="presParOf" srcId="{E159AD5B-2D7C-4771-B039-6A9016A6E6F6}" destId="{C0EC2628-56C7-40E6-B96D-CC5FDD7CC351}" srcOrd="4" destOrd="0" presId="urn:microsoft.com/office/officeart/2005/8/layout/orgChart1"/>
    <dgm:cxn modelId="{4F6F2491-22B3-4F64-B18E-1E34EDDA476E}" type="presParOf" srcId="{E159AD5B-2D7C-4771-B039-6A9016A6E6F6}" destId="{15236722-C83A-4AEA-8F32-EB4CC592F91D}" srcOrd="5" destOrd="0" presId="urn:microsoft.com/office/officeart/2005/8/layout/orgChart1"/>
    <dgm:cxn modelId="{B60FBC3C-7122-411C-946F-698E703D9FA1}" type="presParOf" srcId="{15236722-C83A-4AEA-8F32-EB4CC592F91D}" destId="{CBC0475B-2336-4949-A329-B85CCB804100}" srcOrd="0" destOrd="0" presId="urn:microsoft.com/office/officeart/2005/8/layout/orgChart1"/>
    <dgm:cxn modelId="{005FCBB3-5679-4228-A614-2C0DD79A2628}" type="presParOf" srcId="{CBC0475B-2336-4949-A329-B85CCB804100}" destId="{9DCCE1F0-2338-47D7-B703-27AE9506802E}" srcOrd="0" destOrd="0" presId="urn:microsoft.com/office/officeart/2005/8/layout/orgChart1"/>
    <dgm:cxn modelId="{DDD2639D-F432-460D-B3E3-969E2E2F2E0B}" type="presParOf" srcId="{CBC0475B-2336-4949-A329-B85CCB804100}" destId="{BDEE1DD7-9B78-491B-B395-290E7566E24F}" srcOrd="1" destOrd="0" presId="urn:microsoft.com/office/officeart/2005/8/layout/orgChart1"/>
    <dgm:cxn modelId="{9409A987-65AF-4F44-8EB6-BE87BFA3E129}" type="presParOf" srcId="{15236722-C83A-4AEA-8F32-EB4CC592F91D}" destId="{552049FA-0017-49C3-8B75-25DD002298D0}" srcOrd="1" destOrd="0" presId="urn:microsoft.com/office/officeart/2005/8/layout/orgChart1"/>
    <dgm:cxn modelId="{40E63A6B-9267-49CE-85EF-5F68925124F0}" type="presParOf" srcId="{552049FA-0017-49C3-8B75-25DD002298D0}" destId="{BC5339AC-F1B5-4BCB-A6A1-F4C974C25425}" srcOrd="0" destOrd="0" presId="urn:microsoft.com/office/officeart/2005/8/layout/orgChart1"/>
    <dgm:cxn modelId="{F27D02F0-0B3A-4AF0-83E8-BD505BCD2374}" type="presParOf" srcId="{552049FA-0017-49C3-8B75-25DD002298D0}" destId="{4D83B829-A538-47F1-A277-02DC054CCC92}" srcOrd="1" destOrd="0" presId="urn:microsoft.com/office/officeart/2005/8/layout/orgChart1"/>
    <dgm:cxn modelId="{147EF727-E0A4-4E29-B206-E834D16617F6}" type="presParOf" srcId="{4D83B829-A538-47F1-A277-02DC054CCC92}" destId="{F1F668A2-60E6-4286-9951-B5DF5004265A}" srcOrd="0" destOrd="0" presId="urn:microsoft.com/office/officeart/2005/8/layout/orgChart1"/>
    <dgm:cxn modelId="{72231502-84CF-4396-9CEA-1D41B26A723B}" type="presParOf" srcId="{F1F668A2-60E6-4286-9951-B5DF5004265A}" destId="{E11C569B-EBB0-41CA-BAF1-017BB54A62A4}" srcOrd="0" destOrd="0" presId="urn:microsoft.com/office/officeart/2005/8/layout/orgChart1"/>
    <dgm:cxn modelId="{B8DF3008-FDA1-4E77-A6CF-0DFEA3173B57}" type="presParOf" srcId="{F1F668A2-60E6-4286-9951-B5DF5004265A}" destId="{BAE024F5-55ED-4322-8C6D-8857F7474D7A}" srcOrd="1" destOrd="0" presId="urn:microsoft.com/office/officeart/2005/8/layout/orgChart1"/>
    <dgm:cxn modelId="{F685B1D2-A493-439F-AADC-554D602332C1}" type="presParOf" srcId="{4D83B829-A538-47F1-A277-02DC054CCC92}" destId="{849B019A-4DB2-4FD2-969E-8B0BB5C689FF}" srcOrd="1" destOrd="0" presId="urn:microsoft.com/office/officeart/2005/8/layout/orgChart1"/>
    <dgm:cxn modelId="{3B1E2548-63B3-472B-AF62-E159F349A49A}" type="presParOf" srcId="{849B019A-4DB2-4FD2-969E-8B0BB5C689FF}" destId="{C3ACC948-EC03-4A1E-BD31-07A2483CEAF3}" srcOrd="0" destOrd="0" presId="urn:microsoft.com/office/officeart/2005/8/layout/orgChart1"/>
    <dgm:cxn modelId="{4DB7E691-2575-4C83-8B75-5268DC042359}" type="presParOf" srcId="{849B019A-4DB2-4FD2-969E-8B0BB5C689FF}" destId="{E2D04ED6-D1E6-4581-B460-6B11B978CD8A}" srcOrd="1" destOrd="0" presId="urn:microsoft.com/office/officeart/2005/8/layout/orgChart1"/>
    <dgm:cxn modelId="{231EBF06-B888-495A-8D43-4B198E5A5F2A}" type="presParOf" srcId="{E2D04ED6-D1E6-4581-B460-6B11B978CD8A}" destId="{4C79FA79-E943-47D0-9793-ECE6F14C540E}" srcOrd="0" destOrd="0" presId="urn:microsoft.com/office/officeart/2005/8/layout/orgChart1"/>
    <dgm:cxn modelId="{A990ACAA-9F34-4127-A8E3-70D62829AAA6}" type="presParOf" srcId="{4C79FA79-E943-47D0-9793-ECE6F14C540E}" destId="{95BC68EC-77ED-407A-AF64-5B46F0F974EA}" srcOrd="0" destOrd="0" presId="urn:microsoft.com/office/officeart/2005/8/layout/orgChart1"/>
    <dgm:cxn modelId="{0A2A9E28-42D1-40A1-9A56-8936163072E9}" type="presParOf" srcId="{4C79FA79-E943-47D0-9793-ECE6F14C540E}" destId="{0F36005E-A4BF-44CD-B573-21B17D37DDE5}" srcOrd="1" destOrd="0" presId="urn:microsoft.com/office/officeart/2005/8/layout/orgChart1"/>
    <dgm:cxn modelId="{980039E5-27BE-469D-9710-3320004EC7F0}" type="presParOf" srcId="{E2D04ED6-D1E6-4581-B460-6B11B978CD8A}" destId="{6503D45B-F446-4C64-B83E-1B89A6D13AB9}" srcOrd="1" destOrd="0" presId="urn:microsoft.com/office/officeart/2005/8/layout/orgChart1"/>
    <dgm:cxn modelId="{03F0F1E4-571F-44B7-B674-0705565A3DF2}" type="presParOf" srcId="{6503D45B-F446-4C64-B83E-1B89A6D13AB9}" destId="{8DA4CDD4-FBC1-431C-BCC0-1C98F8964D1F}" srcOrd="0" destOrd="0" presId="urn:microsoft.com/office/officeart/2005/8/layout/orgChart1"/>
    <dgm:cxn modelId="{A094AF7A-4A09-488C-80FF-32CF438F7631}" type="presParOf" srcId="{6503D45B-F446-4C64-B83E-1B89A6D13AB9}" destId="{57E5AA4B-83DD-4659-84C8-C44C74AF30DC}" srcOrd="1" destOrd="0" presId="urn:microsoft.com/office/officeart/2005/8/layout/orgChart1"/>
    <dgm:cxn modelId="{3B5C8B6F-E3FE-4828-B871-296429DD1953}" type="presParOf" srcId="{57E5AA4B-83DD-4659-84C8-C44C74AF30DC}" destId="{09A604D4-E898-4290-9C0C-1724755D2E24}" srcOrd="0" destOrd="0" presId="urn:microsoft.com/office/officeart/2005/8/layout/orgChart1"/>
    <dgm:cxn modelId="{C5854B7E-AACA-413F-9801-90F5CE8C923B}" type="presParOf" srcId="{09A604D4-E898-4290-9C0C-1724755D2E24}" destId="{BDB3869A-E7C3-423E-B5E3-A3C4F2628A3E}" srcOrd="0" destOrd="0" presId="urn:microsoft.com/office/officeart/2005/8/layout/orgChart1"/>
    <dgm:cxn modelId="{9DD194DB-B864-44B1-BCBE-D4B934E276BA}" type="presParOf" srcId="{09A604D4-E898-4290-9C0C-1724755D2E24}" destId="{C29D04A7-66CB-4EAD-A40C-912612CF5F89}" srcOrd="1" destOrd="0" presId="urn:microsoft.com/office/officeart/2005/8/layout/orgChart1"/>
    <dgm:cxn modelId="{B96ED302-5181-4666-9BDF-1C0BE9507F8D}" type="presParOf" srcId="{57E5AA4B-83DD-4659-84C8-C44C74AF30DC}" destId="{49A4927D-221B-457E-97A3-9EFBD08C84B0}" srcOrd="1" destOrd="0" presId="urn:microsoft.com/office/officeart/2005/8/layout/orgChart1"/>
    <dgm:cxn modelId="{1AA1435A-8D0C-41BD-947C-7D7E07119988}" type="presParOf" srcId="{57E5AA4B-83DD-4659-84C8-C44C74AF30DC}" destId="{FCACA4F3-85EF-469C-88C8-0FAC192B6817}" srcOrd="2" destOrd="0" presId="urn:microsoft.com/office/officeart/2005/8/layout/orgChart1"/>
    <dgm:cxn modelId="{66E938D2-EDB4-46E1-9C96-C185D95ABEBE}" type="presParOf" srcId="{E2D04ED6-D1E6-4581-B460-6B11B978CD8A}" destId="{360C1D21-4807-498E-BEBE-F80DAE6D4AF4}" srcOrd="2" destOrd="0" presId="urn:microsoft.com/office/officeart/2005/8/layout/orgChart1"/>
    <dgm:cxn modelId="{84E36600-71F0-4D68-8863-CBF690D3502E}" type="presParOf" srcId="{4D83B829-A538-47F1-A277-02DC054CCC92}" destId="{9426D8A9-00A7-4B01-B318-B5289D2FD2D4}" srcOrd="2" destOrd="0" presId="urn:microsoft.com/office/officeart/2005/8/layout/orgChart1"/>
    <dgm:cxn modelId="{F4001443-ED14-4D61-AF38-88DC0AE690E6}" type="presParOf" srcId="{552049FA-0017-49C3-8B75-25DD002298D0}" destId="{7810E0FD-5877-40D0-925B-01F41AB7B7AF}" srcOrd="2" destOrd="0" presId="urn:microsoft.com/office/officeart/2005/8/layout/orgChart1"/>
    <dgm:cxn modelId="{AAA070E1-F735-49FE-96CC-38F47840B450}" type="presParOf" srcId="{552049FA-0017-49C3-8B75-25DD002298D0}" destId="{D087038B-5408-4B1B-876B-9BD39AD44069}" srcOrd="3" destOrd="0" presId="urn:microsoft.com/office/officeart/2005/8/layout/orgChart1"/>
    <dgm:cxn modelId="{C3AFCE48-5AED-4FEE-9BBA-0D5DD2197659}" type="presParOf" srcId="{D087038B-5408-4B1B-876B-9BD39AD44069}" destId="{AEB0F3AA-BEA0-44C7-87D3-34FED9C0BF3A}" srcOrd="0" destOrd="0" presId="urn:microsoft.com/office/officeart/2005/8/layout/orgChart1"/>
    <dgm:cxn modelId="{088DB41A-AD48-4270-9E36-0F29D4193DAC}" type="presParOf" srcId="{AEB0F3AA-BEA0-44C7-87D3-34FED9C0BF3A}" destId="{2181129C-2929-4717-9849-F52BF8126D5A}" srcOrd="0" destOrd="0" presId="urn:microsoft.com/office/officeart/2005/8/layout/orgChart1"/>
    <dgm:cxn modelId="{BD6809CE-4CC5-472E-BE46-7068B68B7E78}" type="presParOf" srcId="{AEB0F3AA-BEA0-44C7-87D3-34FED9C0BF3A}" destId="{027A641B-9FC0-4659-9F2C-145D02593303}" srcOrd="1" destOrd="0" presId="urn:microsoft.com/office/officeart/2005/8/layout/orgChart1"/>
    <dgm:cxn modelId="{894874BC-01D0-477E-A4C7-3384AE728B8F}" type="presParOf" srcId="{D087038B-5408-4B1B-876B-9BD39AD44069}" destId="{B777B3F8-2E87-44BC-AD9E-A5E1041B4A72}" srcOrd="1" destOrd="0" presId="urn:microsoft.com/office/officeart/2005/8/layout/orgChart1"/>
    <dgm:cxn modelId="{BCFF22B3-5B26-4FB0-9340-52A6C47D596F}" type="presParOf" srcId="{B777B3F8-2E87-44BC-AD9E-A5E1041B4A72}" destId="{BE434941-87E8-4006-8544-DA02065506CD}" srcOrd="0" destOrd="0" presId="urn:microsoft.com/office/officeart/2005/8/layout/orgChart1"/>
    <dgm:cxn modelId="{7463D5AE-D820-46BC-BE4D-1227834F6775}" type="presParOf" srcId="{B777B3F8-2E87-44BC-AD9E-A5E1041B4A72}" destId="{4A42CA49-53E9-45D8-8946-231356F919C8}" srcOrd="1" destOrd="0" presId="urn:microsoft.com/office/officeart/2005/8/layout/orgChart1"/>
    <dgm:cxn modelId="{A53EC3D3-8859-4B32-A7B4-CCD533F3DC14}" type="presParOf" srcId="{4A42CA49-53E9-45D8-8946-231356F919C8}" destId="{8D63C01A-0899-48BF-822A-2B5920B1AF6E}" srcOrd="0" destOrd="0" presId="urn:microsoft.com/office/officeart/2005/8/layout/orgChart1"/>
    <dgm:cxn modelId="{B1916545-CF79-4907-86C8-AB370F9371AE}" type="presParOf" srcId="{8D63C01A-0899-48BF-822A-2B5920B1AF6E}" destId="{9309AA8F-00EE-4243-BBA0-06DB0239C26D}" srcOrd="0" destOrd="0" presId="urn:microsoft.com/office/officeart/2005/8/layout/orgChart1"/>
    <dgm:cxn modelId="{CC46D260-4022-4B34-9CFD-3224A86341A2}" type="presParOf" srcId="{8D63C01A-0899-48BF-822A-2B5920B1AF6E}" destId="{651C08E5-9411-4FC7-9CE0-C3D8D04DE42E}" srcOrd="1" destOrd="0" presId="urn:microsoft.com/office/officeart/2005/8/layout/orgChart1"/>
    <dgm:cxn modelId="{46FE8D4D-5BDD-42C8-BBCA-9A0A4896EF4D}" type="presParOf" srcId="{4A42CA49-53E9-45D8-8946-231356F919C8}" destId="{2B38337B-3003-4DC3-A027-487A463BB78F}" srcOrd="1" destOrd="0" presId="urn:microsoft.com/office/officeart/2005/8/layout/orgChart1"/>
    <dgm:cxn modelId="{EB29CDEE-05A8-414F-B617-4DA7DC20EAE8}" type="presParOf" srcId="{2B38337B-3003-4DC3-A027-487A463BB78F}" destId="{B6104E45-3D60-48A0-8D49-C39614B4DC59}" srcOrd="0" destOrd="0" presId="urn:microsoft.com/office/officeart/2005/8/layout/orgChart1"/>
    <dgm:cxn modelId="{7AB73F73-DD87-419A-BD46-1D5C138E48D2}" type="presParOf" srcId="{2B38337B-3003-4DC3-A027-487A463BB78F}" destId="{F47653AE-25FF-45B3-BD61-1E2A2655F087}" srcOrd="1" destOrd="0" presId="urn:microsoft.com/office/officeart/2005/8/layout/orgChart1"/>
    <dgm:cxn modelId="{48B427FB-3E84-41B0-BA18-71B71FCB521F}" type="presParOf" srcId="{F47653AE-25FF-45B3-BD61-1E2A2655F087}" destId="{76C0A2E2-128A-4E89-9D44-A2EB392E8EBE}" srcOrd="0" destOrd="0" presId="urn:microsoft.com/office/officeart/2005/8/layout/orgChart1"/>
    <dgm:cxn modelId="{4E6BE96C-EB51-40F5-A75A-F679EF1639AF}" type="presParOf" srcId="{76C0A2E2-128A-4E89-9D44-A2EB392E8EBE}" destId="{91DA19A9-C675-4929-B006-68FC987E5E2D}" srcOrd="0" destOrd="0" presId="urn:microsoft.com/office/officeart/2005/8/layout/orgChart1"/>
    <dgm:cxn modelId="{349C8B68-09E7-4138-BCA5-8A594613F2C1}" type="presParOf" srcId="{76C0A2E2-128A-4E89-9D44-A2EB392E8EBE}" destId="{31CC094C-512C-461A-B2CB-988EBA89CC60}" srcOrd="1" destOrd="0" presId="urn:microsoft.com/office/officeart/2005/8/layout/orgChart1"/>
    <dgm:cxn modelId="{EB081388-6B19-450D-84C6-962EF46B6632}" type="presParOf" srcId="{F47653AE-25FF-45B3-BD61-1E2A2655F087}" destId="{3F20F99A-01C0-44D0-9F4C-1F49B08DC969}" srcOrd="1" destOrd="0" presId="urn:microsoft.com/office/officeart/2005/8/layout/orgChart1"/>
    <dgm:cxn modelId="{71D85E99-15B9-4AB1-8661-0CC4734E4951}" type="presParOf" srcId="{F47653AE-25FF-45B3-BD61-1E2A2655F087}" destId="{5D21FA5C-13F8-461C-A1E7-41B80550C01D}" srcOrd="2" destOrd="0" presId="urn:microsoft.com/office/officeart/2005/8/layout/orgChart1"/>
    <dgm:cxn modelId="{40E3B8A6-9905-407C-A2D7-F6E9A0F35C9C}" type="presParOf" srcId="{4A42CA49-53E9-45D8-8946-231356F919C8}" destId="{7151C917-7C22-4B21-A2F0-83B240266EA7}" srcOrd="2" destOrd="0" presId="urn:microsoft.com/office/officeart/2005/8/layout/orgChart1"/>
    <dgm:cxn modelId="{7935E383-98A8-45DC-9C36-B0DE2EE42542}" type="presParOf" srcId="{D087038B-5408-4B1B-876B-9BD39AD44069}" destId="{BE31EE87-A78D-4183-AFBA-7E279F297C17}" srcOrd="2" destOrd="0" presId="urn:microsoft.com/office/officeart/2005/8/layout/orgChart1"/>
    <dgm:cxn modelId="{787A03E8-1201-4EFE-9A16-2B259FF02FA5}" type="presParOf" srcId="{552049FA-0017-49C3-8B75-25DD002298D0}" destId="{34FDA079-65EF-4312-AEED-22C9A555C516}" srcOrd="4" destOrd="0" presId="urn:microsoft.com/office/officeart/2005/8/layout/orgChart1"/>
    <dgm:cxn modelId="{194B7296-6676-409C-923B-3021C87B31DB}" type="presParOf" srcId="{552049FA-0017-49C3-8B75-25DD002298D0}" destId="{1D64AC8D-5008-4246-AFBF-49AD206F5081}" srcOrd="5" destOrd="0" presId="urn:microsoft.com/office/officeart/2005/8/layout/orgChart1"/>
    <dgm:cxn modelId="{809B57FF-88C0-4B46-B400-E6D4F04572D6}" type="presParOf" srcId="{1D64AC8D-5008-4246-AFBF-49AD206F5081}" destId="{C42EBB60-945A-47EE-816C-6996A9B0D348}" srcOrd="0" destOrd="0" presId="urn:microsoft.com/office/officeart/2005/8/layout/orgChart1"/>
    <dgm:cxn modelId="{7C6FF0A5-A2FE-4A62-96DE-1D1C6ED1C4D9}" type="presParOf" srcId="{C42EBB60-945A-47EE-816C-6996A9B0D348}" destId="{02AE7CE7-895E-40C9-8651-1AE11B7A5DB3}" srcOrd="0" destOrd="0" presId="urn:microsoft.com/office/officeart/2005/8/layout/orgChart1"/>
    <dgm:cxn modelId="{5D899AE8-F1EB-4577-9C2D-8DFD26E82B6D}" type="presParOf" srcId="{C42EBB60-945A-47EE-816C-6996A9B0D348}" destId="{F34616D3-3ED0-4591-BEA2-86CEDDF92694}" srcOrd="1" destOrd="0" presId="urn:microsoft.com/office/officeart/2005/8/layout/orgChart1"/>
    <dgm:cxn modelId="{C8125402-5404-4199-A47A-956CA366ADFA}" type="presParOf" srcId="{1D64AC8D-5008-4246-AFBF-49AD206F5081}" destId="{41E5F114-9658-4A6B-9E81-758845BE8D08}" srcOrd="1" destOrd="0" presId="urn:microsoft.com/office/officeart/2005/8/layout/orgChart1"/>
    <dgm:cxn modelId="{017B7749-51B3-4916-BD6D-CDFEB7D8F46E}" type="presParOf" srcId="{41E5F114-9658-4A6B-9E81-758845BE8D08}" destId="{082E5F65-9E01-4AE0-9DF2-BEE22BFD8EC7}" srcOrd="0" destOrd="0" presId="urn:microsoft.com/office/officeart/2005/8/layout/orgChart1"/>
    <dgm:cxn modelId="{77296A03-CB44-49AE-8662-88E1D0674F09}" type="presParOf" srcId="{41E5F114-9658-4A6B-9E81-758845BE8D08}" destId="{7CCF7D84-9712-4443-A73F-818D526EF68C}" srcOrd="1" destOrd="0" presId="urn:microsoft.com/office/officeart/2005/8/layout/orgChart1"/>
    <dgm:cxn modelId="{8E3BAA0D-45D6-4BFC-B5BE-5864507BD83A}" type="presParOf" srcId="{7CCF7D84-9712-4443-A73F-818D526EF68C}" destId="{43135BC6-F2DC-49A6-8EA2-A74A530CD55A}" srcOrd="0" destOrd="0" presId="urn:microsoft.com/office/officeart/2005/8/layout/orgChart1"/>
    <dgm:cxn modelId="{7C4D8E47-923A-4BE4-8A01-988A1AC011FD}" type="presParOf" srcId="{43135BC6-F2DC-49A6-8EA2-A74A530CD55A}" destId="{979D0240-22F7-4129-BA75-78D27B3C5F2B}" srcOrd="0" destOrd="0" presId="urn:microsoft.com/office/officeart/2005/8/layout/orgChart1"/>
    <dgm:cxn modelId="{082F0118-6AF7-419C-838A-E1815E3F4CD5}" type="presParOf" srcId="{43135BC6-F2DC-49A6-8EA2-A74A530CD55A}" destId="{EE4E8913-D2E5-4183-ABEE-9A13624F6B7A}" srcOrd="1" destOrd="0" presId="urn:microsoft.com/office/officeart/2005/8/layout/orgChart1"/>
    <dgm:cxn modelId="{47F9DF7C-FF38-4A5A-AA21-189D0B21A12A}" type="presParOf" srcId="{7CCF7D84-9712-4443-A73F-818D526EF68C}" destId="{BA239A7C-5C73-46CE-93FB-D5EBACE69AF3}" srcOrd="1" destOrd="0" presId="urn:microsoft.com/office/officeart/2005/8/layout/orgChart1"/>
    <dgm:cxn modelId="{03631A7B-80D7-43D6-98DD-364C86F0D3D9}" type="presParOf" srcId="{BA239A7C-5C73-46CE-93FB-D5EBACE69AF3}" destId="{3AE09911-26B8-41A3-A881-5F4B4E2CE8C2}" srcOrd="0" destOrd="0" presId="urn:microsoft.com/office/officeart/2005/8/layout/orgChart1"/>
    <dgm:cxn modelId="{90691912-DDAD-403C-A5E7-4DF49BBECCF0}" type="presParOf" srcId="{BA239A7C-5C73-46CE-93FB-D5EBACE69AF3}" destId="{984CE946-E0BA-4078-AF9C-D8FEB335E2D8}" srcOrd="1" destOrd="0" presId="urn:microsoft.com/office/officeart/2005/8/layout/orgChart1"/>
    <dgm:cxn modelId="{D50705CC-205F-4B6B-BC8A-37555C60AE73}" type="presParOf" srcId="{984CE946-E0BA-4078-AF9C-D8FEB335E2D8}" destId="{E615D4DD-37B2-4663-A98B-4F21B62B6853}" srcOrd="0" destOrd="0" presId="urn:microsoft.com/office/officeart/2005/8/layout/orgChart1"/>
    <dgm:cxn modelId="{E4498716-EC87-479E-9901-46014FFBCA38}" type="presParOf" srcId="{E615D4DD-37B2-4663-A98B-4F21B62B6853}" destId="{6028B509-A5DB-4315-83D3-174528C538D4}" srcOrd="0" destOrd="0" presId="urn:microsoft.com/office/officeart/2005/8/layout/orgChart1"/>
    <dgm:cxn modelId="{35CD2B06-B73E-425D-A676-96F569260E3B}" type="presParOf" srcId="{E615D4DD-37B2-4663-A98B-4F21B62B6853}" destId="{8EEE5AFF-6E58-4F69-8F83-4C22AF03C30D}" srcOrd="1" destOrd="0" presId="urn:microsoft.com/office/officeart/2005/8/layout/orgChart1"/>
    <dgm:cxn modelId="{9E6C0BCE-D100-444B-AD42-FC741D678EA3}" type="presParOf" srcId="{984CE946-E0BA-4078-AF9C-D8FEB335E2D8}" destId="{9415E56F-2C40-421E-A4D3-BC99336A5746}" srcOrd="1" destOrd="0" presId="urn:microsoft.com/office/officeart/2005/8/layout/orgChart1"/>
    <dgm:cxn modelId="{511A6D67-0A46-4A29-9506-8C7BAF4096CA}" type="presParOf" srcId="{984CE946-E0BA-4078-AF9C-D8FEB335E2D8}" destId="{617222BF-6D14-456F-9A87-DDAF9F737586}" srcOrd="2" destOrd="0" presId="urn:microsoft.com/office/officeart/2005/8/layout/orgChart1"/>
    <dgm:cxn modelId="{2243881D-1D03-4FB4-BCEF-A1E17D0D5ACC}" type="presParOf" srcId="{7CCF7D84-9712-4443-A73F-818D526EF68C}" destId="{483D3E12-F570-4072-93AE-371B9292D604}" srcOrd="2" destOrd="0" presId="urn:microsoft.com/office/officeart/2005/8/layout/orgChart1"/>
    <dgm:cxn modelId="{74723399-AC89-4A78-8091-5163F18DEA7D}" type="presParOf" srcId="{1D64AC8D-5008-4246-AFBF-49AD206F5081}" destId="{AFA263F9-C3D6-4873-9517-8D79934A414D}" srcOrd="2" destOrd="0" presId="urn:microsoft.com/office/officeart/2005/8/layout/orgChart1"/>
    <dgm:cxn modelId="{4F1E7F38-0388-48CA-9E7F-738358B573A7}" type="presParOf" srcId="{552049FA-0017-49C3-8B75-25DD002298D0}" destId="{D6D491E8-B61E-4179-A48B-FE5EC585698F}" srcOrd="6" destOrd="0" presId="urn:microsoft.com/office/officeart/2005/8/layout/orgChart1"/>
    <dgm:cxn modelId="{25EDEFDB-F1B5-48E9-B4F4-736D84C4BB79}" type="presParOf" srcId="{552049FA-0017-49C3-8B75-25DD002298D0}" destId="{470BABCC-AC9F-4C0C-8A58-C64A297BD142}" srcOrd="7" destOrd="0" presId="urn:microsoft.com/office/officeart/2005/8/layout/orgChart1"/>
    <dgm:cxn modelId="{23C42A47-8111-40A5-911C-8DBB1BD11E98}" type="presParOf" srcId="{470BABCC-AC9F-4C0C-8A58-C64A297BD142}" destId="{416DB2C6-1CB4-472A-B238-47DA8C71F00F}" srcOrd="0" destOrd="0" presId="urn:microsoft.com/office/officeart/2005/8/layout/orgChart1"/>
    <dgm:cxn modelId="{697162BE-DB19-42E9-93E6-D4CD096F7865}" type="presParOf" srcId="{416DB2C6-1CB4-472A-B238-47DA8C71F00F}" destId="{5BF89F01-7F41-4925-A88E-5D6BC5DC1303}" srcOrd="0" destOrd="0" presId="urn:microsoft.com/office/officeart/2005/8/layout/orgChart1"/>
    <dgm:cxn modelId="{0ED084A3-EFBF-4A6F-AAB6-C42449B0CBD9}" type="presParOf" srcId="{416DB2C6-1CB4-472A-B238-47DA8C71F00F}" destId="{A9C69F2C-9D1D-4930-A324-915384332EC2}" srcOrd="1" destOrd="0" presId="urn:microsoft.com/office/officeart/2005/8/layout/orgChart1"/>
    <dgm:cxn modelId="{D2469778-0EBB-4E47-BBB2-BEE0681FB76B}" type="presParOf" srcId="{470BABCC-AC9F-4C0C-8A58-C64A297BD142}" destId="{3B7D40E2-E01E-4855-8133-353252C6A38A}" srcOrd="1" destOrd="0" presId="urn:microsoft.com/office/officeart/2005/8/layout/orgChart1"/>
    <dgm:cxn modelId="{6C579FE1-9BA2-433F-8DED-656A65AFA30F}" type="presParOf" srcId="{3B7D40E2-E01E-4855-8133-353252C6A38A}" destId="{0B8FB32A-5D18-4F95-BD90-009AAFB901AB}" srcOrd="0" destOrd="0" presId="urn:microsoft.com/office/officeart/2005/8/layout/orgChart1"/>
    <dgm:cxn modelId="{6F372DBA-77B6-40D3-8D5F-51531D60C1DA}" type="presParOf" srcId="{3B7D40E2-E01E-4855-8133-353252C6A38A}" destId="{7B9919AB-0298-4C9C-ABE2-80326BFFB772}" srcOrd="1" destOrd="0" presId="urn:microsoft.com/office/officeart/2005/8/layout/orgChart1"/>
    <dgm:cxn modelId="{C810D85D-EABC-44E1-A2DB-35AD2BA7E2BF}" type="presParOf" srcId="{7B9919AB-0298-4C9C-ABE2-80326BFFB772}" destId="{2FB82090-7D3C-442A-B4E2-21C68584DA3B}" srcOrd="0" destOrd="0" presId="urn:microsoft.com/office/officeart/2005/8/layout/orgChart1"/>
    <dgm:cxn modelId="{8F526E60-1BCD-48AC-9CC9-2E0ECF70A1DB}" type="presParOf" srcId="{2FB82090-7D3C-442A-B4E2-21C68584DA3B}" destId="{61DD2B1F-802D-4E20-9D4B-C467F15C09E9}" srcOrd="0" destOrd="0" presId="urn:microsoft.com/office/officeart/2005/8/layout/orgChart1"/>
    <dgm:cxn modelId="{A244F91A-72DA-4BEA-B427-4AB9078D096A}" type="presParOf" srcId="{2FB82090-7D3C-442A-B4E2-21C68584DA3B}" destId="{27D44370-49E4-486E-9D6E-88ADFAD7121E}" srcOrd="1" destOrd="0" presId="urn:microsoft.com/office/officeart/2005/8/layout/orgChart1"/>
    <dgm:cxn modelId="{12D9E782-6086-419B-A77E-1F7BFB074107}" type="presParOf" srcId="{7B9919AB-0298-4C9C-ABE2-80326BFFB772}" destId="{59FD0D8A-FAB1-460A-89B6-1EB1E13B68F7}" srcOrd="1" destOrd="0" presId="urn:microsoft.com/office/officeart/2005/8/layout/orgChart1"/>
    <dgm:cxn modelId="{7B54AD70-7789-4451-83BE-BA741A3C127B}" type="presParOf" srcId="{7B9919AB-0298-4C9C-ABE2-80326BFFB772}" destId="{45CA6FAB-DA88-4B2D-8CAD-E231C2421D21}" srcOrd="2" destOrd="0" presId="urn:microsoft.com/office/officeart/2005/8/layout/orgChart1"/>
    <dgm:cxn modelId="{BC727B17-E371-4A1E-8ADB-BECA8F418288}" type="presParOf" srcId="{3B7D40E2-E01E-4855-8133-353252C6A38A}" destId="{09184D5D-1EBF-4F82-87A5-C152510B605C}" srcOrd="2" destOrd="0" presId="urn:microsoft.com/office/officeart/2005/8/layout/orgChart1"/>
    <dgm:cxn modelId="{D284D800-FD2E-42A6-97C4-0E0A8FECA116}" type="presParOf" srcId="{3B7D40E2-E01E-4855-8133-353252C6A38A}" destId="{8FAD0672-CE08-46E9-B683-8457A80ACF8D}" srcOrd="3" destOrd="0" presId="urn:microsoft.com/office/officeart/2005/8/layout/orgChart1"/>
    <dgm:cxn modelId="{CA6DBE4B-5A05-4F46-B9EB-BED1D94B1C66}" type="presParOf" srcId="{8FAD0672-CE08-46E9-B683-8457A80ACF8D}" destId="{A024AA95-ED8F-46F1-884E-BEACA0D34B3F}" srcOrd="0" destOrd="0" presId="urn:microsoft.com/office/officeart/2005/8/layout/orgChart1"/>
    <dgm:cxn modelId="{E5AB86B9-A141-47E1-AA91-5E222D49E4CC}" type="presParOf" srcId="{A024AA95-ED8F-46F1-884E-BEACA0D34B3F}" destId="{8CE0B0A8-ACD4-4605-B08E-713D9527DCD6}" srcOrd="0" destOrd="0" presId="urn:microsoft.com/office/officeart/2005/8/layout/orgChart1"/>
    <dgm:cxn modelId="{0F1D903C-63F0-4367-BE93-C2CE3FB85503}" type="presParOf" srcId="{A024AA95-ED8F-46F1-884E-BEACA0D34B3F}" destId="{14B97709-C537-4310-A8CB-3DAF16B2B52E}" srcOrd="1" destOrd="0" presId="urn:microsoft.com/office/officeart/2005/8/layout/orgChart1"/>
    <dgm:cxn modelId="{6A33F446-84B6-4F34-B39C-5630155685E6}" type="presParOf" srcId="{8FAD0672-CE08-46E9-B683-8457A80ACF8D}" destId="{6AE63CEF-AE44-4F12-8CCC-5DFC8547D7AD}" srcOrd="1" destOrd="0" presId="urn:microsoft.com/office/officeart/2005/8/layout/orgChart1"/>
    <dgm:cxn modelId="{B3EA10A7-3E05-4E05-B42D-98AD2667BD48}" type="presParOf" srcId="{8FAD0672-CE08-46E9-B683-8457A80ACF8D}" destId="{F4D543BF-276B-4D14-802B-7449EA94E417}" srcOrd="2" destOrd="0" presId="urn:microsoft.com/office/officeart/2005/8/layout/orgChart1"/>
    <dgm:cxn modelId="{A1FD4F26-9902-4E7B-BE52-4C46666C064B}" type="presParOf" srcId="{470BABCC-AC9F-4C0C-8A58-C64A297BD142}" destId="{F2E7C15C-0815-4E24-97B8-5BFD1C54524D}" srcOrd="2" destOrd="0" presId="urn:microsoft.com/office/officeart/2005/8/layout/orgChart1"/>
    <dgm:cxn modelId="{E7B3B936-F460-4ADF-863C-A50E00B0C3A7}" type="presParOf" srcId="{15236722-C83A-4AEA-8F32-EB4CC592F91D}" destId="{933E9BB7-D865-434C-A453-F056C28B459E}" srcOrd="2" destOrd="0" presId="urn:microsoft.com/office/officeart/2005/8/layout/orgChart1"/>
    <dgm:cxn modelId="{2995DD95-CC74-487E-9FAD-552024A3695C}"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s>
</file>

<file path=customXml/itemProps1.xml><?xml version="1.0" encoding="utf-8"?>
<ds:datastoreItem xmlns:ds="http://schemas.openxmlformats.org/officeDocument/2006/customXml" ds:itemID="{98929D9E-D54F-4960-8E62-8AC97A3C5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3</TotalTime>
  <Pages>1</Pages>
  <Words>28855</Words>
  <Characters>164478</Characters>
  <Application>Microsoft Office Word</Application>
  <DocSecurity>0</DocSecurity>
  <Lines>1370</Lines>
  <Paragraphs>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Jack Babey</cp:lastModifiedBy>
  <cp:revision>29</cp:revision>
  <dcterms:created xsi:type="dcterms:W3CDTF">2022-10-12T08:59:00Z</dcterms:created>
  <dcterms:modified xsi:type="dcterms:W3CDTF">2022-11-14T20:40:00Z</dcterms:modified>
</cp:coreProperties>
</file>